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C626A" w14:textId="77777777" w:rsidR="0036664C" w:rsidRPr="00004FC9" w:rsidRDefault="0064732A" w:rsidP="008A2A26">
      <w:pPr>
        <w:ind w:left="720" w:firstLine="720"/>
        <w:jc w:val="center"/>
        <w:rPr>
          <w:sz w:val="24"/>
          <w:szCs w:val="24"/>
          <w:u w:val="single"/>
        </w:rPr>
      </w:pPr>
      <w:bookmarkStart w:id="0" w:name="_GoBack"/>
      <w:bookmarkEnd w:id="0"/>
      <w:r w:rsidRPr="00004FC9">
        <w:rPr>
          <w:sz w:val="24"/>
          <w:szCs w:val="24"/>
          <w:u w:val="single"/>
        </w:rPr>
        <w:t xml:space="preserve">QUESTIONS FOR ADDITIONAL </w:t>
      </w:r>
      <w:r w:rsidR="00706E34" w:rsidRPr="00004FC9">
        <w:rPr>
          <w:sz w:val="24"/>
          <w:szCs w:val="24"/>
          <w:u w:val="single"/>
        </w:rPr>
        <w:t>S</w:t>
      </w:r>
      <w:r w:rsidRPr="00004FC9">
        <w:rPr>
          <w:sz w:val="24"/>
          <w:szCs w:val="24"/>
          <w:u w:val="single"/>
        </w:rPr>
        <w:t>TUDY</w:t>
      </w:r>
    </w:p>
    <w:p w14:paraId="48183E38" w14:textId="77777777" w:rsidR="0090766F" w:rsidRPr="0090766F" w:rsidRDefault="0090766F" w:rsidP="00D219D1">
      <w:r>
        <w:rPr>
          <w:sz w:val="8"/>
          <w:szCs w:val="8"/>
        </w:rPr>
        <w:t>.</w:t>
      </w:r>
    </w:p>
    <w:p w14:paraId="04EC51EE" w14:textId="77777777" w:rsidR="00601602" w:rsidRDefault="004754CA" w:rsidP="00662F98">
      <w:pPr>
        <w:rPr>
          <w:sz w:val="24"/>
          <w:szCs w:val="24"/>
        </w:rPr>
      </w:pPr>
      <w:r w:rsidRPr="004754CA">
        <w:rPr>
          <w:sz w:val="24"/>
          <w:szCs w:val="24"/>
        </w:rPr>
        <w:t>1.</w:t>
      </w:r>
      <w:r>
        <w:rPr>
          <w:sz w:val="24"/>
          <w:szCs w:val="24"/>
        </w:rPr>
        <w:t xml:space="preserve"> </w:t>
      </w:r>
      <w:r w:rsidR="00F61FE6">
        <w:rPr>
          <w:sz w:val="24"/>
          <w:szCs w:val="24"/>
        </w:rPr>
        <w:t xml:space="preserve">Tell your story. </w:t>
      </w:r>
      <w:r w:rsidR="00DD2729">
        <w:rPr>
          <w:sz w:val="24"/>
          <w:szCs w:val="24"/>
        </w:rPr>
        <w:t xml:space="preserve">Describe </w:t>
      </w:r>
      <w:r>
        <w:rPr>
          <w:sz w:val="24"/>
          <w:szCs w:val="24"/>
        </w:rPr>
        <w:t xml:space="preserve">a </w:t>
      </w:r>
      <w:r w:rsidR="00CA2F21">
        <w:rPr>
          <w:sz w:val="24"/>
          <w:szCs w:val="24"/>
        </w:rPr>
        <w:t>time when</w:t>
      </w:r>
      <w:r w:rsidR="00231868">
        <w:rPr>
          <w:sz w:val="24"/>
          <w:szCs w:val="24"/>
        </w:rPr>
        <w:t xml:space="preserve"> </w:t>
      </w:r>
      <w:r w:rsidR="00601602">
        <w:rPr>
          <w:sz w:val="24"/>
          <w:szCs w:val="24"/>
        </w:rPr>
        <w:t xml:space="preserve">something created fear </w:t>
      </w:r>
    </w:p>
    <w:p w14:paraId="6517CFA5" w14:textId="22C26488" w:rsidR="00BD203F" w:rsidRDefault="00601602" w:rsidP="00662F98">
      <w:pPr>
        <w:rPr>
          <w:sz w:val="24"/>
          <w:szCs w:val="24"/>
        </w:rPr>
      </w:pPr>
      <w:r>
        <w:rPr>
          <w:sz w:val="24"/>
          <w:szCs w:val="24"/>
        </w:rPr>
        <w:t xml:space="preserve">     within your life. How did you cope with your fear?</w:t>
      </w:r>
    </w:p>
    <w:p w14:paraId="5D85DCF5" w14:textId="77777777" w:rsidR="00DB5212" w:rsidRDefault="00907742" w:rsidP="00726BFF">
      <w:pPr>
        <w:rPr>
          <w:sz w:val="24"/>
          <w:szCs w:val="24"/>
        </w:rPr>
      </w:pPr>
      <w:r>
        <w:rPr>
          <w:sz w:val="24"/>
          <w:szCs w:val="24"/>
        </w:rPr>
        <w:t>.</w:t>
      </w:r>
    </w:p>
    <w:p w14:paraId="737A920B" w14:textId="77777777" w:rsidR="00726BFF" w:rsidRDefault="00726BFF" w:rsidP="00726BFF">
      <w:pPr>
        <w:rPr>
          <w:sz w:val="24"/>
          <w:szCs w:val="24"/>
        </w:rPr>
      </w:pPr>
    </w:p>
    <w:p w14:paraId="4041B78B" w14:textId="77777777" w:rsidR="00726BFF" w:rsidRDefault="00726BFF" w:rsidP="00726BFF">
      <w:pPr>
        <w:rPr>
          <w:sz w:val="24"/>
          <w:szCs w:val="24"/>
        </w:rPr>
      </w:pPr>
    </w:p>
    <w:p w14:paraId="342B199A" w14:textId="77777777" w:rsidR="00350139" w:rsidRDefault="00350139" w:rsidP="00350139">
      <w:pPr>
        <w:rPr>
          <w:sz w:val="24"/>
          <w:szCs w:val="24"/>
        </w:rPr>
      </w:pPr>
    </w:p>
    <w:p w14:paraId="7481F512" w14:textId="3D8640DA" w:rsidR="00CA2F21" w:rsidRDefault="00CA2F21" w:rsidP="00CA2F21">
      <w:pPr>
        <w:rPr>
          <w:sz w:val="24"/>
          <w:szCs w:val="24"/>
        </w:rPr>
      </w:pPr>
    </w:p>
    <w:p w14:paraId="6272AE8E" w14:textId="77777777" w:rsidR="00601602" w:rsidRPr="00601602" w:rsidRDefault="00601602" w:rsidP="00CA2F21">
      <w:pPr>
        <w:rPr>
          <w:sz w:val="8"/>
          <w:szCs w:val="8"/>
        </w:rPr>
      </w:pPr>
    </w:p>
    <w:p w14:paraId="77A6204A" w14:textId="77777777" w:rsidR="00601602" w:rsidRDefault="002B3872" w:rsidP="00BD203F">
      <w:pPr>
        <w:rPr>
          <w:sz w:val="24"/>
          <w:szCs w:val="24"/>
        </w:rPr>
      </w:pPr>
      <w:r w:rsidRPr="002E4408">
        <w:rPr>
          <w:sz w:val="24"/>
          <w:szCs w:val="24"/>
        </w:rPr>
        <w:t>2.</w:t>
      </w:r>
      <w:bookmarkStart w:id="1" w:name="_Hlk507082755"/>
      <w:r w:rsidR="00726BFF">
        <w:rPr>
          <w:sz w:val="24"/>
          <w:szCs w:val="24"/>
        </w:rPr>
        <w:t xml:space="preserve"> </w:t>
      </w:r>
      <w:r w:rsidR="00601602">
        <w:rPr>
          <w:sz w:val="24"/>
          <w:szCs w:val="24"/>
        </w:rPr>
        <w:t xml:space="preserve">What are some of the fears people are experiencing as a result of </w:t>
      </w:r>
    </w:p>
    <w:p w14:paraId="78986FC5" w14:textId="47A1BA1A" w:rsidR="0023657B" w:rsidRDefault="00601602" w:rsidP="00BD203F">
      <w:pPr>
        <w:rPr>
          <w:sz w:val="24"/>
          <w:szCs w:val="24"/>
        </w:rPr>
      </w:pPr>
      <w:r>
        <w:rPr>
          <w:sz w:val="24"/>
          <w:szCs w:val="24"/>
        </w:rPr>
        <w:t xml:space="preserve">    the coronavirus?</w:t>
      </w:r>
    </w:p>
    <w:p w14:paraId="0B04DC4B" w14:textId="77777777" w:rsidR="00BD203F" w:rsidRDefault="00BD203F" w:rsidP="00BD203F">
      <w:pPr>
        <w:rPr>
          <w:sz w:val="24"/>
          <w:szCs w:val="24"/>
        </w:rPr>
      </w:pPr>
    </w:p>
    <w:p w14:paraId="5483E94F" w14:textId="77777777" w:rsidR="00BD203F" w:rsidRDefault="00BD203F" w:rsidP="00350139">
      <w:pPr>
        <w:rPr>
          <w:sz w:val="24"/>
          <w:szCs w:val="24"/>
        </w:rPr>
      </w:pPr>
    </w:p>
    <w:p w14:paraId="639A6126" w14:textId="77777777" w:rsidR="00662F98" w:rsidRDefault="00662F98" w:rsidP="00350139">
      <w:pPr>
        <w:rPr>
          <w:sz w:val="24"/>
          <w:szCs w:val="24"/>
        </w:rPr>
      </w:pPr>
    </w:p>
    <w:p w14:paraId="348DECC3" w14:textId="77777777" w:rsidR="008C2C7C" w:rsidRDefault="0023657B" w:rsidP="00350139">
      <w:pPr>
        <w:rPr>
          <w:sz w:val="24"/>
          <w:szCs w:val="24"/>
        </w:rPr>
      </w:pPr>
      <w:r>
        <w:rPr>
          <w:sz w:val="24"/>
          <w:szCs w:val="24"/>
        </w:rPr>
        <w:t xml:space="preserve">    </w:t>
      </w:r>
    </w:p>
    <w:p w14:paraId="52F746B9" w14:textId="649F62BD" w:rsidR="00726BFF" w:rsidRDefault="00726BFF" w:rsidP="00DB5212">
      <w:pPr>
        <w:rPr>
          <w:sz w:val="24"/>
          <w:szCs w:val="24"/>
        </w:rPr>
      </w:pPr>
    </w:p>
    <w:bookmarkEnd w:id="1"/>
    <w:p w14:paraId="6DC50042" w14:textId="77777777" w:rsidR="004D3BE8" w:rsidRDefault="000E487F" w:rsidP="00DB5212">
      <w:pPr>
        <w:rPr>
          <w:sz w:val="24"/>
          <w:szCs w:val="24"/>
        </w:rPr>
      </w:pPr>
      <w:r w:rsidRPr="002E4408">
        <w:rPr>
          <w:sz w:val="24"/>
          <w:szCs w:val="24"/>
        </w:rPr>
        <w:t>3.</w:t>
      </w:r>
      <w:r w:rsidR="00612306" w:rsidRPr="002E4408">
        <w:rPr>
          <w:sz w:val="24"/>
          <w:szCs w:val="24"/>
        </w:rPr>
        <w:t xml:space="preserve"> </w:t>
      </w:r>
      <w:r w:rsidR="002B38A4" w:rsidRPr="002E4408">
        <w:rPr>
          <w:sz w:val="24"/>
          <w:szCs w:val="24"/>
        </w:rPr>
        <w:t>Read t</w:t>
      </w:r>
      <w:r w:rsidR="00E248FE" w:rsidRPr="002E4408">
        <w:rPr>
          <w:sz w:val="24"/>
          <w:szCs w:val="24"/>
        </w:rPr>
        <w:t xml:space="preserve">he following verses and </w:t>
      </w:r>
      <w:r w:rsidR="00CA2F21">
        <w:rPr>
          <w:sz w:val="24"/>
          <w:szCs w:val="24"/>
        </w:rPr>
        <w:t xml:space="preserve">note what the Bible says about </w:t>
      </w:r>
    </w:p>
    <w:p w14:paraId="39A7DABD" w14:textId="6CD6F4E3" w:rsidR="00DB5212" w:rsidRDefault="004D3BE8" w:rsidP="00DB5212">
      <w:pPr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 w:rsidR="006322A2">
        <w:rPr>
          <w:sz w:val="24"/>
          <w:szCs w:val="24"/>
        </w:rPr>
        <w:t xml:space="preserve"> </w:t>
      </w:r>
      <w:r w:rsidR="0001186F">
        <w:rPr>
          <w:sz w:val="24"/>
          <w:szCs w:val="24"/>
        </w:rPr>
        <w:t>fear:</w:t>
      </w:r>
    </w:p>
    <w:p w14:paraId="777F5AC0" w14:textId="77777777" w:rsidR="00A83C85" w:rsidRPr="00490E38" w:rsidRDefault="00EF4FF8" w:rsidP="00DB5212">
      <w:pPr>
        <w:rPr>
          <w:sz w:val="8"/>
          <w:szCs w:val="8"/>
        </w:rPr>
      </w:pPr>
      <w:r w:rsidRPr="00490E38">
        <w:rPr>
          <w:sz w:val="8"/>
          <w:szCs w:val="8"/>
        </w:rPr>
        <w:t xml:space="preserve">    </w:t>
      </w:r>
      <w:r w:rsidR="005E1103" w:rsidRPr="00490E38">
        <w:rPr>
          <w:sz w:val="8"/>
          <w:szCs w:val="8"/>
        </w:rPr>
        <w:t xml:space="preserve"> </w:t>
      </w:r>
    </w:p>
    <w:p w14:paraId="295990D8" w14:textId="4F0AE707" w:rsidR="00EC2A40" w:rsidRDefault="00605E4C" w:rsidP="00BF3CF2">
      <w:pPr>
        <w:rPr>
          <w:sz w:val="24"/>
          <w:szCs w:val="24"/>
        </w:rPr>
      </w:pPr>
      <w:r w:rsidRPr="002E4408">
        <w:rPr>
          <w:sz w:val="24"/>
          <w:szCs w:val="24"/>
        </w:rPr>
        <w:t xml:space="preserve">     </w:t>
      </w:r>
      <w:r w:rsidR="00405FA1" w:rsidRPr="002E4408">
        <w:rPr>
          <w:sz w:val="24"/>
          <w:szCs w:val="24"/>
        </w:rPr>
        <w:t>a</w:t>
      </w:r>
      <w:r w:rsidR="009C7C8F">
        <w:rPr>
          <w:sz w:val="24"/>
          <w:szCs w:val="24"/>
        </w:rPr>
        <w:t>)</w:t>
      </w:r>
      <w:r w:rsidR="009D0C06">
        <w:rPr>
          <w:sz w:val="24"/>
          <w:szCs w:val="24"/>
        </w:rPr>
        <w:t xml:space="preserve"> </w:t>
      </w:r>
      <w:r w:rsidR="00F77619">
        <w:rPr>
          <w:sz w:val="24"/>
          <w:szCs w:val="24"/>
        </w:rPr>
        <w:t>Deuteronomy 10:12</w:t>
      </w:r>
    </w:p>
    <w:p w14:paraId="6C166A09" w14:textId="72FDD352" w:rsidR="000753F2" w:rsidRDefault="00EC2A40" w:rsidP="00BF3CF2">
      <w:pPr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8F0885">
        <w:rPr>
          <w:sz w:val="24"/>
          <w:szCs w:val="24"/>
        </w:rPr>
        <w:t>b</w:t>
      </w:r>
      <w:r>
        <w:rPr>
          <w:sz w:val="24"/>
          <w:szCs w:val="24"/>
        </w:rPr>
        <w:t>)</w:t>
      </w:r>
      <w:r w:rsidR="00662F98">
        <w:rPr>
          <w:sz w:val="24"/>
          <w:szCs w:val="24"/>
        </w:rPr>
        <w:t xml:space="preserve"> </w:t>
      </w:r>
      <w:r w:rsidR="00F77619">
        <w:rPr>
          <w:sz w:val="24"/>
          <w:szCs w:val="24"/>
        </w:rPr>
        <w:t>Deuteronomy 13:4</w:t>
      </w:r>
    </w:p>
    <w:p w14:paraId="0EA0E010" w14:textId="366CCDDB" w:rsidR="008F0885" w:rsidRDefault="008F0885" w:rsidP="00BF3CF2">
      <w:pPr>
        <w:rPr>
          <w:sz w:val="24"/>
          <w:szCs w:val="24"/>
        </w:rPr>
      </w:pPr>
      <w:r>
        <w:rPr>
          <w:sz w:val="24"/>
          <w:szCs w:val="24"/>
        </w:rPr>
        <w:t xml:space="preserve">     c) Joshua 1:9</w:t>
      </w:r>
    </w:p>
    <w:p w14:paraId="32EEC49F" w14:textId="43DE0E99" w:rsidR="003D677C" w:rsidRDefault="008B2B89" w:rsidP="00BF3CF2">
      <w:pPr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8F0885">
        <w:rPr>
          <w:sz w:val="24"/>
          <w:szCs w:val="24"/>
        </w:rPr>
        <w:t>d</w:t>
      </w:r>
      <w:r>
        <w:rPr>
          <w:sz w:val="24"/>
          <w:szCs w:val="24"/>
        </w:rPr>
        <w:t>)</w:t>
      </w:r>
      <w:r w:rsidR="00BD203F">
        <w:rPr>
          <w:sz w:val="24"/>
          <w:szCs w:val="24"/>
        </w:rPr>
        <w:t xml:space="preserve"> </w:t>
      </w:r>
      <w:r w:rsidR="00F77619">
        <w:rPr>
          <w:sz w:val="24"/>
          <w:szCs w:val="24"/>
        </w:rPr>
        <w:t>I Samuel 12:24</w:t>
      </w:r>
    </w:p>
    <w:p w14:paraId="5104899E" w14:textId="71A5F1CB" w:rsidR="008F0885" w:rsidRDefault="008F0885" w:rsidP="00BF3CF2">
      <w:pPr>
        <w:rPr>
          <w:sz w:val="24"/>
          <w:szCs w:val="24"/>
        </w:rPr>
      </w:pPr>
      <w:r>
        <w:rPr>
          <w:sz w:val="24"/>
          <w:szCs w:val="24"/>
        </w:rPr>
        <w:t xml:space="preserve">     e) Psalm 34:4</w:t>
      </w:r>
    </w:p>
    <w:p w14:paraId="782DBBC0" w14:textId="766CD256" w:rsidR="008F0885" w:rsidRDefault="008B2B89" w:rsidP="00BF3CF2">
      <w:pPr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8F0885">
        <w:rPr>
          <w:sz w:val="24"/>
          <w:szCs w:val="24"/>
        </w:rPr>
        <w:t>f</w:t>
      </w:r>
      <w:r>
        <w:rPr>
          <w:sz w:val="24"/>
          <w:szCs w:val="24"/>
        </w:rPr>
        <w:t xml:space="preserve">) </w:t>
      </w:r>
      <w:r w:rsidR="008F0885">
        <w:rPr>
          <w:sz w:val="24"/>
          <w:szCs w:val="24"/>
        </w:rPr>
        <w:t>Proverbs 29:25</w:t>
      </w:r>
    </w:p>
    <w:p w14:paraId="6FAA52E6" w14:textId="6B434820" w:rsidR="00D60E1F" w:rsidRDefault="008F0885" w:rsidP="00BF3CF2">
      <w:pPr>
        <w:rPr>
          <w:sz w:val="24"/>
          <w:szCs w:val="24"/>
        </w:rPr>
      </w:pPr>
      <w:r>
        <w:rPr>
          <w:sz w:val="24"/>
          <w:szCs w:val="24"/>
        </w:rPr>
        <w:t xml:space="preserve">     g) Isaiah 41:10</w:t>
      </w:r>
      <w:r w:rsidR="00726BFF">
        <w:rPr>
          <w:sz w:val="24"/>
          <w:szCs w:val="24"/>
        </w:rPr>
        <w:t xml:space="preserve"> </w:t>
      </w:r>
    </w:p>
    <w:p w14:paraId="743B3458" w14:textId="77777777" w:rsidR="00A92B55" w:rsidRPr="002E4408" w:rsidRDefault="00A92B55" w:rsidP="00004FC9">
      <w:pPr>
        <w:rPr>
          <w:sz w:val="16"/>
          <w:szCs w:val="16"/>
        </w:rPr>
      </w:pPr>
    </w:p>
    <w:p w14:paraId="5CDAA9DC" w14:textId="77777777" w:rsidR="00601602" w:rsidRDefault="00004FC9" w:rsidP="00726BFF">
      <w:pPr>
        <w:rPr>
          <w:sz w:val="24"/>
          <w:szCs w:val="24"/>
        </w:rPr>
      </w:pPr>
      <w:r w:rsidRPr="002E4408">
        <w:rPr>
          <w:sz w:val="24"/>
          <w:szCs w:val="24"/>
        </w:rPr>
        <w:t>4.</w:t>
      </w:r>
      <w:r w:rsidR="00DB5212">
        <w:rPr>
          <w:sz w:val="24"/>
          <w:szCs w:val="24"/>
        </w:rPr>
        <w:t xml:space="preserve"> </w:t>
      </w:r>
      <w:r w:rsidR="00601602">
        <w:rPr>
          <w:sz w:val="24"/>
          <w:szCs w:val="24"/>
        </w:rPr>
        <w:t xml:space="preserve">In what ways can a believer be visionary as opposed to </w:t>
      </w:r>
    </w:p>
    <w:p w14:paraId="1E53F84D" w14:textId="6F4B79A2" w:rsidR="00232B29" w:rsidRDefault="00601602" w:rsidP="00726BFF">
      <w:pPr>
        <w:rPr>
          <w:sz w:val="24"/>
          <w:szCs w:val="24"/>
        </w:rPr>
      </w:pPr>
      <w:r>
        <w:rPr>
          <w:sz w:val="24"/>
          <w:szCs w:val="24"/>
        </w:rPr>
        <w:t xml:space="preserve">     reactionary during this crisis?</w:t>
      </w:r>
    </w:p>
    <w:p w14:paraId="16695DD8" w14:textId="77777777" w:rsidR="00726BFF" w:rsidRDefault="00726BFF" w:rsidP="00726BFF">
      <w:pPr>
        <w:rPr>
          <w:sz w:val="24"/>
          <w:szCs w:val="24"/>
        </w:rPr>
      </w:pPr>
    </w:p>
    <w:p w14:paraId="6341DFF6" w14:textId="77777777" w:rsidR="00350139" w:rsidRDefault="00350139" w:rsidP="00350139">
      <w:pPr>
        <w:rPr>
          <w:sz w:val="24"/>
          <w:szCs w:val="24"/>
        </w:rPr>
      </w:pPr>
    </w:p>
    <w:p w14:paraId="7139DEEB" w14:textId="77777777" w:rsidR="00DB5212" w:rsidRDefault="00DB5212" w:rsidP="00DB5212">
      <w:pPr>
        <w:rPr>
          <w:sz w:val="24"/>
          <w:szCs w:val="24"/>
        </w:rPr>
      </w:pPr>
    </w:p>
    <w:p w14:paraId="5429D58E" w14:textId="77777777" w:rsidR="00BD203F" w:rsidRDefault="00BD203F" w:rsidP="00DB5212">
      <w:pPr>
        <w:rPr>
          <w:sz w:val="24"/>
          <w:szCs w:val="24"/>
        </w:rPr>
      </w:pPr>
    </w:p>
    <w:p w14:paraId="63F28FE9" w14:textId="77777777" w:rsidR="00662F98" w:rsidRDefault="00662F98" w:rsidP="00DB5212">
      <w:pPr>
        <w:rPr>
          <w:sz w:val="24"/>
          <w:szCs w:val="24"/>
        </w:rPr>
      </w:pPr>
    </w:p>
    <w:p w14:paraId="3104F2FA" w14:textId="77777777" w:rsidR="00466095" w:rsidRPr="002E4408" w:rsidRDefault="009403BA" w:rsidP="00F32057">
      <w:pPr>
        <w:pStyle w:val="NormalWeb"/>
        <w:spacing w:before="0" w:beforeAutospacing="0" w:after="0" w:afterAutospacing="0"/>
      </w:pPr>
      <w:r w:rsidRPr="002E4408">
        <w:t>5.</w:t>
      </w:r>
      <w:r w:rsidR="00BA2B71" w:rsidRPr="002E4408">
        <w:t xml:space="preserve"> </w:t>
      </w:r>
      <w:r w:rsidR="00F9069A" w:rsidRPr="002E4408">
        <w:t xml:space="preserve">What </w:t>
      </w:r>
      <w:r w:rsidR="00B64FD4">
        <w:t xml:space="preserve">one </w:t>
      </w:r>
      <w:r w:rsidR="00F9069A" w:rsidRPr="002E4408">
        <w:t>practical appl</w:t>
      </w:r>
      <w:r w:rsidR="00466095" w:rsidRPr="002E4408">
        <w:t>ication are you going to make from</w:t>
      </w:r>
      <w:r w:rsidR="00F9069A" w:rsidRPr="002E4408">
        <w:t xml:space="preserve"> this </w:t>
      </w:r>
    </w:p>
    <w:p w14:paraId="25EA34F7" w14:textId="77777777" w:rsidR="000B3696" w:rsidRPr="002E4408" w:rsidRDefault="00466095" w:rsidP="00F32057">
      <w:pPr>
        <w:pStyle w:val="NormalWeb"/>
        <w:spacing w:before="0" w:beforeAutospacing="0" w:after="0" w:afterAutospacing="0"/>
      </w:pPr>
      <w:r w:rsidRPr="002E4408">
        <w:t xml:space="preserve">    </w:t>
      </w:r>
      <w:r w:rsidR="00F9069A" w:rsidRPr="002E4408">
        <w:t>week’s message?</w:t>
      </w:r>
      <w:r w:rsidR="000B3696" w:rsidRPr="002E4408">
        <w:t xml:space="preserve"> (</w:t>
      </w:r>
      <w:r w:rsidR="00573830" w:rsidRPr="002E4408">
        <w:rPr>
          <w:i/>
        </w:rPr>
        <w:t>Share your</w:t>
      </w:r>
      <w:r w:rsidR="000B3696" w:rsidRPr="002E4408">
        <w:rPr>
          <w:i/>
        </w:rPr>
        <w:t xml:space="preserve"> </w:t>
      </w:r>
      <w:r w:rsidR="00B64FD4">
        <w:rPr>
          <w:i/>
        </w:rPr>
        <w:t>choice</w:t>
      </w:r>
      <w:r w:rsidR="000B3696" w:rsidRPr="002E4408">
        <w:rPr>
          <w:i/>
        </w:rPr>
        <w:t xml:space="preserve"> with someone.</w:t>
      </w:r>
      <w:r w:rsidR="000B3696" w:rsidRPr="002E4408">
        <w:t>)</w:t>
      </w:r>
    </w:p>
    <w:p w14:paraId="24FEC0E6" w14:textId="3A4D7600" w:rsidR="00305CA7" w:rsidRDefault="00D062E8" w:rsidP="00305CA7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2E4408">
        <w:t xml:space="preserve">I am going </w:t>
      </w:r>
      <w:r w:rsidR="00575403">
        <w:t>t</w:t>
      </w:r>
      <w:r w:rsidR="00B32DAB">
        <w:t>o</w:t>
      </w:r>
      <w:r w:rsidR="00AD7FAB">
        <w:t xml:space="preserve"> </w:t>
      </w:r>
      <w:r w:rsidR="00E34782">
        <w:t>share some of my resources with a person in need.</w:t>
      </w:r>
    </w:p>
    <w:p w14:paraId="5C3AF0E0" w14:textId="051E1D0E" w:rsidR="00B64FD4" w:rsidRDefault="00B64FD4" w:rsidP="007551E8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t xml:space="preserve">I am </w:t>
      </w:r>
      <w:r w:rsidR="0067530D">
        <w:t>NOT going to hoard the resources I possess.</w:t>
      </w:r>
    </w:p>
    <w:p w14:paraId="5C37997D" w14:textId="6F64C46F" w:rsidR="00DB5212" w:rsidRDefault="00D15C03" w:rsidP="00DB5212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2E4408">
        <w:t xml:space="preserve">I am going </w:t>
      </w:r>
      <w:r w:rsidR="00C85D86" w:rsidRPr="002E4408">
        <w:t>t</w:t>
      </w:r>
      <w:r w:rsidR="007A45C0">
        <w:t xml:space="preserve">o </w:t>
      </w:r>
      <w:r w:rsidR="00726BFF">
        <w:t xml:space="preserve">memorize </w:t>
      </w:r>
      <w:r w:rsidR="0067530D">
        <w:t>Proverbs 29:25.</w:t>
      </w:r>
    </w:p>
    <w:p w14:paraId="5C0841A0" w14:textId="77777777" w:rsidR="001D4D5F" w:rsidRDefault="00FD19F9" w:rsidP="0011673A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C801DD" w:rsidRPr="00643961">
        <w:rPr>
          <w:sz w:val="24"/>
          <w:szCs w:val="24"/>
        </w:rPr>
        <w:t>ornerstone Baptist Church</w:t>
      </w:r>
      <w:r w:rsidR="0011673A" w:rsidRPr="00643961">
        <w:rPr>
          <w:sz w:val="24"/>
          <w:szCs w:val="24"/>
        </w:rPr>
        <w:t xml:space="preserve">   </w:t>
      </w:r>
      <w:r w:rsidR="00695DD8" w:rsidRPr="00643961">
        <w:rPr>
          <w:sz w:val="24"/>
          <w:szCs w:val="24"/>
        </w:rPr>
        <w:t xml:space="preserve">  </w:t>
      </w:r>
      <w:r w:rsidR="00125073" w:rsidRPr="00643961">
        <w:rPr>
          <w:sz w:val="24"/>
          <w:szCs w:val="24"/>
        </w:rPr>
        <w:t xml:space="preserve"> </w:t>
      </w:r>
      <w:r w:rsidR="00FE2208">
        <w:rPr>
          <w:sz w:val="24"/>
          <w:szCs w:val="24"/>
        </w:rPr>
        <w:t xml:space="preserve">           </w:t>
      </w:r>
      <w:r w:rsidR="007A1EED">
        <w:rPr>
          <w:sz w:val="24"/>
          <w:szCs w:val="24"/>
        </w:rPr>
        <w:t xml:space="preserve">             </w:t>
      </w:r>
      <w:r w:rsidR="00037A77">
        <w:rPr>
          <w:sz w:val="24"/>
          <w:szCs w:val="24"/>
        </w:rPr>
        <w:t xml:space="preserve"> </w:t>
      </w:r>
      <w:r w:rsidR="00D63D0D">
        <w:rPr>
          <w:sz w:val="24"/>
          <w:szCs w:val="24"/>
        </w:rPr>
        <w:t xml:space="preserve"> </w:t>
      </w:r>
      <w:r w:rsidR="009B0E76">
        <w:rPr>
          <w:sz w:val="24"/>
          <w:szCs w:val="24"/>
        </w:rPr>
        <w:t xml:space="preserve"> </w:t>
      </w:r>
      <w:r w:rsidR="00361D06">
        <w:rPr>
          <w:sz w:val="24"/>
          <w:szCs w:val="24"/>
        </w:rPr>
        <w:t xml:space="preserve">    March</w:t>
      </w:r>
      <w:r w:rsidR="006D3243">
        <w:rPr>
          <w:sz w:val="24"/>
          <w:szCs w:val="24"/>
        </w:rPr>
        <w:t xml:space="preserve"> </w:t>
      </w:r>
      <w:r w:rsidR="00A26CE2">
        <w:rPr>
          <w:sz w:val="24"/>
          <w:szCs w:val="24"/>
        </w:rPr>
        <w:t>22</w:t>
      </w:r>
      <w:r w:rsidR="006D3243">
        <w:rPr>
          <w:sz w:val="24"/>
          <w:szCs w:val="24"/>
        </w:rPr>
        <w:t>, 20</w:t>
      </w:r>
      <w:r w:rsidR="00D63D0D">
        <w:rPr>
          <w:sz w:val="24"/>
          <w:szCs w:val="24"/>
        </w:rPr>
        <w:t>20</w:t>
      </w:r>
    </w:p>
    <w:p w14:paraId="43CA8292" w14:textId="678BD89C" w:rsidR="000D04F2" w:rsidRPr="00094FCD" w:rsidRDefault="00094FCD" w:rsidP="000D04F2">
      <w:pPr>
        <w:rPr>
          <w:i/>
          <w:iCs/>
          <w:sz w:val="24"/>
          <w:szCs w:val="24"/>
        </w:rPr>
      </w:pPr>
      <w:r w:rsidRPr="00094FCD">
        <w:rPr>
          <w:i/>
          <w:iCs/>
          <w:sz w:val="24"/>
          <w:szCs w:val="24"/>
        </w:rPr>
        <w:t>Various Passages</w:t>
      </w:r>
    </w:p>
    <w:p w14:paraId="4B000703" w14:textId="77777777" w:rsidR="00A968B4" w:rsidRDefault="0011673A" w:rsidP="0011673A">
      <w:pPr>
        <w:rPr>
          <w:sz w:val="16"/>
          <w:szCs w:val="16"/>
        </w:rPr>
      </w:pPr>
      <w:r w:rsidRPr="006B075B">
        <w:rPr>
          <w:sz w:val="8"/>
          <w:szCs w:val="8"/>
        </w:rPr>
        <w:tab/>
        <w:t xml:space="preserve"> </w:t>
      </w:r>
      <w:r w:rsidR="00BD082E" w:rsidRPr="006B075B">
        <w:rPr>
          <w:sz w:val="8"/>
          <w:szCs w:val="8"/>
        </w:rPr>
        <w:t xml:space="preserve">   </w:t>
      </w:r>
      <w:r w:rsidR="00983E41" w:rsidRPr="006B075B">
        <w:rPr>
          <w:sz w:val="8"/>
          <w:szCs w:val="8"/>
        </w:rPr>
        <w:t xml:space="preserve">           </w:t>
      </w:r>
      <w:r w:rsidR="00983E41" w:rsidRPr="006B075B">
        <w:rPr>
          <w:sz w:val="8"/>
          <w:szCs w:val="8"/>
        </w:rPr>
        <w:tab/>
      </w:r>
    </w:p>
    <w:p w14:paraId="5B19CE1D" w14:textId="77777777" w:rsidR="0011673A" w:rsidRPr="006B075B" w:rsidRDefault="00983E41" w:rsidP="0011673A">
      <w:pPr>
        <w:rPr>
          <w:sz w:val="8"/>
          <w:szCs w:val="8"/>
        </w:rPr>
      </w:pPr>
      <w:r w:rsidRPr="006B075B">
        <w:rPr>
          <w:sz w:val="8"/>
          <w:szCs w:val="8"/>
        </w:rPr>
        <w:tab/>
        <w:t xml:space="preserve">     </w:t>
      </w:r>
    </w:p>
    <w:p w14:paraId="08050814" w14:textId="35F6C61F" w:rsidR="00F21F60" w:rsidRPr="00361D06" w:rsidRDefault="00094FCD" w:rsidP="00361D06">
      <w:pPr>
        <w:keepNext/>
        <w:jc w:val="center"/>
        <w:outlineLvl w:val="3"/>
        <w:rPr>
          <w:rFonts w:ascii="Arial" w:hAnsi="Arial"/>
          <w:b/>
          <w:i/>
          <w:sz w:val="29"/>
          <w:szCs w:val="29"/>
        </w:rPr>
      </w:pPr>
      <w:bookmarkStart w:id="2" w:name="_Hlk504651057"/>
      <w:bookmarkStart w:id="3" w:name="_Hlk510690303"/>
      <w:bookmarkStart w:id="4" w:name="_Hlk512512106"/>
      <w:bookmarkStart w:id="5" w:name="_Hlk515537465"/>
      <w:bookmarkStart w:id="6" w:name="_Hlk530396615"/>
      <w:bookmarkStart w:id="7" w:name="_Hlk5957417"/>
      <w:bookmarkStart w:id="8" w:name="_Hlk7434090"/>
      <w:bookmarkStart w:id="9" w:name="_Hlk12008680"/>
      <w:bookmarkStart w:id="10" w:name="_Hlk21286756"/>
      <w:bookmarkStart w:id="11" w:name="_Hlk22290089"/>
      <w:bookmarkStart w:id="12" w:name="_Hlk30757082"/>
      <w:bookmarkStart w:id="13" w:name="_Hlk16063955"/>
      <w:r>
        <w:rPr>
          <w:rFonts w:ascii="Arial" w:hAnsi="Arial"/>
          <w:b/>
          <w:i/>
          <w:sz w:val="29"/>
          <w:szCs w:val="29"/>
        </w:rPr>
        <w:t>The Coronavirus: What in the World are We Going to Do</w:t>
      </w:r>
    </w:p>
    <w:p w14:paraId="44139D10" w14:textId="77777777" w:rsidR="003F2114" w:rsidRPr="00657AA1" w:rsidRDefault="003F2114" w:rsidP="003F2114">
      <w:pPr>
        <w:jc w:val="center"/>
        <w:rPr>
          <w:b/>
          <w:sz w:val="16"/>
          <w:szCs w:val="16"/>
        </w:rPr>
      </w:pPr>
    </w:p>
    <w:p w14:paraId="3F7D58B0" w14:textId="77777777" w:rsidR="0011673A" w:rsidRPr="0016289F" w:rsidRDefault="00314138" w:rsidP="0011673A">
      <w:pPr>
        <w:rPr>
          <w:b/>
          <w:sz w:val="24"/>
          <w:szCs w:val="24"/>
        </w:rPr>
      </w:pPr>
      <w:r w:rsidRPr="0016289F">
        <w:rPr>
          <w:b/>
          <w:sz w:val="24"/>
          <w:szCs w:val="24"/>
        </w:rPr>
        <w:t xml:space="preserve">I. </w:t>
      </w:r>
      <w:r w:rsidR="00CB0664" w:rsidRPr="0016289F">
        <w:rPr>
          <w:b/>
          <w:sz w:val="24"/>
          <w:szCs w:val="24"/>
        </w:rPr>
        <w:t>Introductio</w:t>
      </w:r>
      <w:r w:rsidR="009B0E76">
        <w:rPr>
          <w:b/>
          <w:sz w:val="24"/>
          <w:szCs w:val="24"/>
        </w:rPr>
        <w:t>n</w:t>
      </w:r>
    </w:p>
    <w:p w14:paraId="46C024AA" w14:textId="77777777" w:rsidR="005836AC" w:rsidRPr="00435F31" w:rsidRDefault="00EB796D" w:rsidP="00573830">
      <w:pPr>
        <w:rPr>
          <w:sz w:val="8"/>
          <w:szCs w:val="8"/>
        </w:rPr>
      </w:pPr>
      <w:r w:rsidRPr="00435F31">
        <w:rPr>
          <w:sz w:val="8"/>
          <w:szCs w:val="8"/>
        </w:rPr>
        <w:t xml:space="preserve"> </w:t>
      </w:r>
    </w:p>
    <w:p w14:paraId="544B6799" w14:textId="16BF653B" w:rsidR="00A0513E" w:rsidRDefault="00A7457F" w:rsidP="0037326A">
      <w:pPr>
        <w:rPr>
          <w:sz w:val="24"/>
          <w:szCs w:val="24"/>
        </w:rPr>
      </w:pPr>
      <w:r w:rsidRPr="00A7457F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  </w:t>
      </w:r>
      <w:r w:rsidR="00816A6E">
        <w:rPr>
          <w:sz w:val="24"/>
          <w:szCs w:val="24"/>
        </w:rPr>
        <w:t>A.</w:t>
      </w:r>
      <w:r w:rsidR="005277EC">
        <w:rPr>
          <w:sz w:val="24"/>
          <w:szCs w:val="24"/>
        </w:rPr>
        <w:t xml:space="preserve"> </w:t>
      </w:r>
      <w:r w:rsidR="00094FCD">
        <w:rPr>
          <w:sz w:val="24"/>
          <w:szCs w:val="24"/>
        </w:rPr>
        <w:t>Opening Comments</w:t>
      </w:r>
    </w:p>
    <w:p w14:paraId="6BD22A40" w14:textId="77777777" w:rsidR="00AB3AF1" w:rsidRDefault="00AB3AF1" w:rsidP="0037326A">
      <w:pPr>
        <w:rPr>
          <w:sz w:val="24"/>
          <w:szCs w:val="24"/>
        </w:rPr>
      </w:pPr>
    </w:p>
    <w:p w14:paraId="78ABD900" w14:textId="77777777" w:rsidR="00E1416D" w:rsidRDefault="00E1416D" w:rsidP="0037326A">
      <w:pPr>
        <w:rPr>
          <w:sz w:val="24"/>
          <w:szCs w:val="24"/>
        </w:rPr>
      </w:pPr>
    </w:p>
    <w:p w14:paraId="73B0C9A9" w14:textId="77777777" w:rsidR="00E1416D" w:rsidRDefault="00E1416D" w:rsidP="0037326A">
      <w:pPr>
        <w:rPr>
          <w:sz w:val="24"/>
          <w:szCs w:val="24"/>
        </w:rPr>
      </w:pPr>
    </w:p>
    <w:p w14:paraId="6035518D" w14:textId="77777777" w:rsidR="00A26CE2" w:rsidRDefault="00A26CE2" w:rsidP="0037326A">
      <w:pPr>
        <w:rPr>
          <w:sz w:val="24"/>
          <w:szCs w:val="24"/>
        </w:rPr>
      </w:pPr>
    </w:p>
    <w:p w14:paraId="7886837B" w14:textId="77777777" w:rsidR="00A26CE2" w:rsidRDefault="00A26CE2" w:rsidP="0037326A">
      <w:pPr>
        <w:rPr>
          <w:sz w:val="24"/>
          <w:szCs w:val="24"/>
        </w:rPr>
      </w:pPr>
    </w:p>
    <w:p w14:paraId="4ECB756B" w14:textId="77777777" w:rsidR="007758D9" w:rsidRPr="00312740" w:rsidRDefault="007758D9" w:rsidP="0037326A">
      <w:pPr>
        <w:rPr>
          <w:sz w:val="24"/>
          <w:szCs w:val="24"/>
        </w:rPr>
      </w:pPr>
    </w:p>
    <w:p w14:paraId="6E646E1F" w14:textId="5B858B7E" w:rsidR="0037326A" w:rsidRDefault="006F354F" w:rsidP="00706D54">
      <w:pPr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475954">
        <w:rPr>
          <w:sz w:val="24"/>
          <w:szCs w:val="24"/>
        </w:rPr>
        <w:t>B</w:t>
      </w:r>
      <w:r>
        <w:rPr>
          <w:sz w:val="24"/>
          <w:szCs w:val="24"/>
        </w:rPr>
        <w:t>.</w:t>
      </w:r>
      <w:r w:rsidR="00743719">
        <w:rPr>
          <w:sz w:val="24"/>
          <w:szCs w:val="24"/>
        </w:rPr>
        <w:t xml:space="preserve"> </w:t>
      </w:r>
      <w:r w:rsidR="00094FCD">
        <w:rPr>
          <w:sz w:val="24"/>
          <w:szCs w:val="24"/>
        </w:rPr>
        <w:t xml:space="preserve">The Warnings of Jesus </w:t>
      </w:r>
    </w:p>
    <w:p w14:paraId="1DE19CD1" w14:textId="77777777" w:rsidR="001041AF" w:rsidRPr="00D55D16" w:rsidRDefault="001041AF" w:rsidP="00435F31">
      <w:pPr>
        <w:rPr>
          <w:sz w:val="16"/>
          <w:szCs w:val="16"/>
        </w:rPr>
      </w:pPr>
    </w:p>
    <w:p w14:paraId="77CB6BF6" w14:textId="77777777" w:rsidR="00094FCD" w:rsidRDefault="006128C1" w:rsidP="006201F6">
      <w:pPr>
        <w:rPr>
          <w:sz w:val="24"/>
          <w:szCs w:val="24"/>
        </w:rPr>
      </w:pPr>
      <w:r>
        <w:rPr>
          <w:sz w:val="24"/>
          <w:szCs w:val="24"/>
        </w:rPr>
        <w:tab/>
        <w:t>(See</w:t>
      </w:r>
      <w:r w:rsidR="00BD7BD5">
        <w:rPr>
          <w:sz w:val="24"/>
          <w:szCs w:val="24"/>
        </w:rPr>
        <w:t xml:space="preserve"> </w:t>
      </w:r>
      <w:r w:rsidR="00094FCD">
        <w:rPr>
          <w:sz w:val="24"/>
          <w:szCs w:val="24"/>
        </w:rPr>
        <w:t>Acts 20:27; Matthew 24-25; Matthew 24:</w:t>
      </w:r>
      <w:proofErr w:type="gramStart"/>
      <w:r w:rsidR="00094FCD">
        <w:rPr>
          <w:sz w:val="24"/>
          <w:szCs w:val="24"/>
        </w:rPr>
        <w:t>2;</w:t>
      </w:r>
      <w:proofErr w:type="gramEnd"/>
      <w:r w:rsidR="00094FCD">
        <w:rPr>
          <w:sz w:val="24"/>
          <w:szCs w:val="24"/>
        </w:rPr>
        <w:t xml:space="preserve"> </w:t>
      </w:r>
    </w:p>
    <w:p w14:paraId="7349B3A6" w14:textId="76144F94" w:rsidR="00080920" w:rsidRDefault="00094FCD" w:rsidP="00094FCD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Mark 13:3-4; Matthew 24:3)</w:t>
      </w:r>
    </w:p>
    <w:p w14:paraId="6D7DCA35" w14:textId="77777777" w:rsidR="004B0B23" w:rsidRDefault="004B0B23" w:rsidP="00706D54">
      <w:pPr>
        <w:rPr>
          <w:sz w:val="24"/>
          <w:szCs w:val="24"/>
        </w:rPr>
      </w:pPr>
    </w:p>
    <w:p w14:paraId="0DC34A78" w14:textId="77777777" w:rsidR="00A7457F" w:rsidRDefault="00A7457F" w:rsidP="00706D54">
      <w:pPr>
        <w:rPr>
          <w:sz w:val="24"/>
          <w:szCs w:val="24"/>
        </w:rPr>
      </w:pPr>
    </w:p>
    <w:p w14:paraId="180C90C6" w14:textId="61CDF56F" w:rsidR="00A26CE2" w:rsidRDefault="00A26CE2" w:rsidP="00706D54">
      <w:pPr>
        <w:rPr>
          <w:sz w:val="24"/>
          <w:szCs w:val="24"/>
        </w:rPr>
      </w:pPr>
    </w:p>
    <w:p w14:paraId="354D9358" w14:textId="7C1A5FA5" w:rsidR="00094FCD" w:rsidRDefault="00094FCD" w:rsidP="00706D54">
      <w:pPr>
        <w:rPr>
          <w:sz w:val="24"/>
          <w:szCs w:val="24"/>
        </w:rPr>
      </w:pPr>
    </w:p>
    <w:p w14:paraId="1AD4447D" w14:textId="5C543983" w:rsidR="00094FCD" w:rsidRDefault="00094FCD" w:rsidP="00706D54">
      <w:pPr>
        <w:rPr>
          <w:sz w:val="24"/>
          <w:szCs w:val="24"/>
        </w:rPr>
      </w:pPr>
    </w:p>
    <w:p w14:paraId="262F4915" w14:textId="77777777" w:rsidR="00094FCD" w:rsidRDefault="00094FCD" w:rsidP="00706D54">
      <w:pPr>
        <w:rPr>
          <w:sz w:val="24"/>
          <w:szCs w:val="24"/>
        </w:rPr>
      </w:pPr>
    </w:p>
    <w:p w14:paraId="7A2FD91F" w14:textId="77777777" w:rsidR="00094FCD" w:rsidRDefault="00094FCD" w:rsidP="006201F6">
      <w:pPr>
        <w:rPr>
          <w:sz w:val="24"/>
          <w:szCs w:val="24"/>
        </w:rPr>
      </w:pPr>
      <w:r>
        <w:rPr>
          <w:sz w:val="24"/>
          <w:szCs w:val="24"/>
        </w:rPr>
        <w:t xml:space="preserve">     C. Prophetic Events Now Unfolding</w:t>
      </w:r>
      <w:r w:rsidR="00743719">
        <w:rPr>
          <w:sz w:val="24"/>
          <w:szCs w:val="24"/>
        </w:rPr>
        <w:t xml:space="preserve"> </w:t>
      </w:r>
    </w:p>
    <w:p w14:paraId="35BB3C5C" w14:textId="77777777" w:rsidR="00094FCD" w:rsidRPr="00094FCD" w:rsidRDefault="00094FCD" w:rsidP="006201F6">
      <w:pPr>
        <w:rPr>
          <w:sz w:val="16"/>
          <w:szCs w:val="16"/>
        </w:rPr>
      </w:pPr>
    </w:p>
    <w:p w14:paraId="5C211671" w14:textId="1593CA8B" w:rsidR="005277EC" w:rsidRDefault="00094FCD" w:rsidP="006201F6">
      <w:pPr>
        <w:rPr>
          <w:sz w:val="24"/>
          <w:szCs w:val="24"/>
        </w:rPr>
      </w:pPr>
      <w:r>
        <w:rPr>
          <w:sz w:val="24"/>
          <w:szCs w:val="24"/>
        </w:rPr>
        <w:tab/>
        <w:t>(See Matthew 24:8; Luke 21:10-11; Exodus 7:14-11:10)</w:t>
      </w:r>
    </w:p>
    <w:p w14:paraId="38427A72" w14:textId="69602860" w:rsidR="00094FCD" w:rsidRDefault="00094FCD" w:rsidP="006201F6">
      <w:pPr>
        <w:rPr>
          <w:sz w:val="24"/>
          <w:szCs w:val="24"/>
        </w:rPr>
      </w:pPr>
    </w:p>
    <w:p w14:paraId="28F9D739" w14:textId="13C27236" w:rsidR="00094FCD" w:rsidRDefault="00094FCD" w:rsidP="006201F6">
      <w:pPr>
        <w:rPr>
          <w:sz w:val="24"/>
          <w:szCs w:val="24"/>
        </w:rPr>
      </w:pPr>
    </w:p>
    <w:p w14:paraId="25A4468E" w14:textId="77777777" w:rsidR="00094FCD" w:rsidRDefault="00094FCD" w:rsidP="006201F6">
      <w:pPr>
        <w:rPr>
          <w:sz w:val="24"/>
          <w:szCs w:val="24"/>
        </w:rPr>
      </w:pPr>
    </w:p>
    <w:p w14:paraId="7C66E023" w14:textId="7F137315" w:rsidR="005277EC" w:rsidRDefault="005277EC" w:rsidP="00706D54">
      <w:pPr>
        <w:rPr>
          <w:sz w:val="24"/>
          <w:szCs w:val="24"/>
        </w:rPr>
      </w:pPr>
    </w:p>
    <w:p w14:paraId="2832DF45" w14:textId="42AC309C" w:rsidR="00094FCD" w:rsidRDefault="00094FCD" w:rsidP="00706D54">
      <w:pPr>
        <w:rPr>
          <w:sz w:val="24"/>
          <w:szCs w:val="24"/>
        </w:rPr>
      </w:pPr>
    </w:p>
    <w:p w14:paraId="62D1A2A4" w14:textId="77777777" w:rsidR="00094FCD" w:rsidRPr="00312740" w:rsidRDefault="00094FCD" w:rsidP="00706D54">
      <w:pPr>
        <w:rPr>
          <w:sz w:val="24"/>
          <w:szCs w:val="24"/>
        </w:rPr>
      </w:pPr>
    </w:p>
    <w:p w14:paraId="11B19EEC" w14:textId="33898984" w:rsidR="001041AF" w:rsidRPr="00824719" w:rsidRDefault="00824719" w:rsidP="00706D54">
      <w:pPr>
        <w:rPr>
          <w:b/>
          <w:bCs/>
          <w:sz w:val="24"/>
          <w:szCs w:val="24"/>
        </w:rPr>
      </w:pPr>
      <w:r w:rsidRPr="00824719">
        <w:rPr>
          <w:b/>
          <w:bCs/>
          <w:sz w:val="24"/>
          <w:szCs w:val="24"/>
        </w:rPr>
        <w:t>I</w:t>
      </w:r>
      <w:r w:rsidR="007628AB">
        <w:rPr>
          <w:b/>
          <w:bCs/>
          <w:sz w:val="24"/>
          <w:szCs w:val="24"/>
        </w:rPr>
        <w:t xml:space="preserve">I. </w:t>
      </w:r>
      <w:r w:rsidR="00094FCD">
        <w:rPr>
          <w:b/>
          <w:bCs/>
          <w:sz w:val="24"/>
          <w:szCs w:val="24"/>
        </w:rPr>
        <w:t>What in the World are We Going to Do</w:t>
      </w:r>
    </w:p>
    <w:p w14:paraId="662A6F1E" w14:textId="77777777" w:rsidR="001041AF" w:rsidRPr="00435F31" w:rsidRDefault="001041AF" w:rsidP="00706D54">
      <w:pPr>
        <w:rPr>
          <w:sz w:val="8"/>
          <w:szCs w:val="8"/>
        </w:rPr>
      </w:pPr>
    </w:p>
    <w:p w14:paraId="04F5B243" w14:textId="10CAFB08" w:rsidR="00706D54" w:rsidRDefault="00706D54" w:rsidP="00706D54">
      <w:pPr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824719">
        <w:rPr>
          <w:sz w:val="24"/>
          <w:szCs w:val="24"/>
        </w:rPr>
        <w:t>A</w:t>
      </w:r>
      <w:r>
        <w:rPr>
          <w:sz w:val="24"/>
          <w:szCs w:val="24"/>
        </w:rPr>
        <w:t>.</w:t>
      </w:r>
      <w:r w:rsidR="00350139">
        <w:rPr>
          <w:sz w:val="24"/>
          <w:szCs w:val="24"/>
        </w:rPr>
        <w:t xml:space="preserve"> </w:t>
      </w:r>
      <w:r w:rsidR="00094FCD">
        <w:rPr>
          <w:sz w:val="24"/>
          <w:szCs w:val="24"/>
        </w:rPr>
        <w:t>W</w:t>
      </w:r>
      <w:r w:rsidR="00094FCD" w:rsidRPr="00094FCD">
        <w:rPr>
          <w:sz w:val="24"/>
          <w:szCs w:val="24"/>
        </w:rPr>
        <w:t xml:space="preserve">e are </w:t>
      </w:r>
      <w:r w:rsidR="00094FCD" w:rsidRPr="00094FCD">
        <w:rPr>
          <w:sz w:val="24"/>
          <w:szCs w:val="24"/>
          <w:u w:val="single"/>
        </w:rPr>
        <w:t>NOT</w:t>
      </w:r>
      <w:r w:rsidR="00094FCD" w:rsidRPr="00094FCD">
        <w:rPr>
          <w:sz w:val="24"/>
          <w:szCs w:val="24"/>
        </w:rPr>
        <w:t xml:space="preserve"> going to allow </w:t>
      </w:r>
      <w:r w:rsidR="00094FCD" w:rsidRPr="00094FCD">
        <w:rPr>
          <w:sz w:val="24"/>
          <w:szCs w:val="24"/>
          <w:u w:val="single"/>
        </w:rPr>
        <w:t>FEAR</w:t>
      </w:r>
      <w:r w:rsidR="00094FCD" w:rsidRPr="00094FCD">
        <w:rPr>
          <w:sz w:val="24"/>
          <w:szCs w:val="24"/>
        </w:rPr>
        <w:t xml:space="preserve"> to rule our lives.</w:t>
      </w:r>
    </w:p>
    <w:p w14:paraId="60C45814" w14:textId="77777777" w:rsidR="00037A77" w:rsidRPr="00D55D16" w:rsidRDefault="00037A77" w:rsidP="00706D54">
      <w:pPr>
        <w:rPr>
          <w:sz w:val="16"/>
          <w:szCs w:val="16"/>
        </w:rPr>
      </w:pPr>
    </w:p>
    <w:p w14:paraId="46452E48" w14:textId="77777777" w:rsidR="00E015DF" w:rsidRDefault="00706D54" w:rsidP="00A26CE2">
      <w:pPr>
        <w:rPr>
          <w:sz w:val="24"/>
          <w:szCs w:val="24"/>
        </w:rPr>
      </w:pPr>
      <w:r>
        <w:rPr>
          <w:sz w:val="24"/>
          <w:szCs w:val="24"/>
        </w:rPr>
        <w:tab/>
        <w:t>(See</w:t>
      </w:r>
      <w:r w:rsidR="00361D06">
        <w:rPr>
          <w:sz w:val="24"/>
          <w:szCs w:val="24"/>
        </w:rPr>
        <w:t xml:space="preserve"> </w:t>
      </w:r>
      <w:r w:rsidR="005505F4">
        <w:rPr>
          <w:sz w:val="24"/>
          <w:szCs w:val="24"/>
        </w:rPr>
        <w:t xml:space="preserve">II Timothy 1:7; </w:t>
      </w:r>
      <w:r w:rsidR="00E015DF" w:rsidRPr="00E015DF">
        <w:rPr>
          <w:sz w:val="24"/>
          <w:szCs w:val="24"/>
        </w:rPr>
        <w:t>Deut</w:t>
      </w:r>
      <w:r w:rsidR="00E015DF">
        <w:rPr>
          <w:sz w:val="24"/>
          <w:szCs w:val="24"/>
        </w:rPr>
        <w:t xml:space="preserve">eronomy </w:t>
      </w:r>
      <w:r w:rsidR="00E015DF" w:rsidRPr="00E015DF">
        <w:rPr>
          <w:sz w:val="24"/>
          <w:szCs w:val="24"/>
        </w:rPr>
        <w:t>8:</w:t>
      </w:r>
      <w:proofErr w:type="gramStart"/>
      <w:r w:rsidR="00E015DF" w:rsidRPr="00E015DF">
        <w:rPr>
          <w:sz w:val="24"/>
          <w:szCs w:val="24"/>
        </w:rPr>
        <w:t>6;</w:t>
      </w:r>
      <w:proofErr w:type="gramEnd"/>
      <w:r w:rsidR="00E015DF">
        <w:rPr>
          <w:sz w:val="24"/>
          <w:szCs w:val="24"/>
        </w:rPr>
        <w:t xml:space="preserve"> </w:t>
      </w:r>
    </w:p>
    <w:p w14:paraId="6773E9C1" w14:textId="3F85D89A" w:rsidR="00D07013" w:rsidRDefault="00E015DF" w:rsidP="00E015DF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Deuteronomy</w:t>
      </w:r>
      <w:r w:rsidRPr="00E015DF">
        <w:rPr>
          <w:sz w:val="24"/>
          <w:szCs w:val="24"/>
        </w:rPr>
        <w:t xml:space="preserve"> 10:12</w:t>
      </w:r>
      <w:r>
        <w:rPr>
          <w:sz w:val="24"/>
          <w:szCs w:val="24"/>
        </w:rPr>
        <w:t>; John 7:1</w:t>
      </w:r>
      <w:r w:rsidR="00C83BDE">
        <w:rPr>
          <w:sz w:val="24"/>
          <w:szCs w:val="24"/>
        </w:rPr>
        <w:t>)</w:t>
      </w:r>
    </w:p>
    <w:p w14:paraId="64DB7FEE" w14:textId="77777777" w:rsidR="00A07DA9" w:rsidRDefault="00B34A96" w:rsidP="00350139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E56A01C" w14:textId="77777777" w:rsidR="00A5639D" w:rsidRDefault="00615139" w:rsidP="00A5639D">
      <w:pPr>
        <w:rPr>
          <w:sz w:val="24"/>
          <w:szCs w:val="24"/>
        </w:rPr>
      </w:pPr>
      <w:r w:rsidRPr="00E1416D">
        <w:rPr>
          <w:sz w:val="24"/>
          <w:szCs w:val="24"/>
        </w:rPr>
        <w:lastRenderedPageBreak/>
        <w:t xml:space="preserve">     </w:t>
      </w:r>
      <w:r w:rsidR="00824719" w:rsidRPr="00E1416D">
        <w:rPr>
          <w:sz w:val="24"/>
          <w:szCs w:val="24"/>
        </w:rPr>
        <w:t>B</w:t>
      </w:r>
      <w:r w:rsidR="00A30887" w:rsidRPr="00E1416D">
        <w:rPr>
          <w:sz w:val="24"/>
          <w:szCs w:val="24"/>
        </w:rPr>
        <w:t>.</w:t>
      </w:r>
      <w:r w:rsidR="006201F6">
        <w:rPr>
          <w:sz w:val="24"/>
          <w:szCs w:val="24"/>
        </w:rPr>
        <w:t xml:space="preserve"> </w:t>
      </w:r>
      <w:r w:rsidR="00A5639D" w:rsidRPr="00A5639D">
        <w:rPr>
          <w:sz w:val="24"/>
          <w:szCs w:val="24"/>
        </w:rPr>
        <w:t xml:space="preserve">Secondly, when there are things we do </w:t>
      </w:r>
      <w:r w:rsidR="00A5639D" w:rsidRPr="00A5639D">
        <w:rPr>
          <w:sz w:val="24"/>
          <w:szCs w:val="24"/>
          <w:u w:val="single"/>
        </w:rPr>
        <w:t>NOT KNOW</w:t>
      </w:r>
      <w:r w:rsidR="00A5639D" w:rsidRPr="00A5639D">
        <w:rPr>
          <w:sz w:val="24"/>
          <w:szCs w:val="24"/>
        </w:rPr>
        <w:t xml:space="preserve">, we are </w:t>
      </w:r>
    </w:p>
    <w:p w14:paraId="34BA56C6" w14:textId="7EBD904F" w:rsidR="00DB5212" w:rsidRPr="00E1416D" w:rsidRDefault="00A5639D" w:rsidP="00706D54">
      <w:pPr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 w:rsidRPr="00A5639D">
        <w:rPr>
          <w:sz w:val="24"/>
          <w:szCs w:val="24"/>
        </w:rPr>
        <w:t xml:space="preserve">going to look to those things that we </w:t>
      </w:r>
      <w:r w:rsidRPr="00A5639D">
        <w:rPr>
          <w:sz w:val="24"/>
          <w:szCs w:val="24"/>
          <w:u w:val="single"/>
        </w:rPr>
        <w:t>DO</w:t>
      </w:r>
      <w:r w:rsidRPr="00A5639D">
        <w:rPr>
          <w:sz w:val="24"/>
          <w:szCs w:val="24"/>
        </w:rPr>
        <w:t xml:space="preserve"> </w:t>
      </w:r>
      <w:r w:rsidRPr="00A5639D">
        <w:rPr>
          <w:sz w:val="24"/>
          <w:szCs w:val="24"/>
          <w:u w:val="single"/>
        </w:rPr>
        <w:t>KNOW</w:t>
      </w:r>
      <w:r w:rsidRPr="00A5639D">
        <w:rPr>
          <w:sz w:val="24"/>
          <w:szCs w:val="24"/>
        </w:rPr>
        <w:t>.</w:t>
      </w:r>
    </w:p>
    <w:p w14:paraId="6B9FC531" w14:textId="77777777" w:rsidR="00615139" w:rsidRPr="00E1416D" w:rsidRDefault="00615139" w:rsidP="00706D54">
      <w:pPr>
        <w:rPr>
          <w:sz w:val="16"/>
          <w:szCs w:val="16"/>
        </w:rPr>
      </w:pPr>
    </w:p>
    <w:p w14:paraId="33336CD7" w14:textId="77777777" w:rsidR="001E1AA8" w:rsidRDefault="00615139" w:rsidP="00662F98">
      <w:pPr>
        <w:rPr>
          <w:sz w:val="24"/>
          <w:szCs w:val="24"/>
        </w:rPr>
      </w:pPr>
      <w:r w:rsidRPr="00E1416D">
        <w:rPr>
          <w:sz w:val="24"/>
          <w:szCs w:val="24"/>
        </w:rPr>
        <w:tab/>
        <w:t>(See</w:t>
      </w:r>
      <w:r w:rsidR="00A5639D">
        <w:rPr>
          <w:sz w:val="24"/>
          <w:szCs w:val="24"/>
        </w:rPr>
        <w:t xml:space="preserve"> Jeremiah 29:11; Jeremiah 31:3; Hebrews 13:</w:t>
      </w:r>
      <w:proofErr w:type="gramStart"/>
      <w:r w:rsidR="00A5639D">
        <w:rPr>
          <w:sz w:val="24"/>
          <w:szCs w:val="24"/>
        </w:rPr>
        <w:t>5</w:t>
      </w:r>
      <w:r w:rsidR="001E1AA8">
        <w:rPr>
          <w:sz w:val="24"/>
          <w:szCs w:val="24"/>
        </w:rPr>
        <w:t>;</w:t>
      </w:r>
      <w:proofErr w:type="gramEnd"/>
      <w:r w:rsidR="001E1AA8">
        <w:rPr>
          <w:sz w:val="24"/>
          <w:szCs w:val="24"/>
        </w:rPr>
        <w:t xml:space="preserve"> </w:t>
      </w:r>
    </w:p>
    <w:p w14:paraId="6B5CCBC7" w14:textId="7DB09601" w:rsidR="00A530E4" w:rsidRDefault="001E1AA8" w:rsidP="001E1AA8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II Chronicles 7:14)</w:t>
      </w:r>
    </w:p>
    <w:p w14:paraId="62028F8C" w14:textId="77777777" w:rsidR="00662F98" w:rsidRDefault="00662F98" w:rsidP="00662F98">
      <w:pPr>
        <w:rPr>
          <w:sz w:val="24"/>
          <w:szCs w:val="24"/>
        </w:rPr>
      </w:pPr>
    </w:p>
    <w:p w14:paraId="1749CA40" w14:textId="77777777" w:rsidR="00662F98" w:rsidRDefault="00662F98" w:rsidP="00D96D54">
      <w:pPr>
        <w:ind w:firstLine="720"/>
        <w:rPr>
          <w:sz w:val="24"/>
          <w:szCs w:val="24"/>
        </w:rPr>
      </w:pPr>
    </w:p>
    <w:p w14:paraId="04E0AB4E" w14:textId="1151B960" w:rsidR="00A93884" w:rsidRDefault="00A93884" w:rsidP="00CA2F21">
      <w:pPr>
        <w:rPr>
          <w:sz w:val="24"/>
          <w:szCs w:val="24"/>
        </w:rPr>
      </w:pPr>
    </w:p>
    <w:p w14:paraId="074152D9" w14:textId="7014006F" w:rsidR="00714F8D" w:rsidRDefault="00714F8D" w:rsidP="00CA2F21">
      <w:pPr>
        <w:rPr>
          <w:sz w:val="24"/>
          <w:szCs w:val="24"/>
        </w:rPr>
      </w:pPr>
    </w:p>
    <w:p w14:paraId="4A61859B" w14:textId="1A4F58B6" w:rsidR="00714F8D" w:rsidRDefault="00714F8D" w:rsidP="00CA2F21">
      <w:pPr>
        <w:rPr>
          <w:sz w:val="24"/>
          <w:szCs w:val="24"/>
        </w:rPr>
      </w:pPr>
    </w:p>
    <w:p w14:paraId="68EF889B" w14:textId="77777777" w:rsidR="00714F8D" w:rsidRPr="00E1416D" w:rsidRDefault="00714F8D" w:rsidP="00CA2F21">
      <w:pPr>
        <w:rPr>
          <w:sz w:val="24"/>
          <w:szCs w:val="24"/>
        </w:rPr>
      </w:pPr>
    </w:p>
    <w:p w14:paraId="3A188FB3" w14:textId="340D3544" w:rsidR="00615139" w:rsidRPr="00E1416D" w:rsidRDefault="00615139" w:rsidP="00706D54">
      <w:pPr>
        <w:rPr>
          <w:sz w:val="24"/>
          <w:szCs w:val="24"/>
        </w:rPr>
      </w:pPr>
      <w:r w:rsidRPr="00E1416D">
        <w:rPr>
          <w:sz w:val="24"/>
          <w:szCs w:val="24"/>
        </w:rPr>
        <w:t xml:space="preserve">     </w:t>
      </w:r>
      <w:r w:rsidR="00824719" w:rsidRPr="00E1416D">
        <w:rPr>
          <w:sz w:val="24"/>
          <w:szCs w:val="24"/>
        </w:rPr>
        <w:t>C</w:t>
      </w:r>
      <w:r w:rsidRPr="00E1416D">
        <w:rPr>
          <w:sz w:val="24"/>
          <w:szCs w:val="24"/>
        </w:rPr>
        <w:t xml:space="preserve">. </w:t>
      </w:r>
      <w:r w:rsidR="00A5639D" w:rsidRPr="00A5639D">
        <w:rPr>
          <w:sz w:val="24"/>
          <w:szCs w:val="24"/>
        </w:rPr>
        <w:t xml:space="preserve">Third, we are NOT going to be </w:t>
      </w:r>
      <w:r w:rsidR="00A5639D" w:rsidRPr="00A5639D">
        <w:rPr>
          <w:sz w:val="24"/>
          <w:szCs w:val="24"/>
          <w:u w:val="single"/>
        </w:rPr>
        <w:t>JUDGMENTAL</w:t>
      </w:r>
      <w:r w:rsidR="00A5639D" w:rsidRPr="00A5639D">
        <w:rPr>
          <w:sz w:val="24"/>
          <w:szCs w:val="24"/>
        </w:rPr>
        <w:t xml:space="preserve"> of others. </w:t>
      </w:r>
    </w:p>
    <w:p w14:paraId="5B4DA0FD" w14:textId="77777777" w:rsidR="00824719" w:rsidRPr="00E1416D" w:rsidRDefault="00824719" w:rsidP="00706D54">
      <w:pPr>
        <w:rPr>
          <w:sz w:val="16"/>
          <w:szCs w:val="16"/>
        </w:rPr>
      </w:pPr>
      <w:r w:rsidRPr="00E1416D">
        <w:rPr>
          <w:sz w:val="16"/>
          <w:szCs w:val="16"/>
        </w:rPr>
        <w:tab/>
      </w:r>
    </w:p>
    <w:p w14:paraId="4C25F761" w14:textId="753EFB3D" w:rsidR="007A523F" w:rsidRPr="00F0154E" w:rsidRDefault="00824719" w:rsidP="00BD203F">
      <w:pPr>
        <w:rPr>
          <w:sz w:val="24"/>
          <w:szCs w:val="24"/>
        </w:rPr>
      </w:pPr>
      <w:r w:rsidRPr="00F0154E">
        <w:rPr>
          <w:sz w:val="24"/>
          <w:szCs w:val="24"/>
        </w:rPr>
        <w:tab/>
        <w:t>(See</w:t>
      </w:r>
      <w:r w:rsidR="00C83BDE" w:rsidRPr="00F0154E">
        <w:rPr>
          <w:sz w:val="24"/>
          <w:szCs w:val="24"/>
        </w:rPr>
        <w:t xml:space="preserve"> </w:t>
      </w:r>
      <w:r w:rsidR="00F0154E" w:rsidRPr="00F0154E">
        <w:rPr>
          <w:sz w:val="24"/>
          <w:szCs w:val="24"/>
        </w:rPr>
        <w:t>Luke 13:1-3; John 9:1-4; Matthew 7:1-5)</w:t>
      </w:r>
    </w:p>
    <w:p w14:paraId="67902C89" w14:textId="48587F85" w:rsidR="00D55D16" w:rsidRDefault="00D55D16" w:rsidP="00706D54">
      <w:pPr>
        <w:rPr>
          <w:sz w:val="24"/>
          <w:szCs w:val="24"/>
        </w:rPr>
      </w:pPr>
    </w:p>
    <w:p w14:paraId="0620E9A9" w14:textId="37B0B1CA" w:rsidR="00714F8D" w:rsidRDefault="00714F8D" w:rsidP="00706D54">
      <w:pPr>
        <w:rPr>
          <w:sz w:val="24"/>
          <w:szCs w:val="24"/>
        </w:rPr>
      </w:pPr>
    </w:p>
    <w:p w14:paraId="10A17178" w14:textId="77777777" w:rsidR="00714F8D" w:rsidRPr="00E1416D" w:rsidRDefault="00714F8D" w:rsidP="00706D54">
      <w:pPr>
        <w:rPr>
          <w:sz w:val="24"/>
          <w:szCs w:val="24"/>
        </w:rPr>
      </w:pPr>
    </w:p>
    <w:p w14:paraId="21097DFB" w14:textId="77777777" w:rsidR="00743719" w:rsidRPr="00E1416D" w:rsidRDefault="00743719" w:rsidP="00706D54">
      <w:pPr>
        <w:rPr>
          <w:sz w:val="24"/>
          <w:szCs w:val="24"/>
        </w:rPr>
      </w:pPr>
    </w:p>
    <w:p w14:paraId="0432C37B" w14:textId="77777777" w:rsidR="00743719" w:rsidRPr="00E1416D" w:rsidRDefault="00743719" w:rsidP="00706D54">
      <w:pPr>
        <w:rPr>
          <w:sz w:val="24"/>
          <w:szCs w:val="24"/>
        </w:rPr>
      </w:pPr>
    </w:p>
    <w:p w14:paraId="27EA0C33" w14:textId="77777777" w:rsidR="00662F98" w:rsidRPr="00E1416D" w:rsidRDefault="00662F98" w:rsidP="00706D54">
      <w:pPr>
        <w:rPr>
          <w:sz w:val="24"/>
          <w:szCs w:val="24"/>
        </w:rPr>
      </w:pPr>
    </w:p>
    <w:p w14:paraId="17D91ACA" w14:textId="77777777" w:rsidR="00B36EEF" w:rsidRDefault="00824719" w:rsidP="00B36EEF">
      <w:pPr>
        <w:rPr>
          <w:sz w:val="24"/>
          <w:szCs w:val="24"/>
        </w:rPr>
      </w:pPr>
      <w:r w:rsidRPr="00E1416D">
        <w:rPr>
          <w:sz w:val="24"/>
          <w:szCs w:val="24"/>
        </w:rPr>
        <w:t xml:space="preserve">     </w:t>
      </w:r>
      <w:r w:rsidR="00273A20" w:rsidRPr="00E1416D">
        <w:rPr>
          <w:sz w:val="24"/>
          <w:szCs w:val="24"/>
        </w:rPr>
        <w:t>D</w:t>
      </w:r>
      <w:r w:rsidRPr="00E1416D">
        <w:rPr>
          <w:sz w:val="24"/>
          <w:szCs w:val="24"/>
        </w:rPr>
        <w:t xml:space="preserve">. </w:t>
      </w:r>
      <w:r w:rsidR="00B36EEF" w:rsidRPr="00B36EEF">
        <w:rPr>
          <w:sz w:val="24"/>
          <w:szCs w:val="24"/>
        </w:rPr>
        <w:t xml:space="preserve">Last of all, we are going to be </w:t>
      </w:r>
      <w:r w:rsidR="00B36EEF" w:rsidRPr="00B36EEF">
        <w:rPr>
          <w:sz w:val="24"/>
          <w:szCs w:val="24"/>
          <w:u w:val="single"/>
        </w:rPr>
        <w:t>VISIONARY</w:t>
      </w:r>
      <w:r w:rsidR="00B36EEF" w:rsidRPr="00B36EEF">
        <w:rPr>
          <w:sz w:val="24"/>
          <w:szCs w:val="24"/>
        </w:rPr>
        <w:t xml:space="preserve">, we are </w:t>
      </w:r>
      <w:r w:rsidR="00B36EEF" w:rsidRPr="00B36EEF">
        <w:rPr>
          <w:sz w:val="24"/>
          <w:szCs w:val="24"/>
          <w:u w:val="single"/>
        </w:rPr>
        <w:t>NOT</w:t>
      </w:r>
      <w:r w:rsidR="00B36EEF" w:rsidRPr="00B36EEF">
        <w:rPr>
          <w:sz w:val="24"/>
          <w:szCs w:val="24"/>
        </w:rPr>
        <w:t xml:space="preserve"> </w:t>
      </w:r>
    </w:p>
    <w:p w14:paraId="0400CD43" w14:textId="2DCF41E8" w:rsidR="00E45222" w:rsidRPr="00E1416D" w:rsidRDefault="00B36EEF" w:rsidP="00706D54">
      <w:pPr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 w:rsidRPr="00B36EEF">
        <w:rPr>
          <w:sz w:val="24"/>
          <w:szCs w:val="24"/>
        </w:rPr>
        <w:t xml:space="preserve">going to be </w:t>
      </w:r>
      <w:r w:rsidRPr="00B36EEF">
        <w:rPr>
          <w:sz w:val="24"/>
          <w:szCs w:val="24"/>
          <w:u w:val="single"/>
        </w:rPr>
        <w:t>REACTIONARY</w:t>
      </w:r>
      <w:r w:rsidRPr="00B36EEF">
        <w:rPr>
          <w:sz w:val="24"/>
          <w:szCs w:val="24"/>
        </w:rPr>
        <w:t>.</w:t>
      </w:r>
    </w:p>
    <w:p w14:paraId="0C9BF67A" w14:textId="77777777" w:rsidR="00824719" w:rsidRPr="00E1416D" w:rsidRDefault="00824719" w:rsidP="00706D54">
      <w:pPr>
        <w:rPr>
          <w:sz w:val="16"/>
          <w:szCs w:val="16"/>
        </w:rPr>
      </w:pPr>
    </w:p>
    <w:p w14:paraId="564B67F5" w14:textId="468883D4" w:rsidR="001E7991" w:rsidRPr="00E1416D" w:rsidRDefault="00824719" w:rsidP="00662F98">
      <w:pPr>
        <w:rPr>
          <w:i/>
          <w:iCs/>
          <w:sz w:val="24"/>
          <w:szCs w:val="24"/>
        </w:rPr>
      </w:pPr>
      <w:r w:rsidRPr="00E1416D">
        <w:rPr>
          <w:sz w:val="24"/>
          <w:szCs w:val="24"/>
        </w:rPr>
        <w:tab/>
        <w:t xml:space="preserve">(See </w:t>
      </w:r>
      <w:r w:rsidR="007B3387">
        <w:rPr>
          <w:sz w:val="24"/>
          <w:szCs w:val="24"/>
        </w:rPr>
        <w:t xml:space="preserve">Proverbs 29:18; </w:t>
      </w:r>
      <w:r w:rsidR="003353C3">
        <w:rPr>
          <w:sz w:val="24"/>
          <w:szCs w:val="24"/>
        </w:rPr>
        <w:t>Haggai 2:5; Genesis 50:20)</w:t>
      </w:r>
    </w:p>
    <w:p w14:paraId="25E00057" w14:textId="77777777" w:rsidR="004D7334" w:rsidRPr="00E1416D" w:rsidRDefault="004D7334" w:rsidP="00706D54">
      <w:pPr>
        <w:rPr>
          <w:sz w:val="24"/>
          <w:szCs w:val="24"/>
        </w:rPr>
      </w:pPr>
    </w:p>
    <w:p w14:paraId="1D79D762" w14:textId="77777777" w:rsidR="0049407F" w:rsidRDefault="0049407F" w:rsidP="00706D54">
      <w:pPr>
        <w:rPr>
          <w:sz w:val="24"/>
          <w:szCs w:val="24"/>
        </w:rPr>
      </w:pPr>
    </w:p>
    <w:p w14:paraId="664892E8" w14:textId="77777777" w:rsidR="006201F6" w:rsidRDefault="006201F6" w:rsidP="00706D54">
      <w:pPr>
        <w:rPr>
          <w:sz w:val="24"/>
          <w:szCs w:val="24"/>
        </w:rPr>
      </w:pPr>
    </w:p>
    <w:p w14:paraId="67726A5C" w14:textId="77777777" w:rsidR="007758D9" w:rsidRPr="00E1416D" w:rsidRDefault="007758D9" w:rsidP="00706D54">
      <w:pPr>
        <w:rPr>
          <w:sz w:val="24"/>
          <w:szCs w:val="24"/>
        </w:rPr>
      </w:pPr>
    </w:p>
    <w:p w14:paraId="2B67299C" w14:textId="77777777" w:rsidR="00DC5296" w:rsidRDefault="00DC5296" w:rsidP="00706D54">
      <w:pPr>
        <w:rPr>
          <w:sz w:val="24"/>
          <w:szCs w:val="24"/>
        </w:rPr>
      </w:pPr>
    </w:p>
    <w:p w14:paraId="08EBD09C" w14:textId="77777777" w:rsidR="007758D9" w:rsidRPr="00E1416D" w:rsidRDefault="007758D9" w:rsidP="00706D54">
      <w:pPr>
        <w:rPr>
          <w:sz w:val="24"/>
          <w:szCs w:val="24"/>
        </w:rPr>
      </w:pPr>
    </w:p>
    <w:p w14:paraId="59AEA4BF" w14:textId="77777777" w:rsidR="00A161F5" w:rsidRPr="00265695" w:rsidRDefault="00B12AC4" w:rsidP="00B22B1A">
      <w:pPr>
        <w:rPr>
          <w:b/>
          <w:sz w:val="24"/>
          <w:szCs w:val="24"/>
        </w:rPr>
      </w:pPr>
      <w:r w:rsidRPr="00E1416D">
        <w:rPr>
          <w:b/>
          <w:sz w:val="24"/>
          <w:szCs w:val="24"/>
        </w:rPr>
        <w:t>III. Conclusio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78BA56AC" w14:textId="7A779833" w:rsidR="00BD203F" w:rsidRDefault="00BD203F" w:rsidP="00B22B1A">
      <w:pPr>
        <w:rPr>
          <w:bCs/>
          <w:sz w:val="24"/>
          <w:szCs w:val="24"/>
        </w:rPr>
      </w:pPr>
    </w:p>
    <w:p w14:paraId="1F9BEB70" w14:textId="7E36425D" w:rsidR="00950B92" w:rsidRDefault="00950B92" w:rsidP="00B22B1A">
      <w:pPr>
        <w:rPr>
          <w:b/>
          <w:sz w:val="24"/>
          <w:szCs w:val="24"/>
        </w:rPr>
      </w:pPr>
    </w:p>
    <w:p w14:paraId="029CEEA3" w14:textId="597B98A3" w:rsidR="003353C3" w:rsidRDefault="003353C3" w:rsidP="00B22B1A">
      <w:pPr>
        <w:rPr>
          <w:b/>
          <w:sz w:val="24"/>
          <w:szCs w:val="24"/>
        </w:rPr>
      </w:pPr>
    </w:p>
    <w:p w14:paraId="759B929C" w14:textId="77777777" w:rsidR="003353C3" w:rsidRPr="00950B92" w:rsidRDefault="003353C3" w:rsidP="00B22B1A">
      <w:pPr>
        <w:rPr>
          <w:b/>
          <w:sz w:val="24"/>
          <w:szCs w:val="24"/>
        </w:rPr>
      </w:pPr>
    </w:p>
    <w:p w14:paraId="3BA3F158" w14:textId="77777777" w:rsidR="007A523F" w:rsidRDefault="007A523F" w:rsidP="00B22B1A">
      <w:pPr>
        <w:rPr>
          <w:bCs/>
          <w:sz w:val="22"/>
          <w:szCs w:val="22"/>
        </w:rPr>
      </w:pPr>
    </w:p>
    <w:p w14:paraId="1B6E85A7" w14:textId="77777777" w:rsidR="007758D9" w:rsidRDefault="007758D9" w:rsidP="00B22B1A">
      <w:pPr>
        <w:rPr>
          <w:bCs/>
          <w:sz w:val="22"/>
          <w:szCs w:val="22"/>
        </w:rPr>
      </w:pPr>
    </w:p>
    <w:p w14:paraId="7A0A127C" w14:textId="77777777" w:rsidR="007758D9" w:rsidRPr="00714F8D" w:rsidRDefault="007758D9" w:rsidP="00B22B1A">
      <w:pPr>
        <w:rPr>
          <w:bCs/>
          <w:sz w:val="18"/>
          <w:szCs w:val="18"/>
        </w:rPr>
      </w:pPr>
    </w:p>
    <w:bookmarkEnd w:id="13"/>
    <w:p w14:paraId="6F740F70" w14:textId="77777777" w:rsidR="00A46CEA" w:rsidRDefault="00A34955" w:rsidP="00A46CEA">
      <w:pPr>
        <w:pStyle w:val="NormalWeb"/>
        <w:spacing w:before="0" w:beforeAutospacing="0" w:after="0" w:afterAutospacing="0"/>
        <w:jc w:val="both"/>
        <w:rPr>
          <w:rStyle w:val="text"/>
          <w:sz w:val="20"/>
          <w:szCs w:val="20"/>
        </w:rPr>
      </w:pPr>
      <w:r>
        <w:rPr>
          <w:rStyle w:val="text"/>
          <w:sz w:val="20"/>
          <w:szCs w:val="20"/>
        </w:rPr>
        <w:t>If you would like to know more about what it means to be a Christian</w:t>
      </w:r>
      <w:r w:rsidR="002C3E90">
        <w:rPr>
          <w:rStyle w:val="text"/>
          <w:sz w:val="20"/>
          <w:szCs w:val="20"/>
        </w:rPr>
        <w:t xml:space="preserve"> or if you would l</w:t>
      </w:r>
      <w:r w:rsidR="00066D95">
        <w:rPr>
          <w:rStyle w:val="text"/>
          <w:sz w:val="20"/>
          <w:szCs w:val="20"/>
        </w:rPr>
        <w:t>i</w:t>
      </w:r>
      <w:r w:rsidR="002C3E90">
        <w:rPr>
          <w:rStyle w:val="text"/>
          <w:sz w:val="20"/>
          <w:szCs w:val="20"/>
        </w:rPr>
        <w:t>ke to talk with</w:t>
      </w:r>
      <w:r>
        <w:rPr>
          <w:rStyle w:val="text"/>
          <w:sz w:val="20"/>
          <w:szCs w:val="20"/>
        </w:rPr>
        <w:t xml:space="preserve"> someone or have someone pray for you, </w:t>
      </w:r>
      <w:r w:rsidR="00C85111">
        <w:rPr>
          <w:rStyle w:val="text"/>
          <w:sz w:val="20"/>
          <w:szCs w:val="20"/>
        </w:rPr>
        <w:t>please see the pastor after the service.</w:t>
      </w:r>
      <w:bookmarkStart w:id="14" w:name="_Hlk507068952"/>
      <w:bookmarkStart w:id="15" w:name="_Hlk514323130"/>
      <w:bookmarkStart w:id="16" w:name="_Hlk515882334"/>
      <w:bookmarkStart w:id="17" w:name="_Hlk520111721"/>
      <w:bookmarkStart w:id="18" w:name="_Hlk523406996"/>
      <w:bookmarkStart w:id="19" w:name="_Hlk525150778"/>
      <w:bookmarkStart w:id="20" w:name="_Hlk500936121"/>
      <w:bookmarkStart w:id="21" w:name="_Hlk504658215"/>
      <w:bookmarkStart w:id="22" w:name="_Hlk505591751"/>
      <w:bookmarkStart w:id="23" w:name="_Hlk508217079"/>
      <w:bookmarkStart w:id="24" w:name="_Hlk529195402"/>
      <w:bookmarkStart w:id="25" w:name="_Hlk530395718"/>
      <w:bookmarkStart w:id="26" w:name="_Hlk536790655"/>
      <w:bookmarkStart w:id="27" w:name="_Hlk1921027"/>
      <w:bookmarkStart w:id="28" w:name="_Hlk5008859"/>
      <w:bookmarkStart w:id="29" w:name="_Hlk6827275"/>
      <w:bookmarkStart w:id="30" w:name="_Hlk2432731"/>
      <w:bookmarkStart w:id="31" w:name="_Hlk5009440"/>
      <w:bookmarkStart w:id="32" w:name="_Hlk9610646"/>
      <w:bookmarkStart w:id="33" w:name="_Hlk15368690"/>
      <w:bookmarkStart w:id="34" w:name="_Hlk16067603"/>
    </w:p>
    <w:p w14:paraId="52812735" w14:textId="30F5F3EE" w:rsidR="00383966" w:rsidRPr="00B90978" w:rsidRDefault="00383966" w:rsidP="00A46CEA">
      <w:pPr>
        <w:pStyle w:val="NormalWeb"/>
        <w:spacing w:before="0" w:beforeAutospacing="0" w:after="0" w:afterAutospacing="0"/>
        <w:jc w:val="center"/>
        <w:rPr>
          <w:b/>
        </w:rPr>
      </w:pPr>
      <w:bookmarkStart w:id="35" w:name="_Hlk21287059"/>
      <w:bookmarkStart w:id="36" w:name="_Hlk22555975"/>
      <w:bookmarkStart w:id="37" w:name="_Hlk24311957"/>
      <w:bookmarkStart w:id="38" w:name="_Hlk30757285"/>
      <w:r w:rsidRPr="00B90978">
        <w:rPr>
          <w:b/>
        </w:rPr>
        <w:t>Study</w:t>
      </w:r>
      <w:r w:rsidR="00714F8D">
        <w:rPr>
          <w:b/>
        </w:rPr>
        <w:t xml:space="preserve"> Notes</w:t>
      </w:r>
    </w:p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p w14:paraId="45B89CF0" w14:textId="0739D3BE" w:rsidR="00614D1F" w:rsidRDefault="00614D1F" w:rsidP="00614D1F">
      <w:pPr>
        <w:jc w:val="both"/>
        <w:rPr>
          <w:sz w:val="24"/>
          <w:szCs w:val="24"/>
        </w:rPr>
      </w:pPr>
    </w:p>
    <w:p w14:paraId="51F0EF7B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20936373" w14:textId="77777777" w:rsidR="00714F8D" w:rsidRDefault="00714F8D" w:rsidP="00614D1F">
      <w:pPr>
        <w:jc w:val="both"/>
        <w:rPr>
          <w:sz w:val="24"/>
          <w:szCs w:val="24"/>
        </w:rPr>
      </w:pPr>
    </w:p>
    <w:p w14:paraId="2B424F1E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5DD55B41" w14:textId="77777777" w:rsidR="00714F8D" w:rsidRDefault="00714F8D" w:rsidP="00614D1F">
      <w:pPr>
        <w:jc w:val="both"/>
        <w:rPr>
          <w:sz w:val="24"/>
          <w:szCs w:val="24"/>
        </w:rPr>
      </w:pPr>
    </w:p>
    <w:p w14:paraId="676428C7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49CF4549" w14:textId="77777777" w:rsidR="00714F8D" w:rsidRDefault="00714F8D" w:rsidP="00614D1F">
      <w:pPr>
        <w:jc w:val="both"/>
        <w:rPr>
          <w:sz w:val="24"/>
          <w:szCs w:val="24"/>
        </w:rPr>
      </w:pPr>
    </w:p>
    <w:p w14:paraId="70468022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527E8429" w14:textId="77777777" w:rsidR="00714F8D" w:rsidRDefault="00714F8D" w:rsidP="00614D1F">
      <w:pPr>
        <w:jc w:val="both"/>
        <w:rPr>
          <w:sz w:val="24"/>
          <w:szCs w:val="24"/>
        </w:rPr>
      </w:pPr>
    </w:p>
    <w:p w14:paraId="6B228CC0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3FE141C5" w14:textId="77777777" w:rsidR="00714F8D" w:rsidRDefault="00714F8D" w:rsidP="00614D1F">
      <w:pPr>
        <w:jc w:val="both"/>
        <w:rPr>
          <w:sz w:val="24"/>
          <w:szCs w:val="24"/>
        </w:rPr>
      </w:pPr>
    </w:p>
    <w:p w14:paraId="379F1184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14C81CAD" w14:textId="77777777" w:rsidR="00714F8D" w:rsidRDefault="00714F8D" w:rsidP="00614D1F">
      <w:pPr>
        <w:jc w:val="both"/>
        <w:rPr>
          <w:sz w:val="24"/>
          <w:szCs w:val="24"/>
        </w:rPr>
      </w:pPr>
    </w:p>
    <w:p w14:paraId="2726CCC1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41946BFD" w14:textId="77777777" w:rsidR="00714F8D" w:rsidRDefault="00714F8D" w:rsidP="00614D1F">
      <w:pPr>
        <w:jc w:val="both"/>
        <w:rPr>
          <w:sz w:val="24"/>
          <w:szCs w:val="24"/>
        </w:rPr>
      </w:pPr>
    </w:p>
    <w:p w14:paraId="684A917E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4DA976CE" w14:textId="77777777" w:rsidR="00714F8D" w:rsidRDefault="00714F8D" w:rsidP="00614D1F">
      <w:pPr>
        <w:jc w:val="both"/>
        <w:rPr>
          <w:sz w:val="24"/>
          <w:szCs w:val="24"/>
        </w:rPr>
      </w:pPr>
    </w:p>
    <w:p w14:paraId="1892705E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64BEC80A" w14:textId="77777777" w:rsidR="00714F8D" w:rsidRDefault="00714F8D" w:rsidP="00614D1F">
      <w:pPr>
        <w:jc w:val="both"/>
        <w:rPr>
          <w:sz w:val="24"/>
          <w:szCs w:val="24"/>
        </w:rPr>
      </w:pPr>
    </w:p>
    <w:p w14:paraId="3C04105F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06E86B5F" w14:textId="77777777" w:rsidR="00714F8D" w:rsidRDefault="00714F8D" w:rsidP="00614D1F">
      <w:pPr>
        <w:jc w:val="both"/>
        <w:rPr>
          <w:sz w:val="24"/>
          <w:szCs w:val="24"/>
        </w:rPr>
      </w:pPr>
    </w:p>
    <w:p w14:paraId="4E85CAD5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40BD8866" w14:textId="77777777" w:rsidR="00714F8D" w:rsidRDefault="00714F8D" w:rsidP="00614D1F">
      <w:pPr>
        <w:jc w:val="both"/>
        <w:rPr>
          <w:sz w:val="24"/>
          <w:szCs w:val="24"/>
        </w:rPr>
      </w:pPr>
    </w:p>
    <w:p w14:paraId="589D680A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731AA2EB" w14:textId="77777777" w:rsidR="00714F8D" w:rsidRDefault="00714F8D" w:rsidP="00614D1F">
      <w:pPr>
        <w:jc w:val="both"/>
        <w:rPr>
          <w:sz w:val="24"/>
          <w:szCs w:val="24"/>
        </w:rPr>
      </w:pPr>
    </w:p>
    <w:p w14:paraId="0909A089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7914EBFF" w14:textId="77777777" w:rsidR="00714F8D" w:rsidRDefault="00714F8D" w:rsidP="00614D1F">
      <w:pPr>
        <w:jc w:val="both"/>
        <w:rPr>
          <w:sz w:val="24"/>
          <w:szCs w:val="24"/>
        </w:rPr>
      </w:pPr>
    </w:p>
    <w:p w14:paraId="6B16B48C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2391EF75" w14:textId="77777777" w:rsidR="00714F8D" w:rsidRDefault="00714F8D" w:rsidP="00614D1F">
      <w:pPr>
        <w:jc w:val="both"/>
        <w:rPr>
          <w:sz w:val="24"/>
          <w:szCs w:val="24"/>
        </w:rPr>
      </w:pPr>
    </w:p>
    <w:p w14:paraId="71AEFA0C" w14:textId="77777777" w:rsidR="00714F8D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157A519F" w14:textId="77777777" w:rsidR="00714F8D" w:rsidRDefault="00714F8D" w:rsidP="00614D1F">
      <w:pPr>
        <w:jc w:val="both"/>
        <w:rPr>
          <w:sz w:val="24"/>
          <w:szCs w:val="24"/>
        </w:rPr>
      </w:pPr>
    </w:p>
    <w:p w14:paraId="507CD226" w14:textId="60BB88C2" w:rsidR="00714F8D" w:rsidRPr="00265695" w:rsidRDefault="00714F8D" w:rsidP="00614D1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bookmarkEnd w:id="37"/>
    <w:bookmarkEnd w:id="38"/>
    <w:p w14:paraId="250C676C" w14:textId="1099FDC2" w:rsidR="00662F98" w:rsidRDefault="00662F98" w:rsidP="00BD203F">
      <w:pPr>
        <w:jc w:val="both"/>
        <w:rPr>
          <w:sz w:val="24"/>
          <w:szCs w:val="24"/>
        </w:rPr>
      </w:pPr>
    </w:p>
    <w:p w14:paraId="7EA8A967" w14:textId="045E3758" w:rsidR="00714F8D" w:rsidRDefault="00714F8D" w:rsidP="00BD203F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</w:t>
      </w:r>
    </w:p>
    <w:p w14:paraId="67E87160" w14:textId="0445A488" w:rsidR="00662F98" w:rsidRDefault="00662F98" w:rsidP="00BD203F">
      <w:pPr>
        <w:jc w:val="both"/>
        <w:rPr>
          <w:sz w:val="24"/>
          <w:szCs w:val="24"/>
        </w:rPr>
      </w:pPr>
    </w:p>
    <w:p w14:paraId="7EC5ADF9" w14:textId="77777777" w:rsidR="00714F8D" w:rsidRPr="00714F8D" w:rsidRDefault="00714F8D" w:rsidP="00BD203F">
      <w:pPr>
        <w:jc w:val="both"/>
        <w:rPr>
          <w:sz w:val="8"/>
          <w:szCs w:val="8"/>
        </w:rPr>
      </w:pPr>
    </w:p>
    <w:p w14:paraId="5B52533B" w14:textId="77777777" w:rsidR="00BD203F" w:rsidRDefault="00BD203F" w:rsidP="00BD203F">
      <w:pPr>
        <w:jc w:val="both"/>
      </w:pPr>
      <w:r w:rsidRPr="00E74726">
        <w:rPr>
          <w:rStyle w:val="text"/>
        </w:rPr>
        <w:t>All quotations are taken from the N</w:t>
      </w:r>
      <w:r>
        <w:rPr>
          <w:rStyle w:val="text"/>
        </w:rPr>
        <w:t xml:space="preserve">ew </w:t>
      </w:r>
      <w:r w:rsidRPr="00E74726">
        <w:rPr>
          <w:rStyle w:val="text"/>
        </w:rPr>
        <w:t>A</w:t>
      </w:r>
      <w:r>
        <w:rPr>
          <w:rStyle w:val="text"/>
        </w:rPr>
        <w:t xml:space="preserve">merican </w:t>
      </w:r>
      <w:r w:rsidRPr="00E74726">
        <w:rPr>
          <w:rStyle w:val="text"/>
        </w:rPr>
        <w:t>S</w:t>
      </w:r>
      <w:r>
        <w:rPr>
          <w:rStyle w:val="text"/>
        </w:rPr>
        <w:t>tandard</w:t>
      </w:r>
      <w:r w:rsidRPr="00E74726">
        <w:rPr>
          <w:rStyle w:val="text"/>
        </w:rPr>
        <w:t xml:space="preserve"> Bible unless otherwise noted.</w:t>
      </w:r>
      <w:r>
        <w:rPr>
          <w:rStyle w:val="text"/>
        </w:rPr>
        <w:t xml:space="preserve"> NASB.</w:t>
      </w:r>
      <w:r w:rsidRPr="00E74726">
        <w:t xml:space="preserve"> Nashville: Thomas Nelson Publishers 1985.</w:t>
      </w:r>
    </w:p>
    <w:p w14:paraId="004FD2BB" w14:textId="77777777" w:rsidR="00361D06" w:rsidRPr="00E62086" w:rsidRDefault="00BD203F" w:rsidP="00E62086">
      <w:pPr>
        <w:pStyle w:val="BodyText"/>
        <w:rPr>
          <w:sz w:val="20"/>
        </w:rPr>
      </w:pPr>
      <w:r>
        <w:rPr>
          <w:sz w:val="20"/>
        </w:rPr>
        <w:t xml:space="preserve">A free PDF of this note sheet is available at </w:t>
      </w:r>
      <w:hyperlink r:id="rId8" w:history="1">
        <w:r w:rsidRPr="00BD1D53">
          <w:rPr>
            <w:rStyle w:val="Hyperlink"/>
            <w:color w:val="auto"/>
            <w:sz w:val="20"/>
          </w:rPr>
          <w:t>www.cssbchurch.org/sermons-2</w:t>
        </w:r>
      </w:hyperlink>
      <w:r>
        <w:rPr>
          <w:sz w:val="20"/>
        </w:rPr>
        <w:t>.</w:t>
      </w:r>
    </w:p>
    <w:sectPr w:rsidR="00361D06" w:rsidRPr="00E62086" w:rsidSect="00B044CA">
      <w:pgSz w:w="15840" w:h="12240" w:orient="landscape" w:code="1"/>
      <w:pgMar w:top="720" w:right="720" w:bottom="720" w:left="720" w:header="720" w:footer="720" w:gutter="0"/>
      <w:paperSrc w:first="15" w:other="15"/>
      <w:cols w:num="2" w:space="14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A238E" w14:textId="77777777" w:rsidR="00D0581A" w:rsidRDefault="00D0581A" w:rsidP="00DC54B0">
      <w:r>
        <w:separator/>
      </w:r>
    </w:p>
  </w:endnote>
  <w:endnote w:type="continuationSeparator" w:id="0">
    <w:p w14:paraId="2C2C5DEC" w14:textId="77777777" w:rsidR="00D0581A" w:rsidRDefault="00D0581A" w:rsidP="00DC5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ffany HvIt BT">
    <w:altName w:val="Cambria"/>
    <w:charset w:val="00"/>
    <w:family w:val="roman"/>
    <w:pitch w:val="variable"/>
    <w:sig w:usb0="00000007" w:usb1="00000000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DB2AC" w14:textId="77777777" w:rsidR="00D0581A" w:rsidRDefault="00D0581A" w:rsidP="00DC54B0">
      <w:r>
        <w:separator/>
      </w:r>
    </w:p>
  </w:footnote>
  <w:footnote w:type="continuationSeparator" w:id="0">
    <w:p w14:paraId="7EA5505E" w14:textId="77777777" w:rsidR="00D0581A" w:rsidRDefault="00D0581A" w:rsidP="00DC54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C0FE4"/>
    <w:multiLevelType w:val="hybridMultilevel"/>
    <w:tmpl w:val="7DBAB67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767CEA"/>
    <w:multiLevelType w:val="hybridMultilevel"/>
    <w:tmpl w:val="D3B2DB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006AE"/>
    <w:multiLevelType w:val="hybridMultilevel"/>
    <w:tmpl w:val="FCCE244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D57A47"/>
    <w:multiLevelType w:val="hybridMultilevel"/>
    <w:tmpl w:val="5D9EE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E31E9"/>
    <w:multiLevelType w:val="hybridMultilevel"/>
    <w:tmpl w:val="32A2CE76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5" w15:restartNumberingAfterBreak="0">
    <w:nsid w:val="2956703F"/>
    <w:multiLevelType w:val="hybridMultilevel"/>
    <w:tmpl w:val="500AE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535BA"/>
    <w:multiLevelType w:val="hybridMultilevel"/>
    <w:tmpl w:val="AB94EA4A"/>
    <w:lvl w:ilvl="0" w:tplc="75DAB35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06F8D"/>
    <w:multiLevelType w:val="hybridMultilevel"/>
    <w:tmpl w:val="8CD2C2F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C5C0D"/>
    <w:multiLevelType w:val="hybridMultilevel"/>
    <w:tmpl w:val="BA7814EA"/>
    <w:lvl w:ilvl="0" w:tplc="43183FDE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50700FB8"/>
    <w:multiLevelType w:val="hybridMultilevel"/>
    <w:tmpl w:val="5E288476"/>
    <w:lvl w:ilvl="0" w:tplc="0409000D">
      <w:start w:val="1"/>
      <w:numFmt w:val="bullet"/>
      <w:lvlText w:val=""/>
      <w:lvlJc w:val="left"/>
      <w:pPr>
        <w:ind w:left="10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10" w15:restartNumberingAfterBreak="0">
    <w:nsid w:val="52A66F03"/>
    <w:multiLevelType w:val="hybridMultilevel"/>
    <w:tmpl w:val="3C7A82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75FA4"/>
    <w:multiLevelType w:val="hybridMultilevel"/>
    <w:tmpl w:val="B344E97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FAD10E4"/>
    <w:multiLevelType w:val="hybridMultilevel"/>
    <w:tmpl w:val="48D2F102"/>
    <w:lvl w:ilvl="0" w:tplc="04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6" w:hanging="360"/>
      </w:pPr>
      <w:rPr>
        <w:rFonts w:ascii="Wingdings" w:hAnsi="Wingdings" w:hint="default"/>
      </w:rPr>
    </w:lvl>
  </w:abstractNum>
  <w:abstractNum w:abstractNumId="13" w15:restartNumberingAfterBreak="0">
    <w:nsid w:val="77887DAC"/>
    <w:multiLevelType w:val="hybridMultilevel"/>
    <w:tmpl w:val="E80CBC0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134E06"/>
    <w:multiLevelType w:val="hybridMultilevel"/>
    <w:tmpl w:val="80328854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7DB71782"/>
    <w:multiLevelType w:val="hybridMultilevel"/>
    <w:tmpl w:val="22EC0F2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15"/>
  </w:num>
  <w:num w:numId="5">
    <w:abstractNumId w:val="10"/>
  </w:num>
  <w:num w:numId="6">
    <w:abstractNumId w:val="13"/>
  </w:num>
  <w:num w:numId="7">
    <w:abstractNumId w:val="2"/>
  </w:num>
  <w:num w:numId="8">
    <w:abstractNumId w:val="1"/>
  </w:num>
  <w:num w:numId="9">
    <w:abstractNumId w:val="9"/>
  </w:num>
  <w:num w:numId="10">
    <w:abstractNumId w:val="4"/>
  </w:num>
  <w:num w:numId="11">
    <w:abstractNumId w:val="12"/>
  </w:num>
  <w:num w:numId="12">
    <w:abstractNumId w:val="8"/>
  </w:num>
  <w:num w:numId="13">
    <w:abstractNumId w:val="3"/>
  </w:num>
  <w:num w:numId="14">
    <w:abstractNumId w:val="5"/>
  </w:num>
  <w:num w:numId="15">
    <w:abstractNumId w:val="14"/>
  </w:num>
  <w:num w:numId="16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NDQwNzMxMjA0MjNV0lEKTi0uzszPAykwrAUAsDPLoywAAAA="/>
  </w:docVars>
  <w:rsids>
    <w:rsidRoot w:val="000A6EF8"/>
    <w:rsid w:val="000001DB"/>
    <w:rsid w:val="0000050C"/>
    <w:rsid w:val="00000605"/>
    <w:rsid w:val="0000067D"/>
    <w:rsid w:val="0000070A"/>
    <w:rsid w:val="00000721"/>
    <w:rsid w:val="00000728"/>
    <w:rsid w:val="00000A35"/>
    <w:rsid w:val="00000A6B"/>
    <w:rsid w:val="00000E47"/>
    <w:rsid w:val="00001377"/>
    <w:rsid w:val="00002318"/>
    <w:rsid w:val="00002967"/>
    <w:rsid w:val="00002989"/>
    <w:rsid w:val="00002BD4"/>
    <w:rsid w:val="0000371E"/>
    <w:rsid w:val="000044AC"/>
    <w:rsid w:val="0000466F"/>
    <w:rsid w:val="000048C4"/>
    <w:rsid w:val="00004A5B"/>
    <w:rsid w:val="00004E5C"/>
    <w:rsid w:val="00004FC9"/>
    <w:rsid w:val="00004FDD"/>
    <w:rsid w:val="00005F29"/>
    <w:rsid w:val="00006508"/>
    <w:rsid w:val="00006614"/>
    <w:rsid w:val="00006683"/>
    <w:rsid w:val="000068F5"/>
    <w:rsid w:val="000069FA"/>
    <w:rsid w:val="00006CED"/>
    <w:rsid w:val="000075C2"/>
    <w:rsid w:val="00007D83"/>
    <w:rsid w:val="000100FA"/>
    <w:rsid w:val="0001082F"/>
    <w:rsid w:val="00010A03"/>
    <w:rsid w:val="00010A4E"/>
    <w:rsid w:val="00011412"/>
    <w:rsid w:val="00011576"/>
    <w:rsid w:val="0001186F"/>
    <w:rsid w:val="00011AC8"/>
    <w:rsid w:val="00011DCC"/>
    <w:rsid w:val="00012A20"/>
    <w:rsid w:val="00012D82"/>
    <w:rsid w:val="00012D88"/>
    <w:rsid w:val="00013134"/>
    <w:rsid w:val="000138FB"/>
    <w:rsid w:val="000139A5"/>
    <w:rsid w:val="00013B0D"/>
    <w:rsid w:val="00013D6B"/>
    <w:rsid w:val="000141A1"/>
    <w:rsid w:val="00014D97"/>
    <w:rsid w:val="00015C81"/>
    <w:rsid w:val="00015DB8"/>
    <w:rsid w:val="00015F28"/>
    <w:rsid w:val="0001723F"/>
    <w:rsid w:val="00017AA0"/>
    <w:rsid w:val="00017C81"/>
    <w:rsid w:val="00017CE7"/>
    <w:rsid w:val="00020686"/>
    <w:rsid w:val="000206A0"/>
    <w:rsid w:val="00020758"/>
    <w:rsid w:val="00020E0D"/>
    <w:rsid w:val="00020F83"/>
    <w:rsid w:val="00021474"/>
    <w:rsid w:val="00021672"/>
    <w:rsid w:val="00021C0E"/>
    <w:rsid w:val="00021E20"/>
    <w:rsid w:val="000225A8"/>
    <w:rsid w:val="00023241"/>
    <w:rsid w:val="00023675"/>
    <w:rsid w:val="000240BB"/>
    <w:rsid w:val="00024621"/>
    <w:rsid w:val="00024AC2"/>
    <w:rsid w:val="00024C64"/>
    <w:rsid w:val="00025103"/>
    <w:rsid w:val="00025281"/>
    <w:rsid w:val="000267CA"/>
    <w:rsid w:val="0002690B"/>
    <w:rsid w:val="00026A3C"/>
    <w:rsid w:val="00026FE3"/>
    <w:rsid w:val="0002701F"/>
    <w:rsid w:val="00027590"/>
    <w:rsid w:val="00027B8C"/>
    <w:rsid w:val="00030181"/>
    <w:rsid w:val="000302CD"/>
    <w:rsid w:val="00030440"/>
    <w:rsid w:val="00030816"/>
    <w:rsid w:val="00030B62"/>
    <w:rsid w:val="00030F47"/>
    <w:rsid w:val="00030FB1"/>
    <w:rsid w:val="0003139B"/>
    <w:rsid w:val="00031425"/>
    <w:rsid w:val="000314A9"/>
    <w:rsid w:val="00031523"/>
    <w:rsid w:val="000316F7"/>
    <w:rsid w:val="00031A42"/>
    <w:rsid w:val="00031B9F"/>
    <w:rsid w:val="00031D80"/>
    <w:rsid w:val="000321F9"/>
    <w:rsid w:val="0003276D"/>
    <w:rsid w:val="00032FC0"/>
    <w:rsid w:val="0003310C"/>
    <w:rsid w:val="000331D1"/>
    <w:rsid w:val="00033453"/>
    <w:rsid w:val="000335F1"/>
    <w:rsid w:val="00033DEA"/>
    <w:rsid w:val="0003472B"/>
    <w:rsid w:val="00035059"/>
    <w:rsid w:val="000353E7"/>
    <w:rsid w:val="000357CD"/>
    <w:rsid w:val="00036186"/>
    <w:rsid w:val="00036382"/>
    <w:rsid w:val="000365F0"/>
    <w:rsid w:val="00036938"/>
    <w:rsid w:val="000377CD"/>
    <w:rsid w:val="00037A77"/>
    <w:rsid w:val="00037A96"/>
    <w:rsid w:val="00040163"/>
    <w:rsid w:val="000401EE"/>
    <w:rsid w:val="00040565"/>
    <w:rsid w:val="00040E4C"/>
    <w:rsid w:val="00041106"/>
    <w:rsid w:val="000419BA"/>
    <w:rsid w:val="00041E01"/>
    <w:rsid w:val="0004264F"/>
    <w:rsid w:val="000428E8"/>
    <w:rsid w:val="00042A7B"/>
    <w:rsid w:val="0004301C"/>
    <w:rsid w:val="00043384"/>
    <w:rsid w:val="0004393E"/>
    <w:rsid w:val="00043B3F"/>
    <w:rsid w:val="00043DB9"/>
    <w:rsid w:val="00044084"/>
    <w:rsid w:val="0004408F"/>
    <w:rsid w:val="000446CB"/>
    <w:rsid w:val="00044EE9"/>
    <w:rsid w:val="00045B6E"/>
    <w:rsid w:val="00046051"/>
    <w:rsid w:val="0004624F"/>
    <w:rsid w:val="00046692"/>
    <w:rsid w:val="000466BA"/>
    <w:rsid w:val="00046773"/>
    <w:rsid w:val="000467DA"/>
    <w:rsid w:val="00046E77"/>
    <w:rsid w:val="00047166"/>
    <w:rsid w:val="000472B1"/>
    <w:rsid w:val="00047F7F"/>
    <w:rsid w:val="000505E2"/>
    <w:rsid w:val="0005087F"/>
    <w:rsid w:val="00050E63"/>
    <w:rsid w:val="000526F0"/>
    <w:rsid w:val="0005298A"/>
    <w:rsid w:val="00053165"/>
    <w:rsid w:val="00053C05"/>
    <w:rsid w:val="00053E08"/>
    <w:rsid w:val="00054047"/>
    <w:rsid w:val="00054E04"/>
    <w:rsid w:val="00055000"/>
    <w:rsid w:val="000551AD"/>
    <w:rsid w:val="0005522D"/>
    <w:rsid w:val="00055C4B"/>
    <w:rsid w:val="00055D98"/>
    <w:rsid w:val="00056293"/>
    <w:rsid w:val="000565AF"/>
    <w:rsid w:val="00056C2D"/>
    <w:rsid w:val="00057508"/>
    <w:rsid w:val="000578D9"/>
    <w:rsid w:val="00057AEC"/>
    <w:rsid w:val="00057D1E"/>
    <w:rsid w:val="00057DC7"/>
    <w:rsid w:val="00057F68"/>
    <w:rsid w:val="00057FA8"/>
    <w:rsid w:val="0006009C"/>
    <w:rsid w:val="000602A5"/>
    <w:rsid w:val="000604F7"/>
    <w:rsid w:val="0006074C"/>
    <w:rsid w:val="000614BF"/>
    <w:rsid w:val="000614E4"/>
    <w:rsid w:val="000617CC"/>
    <w:rsid w:val="00061E04"/>
    <w:rsid w:val="00062173"/>
    <w:rsid w:val="000623CD"/>
    <w:rsid w:val="00062C13"/>
    <w:rsid w:val="00063950"/>
    <w:rsid w:val="00063A94"/>
    <w:rsid w:val="00063CCA"/>
    <w:rsid w:val="00063E8B"/>
    <w:rsid w:val="0006422B"/>
    <w:rsid w:val="00064479"/>
    <w:rsid w:val="00064495"/>
    <w:rsid w:val="00064608"/>
    <w:rsid w:val="000655C7"/>
    <w:rsid w:val="00065AEE"/>
    <w:rsid w:val="00066879"/>
    <w:rsid w:val="000668A7"/>
    <w:rsid w:val="00066D95"/>
    <w:rsid w:val="000671FA"/>
    <w:rsid w:val="0007098E"/>
    <w:rsid w:val="000709AC"/>
    <w:rsid w:val="00070D64"/>
    <w:rsid w:val="00072009"/>
    <w:rsid w:val="00072108"/>
    <w:rsid w:val="00072A09"/>
    <w:rsid w:val="00072D89"/>
    <w:rsid w:val="00072E51"/>
    <w:rsid w:val="0007399C"/>
    <w:rsid w:val="000741A1"/>
    <w:rsid w:val="00074C2A"/>
    <w:rsid w:val="000752EF"/>
    <w:rsid w:val="000753F2"/>
    <w:rsid w:val="0007548C"/>
    <w:rsid w:val="000755D5"/>
    <w:rsid w:val="000758D3"/>
    <w:rsid w:val="00076139"/>
    <w:rsid w:val="00076AA6"/>
    <w:rsid w:val="000773B9"/>
    <w:rsid w:val="00077EE5"/>
    <w:rsid w:val="00080844"/>
    <w:rsid w:val="00080920"/>
    <w:rsid w:val="00080A8E"/>
    <w:rsid w:val="00080EED"/>
    <w:rsid w:val="00081D4D"/>
    <w:rsid w:val="00081DDB"/>
    <w:rsid w:val="00082163"/>
    <w:rsid w:val="00083EDC"/>
    <w:rsid w:val="0008446E"/>
    <w:rsid w:val="0008457E"/>
    <w:rsid w:val="00084DF9"/>
    <w:rsid w:val="00085A03"/>
    <w:rsid w:val="00085C45"/>
    <w:rsid w:val="00086153"/>
    <w:rsid w:val="0008618A"/>
    <w:rsid w:val="00086252"/>
    <w:rsid w:val="0008650B"/>
    <w:rsid w:val="0008656B"/>
    <w:rsid w:val="00086830"/>
    <w:rsid w:val="00086897"/>
    <w:rsid w:val="0008698C"/>
    <w:rsid w:val="00086C80"/>
    <w:rsid w:val="00086E99"/>
    <w:rsid w:val="000874CB"/>
    <w:rsid w:val="00087CF1"/>
    <w:rsid w:val="00090380"/>
    <w:rsid w:val="00090616"/>
    <w:rsid w:val="000909EF"/>
    <w:rsid w:val="00090C74"/>
    <w:rsid w:val="00090CB8"/>
    <w:rsid w:val="00091749"/>
    <w:rsid w:val="00091ACD"/>
    <w:rsid w:val="00092189"/>
    <w:rsid w:val="000929A4"/>
    <w:rsid w:val="00092A7B"/>
    <w:rsid w:val="00092BF4"/>
    <w:rsid w:val="00092DDB"/>
    <w:rsid w:val="00093577"/>
    <w:rsid w:val="000935A4"/>
    <w:rsid w:val="00093918"/>
    <w:rsid w:val="0009430D"/>
    <w:rsid w:val="00094A0D"/>
    <w:rsid w:val="00094C5B"/>
    <w:rsid w:val="00094C60"/>
    <w:rsid w:val="00094C8F"/>
    <w:rsid w:val="00094FCD"/>
    <w:rsid w:val="000952B6"/>
    <w:rsid w:val="0009534A"/>
    <w:rsid w:val="00095521"/>
    <w:rsid w:val="00095817"/>
    <w:rsid w:val="00095FE2"/>
    <w:rsid w:val="000965A6"/>
    <w:rsid w:val="00096872"/>
    <w:rsid w:val="0009692D"/>
    <w:rsid w:val="0009696B"/>
    <w:rsid w:val="00096EDA"/>
    <w:rsid w:val="00096F23"/>
    <w:rsid w:val="000971B9"/>
    <w:rsid w:val="00097C05"/>
    <w:rsid w:val="00097C3E"/>
    <w:rsid w:val="000A120A"/>
    <w:rsid w:val="000A166E"/>
    <w:rsid w:val="000A17B0"/>
    <w:rsid w:val="000A2801"/>
    <w:rsid w:val="000A287F"/>
    <w:rsid w:val="000A2E15"/>
    <w:rsid w:val="000A2E75"/>
    <w:rsid w:val="000A4B91"/>
    <w:rsid w:val="000A5263"/>
    <w:rsid w:val="000A52DC"/>
    <w:rsid w:val="000A5A07"/>
    <w:rsid w:val="000A5E8C"/>
    <w:rsid w:val="000A5F2D"/>
    <w:rsid w:val="000A60EE"/>
    <w:rsid w:val="000A6270"/>
    <w:rsid w:val="000A6844"/>
    <w:rsid w:val="000A6EF8"/>
    <w:rsid w:val="000A7190"/>
    <w:rsid w:val="000A7360"/>
    <w:rsid w:val="000A7BFB"/>
    <w:rsid w:val="000A7CBD"/>
    <w:rsid w:val="000B10C0"/>
    <w:rsid w:val="000B1184"/>
    <w:rsid w:val="000B11C5"/>
    <w:rsid w:val="000B22A5"/>
    <w:rsid w:val="000B23DA"/>
    <w:rsid w:val="000B2D75"/>
    <w:rsid w:val="000B30EB"/>
    <w:rsid w:val="000B3696"/>
    <w:rsid w:val="000B4699"/>
    <w:rsid w:val="000B48B0"/>
    <w:rsid w:val="000B4B5A"/>
    <w:rsid w:val="000B4C7C"/>
    <w:rsid w:val="000B552D"/>
    <w:rsid w:val="000B57CD"/>
    <w:rsid w:val="000B587B"/>
    <w:rsid w:val="000B5CEE"/>
    <w:rsid w:val="000B5FED"/>
    <w:rsid w:val="000B62CB"/>
    <w:rsid w:val="000B7B8D"/>
    <w:rsid w:val="000B7C97"/>
    <w:rsid w:val="000B7DE8"/>
    <w:rsid w:val="000B7E0C"/>
    <w:rsid w:val="000C058A"/>
    <w:rsid w:val="000C112F"/>
    <w:rsid w:val="000C14CC"/>
    <w:rsid w:val="000C1A0C"/>
    <w:rsid w:val="000C1A50"/>
    <w:rsid w:val="000C1AC0"/>
    <w:rsid w:val="000C1D89"/>
    <w:rsid w:val="000C222E"/>
    <w:rsid w:val="000C2F91"/>
    <w:rsid w:val="000C3047"/>
    <w:rsid w:val="000C3086"/>
    <w:rsid w:val="000C3199"/>
    <w:rsid w:val="000C3368"/>
    <w:rsid w:val="000C4379"/>
    <w:rsid w:val="000C517A"/>
    <w:rsid w:val="000C51C3"/>
    <w:rsid w:val="000C55AF"/>
    <w:rsid w:val="000C59DC"/>
    <w:rsid w:val="000C5E3D"/>
    <w:rsid w:val="000C606B"/>
    <w:rsid w:val="000C6137"/>
    <w:rsid w:val="000C6288"/>
    <w:rsid w:val="000C669D"/>
    <w:rsid w:val="000C6B19"/>
    <w:rsid w:val="000C705D"/>
    <w:rsid w:val="000D04F2"/>
    <w:rsid w:val="000D07F6"/>
    <w:rsid w:val="000D0D7A"/>
    <w:rsid w:val="000D0DFB"/>
    <w:rsid w:val="000D1764"/>
    <w:rsid w:val="000D1782"/>
    <w:rsid w:val="000D1A05"/>
    <w:rsid w:val="000D2628"/>
    <w:rsid w:val="000D2CEA"/>
    <w:rsid w:val="000D335F"/>
    <w:rsid w:val="000D34E1"/>
    <w:rsid w:val="000D368E"/>
    <w:rsid w:val="000D3872"/>
    <w:rsid w:val="000D3A3C"/>
    <w:rsid w:val="000D3A59"/>
    <w:rsid w:val="000D3B0F"/>
    <w:rsid w:val="000D3E55"/>
    <w:rsid w:val="000D4383"/>
    <w:rsid w:val="000D50C9"/>
    <w:rsid w:val="000D574B"/>
    <w:rsid w:val="000D5A20"/>
    <w:rsid w:val="000D5C4B"/>
    <w:rsid w:val="000D6687"/>
    <w:rsid w:val="000D670D"/>
    <w:rsid w:val="000D6A11"/>
    <w:rsid w:val="000D6D45"/>
    <w:rsid w:val="000D7420"/>
    <w:rsid w:val="000D78DD"/>
    <w:rsid w:val="000D7B20"/>
    <w:rsid w:val="000D7CCA"/>
    <w:rsid w:val="000E02E6"/>
    <w:rsid w:val="000E05C1"/>
    <w:rsid w:val="000E0A19"/>
    <w:rsid w:val="000E0E78"/>
    <w:rsid w:val="000E15F0"/>
    <w:rsid w:val="000E1E4D"/>
    <w:rsid w:val="000E2157"/>
    <w:rsid w:val="000E24C5"/>
    <w:rsid w:val="000E300E"/>
    <w:rsid w:val="000E311B"/>
    <w:rsid w:val="000E3D83"/>
    <w:rsid w:val="000E44CD"/>
    <w:rsid w:val="000E487F"/>
    <w:rsid w:val="000E4C0D"/>
    <w:rsid w:val="000E5259"/>
    <w:rsid w:val="000E53B9"/>
    <w:rsid w:val="000E5897"/>
    <w:rsid w:val="000E6652"/>
    <w:rsid w:val="000E6BD3"/>
    <w:rsid w:val="000E6F9E"/>
    <w:rsid w:val="000E725D"/>
    <w:rsid w:val="000E7CC3"/>
    <w:rsid w:val="000F0054"/>
    <w:rsid w:val="000F1BA4"/>
    <w:rsid w:val="000F225F"/>
    <w:rsid w:val="000F2BB1"/>
    <w:rsid w:val="000F2C6E"/>
    <w:rsid w:val="000F2CCD"/>
    <w:rsid w:val="000F2F62"/>
    <w:rsid w:val="000F3242"/>
    <w:rsid w:val="000F3332"/>
    <w:rsid w:val="000F3CAA"/>
    <w:rsid w:val="000F3D31"/>
    <w:rsid w:val="000F3E94"/>
    <w:rsid w:val="000F3FA0"/>
    <w:rsid w:val="000F485D"/>
    <w:rsid w:val="000F48AD"/>
    <w:rsid w:val="000F4B70"/>
    <w:rsid w:val="000F4BAF"/>
    <w:rsid w:val="000F4D13"/>
    <w:rsid w:val="000F50CE"/>
    <w:rsid w:val="000F5113"/>
    <w:rsid w:val="000F5F01"/>
    <w:rsid w:val="000F62F7"/>
    <w:rsid w:val="000F633F"/>
    <w:rsid w:val="000F68B5"/>
    <w:rsid w:val="000F6BBB"/>
    <w:rsid w:val="000F70D7"/>
    <w:rsid w:val="000F70FF"/>
    <w:rsid w:val="000F763C"/>
    <w:rsid w:val="000F7B03"/>
    <w:rsid w:val="000F7CDE"/>
    <w:rsid w:val="001002F5"/>
    <w:rsid w:val="001008C6"/>
    <w:rsid w:val="00100F59"/>
    <w:rsid w:val="0010132A"/>
    <w:rsid w:val="00101370"/>
    <w:rsid w:val="00101936"/>
    <w:rsid w:val="00101E5E"/>
    <w:rsid w:val="00102249"/>
    <w:rsid w:val="001025B9"/>
    <w:rsid w:val="001026DB"/>
    <w:rsid w:val="001030A2"/>
    <w:rsid w:val="00103134"/>
    <w:rsid w:val="00103532"/>
    <w:rsid w:val="001038A8"/>
    <w:rsid w:val="0010399C"/>
    <w:rsid w:val="00103ABF"/>
    <w:rsid w:val="00104040"/>
    <w:rsid w:val="001041AF"/>
    <w:rsid w:val="001041C5"/>
    <w:rsid w:val="00104233"/>
    <w:rsid w:val="0010457C"/>
    <w:rsid w:val="001045D2"/>
    <w:rsid w:val="00104772"/>
    <w:rsid w:val="001072F9"/>
    <w:rsid w:val="0010744B"/>
    <w:rsid w:val="001076A6"/>
    <w:rsid w:val="001077C1"/>
    <w:rsid w:val="00107CF6"/>
    <w:rsid w:val="001100F8"/>
    <w:rsid w:val="001100FA"/>
    <w:rsid w:val="00110599"/>
    <w:rsid w:val="001107DE"/>
    <w:rsid w:val="00110925"/>
    <w:rsid w:val="00111537"/>
    <w:rsid w:val="00111631"/>
    <w:rsid w:val="00111C73"/>
    <w:rsid w:val="00112654"/>
    <w:rsid w:val="00112D28"/>
    <w:rsid w:val="001132E1"/>
    <w:rsid w:val="001139E0"/>
    <w:rsid w:val="00113A6C"/>
    <w:rsid w:val="00113E88"/>
    <w:rsid w:val="001143E9"/>
    <w:rsid w:val="00115173"/>
    <w:rsid w:val="00115D53"/>
    <w:rsid w:val="00115F0C"/>
    <w:rsid w:val="0011673A"/>
    <w:rsid w:val="00117474"/>
    <w:rsid w:val="00117911"/>
    <w:rsid w:val="00120245"/>
    <w:rsid w:val="00121F6A"/>
    <w:rsid w:val="00122374"/>
    <w:rsid w:val="001233C6"/>
    <w:rsid w:val="00123424"/>
    <w:rsid w:val="0012438D"/>
    <w:rsid w:val="001244CC"/>
    <w:rsid w:val="00125073"/>
    <w:rsid w:val="00125262"/>
    <w:rsid w:val="0012545A"/>
    <w:rsid w:val="001259FF"/>
    <w:rsid w:val="00126C50"/>
    <w:rsid w:val="001276B5"/>
    <w:rsid w:val="00127B3E"/>
    <w:rsid w:val="001302E2"/>
    <w:rsid w:val="00130B2E"/>
    <w:rsid w:val="00130FF8"/>
    <w:rsid w:val="00131188"/>
    <w:rsid w:val="001325AD"/>
    <w:rsid w:val="00132690"/>
    <w:rsid w:val="00133BC5"/>
    <w:rsid w:val="0013415A"/>
    <w:rsid w:val="00134928"/>
    <w:rsid w:val="00134A37"/>
    <w:rsid w:val="001352D5"/>
    <w:rsid w:val="001357C6"/>
    <w:rsid w:val="00135D91"/>
    <w:rsid w:val="00135D9B"/>
    <w:rsid w:val="001362E2"/>
    <w:rsid w:val="001369B7"/>
    <w:rsid w:val="00136B73"/>
    <w:rsid w:val="00137040"/>
    <w:rsid w:val="001374A7"/>
    <w:rsid w:val="00137840"/>
    <w:rsid w:val="001401F7"/>
    <w:rsid w:val="001417E0"/>
    <w:rsid w:val="00141D92"/>
    <w:rsid w:val="00141DF4"/>
    <w:rsid w:val="00142D8C"/>
    <w:rsid w:val="001430F8"/>
    <w:rsid w:val="001440E1"/>
    <w:rsid w:val="0014470D"/>
    <w:rsid w:val="00144962"/>
    <w:rsid w:val="00145233"/>
    <w:rsid w:val="001461D5"/>
    <w:rsid w:val="001461F8"/>
    <w:rsid w:val="0014690B"/>
    <w:rsid w:val="0014698D"/>
    <w:rsid w:val="0014722E"/>
    <w:rsid w:val="001476B5"/>
    <w:rsid w:val="001509F2"/>
    <w:rsid w:val="0015116A"/>
    <w:rsid w:val="00151223"/>
    <w:rsid w:val="0015155A"/>
    <w:rsid w:val="00151AB0"/>
    <w:rsid w:val="00151BAA"/>
    <w:rsid w:val="00152421"/>
    <w:rsid w:val="00152A3F"/>
    <w:rsid w:val="00152DF5"/>
    <w:rsid w:val="00153202"/>
    <w:rsid w:val="0015348D"/>
    <w:rsid w:val="00153D28"/>
    <w:rsid w:val="00153D43"/>
    <w:rsid w:val="001540B0"/>
    <w:rsid w:val="0015463C"/>
    <w:rsid w:val="00154ED4"/>
    <w:rsid w:val="00154FEC"/>
    <w:rsid w:val="00155296"/>
    <w:rsid w:val="0015572F"/>
    <w:rsid w:val="00155F72"/>
    <w:rsid w:val="001563F0"/>
    <w:rsid w:val="00156FE8"/>
    <w:rsid w:val="00157271"/>
    <w:rsid w:val="00160196"/>
    <w:rsid w:val="001610F3"/>
    <w:rsid w:val="001612F8"/>
    <w:rsid w:val="00161EF2"/>
    <w:rsid w:val="001623BC"/>
    <w:rsid w:val="0016289F"/>
    <w:rsid w:val="00162AC4"/>
    <w:rsid w:val="00162E12"/>
    <w:rsid w:val="00162F74"/>
    <w:rsid w:val="001638D1"/>
    <w:rsid w:val="001643FE"/>
    <w:rsid w:val="00164404"/>
    <w:rsid w:val="00164C80"/>
    <w:rsid w:val="00164D26"/>
    <w:rsid w:val="00164DAE"/>
    <w:rsid w:val="0016525B"/>
    <w:rsid w:val="001655E4"/>
    <w:rsid w:val="00165ACA"/>
    <w:rsid w:val="001660E1"/>
    <w:rsid w:val="00166111"/>
    <w:rsid w:val="0016644A"/>
    <w:rsid w:val="001677B2"/>
    <w:rsid w:val="00167A0C"/>
    <w:rsid w:val="00167D28"/>
    <w:rsid w:val="00167EFA"/>
    <w:rsid w:val="001700FB"/>
    <w:rsid w:val="001701B7"/>
    <w:rsid w:val="00170313"/>
    <w:rsid w:val="001706BE"/>
    <w:rsid w:val="00170893"/>
    <w:rsid w:val="00170E25"/>
    <w:rsid w:val="0017104F"/>
    <w:rsid w:val="00171247"/>
    <w:rsid w:val="00171453"/>
    <w:rsid w:val="00171A3F"/>
    <w:rsid w:val="00171C81"/>
    <w:rsid w:val="00171CDF"/>
    <w:rsid w:val="00172930"/>
    <w:rsid w:val="00173FF5"/>
    <w:rsid w:val="00174E96"/>
    <w:rsid w:val="00175A31"/>
    <w:rsid w:val="00175A4F"/>
    <w:rsid w:val="00176803"/>
    <w:rsid w:val="00176D9F"/>
    <w:rsid w:val="00176E29"/>
    <w:rsid w:val="00177445"/>
    <w:rsid w:val="00177E3D"/>
    <w:rsid w:val="001805D9"/>
    <w:rsid w:val="00180ACB"/>
    <w:rsid w:val="00180E1D"/>
    <w:rsid w:val="00181243"/>
    <w:rsid w:val="00181592"/>
    <w:rsid w:val="001819DB"/>
    <w:rsid w:val="0018274D"/>
    <w:rsid w:val="00182911"/>
    <w:rsid w:val="00182D23"/>
    <w:rsid w:val="00182D3E"/>
    <w:rsid w:val="00183027"/>
    <w:rsid w:val="00183348"/>
    <w:rsid w:val="001834E9"/>
    <w:rsid w:val="00183527"/>
    <w:rsid w:val="00183DBC"/>
    <w:rsid w:val="00184725"/>
    <w:rsid w:val="00184884"/>
    <w:rsid w:val="0018567F"/>
    <w:rsid w:val="001856E2"/>
    <w:rsid w:val="001857D7"/>
    <w:rsid w:val="00185901"/>
    <w:rsid w:val="00186522"/>
    <w:rsid w:val="0018655E"/>
    <w:rsid w:val="00186825"/>
    <w:rsid w:val="00186A3E"/>
    <w:rsid w:val="00187102"/>
    <w:rsid w:val="00187F74"/>
    <w:rsid w:val="00190B0B"/>
    <w:rsid w:val="00190B26"/>
    <w:rsid w:val="00190CD8"/>
    <w:rsid w:val="00190FAE"/>
    <w:rsid w:val="0019101D"/>
    <w:rsid w:val="001910E2"/>
    <w:rsid w:val="00191A55"/>
    <w:rsid w:val="001921D9"/>
    <w:rsid w:val="001928E5"/>
    <w:rsid w:val="001932E9"/>
    <w:rsid w:val="00193401"/>
    <w:rsid w:val="0019359B"/>
    <w:rsid w:val="00193FB1"/>
    <w:rsid w:val="00193FB6"/>
    <w:rsid w:val="00194127"/>
    <w:rsid w:val="00195B44"/>
    <w:rsid w:val="001966FD"/>
    <w:rsid w:val="00196B5E"/>
    <w:rsid w:val="00197493"/>
    <w:rsid w:val="00197973"/>
    <w:rsid w:val="001A0541"/>
    <w:rsid w:val="001A060D"/>
    <w:rsid w:val="001A0953"/>
    <w:rsid w:val="001A0E82"/>
    <w:rsid w:val="001A1184"/>
    <w:rsid w:val="001A1284"/>
    <w:rsid w:val="001A13CA"/>
    <w:rsid w:val="001A1718"/>
    <w:rsid w:val="001A1B44"/>
    <w:rsid w:val="001A1BBE"/>
    <w:rsid w:val="001A22D5"/>
    <w:rsid w:val="001A24AD"/>
    <w:rsid w:val="001A42C3"/>
    <w:rsid w:val="001A4B3D"/>
    <w:rsid w:val="001A4BD8"/>
    <w:rsid w:val="001A50EB"/>
    <w:rsid w:val="001A557E"/>
    <w:rsid w:val="001A5987"/>
    <w:rsid w:val="001A5B07"/>
    <w:rsid w:val="001A5C48"/>
    <w:rsid w:val="001A6078"/>
    <w:rsid w:val="001A69B2"/>
    <w:rsid w:val="001A6A51"/>
    <w:rsid w:val="001A7B2F"/>
    <w:rsid w:val="001A7DB7"/>
    <w:rsid w:val="001B06AD"/>
    <w:rsid w:val="001B083D"/>
    <w:rsid w:val="001B15CF"/>
    <w:rsid w:val="001B1745"/>
    <w:rsid w:val="001B1988"/>
    <w:rsid w:val="001B1BC6"/>
    <w:rsid w:val="001B1C25"/>
    <w:rsid w:val="001B1ECA"/>
    <w:rsid w:val="001B226F"/>
    <w:rsid w:val="001B239E"/>
    <w:rsid w:val="001B33B5"/>
    <w:rsid w:val="001B3B93"/>
    <w:rsid w:val="001B40CB"/>
    <w:rsid w:val="001B432E"/>
    <w:rsid w:val="001B4D3C"/>
    <w:rsid w:val="001B508D"/>
    <w:rsid w:val="001B5162"/>
    <w:rsid w:val="001B5754"/>
    <w:rsid w:val="001B5841"/>
    <w:rsid w:val="001B5B25"/>
    <w:rsid w:val="001B67B3"/>
    <w:rsid w:val="001B6AC7"/>
    <w:rsid w:val="001B6AFF"/>
    <w:rsid w:val="001B6EF8"/>
    <w:rsid w:val="001B7347"/>
    <w:rsid w:val="001B7504"/>
    <w:rsid w:val="001B75CF"/>
    <w:rsid w:val="001B7A85"/>
    <w:rsid w:val="001B7B3D"/>
    <w:rsid w:val="001B7BC4"/>
    <w:rsid w:val="001B7F64"/>
    <w:rsid w:val="001C020D"/>
    <w:rsid w:val="001C04E7"/>
    <w:rsid w:val="001C06E9"/>
    <w:rsid w:val="001C09AC"/>
    <w:rsid w:val="001C0A78"/>
    <w:rsid w:val="001C0DFF"/>
    <w:rsid w:val="001C13D1"/>
    <w:rsid w:val="001C1406"/>
    <w:rsid w:val="001C1408"/>
    <w:rsid w:val="001C14B3"/>
    <w:rsid w:val="001C14BA"/>
    <w:rsid w:val="001C15A3"/>
    <w:rsid w:val="001C1D92"/>
    <w:rsid w:val="001C244F"/>
    <w:rsid w:val="001C2795"/>
    <w:rsid w:val="001C34CB"/>
    <w:rsid w:val="001C36D1"/>
    <w:rsid w:val="001C36D8"/>
    <w:rsid w:val="001C3870"/>
    <w:rsid w:val="001C399A"/>
    <w:rsid w:val="001C4225"/>
    <w:rsid w:val="001C4293"/>
    <w:rsid w:val="001C463E"/>
    <w:rsid w:val="001C472E"/>
    <w:rsid w:val="001C47D4"/>
    <w:rsid w:val="001C50FA"/>
    <w:rsid w:val="001C5125"/>
    <w:rsid w:val="001C542D"/>
    <w:rsid w:val="001C5672"/>
    <w:rsid w:val="001C6CE1"/>
    <w:rsid w:val="001C6F7D"/>
    <w:rsid w:val="001C799D"/>
    <w:rsid w:val="001C7AA6"/>
    <w:rsid w:val="001C7F4E"/>
    <w:rsid w:val="001D00CB"/>
    <w:rsid w:val="001D0F2D"/>
    <w:rsid w:val="001D106A"/>
    <w:rsid w:val="001D141C"/>
    <w:rsid w:val="001D16E9"/>
    <w:rsid w:val="001D172C"/>
    <w:rsid w:val="001D18CB"/>
    <w:rsid w:val="001D1E3F"/>
    <w:rsid w:val="001D21AC"/>
    <w:rsid w:val="001D2631"/>
    <w:rsid w:val="001D26DE"/>
    <w:rsid w:val="001D28E1"/>
    <w:rsid w:val="001D2F99"/>
    <w:rsid w:val="001D3BEA"/>
    <w:rsid w:val="001D3E87"/>
    <w:rsid w:val="001D4370"/>
    <w:rsid w:val="001D43BC"/>
    <w:rsid w:val="001D4D5F"/>
    <w:rsid w:val="001D5017"/>
    <w:rsid w:val="001D54AC"/>
    <w:rsid w:val="001D59E0"/>
    <w:rsid w:val="001D6445"/>
    <w:rsid w:val="001D6752"/>
    <w:rsid w:val="001D6AE8"/>
    <w:rsid w:val="001D6B49"/>
    <w:rsid w:val="001D6F3E"/>
    <w:rsid w:val="001D705E"/>
    <w:rsid w:val="001D7530"/>
    <w:rsid w:val="001D7540"/>
    <w:rsid w:val="001D774E"/>
    <w:rsid w:val="001D77F1"/>
    <w:rsid w:val="001D7BB5"/>
    <w:rsid w:val="001E0193"/>
    <w:rsid w:val="001E020F"/>
    <w:rsid w:val="001E0857"/>
    <w:rsid w:val="001E0858"/>
    <w:rsid w:val="001E08A7"/>
    <w:rsid w:val="001E0C21"/>
    <w:rsid w:val="001E10A9"/>
    <w:rsid w:val="001E14BC"/>
    <w:rsid w:val="001E16E0"/>
    <w:rsid w:val="001E1AA8"/>
    <w:rsid w:val="001E1BCF"/>
    <w:rsid w:val="001E1E0A"/>
    <w:rsid w:val="001E2171"/>
    <w:rsid w:val="001E3EFF"/>
    <w:rsid w:val="001E493A"/>
    <w:rsid w:val="001E49B0"/>
    <w:rsid w:val="001E4FCB"/>
    <w:rsid w:val="001E5147"/>
    <w:rsid w:val="001E52FF"/>
    <w:rsid w:val="001E55FD"/>
    <w:rsid w:val="001E56D9"/>
    <w:rsid w:val="001E7991"/>
    <w:rsid w:val="001F055A"/>
    <w:rsid w:val="001F0CF8"/>
    <w:rsid w:val="001F1555"/>
    <w:rsid w:val="001F1C3F"/>
    <w:rsid w:val="001F1E6C"/>
    <w:rsid w:val="001F254E"/>
    <w:rsid w:val="001F2EE2"/>
    <w:rsid w:val="001F3091"/>
    <w:rsid w:val="001F328C"/>
    <w:rsid w:val="001F3763"/>
    <w:rsid w:val="001F381A"/>
    <w:rsid w:val="001F3BF2"/>
    <w:rsid w:val="001F4089"/>
    <w:rsid w:val="001F4388"/>
    <w:rsid w:val="001F4524"/>
    <w:rsid w:val="001F4668"/>
    <w:rsid w:val="001F48DC"/>
    <w:rsid w:val="001F4C00"/>
    <w:rsid w:val="001F5678"/>
    <w:rsid w:val="001F57D4"/>
    <w:rsid w:val="001F5989"/>
    <w:rsid w:val="001F5AE6"/>
    <w:rsid w:val="001F5CC0"/>
    <w:rsid w:val="001F5D57"/>
    <w:rsid w:val="001F613C"/>
    <w:rsid w:val="001F613D"/>
    <w:rsid w:val="001F6342"/>
    <w:rsid w:val="001F6386"/>
    <w:rsid w:val="001F649D"/>
    <w:rsid w:val="001F6E49"/>
    <w:rsid w:val="001F73B7"/>
    <w:rsid w:val="001F73E7"/>
    <w:rsid w:val="001F75AA"/>
    <w:rsid w:val="001F7679"/>
    <w:rsid w:val="00200128"/>
    <w:rsid w:val="00200213"/>
    <w:rsid w:val="0020064C"/>
    <w:rsid w:val="00200A7F"/>
    <w:rsid w:val="00200C22"/>
    <w:rsid w:val="0020101B"/>
    <w:rsid w:val="00201140"/>
    <w:rsid w:val="002016BC"/>
    <w:rsid w:val="002017C7"/>
    <w:rsid w:val="00201886"/>
    <w:rsid w:val="002018EF"/>
    <w:rsid w:val="00201C44"/>
    <w:rsid w:val="00201CD8"/>
    <w:rsid w:val="00201F92"/>
    <w:rsid w:val="0020234B"/>
    <w:rsid w:val="002024A1"/>
    <w:rsid w:val="00202529"/>
    <w:rsid w:val="002025A9"/>
    <w:rsid w:val="0020279F"/>
    <w:rsid w:val="00202E82"/>
    <w:rsid w:val="0020317F"/>
    <w:rsid w:val="00203A7C"/>
    <w:rsid w:val="00203EDE"/>
    <w:rsid w:val="002040C5"/>
    <w:rsid w:val="00204326"/>
    <w:rsid w:val="002044E2"/>
    <w:rsid w:val="00204577"/>
    <w:rsid w:val="00204810"/>
    <w:rsid w:val="002055B9"/>
    <w:rsid w:val="002056A1"/>
    <w:rsid w:val="00205D87"/>
    <w:rsid w:val="00205F50"/>
    <w:rsid w:val="00206076"/>
    <w:rsid w:val="002061C8"/>
    <w:rsid w:val="00206698"/>
    <w:rsid w:val="00206F44"/>
    <w:rsid w:val="002071AD"/>
    <w:rsid w:val="0020751F"/>
    <w:rsid w:val="0020763F"/>
    <w:rsid w:val="00207C46"/>
    <w:rsid w:val="002106B9"/>
    <w:rsid w:val="0021104D"/>
    <w:rsid w:val="0021116F"/>
    <w:rsid w:val="002111E1"/>
    <w:rsid w:val="00211E51"/>
    <w:rsid w:val="00212221"/>
    <w:rsid w:val="00212350"/>
    <w:rsid w:val="00212B6F"/>
    <w:rsid w:val="002136AF"/>
    <w:rsid w:val="00213705"/>
    <w:rsid w:val="00213BD1"/>
    <w:rsid w:val="00213BDD"/>
    <w:rsid w:val="0021460D"/>
    <w:rsid w:val="00214719"/>
    <w:rsid w:val="002150D5"/>
    <w:rsid w:val="00215B21"/>
    <w:rsid w:val="00215D52"/>
    <w:rsid w:val="00216249"/>
    <w:rsid w:val="00216974"/>
    <w:rsid w:val="0021745D"/>
    <w:rsid w:val="00217614"/>
    <w:rsid w:val="00217804"/>
    <w:rsid w:val="0021793B"/>
    <w:rsid w:val="00217AD7"/>
    <w:rsid w:val="00217B14"/>
    <w:rsid w:val="0022038B"/>
    <w:rsid w:val="00220439"/>
    <w:rsid w:val="0022070F"/>
    <w:rsid w:val="00220B96"/>
    <w:rsid w:val="00220BCB"/>
    <w:rsid w:val="00220D4B"/>
    <w:rsid w:val="00220FA7"/>
    <w:rsid w:val="00221329"/>
    <w:rsid w:val="00221335"/>
    <w:rsid w:val="0022133B"/>
    <w:rsid w:val="0022250D"/>
    <w:rsid w:val="002225D6"/>
    <w:rsid w:val="00222741"/>
    <w:rsid w:val="00222C18"/>
    <w:rsid w:val="002230A6"/>
    <w:rsid w:val="0022367E"/>
    <w:rsid w:val="002245BA"/>
    <w:rsid w:val="00225106"/>
    <w:rsid w:val="00225426"/>
    <w:rsid w:val="00225CB9"/>
    <w:rsid w:val="00225F94"/>
    <w:rsid w:val="00226114"/>
    <w:rsid w:val="0022617D"/>
    <w:rsid w:val="0022629D"/>
    <w:rsid w:val="00226505"/>
    <w:rsid w:val="0022662C"/>
    <w:rsid w:val="00226B57"/>
    <w:rsid w:val="002271C5"/>
    <w:rsid w:val="00227702"/>
    <w:rsid w:val="00227859"/>
    <w:rsid w:val="00227B1D"/>
    <w:rsid w:val="00230125"/>
    <w:rsid w:val="0023025C"/>
    <w:rsid w:val="0023041E"/>
    <w:rsid w:val="002308A2"/>
    <w:rsid w:val="002308B0"/>
    <w:rsid w:val="00230907"/>
    <w:rsid w:val="00231165"/>
    <w:rsid w:val="00231807"/>
    <w:rsid w:val="00231868"/>
    <w:rsid w:val="00231872"/>
    <w:rsid w:val="002319FD"/>
    <w:rsid w:val="00231F37"/>
    <w:rsid w:val="00231FCF"/>
    <w:rsid w:val="00232503"/>
    <w:rsid w:val="00232B29"/>
    <w:rsid w:val="00232CB3"/>
    <w:rsid w:val="0023316B"/>
    <w:rsid w:val="00233DEF"/>
    <w:rsid w:val="0023446D"/>
    <w:rsid w:val="002346CF"/>
    <w:rsid w:val="00234B03"/>
    <w:rsid w:val="00234BF3"/>
    <w:rsid w:val="002353B3"/>
    <w:rsid w:val="0023541C"/>
    <w:rsid w:val="00235B45"/>
    <w:rsid w:val="00235DCD"/>
    <w:rsid w:val="00235EC9"/>
    <w:rsid w:val="00236352"/>
    <w:rsid w:val="0023657B"/>
    <w:rsid w:val="002366CD"/>
    <w:rsid w:val="00236F63"/>
    <w:rsid w:val="00240211"/>
    <w:rsid w:val="0024023E"/>
    <w:rsid w:val="00240D2D"/>
    <w:rsid w:val="002411AE"/>
    <w:rsid w:val="00241BB4"/>
    <w:rsid w:val="00242121"/>
    <w:rsid w:val="00242199"/>
    <w:rsid w:val="002425C4"/>
    <w:rsid w:val="00242C73"/>
    <w:rsid w:val="0024387E"/>
    <w:rsid w:val="00243B30"/>
    <w:rsid w:val="00244127"/>
    <w:rsid w:val="00244C5A"/>
    <w:rsid w:val="0024542C"/>
    <w:rsid w:val="00245DAF"/>
    <w:rsid w:val="0024648C"/>
    <w:rsid w:val="002466BB"/>
    <w:rsid w:val="00246A59"/>
    <w:rsid w:val="00247841"/>
    <w:rsid w:val="00247C91"/>
    <w:rsid w:val="00250D96"/>
    <w:rsid w:val="00251460"/>
    <w:rsid w:val="00251E3A"/>
    <w:rsid w:val="002523A0"/>
    <w:rsid w:val="00252A3B"/>
    <w:rsid w:val="00252ADF"/>
    <w:rsid w:val="00252D4A"/>
    <w:rsid w:val="00253E49"/>
    <w:rsid w:val="00254008"/>
    <w:rsid w:val="002545F5"/>
    <w:rsid w:val="00254682"/>
    <w:rsid w:val="00254B9A"/>
    <w:rsid w:val="002550FB"/>
    <w:rsid w:val="0025529F"/>
    <w:rsid w:val="0025552D"/>
    <w:rsid w:val="002559B4"/>
    <w:rsid w:val="00255EEB"/>
    <w:rsid w:val="00257E1B"/>
    <w:rsid w:val="0026031F"/>
    <w:rsid w:val="00260DA4"/>
    <w:rsid w:val="00260F3E"/>
    <w:rsid w:val="0026233B"/>
    <w:rsid w:val="00262383"/>
    <w:rsid w:val="0026248B"/>
    <w:rsid w:val="002624AF"/>
    <w:rsid w:val="00262652"/>
    <w:rsid w:val="00262789"/>
    <w:rsid w:val="00262B3C"/>
    <w:rsid w:val="00263060"/>
    <w:rsid w:val="00263ACE"/>
    <w:rsid w:val="00263B12"/>
    <w:rsid w:val="00263DE7"/>
    <w:rsid w:val="00264220"/>
    <w:rsid w:val="0026430C"/>
    <w:rsid w:val="002643F8"/>
    <w:rsid w:val="00264717"/>
    <w:rsid w:val="00264817"/>
    <w:rsid w:val="0026497A"/>
    <w:rsid w:val="00264C2D"/>
    <w:rsid w:val="00264C8D"/>
    <w:rsid w:val="002651AE"/>
    <w:rsid w:val="002651BD"/>
    <w:rsid w:val="00265695"/>
    <w:rsid w:val="00265800"/>
    <w:rsid w:val="00266066"/>
    <w:rsid w:val="00266555"/>
    <w:rsid w:val="002668F7"/>
    <w:rsid w:val="002669A8"/>
    <w:rsid w:val="00266A3D"/>
    <w:rsid w:val="00266C64"/>
    <w:rsid w:val="00266ED6"/>
    <w:rsid w:val="002672AD"/>
    <w:rsid w:val="00267307"/>
    <w:rsid w:val="00267831"/>
    <w:rsid w:val="00267C78"/>
    <w:rsid w:val="002701B2"/>
    <w:rsid w:val="00270FB4"/>
    <w:rsid w:val="002710C1"/>
    <w:rsid w:val="002713AF"/>
    <w:rsid w:val="00271C3A"/>
    <w:rsid w:val="00271CAB"/>
    <w:rsid w:val="00271FD4"/>
    <w:rsid w:val="002727F4"/>
    <w:rsid w:val="00273A20"/>
    <w:rsid w:val="00274056"/>
    <w:rsid w:val="002753A6"/>
    <w:rsid w:val="00275A0B"/>
    <w:rsid w:val="00275E3C"/>
    <w:rsid w:val="00275F7B"/>
    <w:rsid w:val="0027657F"/>
    <w:rsid w:val="00276FF5"/>
    <w:rsid w:val="002772A6"/>
    <w:rsid w:val="002774EC"/>
    <w:rsid w:val="00277590"/>
    <w:rsid w:val="002778DB"/>
    <w:rsid w:val="00277D80"/>
    <w:rsid w:val="00277FB9"/>
    <w:rsid w:val="00277FEA"/>
    <w:rsid w:val="002800B2"/>
    <w:rsid w:val="002804A6"/>
    <w:rsid w:val="0028059F"/>
    <w:rsid w:val="002807CA"/>
    <w:rsid w:val="002808C6"/>
    <w:rsid w:val="002808CC"/>
    <w:rsid w:val="00280C02"/>
    <w:rsid w:val="00280C18"/>
    <w:rsid w:val="00280C4C"/>
    <w:rsid w:val="00280DFD"/>
    <w:rsid w:val="00281676"/>
    <w:rsid w:val="0028184A"/>
    <w:rsid w:val="00281B20"/>
    <w:rsid w:val="002822D8"/>
    <w:rsid w:val="00282958"/>
    <w:rsid w:val="00282E0C"/>
    <w:rsid w:val="00282EB5"/>
    <w:rsid w:val="00283594"/>
    <w:rsid w:val="0028403D"/>
    <w:rsid w:val="0028421D"/>
    <w:rsid w:val="00284C20"/>
    <w:rsid w:val="00285342"/>
    <w:rsid w:val="002853AD"/>
    <w:rsid w:val="00285464"/>
    <w:rsid w:val="00285B0B"/>
    <w:rsid w:val="0028630D"/>
    <w:rsid w:val="00286645"/>
    <w:rsid w:val="00286D2B"/>
    <w:rsid w:val="00286DAC"/>
    <w:rsid w:val="00287462"/>
    <w:rsid w:val="00287524"/>
    <w:rsid w:val="002875E9"/>
    <w:rsid w:val="00287E31"/>
    <w:rsid w:val="00287F18"/>
    <w:rsid w:val="00290C8D"/>
    <w:rsid w:val="00291765"/>
    <w:rsid w:val="002918C2"/>
    <w:rsid w:val="00291C8B"/>
    <w:rsid w:val="002924E9"/>
    <w:rsid w:val="00293029"/>
    <w:rsid w:val="00294875"/>
    <w:rsid w:val="002950F5"/>
    <w:rsid w:val="00295388"/>
    <w:rsid w:val="002959E8"/>
    <w:rsid w:val="00296610"/>
    <w:rsid w:val="00296C9F"/>
    <w:rsid w:val="00296F55"/>
    <w:rsid w:val="00297004"/>
    <w:rsid w:val="002978AD"/>
    <w:rsid w:val="002979A9"/>
    <w:rsid w:val="00297DBE"/>
    <w:rsid w:val="002A03DE"/>
    <w:rsid w:val="002A067D"/>
    <w:rsid w:val="002A0CE8"/>
    <w:rsid w:val="002A0E6F"/>
    <w:rsid w:val="002A1D14"/>
    <w:rsid w:val="002A21C0"/>
    <w:rsid w:val="002A27FB"/>
    <w:rsid w:val="002A416D"/>
    <w:rsid w:val="002A45F3"/>
    <w:rsid w:val="002A47F2"/>
    <w:rsid w:val="002A5400"/>
    <w:rsid w:val="002A615D"/>
    <w:rsid w:val="002A6495"/>
    <w:rsid w:val="002A6582"/>
    <w:rsid w:val="002A68FC"/>
    <w:rsid w:val="002A6919"/>
    <w:rsid w:val="002A7187"/>
    <w:rsid w:val="002A7220"/>
    <w:rsid w:val="002A7350"/>
    <w:rsid w:val="002A74B0"/>
    <w:rsid w:val="002A7544"/>
    <w:rsid w:val="002A75D3"/>
    <w:rsid w:val="002B008F"/>
    <w:rsid w:val="002B015F"/>
    <w:rsid w:val="002B0662"/>
    <w:rsid w:val="002B07C9"/>
    <w:rsid w:val="002B088C"/>
    <w:rsid w:val="002B0C5C"/>
    <w:rsid w:val="002B0C8E"/>
    <w:rsid w:val="002B1479"/>
    <w:rsid w:val="002B17F6"/>
    <w:rsid w:val="002B1E7E"/>
    <w:rsid w:val="002B1F86"/>
    <w:rsid w:val="002B211F"/>
    <w:rsid w:val="002B249E"/>
    <w:rsid w:val="002B258F"/>
    <w:rsid w:val="002B2A8B"/>
    <w:rsid w:val="002B2EC8"/>
    <w:rsid w:val="002B3226"/>
    <w:rsid w:val="002B3872"/>
    <w:rsid w:val="002B38A4"/>
    <w:rsid w:val="002B4C1A"/>
    <w:rsid w:val="002B4C61"/>
    <w:rsid w:val="002B566D"/>
    <w:rsid w:val="002B5C1A"/>
    <w:rsid w:val="002B5D12"/>
    <w:rsid w:val="002B661B"/>
    <w:rsid w:val="002B69CA"/>
    <w:rsid w:val="002B6A72"/>
    <w:rsid w:val="002B6D7C"/>
    <w:rsid w:val="002B6EDB"/>
    <w:rsid w:val="002B7791"/>
    <w:rsid w:val="002B7B2C"/>
    <w:rsid w:val="002C01CA"/>
    <w:rsid w:val="002C0685"/>
    <w:rsid w:val="002C0AFC"/>
    <w:rsid w:val="002C0AFD"/>
    <w:rsid w:val="002C0DEE"/>
    <w:rsid w:val="002C1CDD"/>
    <w:rsid w:val="002C1CFC"/>
    <w:rsid w:val="002C1F50"/>
    <w:rsid w:val="002C2E18"/>
    <w:rsid w:val="002C2FEB"/>
    <w:rsid w:val="002C3282"/>
    <w:rsid w:val="002C3BEC"/>
    <w:rsid w:val="002C3E90"/>
    <w:rsid w:val="002C47B3"/>
    <w:rsid w:val="002C4AE7"/>
    <w:rsid w:val="002C579F"/>
    <w:rsid w:val="002C5A9D"/>
    <w:rsid w:val="002C6165"/>
    <w:rsid w:val="002C6282"/>
    <w:rsid w:val="002C657D"/>
    <w:rsid w:val="002C729C"/>
    <w:rsid w:val="002C7575"/>
    <w:rsid w:val="002C77DE"/>
    <w:rsid w:val="002C7A62"/>
    <w:rsid w:val="002C7ACC"/>
    <w:rsid w:val="002C7B03"/>
    <w:rsid w:val="002D0052"/>
    <w:rsid w:val="002D0324"/>
    <w:rsid w:val="002D08B9"/>
    <w:rsid w:val="002D0F47"/>
    <w:rsid w:val="002D11A0"/>
    <w:rsid w:val="002D1342"/>
    <w:rsid w:val="002D1720"/>
    <w:rsid w:val="002D21EF"/>
    <w:rsid w:val="002D24B0"/>
    <w:rsid w:val="002D2638"/>
    <w:rsid w:val="002D3253"/>
    <w:rsid w:val="002D3344"/>
    <w:rsid w:val="002D33DB"/>
    <w:rsid w:val="002D38A9"/>
    <w:rsid w:val="002D38B7"/>
    <w:rsid w:val="002D4AC6"/>
    <w:rsid w:val="002D4E4D"/>
    <w:rsid w:val="002D5008"/>
    <w:rsid w:val="002D51BB"/>
    <w:rsid w:val="002D5C99"/>
    <w:rsid w:val="002D65A9"/>
    <w:rsid w:val="002D684C"/>
    <w:rsid w:val="002D697D"/>
    <w:rsid w:val="002D6982"/>
    <w:rsid w:val="002D70F9"/>
    <w:rsid w:val="002D782A"/>
    <w:rsid w:val="002D7D29"/>
    <w:rsid w:val="002E0147"/>
    <w:rsid w:val="002E0396"/>
    <w:rsid w:val="002E0B6D"/>
    <w:rsid w:val="002E0E18"/>
    <w:rsid w:val="002E0F99"/>
    <w:rsid w:val="002E0FD9"/>
    <w:rsid w:val="002E1289"/>
    <w:rsid w:val="002E1339"/>
    <w:rsid w:val="002E1A37"/>
    <w:rsid w:val="002E2105"/>
    <w:rsid w:val="002E22A3"/>
    <w:rsid w:val="002E24CD"/>
    <w:rsid w:val="002E2713"/>
    <w:rsid w:val="002E2D21"/>
    <w:rsid w:val="002E2D9E"/>
    <w:rsid w:val="002E3429"/>
    <w:rsid w:val="002E3C0E"/>
    <w:rsid w:val="002E4408"/>
    <w:rsid w:val="002E4534"/>
    <w:rsid w:val="002E46E6"/>
    <w:rsid w:val="002E47EA"/>
    <w:rsid w:val="002E4BED"/>
    <w:rsid w:val="002E4E2A"/>
    <w:rsid w:val="002E52A0"/>
    <w:rsid w:val="002E5702"/>
    <w:rsid w:val="002E57BF"/>
    <w:rsid w:val="002E5BBB"/>
    <w:rsid w:val="002E6610"/>
    <w:rsid w:val="002E694B"/>
    <w:rsid w:val="002E6CAE"/>
    <w:rsid w:val="002E73E8"/>
    <w:rsid w:val="002E756A"/>
    <w:rsid w:val="002F03DD"/>
    <w:rsid w:val="002F055B"/>
    <w:rsid w:val="002F068A"/>
    <w:rsid w:val="002F070A"/>
    <w:rsid w:val="002F0735"/>
    <w:rsid w:val="002F0E81"/>
    <w:rsid w:val="002F19EC"/>
    <w:rsid w:val="002F305A"/>
    <w:rsid w:val="002F3278"/>
    <w:rsid w:val="002F3323"/>
    <w:rsid w:val="002F33A4"/>
    <w:rsid w:val="002F35E3"/>
    <w:rsid w:val="002F43D3"/>
    <w:rsid w:val="002F5628"/>
    <w:rsid w:val="002F574D"/>
    <w:rsid w:val="002F60BA"/>
    <w:rsid w:val="002F6277"/>
    <w:rsid w:val="002F63AD"/>
    <w:rsid w:val="002F6A9B"/>
    <w:rsid w:val="002F6BC8"/>
    <w:rsid w:val="002F7F9E"/>
    <w:rsid w:val="002F7FDB"/>
    <w:rsid w:val="0030001B"/>
    <w:rsid w:val="00300661"/>
    <w:rsid w:val="0030067E"/>
    <w:rsid w:val="003007D3"/>
    <w:rsid w:val="0030197F"/>
    <w:rsid w:val="00301CDA"/>
    <w:rsid w:val="00301D50"/>
    <w:rsid w:val="00301E12"/>
    <w:rsid w:val="00301EA9"/>
    <w:rsid w:val="00302379"/>
    <w:rsid w:val="00303563"/>
    <w:rsid w:val="0030417F"/>
    <w:rsid w:val="00304859"/>
    <w:rsid w:val="00304D08"/>
    <w:rsid w:val="00304E91"/>
    <w:rsid w:val="00305762"/>
    <w:rsid w:val="00305CA7"/>
    <w:rsid w:val="00305E13"/>
    <w:rsid w:val="00307030"/>
    <w:rsid w:val="003070F2"/>
    <w:rsid w:val="0030710D"/>
    <w:rsid w:val="0030783E"/>
    <w:rsid w:val="00310978"/>
    <w:rsid w:val="00310AFE"/>
    <w:rsid w:val="0031128F"/>
    <w:rsid w:val="003114A5"/>
    <w:rsid w:val="00311747"/>
    <w:rsid w:val="00311A4D"/>
    <w:rsid w:val="00312247"/>
    <w:rsid w:val="00312740"/>
    <w:rsid w:val="003127C3"/>
    <w:rsid w:val="003132FF"/>
    <w:rsid w:val="0031376D"/>
    <w:rsid w:val="003137BD"/>
    <w:rsid w:val="003138C7"/>
    <w:rsid w:val="00313B15"/>
    <w:rsid w:val="00314138"/>
    <w:rsid w:val="00314C90"/>
    <w:rsid w:val="00314E1B"/>
    <w:rsid w:val="00315321"/>
    <w:rsid w:val="00315811"/>
    <w:rsid w:val="0031612F"/>
    <w:rsid w:val="003167E6"/>
    <w:rsid w:val="0031699C"/>
    <w:rsid w:val="00316BFC"/>
    <w:rsid w:val="00317815"/>
    <w:rsid w:val="00317948"/>
    <w:rsid w:val="00317B0B"/>
    <w:rsid w:val="00317E97"/>
    <w:rsid w:val="003203B3"/>
    <w:rsid w:val="00320427"/>
    <w:rsid w:val="003204A2"/>
    <w:rsid w:val="00320812"/>
    <w:rsid w:val="00320A55"/>
    <w:rsid w:val="00320B05"/>
    <w:rsid w:val="00320E0F"/>
    <w:rsid w:val="00320E17"/>
    <w:rsid w:val="00320EDD"/>
    <w:rsid w:val="00321038"/>
    <w:rsid w:val="0032142B"/>
    <w:rsid w:val="0032146F"/>
    <w:rsid w:val="00321DAD"/>
    <w:rsid w:val="00321F87"/>
    <w:rsid w:val="003221BF"/>
    <w:rsid w:val="003224D8"/>
    <w:rsid w:val="00322A9D"/>
    <w:rsid w:val="0032306A"/>
    <w:rsid w:val="003246EA"/>
    <w:rsid w:val="00327155"/>
    <w:rsid w:val="0032783E"/>
    <w:rsid w:val="00327FD7"/>
    <w:rsid w:val="00330604"/>
    <w:rsid w:val="003308DA"/>
    <w:rsid w:val="00331580"/>
    <w:rsid w:val="00331AA4"/>
    <w:rsid w:val="00331DC3"/>
    <w:rsid w:val="00331FAA"/>
    <w:rsid w:val="003322D6"/>
    <w:rsid w:val="003326B1"/>
    <w:rsid w:val="00332951"/>
    <w:rsid w:val="00332DFE"/>
    <w:rsid w:val="0033327B"/>
    <w:rsid w:val="003336E9"/>
    <w:rsid w:val="00333CBD"/>
    <w:rsid w:val="0033431F"/>
    <w:rsid w:val="003343C5"/>
    <w:rsid w:val="0033446D"/>
    <w:rsid w:val="00334486"/>
    <w:rsid w:val="00334E63"/>
    <w:rsid w:val="00334EFC"/>
    <w:rsid w:val="00335375"/>
    <w:rsid w:val="003353C3"/>
    <w:rsid w:val="00335746"/>
    <w:rsid w:val="00336875"/>
    <w:rsid w:val="00336DFF"/>
    <w:rsid w:val="00336FA9"/>
    <w:rsid w:val="00337B5A"/>
    <w:rsid w:val="00337CDB"/>
    <w:rsid w:val="00337F11"/>
    <w:rsid w:val="0034029D"/>
    <w:rsid w:val="00340464"/>
    <w:rsid w:val="00340657"/>
    <w:rsid w:val="00340706"/>
    <w:rsid w:val="003408D7"/>
    <w:rsid w:val="00340E06"/>
    <w:rsid w:val="0034175F"/>
    <w:rsid w:val="00341917"/>
    <w:rsid w:val="003419B6"/>
    <w:rsid w:val="003419CE"/>
    <w:rsid w:val="00341D71"/>
    <w:rsid w:val="0034201F"/>
    <w:rsid w:val="00342B95"/>
    <w:rsid w:val="003434E2"/>
    <w:rsid w:val="003435AC"/>
    <w:rsid w:val="003437B2"/>
    <w:rsid w:val="003443C0"/>
    <w:rsid w:val="00344515"/>
    <w:rsid w:val="00344919"/>
    <w:rsid w:val="00344A5A"/>
    <w:rsid w:val="00344CE5"/>
    <w:rsid w:val="00344D69"/>
    <w:rsid w:val="003452DA"/>
    <w:rsid w:val="00345544"/>
    <w:rsid w:val="00345741"/>
    <w:rsid w:val="00346228"/>
    <w:rsid w:val="003464F5"/>
    <w:rsid w:val="00346638"/>
    <w:rsid w:val="003469F0"/>
    <w:rsid w:val="00346CBD"/>
    <w:rsid w:val="00346D06"/>
    <w:rsid w:val="0034701D"/>
    <w:rsid w:val="00347429"/>
    <w:rsid w:val="003475D5"/>
    <w:rsid w:val="0034779F"/>
    <w:rsid w:val="00350139"/>
    <w:rsid w:val="003506EB"/>
    <w:rsid w:val="003508A1"/>
    <w:rsid w:val="0035170D"/>
    <w:rsid w:val="00351745"/>
    <w:rsid w:val="00351C41"/>
    <w:rsid w:val="003525DD"/>
    <w:rsid w:val="0035292D"/>
    <w:rsid w:val="00352EF6"/>
    <w:rsid w:val="0035317D"/>
    <w:rsid w:val="00353340"/>
    <w:rsid w:val="00353629"/>
    <w:rsid w:val="00353EF9"/>
    <w:rsid w:val="003545F6"/>
    <w:rsid w:val="0035464A"/>
    <w:rsid w:val="00354717"/>
    <w:rsid w:val="00354F66"/>
    <w:rsid w:val="003550F9"/>
    <w:rsid w:val="0035532B"/>
    <w:rsid w:val="00355833"/>
    <w:rsid w:val="00356947"/>
    <w:rsid w:val="00356BDF"/>
    <w:rsid w:val="00356EF6"/>
    <w:rsid w:val="0035783F"/>
    <w:rsid w:val="00357D25"/>
    <w:rsid w:val="00357EA4"/>
    <w:rsid w:val="00357F5D"/>
    <w:rsid w:val="00361353"/>
    <w:rsid w:val="00361944"/>
    <w:rsid w:val="00361D06"/>
    <w:rsid w:val="00362044"/>
    <w:rsid w:val="00362180"/>
    <w:rsid w:val="00362656"/>
    <w:rsid w:val="003626F4"/>
    <w:rsid w:val="00362725"/>
    <w:rsid w:val="0036335E"/>
    <w:rsid w:val="00363BFC"/>
    <w:rsid w:val="00363D1B"/>
    <w:rsid w:val="003647B2"/>
    <w:rsid w:val="003650C9"/>
    <w:rsid w:val="00365816"/>
    <w:rsid w:val="0036591F"/>
    <w:rsid w:val="0036664C"/>
    <w:rsid w:val="00366C44"/>
    <w:rsid w:val="0036708D"/>
    <w:rsid w:val="00367AD5"/>
    <w:rsid w:val="00367D60"/>
    <w:rsid w:val="00367DFB"/>
    <w:rsid w:val="003701E0"/>
    <w:rsid w:val="003708E4"/>
    <w:rsid w:val="00371043"/>
    <w:rsid w:val="0037117E"/>
    <w:rsid w:val="00371425"/>
    <w:rsid w:val="00371545"/>
    <w:rsid w:val="0037193B"/>
    <w:rsid w:val="00371B74"/>
    <w:rsid w:val="00371DCA"/>
    <w:rsid w:val="003720FB"/>
    <w:rsid w:val="00372DD5"/>
    <w:rsid w:val="00372F8E"/>
    <w:rsid w:val="0037326A"/>
    <w:rsid w:val="0037352A"/>
    <w:rsid w:val="00373A0B"/>
    <w:rsid w:val="00373A1F"/>
    <w:rsid w:val="00373B18"/>
    <w:rsid w:val="00373D40"/>
    <w:rsid w:val="00374106"/>
    <w:rsid w:val="003742D6"/>
    <w:rsid w:val="0037434B"/>
    <w:rsid w:val="00374AAF"/>
    <w:rsid w:val="00374F07"/>
    <w:rsid w:val="003751FC"/>
    <w:rsid w:val="00375235"/>
    <w:rsid w:val="00375555"/>
    <w:rsid w:val="00375621"/>
    <w:rsid w:val="003758CF"/>
    <w:rsid w:val="00375A58"/>
    <w:rsid w:val="00375BC3"/>
    <w:rsid w:val="00375C04"/>
    <w:rsid w:val="00376296"/>
    <w:rsid w:val="003762CE"/>
    <w:rsid w:val="0037637D"/>
    <w:rsid w:val="00376C61"/>
    <w:rsid w:val="003803E7"/>
    <w:rsid w:val="00380499"/>
    <w:rsid w:val="003808AC"/>
    <w:rsid w:val="00380EA3"/>
    <w:rsid w:val="003813D4"/>
    <w:rsid w:val="003818CE"/>
    <w:rsid w:val="00383966"/>
    <w:rsid w:val="00383A54"/>
    <w:rsid w:val="00383B1F"/>
    <w:rsid w:val="0038464D"/>
    <w:rsid w:val="003849C1"/>
    <w:rsid w:val="0038505F"/>
    <w:rsid w:val="003857EC"/>
    <w:rsid w:val="00385AA3"/>
    <w:rsid w:val="00386071"/>
    <w:rsid w:val="00386B12"/>
    <w:rsid w:val="00386CBE"/>
    <w:rsid w:val="003870BC"/>
    <w:rsid w:val="003876DD"/>
    <w:rsid w:val="00387B41"/>
    <w:rsid w:val="003905E5"/>
    <w:rsid w:val="00390794"/>
    <w:rsid w:val="003908A8"/>
    <w:rsid w:val="0039095B"/>
    <w:rsid w:val="00390A74"/>
    <w:rsid w:val="00390CAD"/>
    <w:rsid w:val="00390CBD"/>
    <w:rsid w:val="003913A0"/>
    <w:rsid w:val="003916C4"/>
    <w:rsid w:val="0039184E"/>
    <w:rsid w:val="00391F18"/>
    <w:rsid w:val="0039234B"/>
    <w:rsid w:val="00392A2E"/>
    <w:rsid w:val="00392CE0"/>
    <w:rsid w:val="0039345B"/>
    <w:rsid w:val="003935EF"/>
    <w:rsid w:val="0039363E"/>
    <w:rsid w:val="00393FBD"/>
    <w:rsid w:val="003941AC"/>
    <w:rsid w:val="0039422B"/>
    <w:rsid w:val="003945B5"/>
    <w:rsid w:val="00394878"/>
    <w:rsid w:val="00394B22"/>
    <w:rsid w:val="00394B55"/>
    <w:rsid w:val="00394C04"/>
    <w:rsid w:val="00394C56"/>
    <w:rsid w:val="00395041"/>
    <w:rsid w:val="003957BF"/>
    <w:rsid w:val="00395D5A"/>
    <w:rsid w:val="003963FE"/>
    <w:rsid w:val="0039660E"/>
    <w:rsid w:val="00396CE3"/>
    <w:rsid w:val="00396E03"/>
    <w:rsid w:val="00397E58"/>
    <w:rsid w:val="003A01FF"/>
    <w:rsid w:val="003A0B24"/>
    <w:rsid w:val="003A0ED1"/>
    <w:rsid w:val="003A140D"/>
    <w:rsid w:val="003A187B"/>
    <w:rsid w:val="003A2306"/>
    <w:rsid w:val="003A2C9F"/>
    <w:rsid w:val="003A2CA1"/>
    <w:rsid w:val="003A2D46"/>
    <w:rsid w:val="003A2FD1"/>
    <w:rsid w:val="003A33AD"/>
    <w:rsid w:val="003A3837"/>
    <w:rsid w:val="003A38F3"/>
    <w:rsid w:val="003A3ADD"/>
    <w:rsid w:val="003A3B56"/>
    <w:rsid w:val="003A46DF"/>
    <w:rsid w:val="003A49F7"/>
    <w:rsid w:val="003A4A21"/>
    <w:rsid w:val="003A4B53"/>
    <w:rsid w:val="003A4DE9"/>
    <w:rsid w:val="003A5409"/>
    <w:rsid w:val="003A5A09"/>
    <w:rsid w:val="003A5A12"/>
    <w:rsid w:val="003A60E2"/>
    <w:rsid w:val="003A6353"/>
    <w:rsid w:val="003A6B2A"/>
    <w:rsid w:val="003A7039"/>
    <w:rsid w:val="003A70FA"/>
    <w:rsid w:val="003A757B"/>
    <w:rsid w:val="003A7948"/>
    <w:rsid w:val="003A7BFB"/>
    <w:rsid w:val="003A7E46"/>
    <w:rsid w:val="003A7F41"/>
    <w:rsid w:val="003B0467"/>
    <w:rsid w:val="003B07A6"/>
    <w:rsid w:val="003B0F65"/>
    <w:rsid w:val="003B1BA2"/>
    <w:rsid w:val="003B2E1A"/>
    <w:rsid w:val="003B2F99"/>
    <w:rsid w:val="003B32D0"/>
    <w:rsid w:val="003B32F4"/>
    <w:rsid w:val="003B371E"/>
    <w:rsid w:val="003B3DFA"/>
    <w:rsid w:val="003B4277"/>
    <w:rsid w:val="003B43B8"/>
    <w:rsid w:val="003B4A85"/>
    <w:rsid w:val="003B5101"/>
    <w:rsid w:val="003B52EF"/>
    <w:rsid w:val="003B6AAC"/>
    <w:rsid w:val="003B7740"/>
    <w:rsid w:val="003B7B46"/>
    <w:rsid w:val="003B7F07"/>
    <w:rsid w:val="003C023C"/>
    <w:rsid w:val="003C0334"/>
    <w:rsid w:val="003C0A39"/>
    <w:rsid w:val="003C0C93"/>
    <w:rsid w:val="003C0CF9"/>
    <w:rsid w:val="003C11EE"/>
    <w:rsid w:val="003C1C55"/>
    <w:rsid w:val="003C1CF3"/>
    <w:rsid w:val="003C1D93"/>
    <w:rsid w:val="003C24C9"/>
    <w:rsid w:val="003C28A1"/>
    <w:rsid w:val="003C28BC"/>
    <w:rsid w:val="003C3132"/>
    <w:rsid w:val="003C372A"/>
    <w:rsid w:val="003C391C"/>
    <w:rsid w:val="003C43C1"/>
    <w:rsid w:val="003C484F"/>
    <w:rsid w:val="003C54CF"/>
    <w:rsid w:val="003C5EFF"/>
    <w:rsid w:val="003C6134"/>
    <w:rsid w:val="003C6AE8"/>
    <w:rsid w:val="003C7767"/>
    <w:rsid w:val="003C7897"/>
    <w:rsid w:val="003C7C12"/>
    <w:rsid w:val="003D0029"/>
    <w:rsid w:val="003D0142"/>
    <w:rsid w:val="003D059F"/>
    <w:rsid w:val="003D0955"/>
    <w:rsid w:val="003D123C"/>
    <w:rsid w:val="003D1F94"/>
    <w:rsid w:val="003D21BA"/>
    <w:rsid w:val="003D25A6"/>
    <w:rsid w:val="003D268E"/>
    <w:rsid w:val="003D291B"/>
    <w:rsid w:val="003D2ECE"/>
    <w:rsid w:val="003D3B20"/>
    <w:rsid w:val="003D3CF4"/>
    <w:rsid w:val="003D3F08"/>
    <w:rsid w:val="003D4257"/>
    <w:rsid w:val="003D4A78"/>
    <w:rsid w:val="003D53E7"/>
    <w:rsid w:val="003D54F5"/>
    <w:rsid w:val="003D5D9D"/>
    <w:rsid w:val="003D5E4E"/>
    <w:rsid w:val="003D61A1"/>
    <w:rsid w:val="003D65A4"/>
    <w:rsid w:val="003D677C"/>
    <w:rsid w:val="003D6A67"/>
    <w:rsid w:val="003D6D70"/>
    <w:rsid w:val="003D6ECD"/>
    <w:rsid w:val="003D728C"/>
    <w:rsid w:val="003D73AB"/>
    <w:rsid w:val="003D7A99"/>
    <w:rsid w:val="003E01E5"/>
    <w:rsid w:val="003E0298"/>
    <w:rsid w:val="003E060B"/>
    <w:rsid w:val="003E0CCD"/>
    <w:rsid w:val="003E1BFE"/>
    <w:rsid w:val="003E1E4B"/>
    <w:rsid w:val="003E1F92"/>
    <w:rsid w:val="003E2067"/>
    <w:rsid w:val="003E245E"/>
    <w:rsid w:val="003E24E3"/>
    <w:rsid w:val="003E2E55"/>
    <w:rsid w:val="003E3202"/>
    <w:rsid w:val="003E3550"/>
    <w:rsid w:val="003E3F92"/>
    <w:rsid w:val="003E4E00"/>
    <w:rsid w:val="003E56B3"/>
    <w:rsid w:val="003E6388"/>
    <w:rsid w:val="003E6D4B"/>
    <w:rsid w:val="003E6D71"/>
    <w:rsid w:val="003E6DE2"/>
    <w:rsid w:val="003E71B2"/>
    <w:rsid w:val="003E730B"/>
    <w:rsid w:val="003E7ADD"/>
    <w:rsid w:val="003F0853"/>
    <w:rsid w:val="003F0D80"/>
    <w:rsid w:val="003F0D84"/>
    <w:rsid w:val="003F17CA"/>
    <w:rsid w:val="003F1913"/>
    <w:rsid w:val="003F2114"/>
    <w:rsid w:val="003F2500"/>
    <w:rsid w:val="003F2586"/>
    <w:rsid w:val="003F28CF"/>
    <w:rsid w:val="003F29DE"/>
    <w:rsid w:val="003F2DE6"/>
    <w:rsid w:val="003F34A7"/>
    <w:rsid w:val="003F3687"/>
    <w:rsid w:val="003F3C6B"/>
    <w:rsid w:val="003F3CD5"/>
    <w:rsid w:val="003F3CEA"/>
    <w:rsid w:val="003F4223"/>
    <w:rsid w:val="003F44AE"/>
    <w:rsid w:val="003F471F"/>
    <w:rsid w:val="003F472A"/>
    <w:rsid w:val="003F50EC"/>
    <w:rsid w:val="003F5F39"/>
    <w:rsid w:val="003F60F9"/>
    <w:rsid w:val="003F69DF"/>
    <w:rsid w:val="003F6AF2"/>
    <w:rsid w:val="003F715D"/>
    <w:rsid w:val="003F77BC"/>
    <w:rsid w:val="003F7864"/>
    <w:rsid w:val="003F78CD"/>
    <w:rsid w:val="004000B5"/>
    <w:rsid w:val="0040012C"/>
    <w:rsid w:val="00400138"/>
    <w:rsid w:val="00400201"/>
    <w:rsid w:val="004005DC"/>
    <w:rsid w:val="00400655"/>
    <w:rsid w:val="00400716"/>
    <w:rsid w:val="00400B19"/>
    <w:rsid w:val="00400B2F"/>
    <w:rsid w:val="004010A9"/>
    <w:rsid w:val="00401D39"/>
    <w:rsid w:val="00401F21"/>
    <w:rsid w:val="00402739"/>
    <w:rsid w:val="004028A3"/>
    <w:rsid w:val="00402C08"/>
    <w:rsid w:val="00402C14"/>
    <w:rsid w:val="00402C3A"/>
    <w:rsid w:val="004034DD"/>
    <w:rsid w:val="0040435B"/>
    <w:rsid w:val="00404391"/>
    <w:rsid w:val="00404824"/>
    <w:rsid w:val="00405140"/>
    <w:rsid w:val="004054A6"/>
    <w:rsid w:val="004054CB"/>
    <w:rsid w:val="00405890"/>
    <w:rsid w:val="00405F7D"/>
    <w:rsid w:val="00405FA1"/>
    <w:rsid w:val="00406F19"/>
    <w:rsid w:val="0040723B"/>
    <w:rsid w:val="00407411"/>
    <w:rsid w:val="004077A1"/>
    <w:rsid w:val="00407CBF"/>
    <w:rsid w:val="0041002B"/>
    <w:rsid w:val="0041025E"/>
    <w:rsid w:val="00410766"/>
    <w:rsid w:val="00410D08"/>
    <w:rsid w:val="00410EFF"/>
    <w:rsid w:val="0041182D"/>
    <w:rsid w:val="004121CA"/>
    <w:rsid w:val="004121D0"/>
    <w:rsid w:val="00412465"/>
    <w:rsid w:val="00412E26"/>
    <w:rsid w:val="00413072"/>
    <w:rsid w:val="004138C2"/>
    <w:rsid w:val="004139F3"/>
    <w:rsid w:val="00413C38"/>
    <w:rsid w:val="00413C4E"/>
    <w:rsid w:val="004147AF"/>
    <w:rsid w:val="00415360"/>
    <w:rsid w:val="004156FA"/>
    <w:rsid w:val="00415AC7"/>
    <w:rsid w:val="00416A1B"/>
    <w:rsid w:val="00416B82"/>
    <w:rsid w:val="00416DBE"/>
    <w:rsid w:val="004172E8"/>
    <w:rsid w:val="00417373"/>
    <w:rsid w:val="00417430"/>
    <w:rsid w:val="00417BDD"/>
    <w:rsid w:val="0042083E"/>
    <w:rsid w:val="00420EA4"/>
    <w:rsid w:val="00421D11"/>
    <w:rsid w:val="00421F98"/>
    <w:rsid w:val="004220F5"/>
    <w:rsid w:val="00422758"/>
    <w:rsid w:val="0042291F"/>
    <w:rsid w:val="00422CFC"/>
    <w:rsid w:val="00422E8D"/>
    <w:rsid w:val="00422FE0"/>
    <w:rsid w:val="004238FD"/>
    <w:rsid w:val="00423E94"/>
    <w:rsid w:val="00423F85"/>
    <w:rsid w:val="004256F4"/>
    <w:rsid w:val="004257AB"/>
    <w:rsid w:val="00425A73"/>
    <w:rsid w:val="00425C59"/>
    <w:rsid w:val="00425DBB"/>
    <w:rsid w:val="004265FD"/>
    <w:rsid w:val="00426E20"/>
    <w:rsid w:val="0043001A"/>
    <w:rsid w:val="00430851"/>
    <w:rsid w:val="00430C68"/>
    <w:rsid w:val="004310A2"/>
    <w:rsid w:val="00431C16"/>
    <w:rsid w:val="00431DB1"/>
    <w:rsid w:val="0043251E"/>
    <w:rsid w:val="00432725"/>
    <w:rsid w:val="004329FD"/>
    <w:rsid w:val="00432C80"/>
    <w:rsid w:val="00432C8E"/>
    <w:rsid w:val="00433355"/>
    <w:rsid w:val="00433795"/>
    <w:rsid w:val="00433A26"/>
    <w:rsid w:val="00433F1E"/>
    <w:rsid w:val="0043403F"/>
    <w:rsid w:val="00434085"/>
    <w:rsid w:val="00434538"/>
    <w:rsid w:val="004355A4"/>
    <w:rsid w:val="00435858"/>
    <w:rsid w:val="00435D99"/>
    <w:rsid w:val="00435F31"/>
    <w:rsid w:val="00436F18"/>
    <w:rsid w:val="004379B3"/>
    <w:rsid w:val="00437B82"/>
    <w:rsid w:val="00437CBD"/>
    <w:rsid w:val="00440023"/>
    <w:rsid w:val="0044048F"/>
    <w:rsid w:val="00440625"/>
    <w:rsid w:val="004406DD"/>
    <w:rsid w:val="004409C8"/>
    <w:rsid w:val="0044137A"/>
    <w:rsid w:val="004418A5"/>
    <w:rsid w:val="0044248C"/>
    <w:rsid w:val="004425F7"/>
    <w:rsid w:val="004427E5"/>
    <w:rsid w:val="00442817"/>
    <w:rsid w:val="004428B8"/>
    <w:rsid w:val="00442C26"/>
    <w:rsid w:val="004430BC"/>
    <w:rsid w:val="00443AE2"/>
    <w:rsid w:val="00443E2A"/>
    <w:rsid w:val="00443F38"/>
    <w:rsid w:val="00444089"/>
    <w:rsid w:val="004445BF"/>
    <w:rsid w:val="004447E5"/>
    <w:rsid w:val="004450DF"/>
    <w:rsid w:val="00445271"/>
    <w:rsid w:val="00445365"/>
    <w:rsid w:val="0044550E"/>
    <w:rsid w:val="00445816"/>
    <w:rsid w:val="00445839"/>
    <w:rsid w:val="00445A25"/>
    <w:rsid w:val="00445D17"/>
    <w:rsid w:val="00445E9F"/>
    <w:rsid w:val="00446529"/>
    <w:rsid w:val="004467D0"/>
    <w:rsid w:val="00446C22"/>
    <w:rsid w:val="00447491"/>
    <w:rsid w:val="004505CB"/>
    <w:rsid w:val="004505E3"/>
    <w:rsid w:val="0045060A"/>
    <w:rsid w:val="004506F9"/>
    <w:rsid w:val="00450757"/>
    <w:rsid w:val="00450B7C"/>
    <w:rsid w:val="00450BB3"/>
    <w:rsid w:val="00450D1C"/>
    <w:rsid w:val="004516D8"/>
    <w:rsid w:val="0045173F"/>
    <w:rsid w:val="00452437"/>
    <w:rsid w:val="0045302B"/>
    <w:rsid w:val="00453843"/>
    <w:rsid w:val="00454374"/>
    <w:rsid w:val="00454799"/>
    <w:rsid w:val="00455130"/>
    <w:rsid w:val="0045540D"/>
    <w:rsid w:val="004559BF"/>
    <w:rsid w:val="00455C45"/>
    <w:rsid w:val="00455D6E"/>
    <w:rsid w:val="00455E5D"/>
    <w:rsid w:val="00456C5B"/>
    <w:rsid w:val="00457031"/>
    <w:rsid w:val="004570AD"/>
    <w:rsid w:val="00457681"/>
    <w:rsid w:val="00457BCE"/>
    <w:rsid w:val="004602B1"/>
    <w:rsid w:val="00460600"/>
    <w:rsid w:val="0046087B"/>
    <w:rsid w:val="004609A3"/>
    <w:rsid w:val="00460B33"/>
    <w:rsid w:val="0046111A"/>
    <w:rsid w:val="004615E9"/>
    <w:rsid w:val="00461774"/>
    <w:rsid w:val="00461977"/>
    <w:rsid w:val="00461A9D"/>
    <w:rsid w:val="00461CA7"/>
    <w:rsid w:val="00462004"/>
    <w:rsid w:val="00462541"/>
    <w:rsid w:val="00462E70"/>
    <w:rsid w:val="0046374C"/>
    <w:rsid w:val="004637DF"/>
    <w:rsid w:val="00463D7C"/>
    <w:rsid w:val="00463F55"/>
    <w:rsid w:val="00464315"/>
    <w:rsid w:val="004645AB"/>
    <w:rsid w:val="00464942"/>
    <w:rsid w:val="00464E47"/>
    <w:rsid w:val="00465062"/>
    <w:rsid w:val="00465747"/>
    <w:rsid w:val="00465A0D"/>
    <w:rsid w:val="00466095"/>
    <w:rsid w:val="004663CB"/>
    <w:rsid w:val="004665CB"/>
    <w:rsid w:val="00466999"/>
    <w:rsid w:val="00466F11"/>
    <w:rsid w:val="00467770"/>
    <w:rsid w:val="004677A4"/>
    <w:rsid w:val="00467868"/>
    <w:rsid w:val="00467D34"/>
    <w:rsid w:val="00467F7B"/>
    <w:rsid w:val="00470249"/>
    <w:rsid w:val="00470ADB"/>
    <w:rsid w:val="004710DB"/>
    <w:rsid w:val="004712D6"/>
    <w:rsid w:val="0047175D"/>
    <w:rsid w:val="004718FF"/>
    <w:rsid w:val="00472716"/>
    <w:rsid w:val="00473272"/>
    <w:rsid w:val="004742BA"/>
    <w:rsid w:val="00474753"/>
    <w:rsid w:val="004749F7"/>
    <w:rsid w:val="00474AA2"/>
    <w:rsid w:val="00474E45"/>
    <w:rsid w:val="00474EB4"/>
    <w:rsid w:val="00474F4D"/>
    <w:rsid w:val="004754CA"/>
    <w:rsid w:val="0047579C"/>
    <w:rsid w:val="00475954"/>
    <w:rsid w:val="004759A0"/>
    <w:rsid w:val="00475CC6"/>
    <w:rsid w:val="0047667C"/>
    <w:rsid w:val="00476821"/>
    <w:rsid w:val="004770E8"/>
    <w:rsid w:val="00477248"/>
    <w:rsid w:val="00477331"/>
    <w:rsid w:val="004773B8"/>
    <w:rsid w:val="00477876"/>
    <w:rsid w:val="00477B73"/>
    <w:rsid w:val="00477B7B"/>
    <w:rsid w:val="00480303"/>
    <w:rsid w:val="004804DB"/>
    <w:rsid w:val="00480563"/>
    <w:rsid w:val="00480AF8"/>
    <w:rsid w:val="004819DB"/>
    <w:rsid w:val="00481C70"/>
    <w:rsid w:val="00481C71"/>
    <w:rsid w:val="00481E6F"/>
    <w:rsid w:val="00482E7B"/>
    <w:rsid w:val="0048324D"/>
    <w:rsid w:val="00483ACB"/>
    <w:rsid w:val="004840F9"/>
    <w:rsid w:val="00484232"/>
    <w:rsid w:val="00484809"/>
    <w:rsid w:val="004848D3"/>
    <w:rsid w:val="00484A2E"/>
    <w:rsid w:val="00486925"/>
    <w:rsid w:val="00486C2A"/>
    <w:rsid w:val="0048718F"/>
    <w:rsid w:val="004871D4"/>
    <w:rsid w:val="0048764C"/>
    <w:rsid w:val="004879F4"/>
    <w:rsid w:val="0049023C"/>
    <w:rsid w:val="00490E38"/>
    <w:rsid w:val="0049108D"/>
    <w:rsid w:val="004910AF"/>
    <w:rsid w:val="004913F8"/>
    <w:rsid w:val="004917D5"/>
    <w:rsid w:val="00491D47"/>
    <w:rsid w:val="00492808"/>
    <w:rsid w:val="00492D43"/>
    <w:rsid w:val="004932B0"/>
    <w:rsid w:val="00493B79"/>
    <w:rsid w:val="00493CB4"/>
    <w:rsid w:val="0049407F"/>
    <w:rsid w:val="00494339"/>
    <w:rsid w:val="00494490"/>
    <w:rsid w:val="00494911"/>
    <w:rsid w:val="004949FD"/>
    <w:rsid w:val="00494CA5"/>
    <w:rsid w:val="00494CD0"/>
    <w:rsid w:val="004955B7"/>
    <w:rsid w:val="00495AD1"/>
    <w:rsid w:val="00495E38"/>
    <w:rsid w:val="0049618E"/>
    <w:rsid w:val="004964CB"/>
    <w:rsid w:val="0049652C"/>
    <w:rsid w:val="0049666F"/>
    <w:rsid w:val="004968D8"/>
    <w:rsid w:val="00496E12"/>
    <w:rsid w:val="00497024"/>
    <w:rsid w:val="0049729C"/>
    <w:rsid w:val="00497524"/>
    <w:rsid w:val="004977F7"/>
    <w:rsid w:val="00497ACA"/>
    <w:rsid w:val="00497EBB"/>
    <w:rsid w:val="004A01D0"/>
    <w:rsid w:val="004A046D"/>
    <w:rsid w:val="004A1007"/>
    <w:rsid w:val="004A136D"/>
    <w:rsid w:val="004A1758"/>
    <w:rsid w:val="004A194B"/>
    <w:rsid w:val="004A19AC"/>
    <w:rsid w:val="004A2C39"/>
    <w:rsid w:val="004A2E1E"/>
    <w:rsid w:val="004A31B4"/>
    <w:rsid w:val="004A39DC"/>
    <w:rsid w:val="004A3BE6"/>
    <w:rsid w:val="004A4A91"/>
    <w:rsid w:val="004A4B2A"/>
    <w:rsid w:val="004A4E1F"/>
    <w:rsid w:val="004A55C6"/>
    <w:rsid w:val="004A6A32"/>
    <w:rsid w:val="004A6A53"/>
    <w:rsid w:val="004A6B57"/>
    <w:rsid w:val="004A6F66"/>
    <w:rsid w:val="004A712C"/>
    <w:rsid w:val="004A7F2B"/>
    <w:rsid w:val="004B051B"/>
    <w:rsid w:val="004B0B23"/>
    <w:rsid w:val="004B1422"/>
    <w:rsid w:val="004B179C"/>
    <w:rsid w:val="004B1B78"/>
    <w:rsid w:val="004B1D0F"/>
    <w:rsid w:val="004B1D38"/>
    <w:rsid w:val="004B2443"/>
    <w:rsid w:val="004B2515"/>
    <w:rsid w:val="004B2915"/>
    <w:rsid w:val="004B2C6D"/>
    <w:rsid w:val="004B314F"/>
    <w:rsid w:val="004B37F1"/>
    <w:rsid w:val="004B47B3"/>
    <w:rsid w:val="004B4AC3"/>
    <w:rsid w:val="004B55A3"/>
    <w:rsid w:val="004B5B76"/>
    <w:rsid w:val="004B61B8"/>
    <w:rsid w:val="004B6367"/>
    <w:rsid w:val="004B6876"/>
    <w:rsid w:val="004B6A52"/>
    <w:rsid w:val="004B6A7D"/>
    <w:rsid w:val="004B6B26"/>
    <w:rsid w:val="004B6EC1"/>
    <w:rsid w:val="004B6F3F"/>
    <w:rsid w:val="004B714D"/>
    <w:rsid w:val="004B7255"/>
    <w:rsid w:val="004B7523"/>
    <w:rsid w:val="004B7992"/>
    <w:rsid w:val="004B7D92"/>
    <w:rsid w:val="004C00FD"/>
    <w:rsid w:val="004C029D"/>
    <w:rsid w:val="004C073B"/>
    <w:rsid w:val="004C14DF"/>
    <w:rsid w:val="004C1AF9"/>
    <w:rsid w:val="004C1CD7"/>
    <w:rsid w:val="004C1D44"/>
    <w:rsid w:val="004C1F08"/>
    <w:rsid w:val="004C2AC6"/>
    <w:rsid w:val="004C2AFF"/>
    <w:rsid w:val="004C31DF"/>
    <w:rsid w:val="004C338E"/>
    <w:rsid w:val="004C3809"/>
    <w:rsid w:val="004C39B5"/>
    <w:rsid w:val="004C421F"/>
    <w:rsid w:val="004C464C"/>
    <w:rsid w:val="004C471C"/>
    <w:rsid w:val="004C481C"/>
    <w:rsid w:val="004C4E18"/>
    <w:rsid w:val="004C4EC7"/>
    <w:rsid w:val="004C50B2"/>
    <w:rsid w:val="004C5386"/>
    <w:rsid w:val="004C562B"/>
    <w:rsid w:val="004C5FCC"/>
    <w:rsid w:val="004C61DB"/>
    <w:rsid w:val="004C66B2"/>
    <w:rsid w:val="004C68CE"/>
    <w:rsid w:val="004C6918"/>
    <w:rsid w:val="004C6953"/>
    <w:rsid w:val="004C6CB7"/>
    <w:rsid w:val="004C6E46"/>
    <w:rsid w:val="004C76E2"/>
    <w:rsid w:val="004D0121"/>
    <w:rsid w:val="004D0310"/>
    <w:rsid w:val="004D0449"/>
    <w:rsid w:val="004D0542"/>
    <w:rsid w:val="004D089F"/>
    <w:rsid w:val="004D09CD"/>
    <w:rsid w:val="004D0DD4"/>
    <w:rsid w:val="004D1DEE"/>
    <w:rsid w:val="004D2097"/>
    <w:rsid w:val="004D265A"/>
    <w:rsid w:val="004D27F4"/>
    <w:rsid w:val="004D28E0"/>
    <w:rsid w:val="004D2B18"/>
    <w:rsid w:val="004D2FB7"/>
    <w:rsid w:val="004D327A"/>
    <w:rsid w:val="004D3BE8"/>
    <w:rsid w:val="004D3C1D"/>
    <w:rsid w:val="004D4094"/>
    <w:rsid w:val="004D43C1"/>
    <w:rsid w:val="004D4569"/>
    <w:rsid w:val="004D4A0B"/>
    <w:rsid w:val="004D5B5E"/>
    <w:rsid w:val="004D622D"/>
    <w:rsid w:val="004D670C"/>
    <w:rsid w:val="004D67BF"/>
    <w:rsid w:val="004D6D6B"/>
    <w:rsid w:val="004D7334"/>
    <w:rsid w:val="004D733C"/>
    <w:rsid w:val="004E0C13"/>
    <w:rsid w:val="004E14B6"/>
    <w:rsid w:val="004E17C2"/>
    <w:rsid w:val="004E1B30"/>
    <w:rsid w:val="004E1B9A"/>
    <w:rsid w:val="004E1EBE"/>
    <w:rsid w:val="004E1FC7"/>
    <w:rsid w:val="004E1FCC"/>
    <w:rsid w:val="004E229F"/>
    <w:rsid w:val="004E271E"/>
    <w:rsid w:val="004E2774"/>
    <w:rsid w:val="004E2844"/>
    <w:rsid w:val="004E2D74"/>
    <w:rsid w:val="004E327B"/>
    <w:rsid w:val="004E35D8"/>
    <w:rsid w:val="004E35E6"/>
    <w:rsid w:val="004E37DC"/>
    <w:rsid w:val="004E4864"/>
    <w:rsid w:val="004E4B0B"/>
    <w:rsid w:val="004E4EE2"/>
    <w:rsid w:val="004E60CF"/>
    <w:rsid w:val="004E63A0"/>
    <w:rsid w:val="004E670B"/>
    <w:rsid w:val="004E69D6"/>
    <w:rsid w:val="004E6EEA"/>
    <w:rsid w:val="004E7B16"/>
    <w:rsid w:val="004F029D"/>
    <w:rsid w:val="004F036F"/>
    <w:rsid w:val="004F03F8"/>
    <w:rsid w:val="004F0483"/>
    <w:rsid w:val="004F0611"/>
    <w:rsid w:val="004F07E6"/>
    <w:rsid w:val="004F0CDD"/>
    <w:rsid w:val="004F0D45"/>
    <w:rsid w:val="004F164B"/>
    <w:rsid w:val="004F1FAC"/>
    <w:rsid w:val="004F2BB9"/>
    <w:rsid w:val="004F2E5C"/>
    <w:rsid w:val="004F3003"/>
    <w:rsid w:val="004F34EA"/>
    <w:rsid w:val="004F3A76"/>
    <w:rsid w:val="004F3DC4"/>
    <w:rsid w:val="004F3EB7"/>
    <w:rsid w:val="004F3EC8"/>
    <w:rsid w:val="004F410C"/>
    <w:rsid w:val="004F4449"/>
    <w:rsid w:val="004F4DB2"/>
    <w:rsid w:val="004F52B0"/>
    <w:rsid w:val="004F57EF"/>
    <w:rsid w:val="004F5AC6"/>
    <w:rsid w:val="004F5DD8"/>
    <w:rsid w:val="004F6F94"/>
    <w:rsid w:val="004F70A1"/>
    <w:rsid w:val="004F7246"/>
    <w:rsid w:val="004F73FD"/>
    <w:rsid w:val="004F7AF5"/>
    <w:rsid w:val="004F7DB1"/>
    <w:rsid w:val="004F7F9A"/>
    <w:rsid w:val="00500171"/>
    <w:rsid w:val="005001CF"/>
    <w:rsid w:val="00500384"/>
    <w:rsid w:val="005007D8"/>
    <w:rsid w:val="00500A39"/>
    <w:rsid w:val="00500A43"/>
    <w:rsid w:val="00500A82"/>
    <w:rsid w:val="00500BC5"/>
    <w:rsid w:val="00500DDC"/>
    <w:rsid w:val="00500E91"/>
    <w:rsid w:val="005012B2"/>
    <w:rsid w:val="00501C22"/>
    <w:rsid w:val="00501E89"/>
    <w:rsid w:val="0050208E"/>
    <w:rsid w:val="0050249B"/>
    <w:rsid w:val="00502A83"/>
    <w:rsid w:val="00503010"/>
    <w:rsid w:val="005031F9"/>
    <w:rsid w:val="0050354E"/>
    <w:rsid w:val="00503E49"/>
    <w:rsid w:val="0050411D"/>
    <w:rsid w:val="00504F5F"/>
    <w:rsid w:val="0050539A"/>
    <w:rsid w:val="005054AB"/>
    <w:rsid w:val="005057B7"/>
    <w:rsid w:val="00505C3B"/>
    <w:rsid w:val="00505DC0"/>
    <w:rsid w:val="00506307"/>
    <w:rsid w:val="00506502"/>
    <w:rsid w:val="00506F63"/>
    <w:rsid w:val="00507125"/>
    <w:rsid w:val="00507582"/>
    <w:rsid w:val="00507588"/>
    <w:rsid w:val="00510583"/>
    <w:rsid w:val="005115DD"/>
    <w:rsid w:val="00511A17"/>
    <w:rsid w:val="00511E63"/>
    <w:rsid w:val="005125E5"/>
    <w:rsid w:val="00512AD1"/>
    <w:rsid w:val="00512BB4"/>
    <w:rsid w:val="00512D1B"/>
    <w:rsid w:val="00512FEC"/>
    <w:rsid w:val="005135AD"/>
    <w:rsid w:val="005136FB"/>
    <w:rsid w:val="00514061"/>
    <w:rsid w:val="005140A1"/>
    <w:rsid w:val="005142DA"/>
    <w:rsid w:val="0051434F"/>
    <w:rsid w:val="005143D6"/>
    <w:rsid w:val="00514768"/>
    <w:rsid w:val="00514A29"/>
    <w:rsid w:val="00514AF1"/>
    <w:rsid w:val="00514D45"/>
    <w:rsid w:val="00514E3E"/>
    <w:rsid w:val="00515312"/>
    <w:rsid w:val="00515824"/>
    <w:rsid w:val="00515A17"/>
    <w:rsid w:val="00515CFF"/>
    <w:rsid w:val="00516108"/>
    <w:rsid w:val="00516180"/>
    <w:rsid w:val="0051667E"/>
    <w:rsid w:val="005171D5"/>
    <w:rsid w:val="00517619"/>
    <w:rsid w:val="005178E6"/>
    <w:rsid w:val="00517FE0"/>
    <w:rsid w:val="0052000E"/>
    <w:rsid w:val="0052024D"/>
    <w:rsid w:val="00520612"/>
    <w:rsid w:val="0052064D"/>
    <w:rsid w:val="0052074A"/>
    <w:rsid w:val="00520AB2"/>
    <w:rsid w:val="00520FB1"/>
    <w:rsid w:val="00521204"/>
    <w:rsid w:val="00521D62"/>
    <w:rsid w:val="005220CC"/>
    <w:rsid w:val="00522375"/>
    <w:rsid w:val="00522664"/>
    <w:rsid w:val="00522807"/>
    <w:rsid w:val="0052295D"/>
    <w:rsid w:val="005232FC"/>
    <w:rsid w:val="00523FC7"/>
    <w:rsid w:val="0052466E"/>
    <w:rsid w:val="00524791"/>
    <w:rsid w:val="00526305"/>
    <w:rsid w:val="00526527"/>
    <w:rsid w:val="0052661E"/>
    <w:rsid w:val="00526724"/>
    <w:rsid w:val="005268A8"/>
    <w:rsid w:val="00526C39"/>
    <w:rsid w:val="00526EC5"/>
    <w:rsid w:val="00526F92"/>
    <w:rsid w:val="0052708B"/>
    <w:rsid w:val="005272CA"/>
    <w:rsid w:val="00527671"/>
    <w:rsid w:val="005277EC"/>
    <w:rsid w:val="005279A4"/>
    <w:rsid w:val="00527AC5"/>
    <w:rsid w:val="00527D0F"/>
    <w:rsid w:val="00530430"/>
    <w:rsid w:val="00530538"/>
    <w:rsid w:val="00530899"/>
    <w:rsid w:val="00530B28"/>
    <w:rsid w:val="005316FF"/>
    <w:rsid w:val="00531DCE"/>
    <w:rsid w:val="00532543"/>
    <w:rsid w:val="005326D0"/>
    <w:rsid w:val="00532922"/>
    <w:rsid w:val="00533A08"/>
    <w:rsid w:val="00533ABD"/>
    <w:rsid w:val="00533BB7"/>
    <w:rsid w:val="00533E55"/>
    <w:rsid w:val="00534211"/>
    <w:rsid w:val="005346E9"/>
    <w:rsid w:val="00534C31"/>
    <w:rsid w:val="0053511C"/>
    <w:rsid w:val="005360F3"/>
    <w:rsid w:val="00536563"/>
    <w:rsid w:val="0053697E"/>
    <w:rsid w:val="00537607"/>
    <w:rsid w:val="0054049C"/>
    <w:rsid w:val="005406D0"/>
    <w:rsid w:val="00540B4E"/>
    <w:rsid w:val="00541D00"/>
    <w:rsid w:val="005425BA"/>
    <w:rsid w:val="00542992"/>
    <w:rsid w:val="00542B7C"/>
    <w:rsid w:val="00542DDF"/>
    <w:rsid w:val="00542E68"/>
    <w:rsid w:val="00543312"/>
    <w:rsid w:val="00543F6C"/>
    <w:rsid w:val="005444B5"/>
    <w:rsid w:val="005444FE"/>
    <w:rsid w:val="00544826"/>
    <w:rsid w:val="00544966"/>
    <w:rsid w:val="00544C0D"/>
    <w:rsid w:val="005454BD"/>
    <w:rsid w:val="00545576"/>
    <w:rsid w:val="005457E0"/>
    <w:rsid w:val="00545F9B"/>
    <w:rsid w:val="0054683E"/>
    <w:rsid w:val="005468AD"/>
    <w:rsid w:val="00546A08"/>
    <w:rsid w:val="00546B7E"/>
    <w:rsid w:val="005474C1"/>
    <w:rsid w:val="0054758F"/>
    <w:rsid w:val="005477B1"/>
    <w:rsid w:val="00547DB6"/>
    <w:rsid w:val="005502FA"/>
    <w:rsid w:val="005505F4"/>
    <w:rsid w:val="005512BB"/>
    <w:rsid w:val="005514B2"/>
    <w:rsid w:val="0055179C"/>
    <w:rsid w:val="00552B47"/>
    <w:rsid w:val="005530B8"/>
    <w:rsid w:val="00553261"/>
    <w:rsid w:val="005534C6"/>
    <w:rsid w:val="00553BA1"/>
    <w:rsid w:val="005543FA"/>
    <w:rsid w:val="005546C8"/>
    <w:rsid w:val="005552DF"/>
    <w:rsid w:val="0055561D"/>
    <w:rsid w:val="00555DD9"/>
    <w:rsid w:val="00556358"/>
    <w:rsid w:val="00556719"/>
    <w:rsid w:val="00556841"/>
    <w:rsid w:val="00556932"/>
    <w:rsid w:val="00557346"/>
    <w:rsid w:val="00557398"/>
    <w:rsid w:val="005577DE"/>
    <w:rsid w:val="005606DC"/>
    <w:rsid w:val="005607EC"/>
    <w:rsid w:val="00561204"/>
    <w:rsid w:val="0056136C"/>
    <w:rsid w:val="00561CBA"/>
    <w:rsid w:val="00562357"/>
    <w:rsid w:val="005624A5"/>
    <w:rsid w:val="00562942"/>
    <w:rsid w:val="00562BBB"/>
    <w:rsid w:val="00562D85"/>
    <w:rsid w:val="00562F10"/>
    <w:rsid w:val="0056343E"/>
    <w:rsid w:val="005637C5"/>
    <w:rsid w:val="0056381D"/>
    <w:rsid w:val="00563FE0"/>
    <w:rsid w:val="00564813"/>
    <w:rsid w:val="00564835"/>
    <w:rsid w:val="00564A54"/>
    <w:rsid w:val="00564E84"/>
    <w:rsid w:val="00565939"/>
    <w:rsid w:val="005659F2"/>
    <w:rsid w:val="00565A5B"/>
    <w:rsid w:val="00565A86"/>
    <w:rsid w:val="00566673"/>
    <w:rsid w:val="00566C91"/>
    <w:rsid w:val="005670FD"/>
    <w:rsid w:val="00567670"/>
    <w:rsid w:val="005678CA"/>
    <w:rsid w:val="00567B96"/>
    <w:rsid w:val="00567F3E"/>
    <w:rsid w:val="00570D5A"/>
    <w:rsid w:val="00571273"/>
    <w:rsid w:val="0057139B"/>
    <w:rsid w:val="005717D7"/>
    <w:rsid w:val="005717DE"/>
    <w:rsid w:val="005718B9"/>
    <w:rsid w:val="00571AA7"/>
    <w:rsid w:val="00571FED"/>
    <w:rsid w:val="0057292C"/>
    <w:rsid w:val="00572940"/>
    <w:rsid w:val="005734A5"/>
    <w:rsid w:val="00573830"/>
    <w:rsid w:val="00573E4D"/>
    <w:rsid w:val="00574CBD"/>
    <w:rsid w:val="00575403"/>
    <w:rsid w:val="00575528"/>
    <w:rsid w:val="005757EC"/>
    <w:rsid w:val="00575B47"/>
    <w:rsid w:val="00576572"/>
    <w:rsid w:val="00576DA3"/>
    <w:rsid w:val="005771E8"/>
    <w:rsid w:val="005774FC"/>
    <w:rsid w:val="00577AD7"/>
    <w:rsid w:val="00580763"/>
    <w:rsid w:val="00580943"/>
    <w:rsid w:val="005810FC"/>
    <w:rsid w:val="00581477"/>
    <w:rsid w:val="005814D6"/>
    <w:rsid w:val="00581F2E"/>
    <w:rsid w:val="00582A90"/>
    <w:rsid w:val="005831F2"/>
    <w:rsid w:val="00583623"/>
    <w:rsid w:val="005836AC"/>
    <w:rsid w:val="0058373B"/>
    <w:rsid w:val="00583810"/>
    <w:rsid w:val="00583A4A"/>
    <w:rsid w:val="005846CB"/>
    <w:rsid w:val="00584A58"/>
    <w:rsid w:val="00584A82"/>
    <w:rsid w:val="00584BE1"/>
    <w:rsid w:val="005855FF"/>
    <w:rsid w:val="00585869"/>
    <w:rsid w:val="0058598F"/>
    <w:rsid w:val="005859BA"/>
    <w:rsid w:val="00585BBD"/>
    <w:rsid w:val="00585D28"/>
    <w:rsid w:val="005863DF"/>
    <w:rsid w:val="0058655C"/>
    <w:rsid w:val="0058663A"/>
    <w:rsid w:val="00586753"/>
    <w:rsid w:val="00586798"/>
    <w:rsid w:val="005867D0"/>
    <w:rsid w:val="00586E44"/>
    <w:rsid w:val="0058705A"/>
    <w:rsid w:val="005873DC"/>
    <w:rsid w:val="005877BC"/>
    <w:rsid w:val="005879FB"/>
    <w:rsid w:val="00587D3C"/>
    <w:rsid w:val="00587FD7"/>
    <w:rsid w:val="00590012"/>
    <w:rsid w:val="00590BCD"/>
    <w:rsid w:val="00590C73"/>
    <w:rsid w:val="00590D11"/>
    <w:rsid w:val="0059154D"/>
    <w:rsid w:val="00591D49"/>
    <w:rsid w:val="005921B6"/>
    <w:rsid w:val="00592616"/>
    <w:rsid w:val="00592E3F"/>
    <w:rsid w:val="00593A2F"/>
    <w:rsid w:val="00593B72"/>
    <w:rsid w:val="00593C45"/>
    <w:rsid w:val="00593FD1"/>
    <w:rsid w:val="00594017"/>
    <w:rsid w:val="0059407D"/>
    <w:rsid w:val="005940EB"/>
    <w:rsid w:val="00594771"/>
    <w:rsid w:val="00594D89"/>
    <w:rsid w:val="00594FEB"/>
    <w:rsid w:val="0059518C"/>
    <w:rsid w:val="005954F3"/>
    <w:rsid w:val="005956AA"/>
    <w:rsid w:val="005958EB"/>
    <w:rsid w:val="00595B8C"/>
    <w:rsid w:val="00595D9A"/>
    <w:rsid w:val="0059662E"/>
    <w:rsid w:val="0059672A"/>
    <w:rsid w:val="005974D3"/>
    <w:rsid w:val="00597DDC"/>
    <w:rsid w:val="005A0088"/>
    <w:rsid w:val="005A26F9"/>
    <w:rsid w:val="005A335C"/>
    <w:rsid w:val="005A3790"/>
    <w:rsid w:val="005A37BA"/>
    <w:rsid w:val="005A3933"/>
    <w:rsid w:val="005A3D56"/>
    <w:rsid w:val="005A54D4"/>
    <w:rsid w:val="005A57C0"/>
    <w:rsid w:val="005A58EE"/>
    <w:rsid w:val="005A646C"/>
    <w:rsid w:val="005A6587"/>
    <w:rsid w:val="005A688B"/>
    <w:rsid w:val="005A712C"/>
    <w:rsid w:val="005A7144"/>
    <w:rsid w:val="005A7451"/>
    <w:rsid w:val="005A7518"/>
    <w:rsid w:val="005A7D1C"/>
    <w:rsid w:val="005A7D4A"/>
    <w:rsid w:val="005B0208"/>
    <w:rsid w:val="005B022A"/>
    <w:rsid w:val="005B02B0"/>
    <w:rsid w:val="005B02C5"/>
    <w:rsid w:val="005B07AA"/>
    <w:rsid w:val="005B0903"/>
    <w:rsid w:val="005B0955"/>
    <w:rsid w:val="005B0B4F"/>
    <w:rsid w:val="005B0C1A"/>
    <w:rsid w:val="005B0F8C"/>
    <w:rsid w:val="005B1AD9"/>
    <w:rsid w:val="005B2160"/>
    <w:rsid w:val="005B2A16"/>
    <w:rsid w:val="005B2FFA"/>
    <w:rsid w:val="005B34B8"/>
    <w:rsid w:val="005B39F0"/>
    <w:rsid w:val="005B3ADE"/>
    <w:rsid w:val="005B3FD2"/>
    <w:rsid w:val="005B5386"/>
    <w:rsid w:val="005B53C8"/>
    <w:rsid w:val="005B5728"/>
    <w:rsid w:val="005B5874"/>
    <w:rsid w:val="005B61BA"/>
    <w:rsid w:val="005B6425"/>
    <w:rsid w:val="005B6731"/>
    <w:rsid w:val="005B6DC9"/>
    <w:rsid w:val="005B709C"/>
    <w:rsid w:val="005B72FE"/>
    <w:rsid w:val="005B754A"/>
    <w:rsid w:val="005B76E5"/>
    <w:rsid w:val="005B79A5"/>
    <w:rsid w:val="005B7BCD"/>
    <w:rsid w:val="005B7F3D"/>
    <w:rsid w:val="005B7FAD"/>
    <w:rsid w:val="005C0126"/>
    <w:rsid w:val="005C0617"/>
    <w:rsid w:val="005C0A0C"/>
    <w:rsid w:val="005C0A8F"/>
    <w:rsid w:val="005C0C1D"/>
    <w:rsid w:val="005C0F64"/>
    <w:rsid w:val="005C1528"/>
    <w:rsid w:val="005C15F6"/>
    <w:rsid w:val="005C31FE"/>
    <w:rsid w:val="005C3377"/>
    <w:rsid w:val="005C3568"/>
    <w:rsid w:val="005C3D03"/>
    <w:rsid w:val="005C4066"/>
    <w:rsid w:val="005C4736"/>
    <w:rsid w:val="005C4891"/>
    <w:rsid w:val="005C48F8"/>
    <w:rsid w:val="005C4B6F"/>
    <w:rsid w:val="005C4CC6"/>
    <w:rsid w:val="005C5183"/>
    <w:rsid w:val="005C59C1"/>
    <w:rsid w:val="005C5D4E"/>
    <w:rsid w:val="005C6174"/>
    <w:rsid w:val="005C655A"/>
    <w:rsid w:val="005C6621"/>
    <w:rsid w:val="005C71A8"/>
    <w:rsid w:val="005C759E"/>
    <w:rsid w:val="005C778C"/>
    <w:rsid w:val="005C78F2"/>
    <w:rsid w:val="005C7F12"/>
    <w:rsid w:val="005D030B"/>
    <w:rsid w:val="005D0C3A"/>
    <w:rsid w:val="005D0D7B"/>
    <w:rsid w:val="005D140E"/>
    <w:rsid w:val="005D1D2E"/>
    <w:rsid w:val="005D1E7E"/>
    <w:rsid w:val="005D2190"/>
    <w:rsid w:val="005D25E3"/>
    <w:rsid w:val="005D2673"/>
    <w:rsid w:val="005D29F5"/>
    <w:rsid w:val="005D29FF"/>
    <w:rsid w:val="005D3369"/>
    <w:rsid w:val="005D46C3"/>
    <w:rsid w:val="005D4A26"/>
    <w:rsid w:val="005D5563"/>
    <w:rsid w:val="005D5576"/>
    <w:rsid w:val="005D561A"/>
    <w:rsid w:val="005D58EF"/>
    <w:rsid w:val="005D5BCC"/>
    <w:rsid w:val="005D5F84"/>
    <w:rsid w:val="005D61E9"/>
    <w:rsid w:val="005D656A"/>
    <w:rsid w:val="005D6941"/>
    <w:rsid w:val="005D6D3A"/>
    <w:rsid w:val="005D7FEF"/>
    <w:rsid w:val="005E0007"/>
    <w:rsid w:val="005E01C0"/>
    <w:rsid w:val="005E0948"/>
    <w:rsid w:val="005E0D7E"/>
    <w:rsid w:val="005E0F41"/>
    <w:rsid w:val="005E0FF5"/>
    <w:rsid w:val="005E1103"/>
    <w:rsid w:val="005E1A56"/>
    <w:rsid w:val="005E1DCA"/>
    <w:rsid w:val="005E212D"/>
    <w:rsid w:val="005E333F"/>
    <w:rsid w:val="005E3EDB"/>
    <w:rsid w:val="005E409A"/>
    <w:rsid w:val="005E423A"/>
    <w:rsid w:val="005E442C"/>
    <w:rsid w:val="005E473B"/>
    <w:rsid w:val="005E4D8A"/>
    <w:rsid w:val="005E54DE"/>
    <w:rsid w:val="005E5E25"/>
    <w:rsid w:val="005E6170"/>
    <w:rsid w:val="005E711A"/>
    <w:rsid w:val="005E7189"/>
    <w:rsid w:val="005E7476"/>
    <w:rsid w:val="005E75DD"/>
    <w:rsid w:val="005E792D"/>
    <w:rsid w:val="005E7A14"/>
    <w:rsid w:val="005F03E5"/>
    <w:rsid w:val="005F09A5"/>
    <w:rsid w:val="005F14A6"/>
    <w:rsid w:val="005F1C08"/>
    <w:rsid w:val="005F1EE2"/>
    <w:rsid w:val="005F202B"/>
    <w:rsid w:val="005F26C5"/>
    <w:rsid w:val="005F2892"/>
    <w:rsid w:val="005F28FE"/>
    <w:rsid w:val="005F2F32"/>
    <w:rsid w:val="005F56E9"/>
    <w:rsid w:val="005F614C"/>
    <w:rsid w:val="005F650E"/>
    <w:rsid w:val="005F69C3"/>
    <w:rsid w:val="005F6B77"/>
    <w:rsid w:val="005F6C6F"/>
    <w:rsid w:val="005F6EF8"/>
    <w:rsid w:val="005F7E6F"/>
    <w:rsid w:val="00600ECD"/>
    <w:rsid w:val="00600FE1"/>
    <w:rsid w:val="00601160"/>
    <w:rsid w:val="0060117B"/>
    <w:rsid w:val="006013A6"/>
    <w:rsid w:val="00601602"/>
    <w:rsid w:val="00601BF5"/>
    <w:rsid w:val="00601DDF"/>
    <w:rsid w:val="00601E95"/>
    <w:rsid w:val="00602265"/>
    <w:rsid w:val="0060255B"/>
    <w:rsid w:val="006025AC"/>
    <w:rsid w:val="00602879"/>
    <w:rsid w:val="00602DE9"/>
    <w:rsid w:val="006034B3"/>
    <w:rsid w:val="0060488B"/>
    <w:rsid w:val="00605897"/>
    <w:rsid w:val="006059FA"/>
    <w:rsid w:val="00605C7E"/>
    <w:rsid w:val="00605E4C"/>
    <w:rsid w:val="00605E60"/>
    <w:rsid w:val="006060D5"/>
    <w:rsid w:val="006069A0"/>
    <w:rsid w:val="00606BED"/>
    <w:rsid w:val="006070DA"/>
    <w:rsid w:val="0061047C"/>
    <w:rsid w:val="006104FD"/>
    <w:rsid w:val="00610A11"/>
    <w:rsid w:val="00610B2B"/>
    <w:rsid w:val="0061117F"/>
    <w:rsid w:val="006113B2"/>
    <w:rsid w:val="00611A78"/>
    <w:rsid w:val="00611E18"/>
    <w:rsid w:val="00611ED3"/>
    <w:rsid w:val="00612306"/>
    <w:rsid w:val="006128C1"/>
    <w:rsid w:val="00612C23"/>
    <w:rsid w:val="0061307B"/>
    <w:rsid w:val="0061371E"/>
    <w:rsid w:val="00613941"/>
    <w:rsid w:val="00613D5C"/>
    <w:rsid w:val="00613FFC"/>
    <w:rsid w:val="006144CC"/>
    <w:rsid w:val="00614D1F"/>
    <w:rsid w:val="00615025"/>
    <w:rsid w:val="00615026"/>
    <w:rsid w:val="00615139"/>
    <w:rsid w:val="006151D6"/>
    <w:rsid w:val="006155B4"/>
    <w:rsid w:val="006160EF"/>
    <w:rsid w:val="00616177"/>
    <w:rsid w:val="006164DB"/>
    <w:rsid w:val="006167CE"/>
    <w:rsid w:val="00616A06"/>
    <w:rsid w:val="00616FAA"/>
    <w:rsid w:val="00617AA7"/>
    <w:rsid w:val="00617FA6"/>
    <w:rsid w:val="006201F6"/>
    <w:rsid w:val="006208EA"/>
    <w:rsid w:val="0062144F"/>
    <w:rsid w:val="0062152E"/>
    <w:rsid w:val="00621AC4"/>
    <w:rsid w:val="00621ACA"/>
    <w:rsid w:val="00621B9F"/>
    <w:rsid w:val="00621C07"/>
    <w:rsid w:val="00622175"/>
    <w:rsid w:val="00622878"/>
    <w:rsid w:val="00622973"/>
    <w:rsid w:val="00622A58"/>
    <w:rsid w:val="0062331A"/>
    <w:rsid w:val="00623891"/>
    <w:rsid w:val="00624E66"/>
    <w:rsid w:val="00625624"/>
    <w:rsid w:val="00625B92"/>
    <w:rsid w:val="00625C25"/>
    <w:rsid w:val="00625C64"/>
    <w:rsid w:val="00625FC6"/>
    <w:rsid w:val="006262A9"/>
    <w:rsid w:val="006263BB"/>
    <w:rsid w:val="00626E19"/>
    <w:rsid w:val="006273EB"/>
    <w:rsid w:val="00627A9A"/>
    <w:rsid w:val="00627AE7"/>
    <w:rsid w:val="00630093"/>
    <w:rsid w:val="00630A2C"/>
    <w:rsid w:val="00630AEC"/>
    <w:rsid w:val="00631631"/>
    <w:rsid w:val="00631711"/>
    <w:rsid w:val="00631C05"/>
    <w:rsid w:val="006322A2"/>
    <w:rsid w:val="00632D43"/>
    <w:rsid w:val="006337C1"/>
    <w:rsid w:val="006338F3"/>
    <w:rsid w:val="00633B40"/>
    <w:rsid w:val="006342DB"/>
    <w:rsid w:val="00634BBF"/>
    <w:rsid w:val="00634F72"/>
    <w:rsid w:val="006360DB"/>
    <w:rsid w:val="006362BB"/>
    <w:rsid w:val="006366D6"/>
    <w:rsid w:val="006368A3"/>
    <w:rsid w:val="00637059"/>
    <w:rsid w:val="00637184"/>
    <w:rsid w:val="00637445"/>
    <w:rsid w:val="00637580"/>
    <w:rsid w:val="00637733"/>
    <w:rsid w:val="00637F54"/>
    <w:rsid w:val="00637FE6"/>
    <w:rsid w:val="00640709"/>
    <w:rsid w:val="00640AB1"/>
    <w:rsid w:val="00640E18"/>
    <w:rsid w:val="00640F9A"/>
    <w:rsid w:val="00640FF0"/>
    <w:rsid w:val="0064161E"/>
    <w:rsid w:val="00641978"/>
    <w:rsid w:val="00641C3A"/>
    <w:rsid w:val="00641CE1"/>
    <w:rsid w:val="00641D84"/>
    <w:rsid w:val="006420A8"/>
    <w:rsid w:val="0064233A"/>
    <w:rsid w:val="00642A41"/>
    <w:rsid w:val="00642BF0"/>
    <w:rsid w:val="00642CFB"/>
    <w:rsid w:val="0064306D"/>
    <w:rsid w:val="00643928"/>
    <w:rsid w:val="00643961"/>
    <w:rsid w:val="00643ADE"/>
    <w:rsid w:val="006442A5"/>
    <w:rsid w:val="0064488C"/>
    <w:rsid w:val="00644C04"/>
    <w:rsid w:val="0064597F"/>
    <w:rsid w:val="00645CA8"/>
    <w:rsid w:val="00645DB6"/>
    <w:rsid w:val="00645F39"/>
    <w:rsid w:val="00645FA6"/>
    <w:rsid w:val="006461AB"/>
    <w:rsid w:val="006467A4"/>
    <w:rsid w:val="00646E16"/>
    <w:rsid w:val="0064732A"/>
    <w:rsid w:val="006477C8"/>
    <w:rsid w:val="00650ADB"/>
    <w:rsid w:val="00650CD8"/>
    <w:rsid w:val="0065124C"/>
    <w:rsid w:val="006513A3"/>
    <w:rsid w:val="00651920"/>
    <w:rsid w:val="00651B8E"/>
    <w:rsid w:val="00652699"/>
    <w:rsid w:val="0065273A"/>
    <w:rsid w:val="00652913"/>
    <w:rsid w:val="00652AA0"/>
    <w:rsid w:val="00652BA4"/>
    <w:rsid w:val="00652C41"/>
    <w:rsid w:val="00652CC3"/>
    <w:rsid w:val="00652FB1"/>
    <w:rsid w:val="006531AF"/>
    <w:rsid w:val="00653636"/>
    <w:rsid w:val="006537BB"/>
    <w:rsid w:val="006544C0"/>
    <w:rsid w:val="0065672C"/>
    <w:rsid w:val="006569C5"/>
    <w:rsid w:val="0065714F"/>
    <w:rsid w:val="00657381"/>
    <w:rsid w:val="00657798"/>
    <w:rsid w:val="00657A9A"/>
    <w:rsid w:val="00657AA1"/>
    <w:rsid w:val="00657B8B"/>
    <w:rsid w:val="00657E93"/>
    <w:rsid w:val="00660211"/>
    <w:rsid w:val="00660C06"/>
    <w:rsid w:val="00660EEC"/>
    <w:rsid w:val="00661AD4"/>
    <w:rsid w:val="00661BE5"/>
    <w:rsid w:val="006626B1"/>
    <w:rsid w:val="006629A8"/>
    <w:rsid w:val="00662A0F"/>
    <w:rsid w:val="00662C37"/>
    <w:rsid w:val="00662F98"/>
    <w:rsid w:val="00663414"/>
    <w:rsid w:val="0066411B"/>
    <w:rsid w:val="0066441E"/>
    <w:rsid w:val="00664744"/>
    <w:rsid w:val="00664848"/>
    <w:rsid w:val="006649C2"/>
    <w:rsid w:val="0066512B"/>
    <w:rsid w:val="006658DE"/>
    <w:rsid w:val="00665B09"/>
    <w:rsid w:val="006663BE"/>
    <w:rsid w:val="00666AE6"/>
    <w:rsid w:val="00667257"/>
    <w:rsid w:val="006676A8"/>
    <w:rsid w:val="00667884"/>
    <w:rsid w:val="00671069"/>
    <w:rsid w:val="00671B3D"/>
    <w:rsid w:val="00671D73"/>
    <w:rsid w:val="006726AB"/>
    <w:rsid w:val="00672835"/>
    <w:rsid w:val="00672D04"/>
    <w:rsid w:val="006732EA"/>
    <w:rsid w:val="0067394D"/>
    <w:rsid w:val="00673CB3"/>
    <w:rsid w:val="006750B2"/>
    <w:rsid w:val="0067530D"/>
    <w:rsid w:val="006755FE"/>
    <w:rsid w:val="00675B23"/>
    <w:rsid w:val="00675BF5"/>
    <w:rsid w:val="00676AC6"/>
    <w:rsid w:val="00676CD1"/>
    <w:rsid w:val="00676CDD"/>
    <w:rsid w:val="00676D7F"/>
    <w:rsid w:val="00676FE1"/>
    <w:rsid w:val="00677070"/>
    <w:rsid w:val="006772FF"/>
    <w:rsid w:val="006779A0"/>
    <w:rsid w:val="00677C45"/>
    <w:rsid w:val="00680B35"/>
    <w:rsid w:val="00680BD6"/>
    <w:rsid w:val="0068132A"/>
    <w:rsid w:val="00681AA5"/>
    <w:rsid w:val="0068264D"/>
    <w:rsid w:val="00682AD1"/>
    <w:rsid w:val="00683767"/>
    <w:rsid w:val="00683A46"/>
    <w:rsid w:val="00683EE5"/>
    <w:rsid w:val="00684BC2"/>
    <w:rsid w:val="006854C8"/>
    <w:rsid w:val="00685CF4"/>
    <w:rsid w:val="00686052"/>
    <w:rsid w:val="00686978"/>
    <w:rsid w:val="006873B9"/>
    <w:rsid w:val="0068770C"/>
    <w:rsid w:val="006878E2"/>
    <w:rsid w:val="006879EE"/>
    <w:rsid w:val="00687FF0"/>
    <w:rsid w:val="0069019D"/>
    <w:rsid w:val="006903E4"/>
    <w:rsid w:val="0069076A"/>
    <w:rsid w:val="0069078C"/>
    <w:rsid w:val="00690859"/>
    <w:rsid w:val="00690C42"/>
    <w:rsid w:val="0069120C"/>
    <w:rsid w:val="006912DB"/>
    <w:rsid w:val="006918E4"/>
    <w:rsid w:val="0069207C"/>
    <w:rsid w:val="0069257F"/>
    <w:rsid w:val="006926D1"/>
    <w:rsid w:val="00692BE0"/>
    <w:rsid w:val="006931D4"/>
    <w:rsid w:val="00693B12"/>
    <w:rsid w:val="00693D01"/>
    <w:rsid w:val="00693D6D"/>
    <w:rsid w:val="00694140"/>
    <w:rsid w:val="006943B6"/>
    <w:rsid w:val="006948D3"/>
    <w:rsid w:val="00695284"/>
    <w:rsid w:val="0069563D"/>
    <w:rsid w:val="006957EA"/>
    <w:rsid w:val="00695DD8"/>
    <w:rsid w:val="006962C5"/>
    <w:rsid w:val="00696425"/>
    <w:rsid w:val="0069718B"/>
    <w:rsid w:val="006971F9"/>
    <w:rsid w:val="00697472"/>
    <w:rsid w:val="006A00DA"/>
    <w:rsid w:val="006A1737"/>
    <w:rsid w:val="006A1843"/>
    <w:rsid w:val="006A2439"/>
    <w:rsid w:val="006A2BEC"/>
    <w:rsid w:val="006A2F19"/>
    <w:rsid w:val="006A3144"/>
    <w:rsid w:val="006A3282"/>
    <w:rsid w:val="006A38AC"/>
    <w:rsid w:val="006A3B38"/>
    <w:rsid w:val="006A3B74"/>
    <w:rsid w:val="006A3F26"/>
    <w:rsid w:val="006A4405"/>
    <w:rsid w:val="006A5418"/>
    <w:rsid w:val="006A553E"/>
    <w:rsid w:val="006A5D3E"/>
    <w:rsid w:val="006A6122"/>
    <w:rsid w:val="006A61A9"/>
    <w:rsid w:val="006A6CA8"/>
    <w:rsid w:val="006A6E12"/>
    <w:rsid w:val="006A75E6"/>
    <w:rsid w:val="006A76BE"/>
    <w:rsid w:val="006B015A"/>
    <w:rsid w:val="006B075B"/>
    <w:rsid w:val="006B0904"/>
    <w:rsid w:val="006B1551"/>
    <w:rsid w:val="006B1DF6"/>
    <w:rsid w:val="006B1EDE"/>
    <w:rsid w:val="006B22E2"/>
    <w:rsid w:val="006B288B"/>
    <w:rsid w:val="006B2BC5"/>
    <w:rsid w:val="006B2C51"/>
    <w:rsid w:val="006B2EC4"/>
    <w:rsid w:val="006B2F31"/>
    <w:rsid w:val="006B3119"/>
    <w:rsid w:val="006B3211"/>
    <w:rsid w:val="006B3713"/>
    <w:rsid w:val="006B3DCA"/>
    <w:rsid w:val="006B3E36"/>
    <w:rsid w:val="006B3EAD"/>
    <w:rsid w:val="006B3F24"/>
    <w:rsid w:val="006B4185"/>
    <w:rsid w:val="006B41BB"/>
    <w:rsid w:val="006B47CC"/>
    <w:rsid w:val="006B59A8"/>
    <w:rsid w:val="006B5D5C"/>
    <w:rsid w:val="006B5F79"/>
    <w:rsid w:val="006B6A87"/>
    <w:rsid w:val="006C000A"/>
    <w:rsid w:val="006C0953"/>
    <w:rsid w:val="006C0C15"/>
    <w:rsid w:val="006C0C1B"/>
    <w:rsid w:val="006C126E"/>
    <w:rsid w:val="006C15F2"/>
    <w:rsid w:val="006C16F3"/>
    <w:rsid w:val="006C193D"/>
    <w:rsid w:val="006C1A60"/>
    <w:rsid w:val="006C1C9E"/>
    <w:rsid w:val="006C2B53"/>
    <w:rsid w:val="006C2D93"/>
    <w:rsid w:val="006C2E7D"/>
    <w:rsid w:val="006C45E1"/>
    <w:rsid w:val="006C4961"/>
    <w:rsid w:val="006C49D4"/>
    <w:rsid w:val="006C4E7D"/>
    <w:rsid w:val="006C5110"/>
    <w:rsid w:val="006C54D2"/>
    <w:rsid w:val="006C5AB8"/>
    <w:rsid w:val="006C5B9D"/>
    <w:rsid w:val="006C618B"/>
    <w:rsid w:val="006C6C5D"/>
    <w:rsid w:val="006C71F8"/>
    <w:rsid w:val="006C7278"/>
    <w:rsid w:val="006C732F"/>
    <w:rsid w:val="006C7407"/>
    <w:rsid w:val="006C7822"/>
    <w:rsid w:val="006C7B7F"/>
    <w:rsid w:val="006C7BD7"/>
    <w:rsid w:val="006D00FD"/>
    <w:rsid w:val="006D122B"/>
    <w:rsid w:val="006D1DB3"/>
    <w:rsid w:val="006D1E2C"/>
    <w:rsid w:val="006D2050"/>
    <w:rsid w:val="006D21AC"/>
    <w:rsid w:val="006D2228"/>
    <w:rsid w:val="006D23A4"/>
    <w:rsid w:val="006D241C"/>
    <w:rsid w:val="006D28EC"/>
    <w:rsid w:val="006D3243"/>
    <w:rsid w:val="006D3A83"/>
    <w:rsid w:val="006D4179"/>
    <w:rsid w:val="006D4BBF"/>
    <w:rsid w:val="006D4F03"/>
    <w:rsid w:val="006D6326"/>
    <w:rsid w:val="006D64C6"/>
    <w:rsid w:val="006D6C11"/>
    <w:rsid w:val="006D6F4E"/>
    <w:rsid w:val="006D724E"/>
    <w:rsid w:val="006D784A"/>
    <w:rsid w:val="006E0EB2"/>
    <w:rsid w:val="006E1279"/>
    <w:rsid w:val="006E13CA"/>
    <w:rsid w:val="006E2250"/>
    <w:rsid w:val="006E27C8"/>
    <w:rsid w:val="006E2A9D"/>
    <w:rsid w:val="006E33BE"/>
    <w:rsid w:val="006E3AC1"/>
    <w:rsid w:val="006E4274"/>
    <w:rsid w:val="006E47CB"/>
    <w:rsid w:val="006E5112"/>
    <w:rsid w:val="006E53F5"/>
    <w:rsid w:val="006E571C"/>
    <w:rsid w:val="006E5729"/>
    <w:rsid w:val="006E5FE7"/>
    <w:rsid w:val="006E6587"/>
    <w:rsid w:val="006E67BD"/>
    <w:rsid w:val="006E6918"/>
    <w:rsid w:val="006E71F0"/>
    <w:rsid w:val="006E7331"/>
    <w:rsid w:val="006F047C"/>
    <w:rsid w:val="006F0558"/>
    <w:rsid w:val="006F0EB6"/>
    <w:rsid w:val="006F2254"/>
    <w:rsid w:val="006F22F6"/>
    <w:rsid w:val="006F2559"/>
    <w:rsid w:val="006F2DF6"/>
    <w:rsid w:val="006F2E21"/>
    <w:rsid w:val="006F3267"/>
    <w:rsid w:val="006F33E0"/>
    <w:rsid w:val="006F354F"/>
    <w:rsid w:val="006F380A"/>
    <w:rsid w:val="006F3E40"/>
    <w:rsid w:val="006F4710"/>
    <w:rsid w:val="006F485B"/>
    <w:rsid w:val="006F4E24"/>
    <w:rsid w:val="006F551F"/>
    <w:rsid w:val="006F5618"/>
    <w:rsid w:val="006F58B1"/>
    <w:rsid w:val="006F5D2A"/>
    <w:rsid w:val="006F6196"/>
    <w:rsid w:val="006F6358"/>
    <w:rsid w:val="006F6575"/>
    <w:rsid w:val="006F6F27"/>
    <w:rsid w:val="006F7EA7"/>
    <w:rsid w:val="0070054B"/>
    <w:rsid w:val="00700A77"/>
    <w:rsid w:val="00700E23"/>
    <w:rsid w:val="00700FB6"/>
    <w:rsid w:val="0070118F"/>
    <w:rsid w:val="00701A1D"/>
    <w:rsid w:val="00702A1B"/>
    <w:rsid w:val="00702B02"/>
    <w:rsid w:val="00702E7A"/>
    <w:rsid w:val="00702EC1"/>
    <w:rsid w:val="00703282"/>
    <w:rsid w:val="007032EF"/>
    <w:rsid w:val="007032F9"/>
    <w:rsid w:val="00703613"/>
    <w:rsid w:val="00703F6A"/>
    <w:rsid w:val="00704766"/>
    <w:rsid w:val="007048A1"/>
    <w:rsid w:val="00704E9A"/>
    <w:rsid w:val="00704EF1"/>
    <w:rsid w:val="007050D2"/>
    <w:rsid w:val="0070548D"/>
    <w:rsid w:val="0070569E"/>
    <w:rsid w:val="00705C70"/>
    <w:rsid w:val="00705DFE"/>
    <w:rsid w:val="00706D54"/>
    <w:rsid w:val="00706E34"/>
    <w:rsid w:val="00706F39"/>
    <w:rsid w:val="007075AE"/>
    <w:rsid w:val="007078D7"/>
    <w:rsid w:val="00707BE8"/>
    <w:rsid w:val="00707F53"/>
    <w:rsid w:val="00707F6F"/>
    <w:rsid w:val="00707FAC"/>
    <w:rsid w:val="00710421"/>
    <w:rsid w:val="00710DB4"/>
    <w:rsid w:val="00711CBE"/>
    <w:rsid w:val="00712654"/>
    <w:rsid w:val="00713053"/>
    <w:rsid w:val="00713248"/>
    <w:rsid w:val="007142F5"/>
    <w:rsid w:val="007145DC"/>
    <w:rsid w:val="007145FE"/>
    <w:rsid w:val="00714D75"/>
    <w:rsid w:val="00714DDF"/>
    <w:rsid w:val="00714F8D"/>
    <w:rsid w:val="0071521A"/>
    <w:rsid w:val="00715617"/>
    <w:rsid w:val="00715E2D"/>
    <w:rsid w:val="007164C9"/>
    <w:rsid w:val="00716798"/>
    <w:rsid w:val="00716A55"/>
    <w:rsid w:val="00717909"/>
    <w:rsid w:val="00717C1B"/>
    <w:rsid w:val="00721013"/>
    <w:rsid w:val="0072108B"/>
    <w:rsid w:val="00721ABA"/>
    <w:rsid w:val="007224F7"/>
    <w:rsid w:val="00722797"/>
    <w:rsid w:val="00722A85"/>
    <w:rsid w:val="00723023"/>
    <w:rsid w:val="00723682"/>
    <w:rsid w:val="00723D6D"/>
    <w:rsid w:val="007244B0"/>
    <w:rsid w:val="0072463B"/>
    <w:rsid w:val="007249AA"/>
    <w:rsid w:val="00724A4A"/>
    <w:rsid w:val="00725385"/>
    <w:rsid w:val="00725D9C"/>
    <w:rsid w:val="00726106"/>
    <w:rsid w:val="00726208"/>
    <w:rsid w:val="00726BB3"/>
    <w:rsid w:val="00726BFF"/>
    <w:rsid w:val="00727B3A"/>
    <w:rsid w:val="00727E22"/>
    <w:rsid w:val="00727EBC"/>
    <w:rsid w:val="00730170"/>
    <w:rsid w:val="00730324"/>
    <w:rsid w:val="00730692"/>
    <w:rsid w:val="007307CE"/>
    <w:rsid w:val="00730BAF"/>
    <w:rsid w:val="00730C67"/>
    <w:rsid w:val="007316A7"/>
    <w:rsid w:val="00731A49"/>
    <w:rsid w:val="00731E61"/>
    <w:rsid w:val="007339E4"/>
    <w:rsid w:val="00733A7E"/>
    <w:rsid w:val="00734F41"/>
    <w:rsid w:val="0073513C"/>
    <w:rsid w:val="0073613C"/>
    <w:rsid w:val="00736273"/>
    <w:rsid w:val="00736B96"/>
    <w:rsid w:val="0073745A"/>
    <w:rsid w:val="00737EAF"/>
    <w:rsid w:val="00740228"/>
    <w:rsid w:val="0074078B"/>
    <w:rsid w:val="00740E9D"/>
    <w:rsid w:val="007411C6"/>
    <w:rsid w:val="007418CB"/>
    <w:rsid w:val="00741FE0"/>
    <w:rsid w:val="007424B9"/>
    <w:rsid w:val="0074286C"/>
    <w:rsid w:val="00742A27"/>
    <w:rsid w:val="00743719"/>
    <w:rsid w:val="007445F0"/>
    <w:rsid w:val="00744941"/>
    <w:rsid w:val="00744FF8"/>
    <w:rsid w:val="00745634"/>
    <w:rsid w:val="00745987"/>
    <w:rsid w:val="00745F1A"/>
    <w:rsid w:val="007464F0"/>
    <w:rsid w:val="00746577"/>
    <w:rsid w:val="00746621"/>
    <w:rsid w:val="00746FB8"/>
    <w:rsid w:val="00747023"/>
    <w:rsid w:val="0074745B"/>
    <w:rsid w:val="0074746E"/>
    <w:rsid w:val="00747B9A"/>
    <w:rsid w:val="00747DB2"/>
    <w:rsid w:val="00747F03"/>
    <w:rsid w:val="00747F1C"/>
    <w:rsid w:val="00750320"/>
    <w:rsid w:val="00750A55"/>
    <w:rsid w:val="00750F1C"/>
    <w:rsid w:val="00751B1B"/>
    <w:rsid w:val="00752382"/>
    <w:rsid w:val="007525F0"/>
    <w:rsid w:val="007526CD"/>
    <w:rsid w:val="007526F7"/>
    <w:rsid w:val="00752821"/>
    <w:rsid w:val="00752BAB"/>
    <w:rsid w:val="00752F0F"/>
    <w:rsid w:val="007539CE"/>
    <w:rsid w:val="00753DA5"/>
    <w:rsid w:val="00753E37"/>
    <w:rsid w:val="007543A5"/>
    <w:rsid w:val="00754470"/>
    <w:rsid w:val="007544B7"/>
    <w:rsid w:val="00754BF8"/>
    <w:rsid w:val="00754C18"/>
    <w:rsid w:val="00755058"/>
    <w:rsid w:val="007551E8"/>
    <w:rsid w:val="007552BD"/>
    <w:rsid w:val="0075581E"/>
    <w:rsid w:val="00755FB8"/>
    <w:rsid w:val="00756048"/>
    <w:rsid w:val="00756639"/>
    <w:rsid w:val="00756B3D"/>
    <w:rsid w:val="007578AF"/>
    <w:rsid w:val="00757B78"/>
    <w:rsid w:val="00757FA2"/>
    <w:rsid w:val="007600C6"/>
    <w:rsid w:val="007601BA"/>
    <w:rsid w:val="007605E3"/>
    <w:rsid w:val="00761574"/>
    <w:rsid w:val="007619EE"/>
    <w:rsid w:val="00761C92"/>
    <w:rsid w:val="00762002"/>
    <w:rsid w:val="007628AB"/>
    <w:rsid w:val="00762A0B"/>
    <w:rsid w:val="00762AF9"/>
    <w:rsid w:val="00762F2B"/>
    <w:rsid w:val="00763063"/>
    <w:rsid w:val="00763379"/>
    <w:rsid w:val="0076364E"/>
    <w:rsid w:val="007641F2"/>
    <w:rsid w:val="0076472D"/>
    <w:rsid w:val="00764C01"/>
    <w:rsid w:val="00766557"/>
    <w:rsid w:val="00766ADF"/>
    <w:rsid w:val="00766E91"/>
    <w:rsid w:val="0076701A"/>
    <w:rsid w:val="0076712B"/>
    <w:rsid w:val="00767770"/>
    <w:rsid w:val="00767D6C"/>
    <w:rsid w:val="00767EAE"/>
    <w:rsid w:val="007700B6"/>
    <w:rsid w:val="007710AA"/>
    <w:rsid w:val="00771223"/>
    <w:rsid w:val="00771569"/>
    <w:rsid w:val="007720B3"/>
    <w:rsid w:val="0077218C"/>
    <w:rsid w:val="007724EF"/>
    <w:rsid w:val="007725DF"/>
    <w:rsid w:val="00772A2E"/>
    <w:rsid w:val="00772A9F"/>
    <w:rsid w:val="00772C1C"/>
    <w:rsid w:val="00773506"/>
    <w:rsid w:val="00773EAC"/>
    <w:rsid w:val="007743B4"/>
    <w:rsid w:val="007744A7"/>
    <w:rsid w:val="0077454E"/>
    <w:rsid w:val="00774627"/>
    <w:rsid w:val="00774E9E"/>
    <w:rsid w:val="00774F22"/>
    <w:rsid w:val="00774F3A"/>
    <w:rsid w:val="007758D9"/>
    <w:rsid w:val="007759B6"/>
    <w:rsid w:val="00776424"/>
    <w:rsid w:val="007766E2"/>
    <w:rsid w:val="00776AFF"/>
    <w:rsid w:val="00777232"/>
    <w:rsid w:val="007803E7"/>
    <w:rsid w:val="007809D2"/>
    <w:rsid w:val="00780A0F"/>
    <w:rsid w:val="00780F18"/>
    <w:rsid w:val="007810DF"/>
    <w:rsid w:val="00781303"/>
    <w:rsid w:val="0078166F"/>
    <w:rsid w:val="00781677"/>
    <w:rsid w:val="007816F1"/>
    <w:rsid w:val="00781A1A"/>
    <w:rsid w:val="00781E88"/>
    <w:rsid w:val="00782448"/>
    <w:rsid w:val="00782524"/>
    <w:rsid w:val="00782666"/>
    <w:rsid w:val="0078270A"/>
    <w:rsid w:val="00783479"/>
    <w:rsid w:val="00783742"/>
    <w:rsid w:val="0078375C"/>
    <w:rsid w:val="00783847"/>
    <w:rsid w:val="00783BBA"/>
    <w:rsid w:val="00783EEA"/>
    <w:rsid w:val="00784336"/>
    <w:rsid w:val="00784465"/>
    <w:rsid w:val="00784711"/>
    <w:rsid w:val="00784DBF"/>
    <w:rsid w:val="0078514F"/>
    <w:rsid w:val="00786233"/>
    <w:rsid w:val="0078724B"/>
    <w:rsid w:val="007879BB"/>
    <w:rsid w:val="00790755"/>
    <w:rsid w:val="00790A32"/>
    <w:rsid w:val="00790B22"/>
    <w:rsid w:val="00790B98"/>
    <w:rsid w:val="0079102C"/>
    <w:rsid w:val="007914EC"/>
    <w:rsid w:val="00791B75"/>
    <w:rsid w:val="00791E66"/>
    <w:rsid w:val="00792234"/>
    <w:rsid w:val="00792370"/>
    <w:rsid w:val="007926DC"/>
    <w:rsid w:val="0079280E"/>
    <w:rsid w:val="00792AFB"/>
    <w:rsid w:val="0079301D"/>
    <w:rsid w:val="00793C9D"/>
    <w:rsid w:val="00793FBD"/>
    <w:rsid w:val="0079448A"/>
    <w:rsid w:val="007944E7"/>
    <w:rsid w:val="0079457F"/>
    <w:rsid w:val="00795036"/>
    <w:rsid w:val="0079519C"/>
    <w:rsid w:val="0079608F"/>
    <w:rsid w:val="007962DF"/>
    <w:rsid w:val="00796605"/>
    <w:rsid w:val="00796713"/>
    <w:rsid w:val="007974C9"/>
    <w:rsid w:val="00797531"/>
    <w:rsid w:val="007A00D5"/>
    <w:rsid w:val="007A032D"/>
    <w:rsid w:val="007A0C62"/>
    <w:rsid w:val="007A0E2E"/>
    <w:rsid w:val="007A1049"/>
    <w:rsid w:val="007A1782"/>
    <w:rsid w:val="007A1B8E"/>
    <w:rsid w:val="007A1C7C"/>
    <w:rsid w:val="007A1D0B"/>
    <w:rsid w:val="007A1DA1"/>
    <w:rsid w:val="007A1EED"/>
    <w:rsid w:val="007A221C"/>
    <w:rsid w:val="007A2E1E"/>
    <w:rsid w:val="007A3A75"/>
    <w:rsid w:val="007A3C62"/>
    <w:rsid w:val="007A3D87"/>
    <w:rsid w:val="007A45C0"/>
    <w:rsid w:val="007A478C"/>
    <w:rsid w:val="007A4AA6"/>
    <w:rsid w:val="007A50BA"/>
    <w:rsid w:val="007A51A9"/>
    <w:rsid w:val="007A523F"/>
    <w:rsid w:val="007A54A4"/>
    <w:rsid w:val="007A57FC"/>
    <w:rsid w:val="007A5DDE"/>
    <w:rsid w:val="007A6061"/>
    <w:rsid w:val="007A6528"/>
    <w:rsid w:val="007A672B"/>
    <w:rsid w:val="007A69DC"/>
    <w:rsid w:val="007A718A"/>
    <w:rsid w:val="007A7A7D"/>
    <w:rsid w:val="007A7C09"/>
    <w:rsid w:val="007A7C55"/>
    <w:rsid w:val="007A7F29"/>
    <w:rsid w:val="007B0170"/>
    <w:rsid w:val="007B0583"/>
    <w:rsid w:val="007B0EDD"/>
    <w:rsid w:val="007B11CD"/>
    <w:rsid w:val="007B13F1"/>
    <w:rsid w:val="007B18FE"/>
    <w:rsid w:val="007B1B39"/>
    <w:rsid w:val="007B1D96"/>
    <w:rsid w:val="007B2DB9"/>
    <w:rsid w:val="007B2E68"/>
    <w:rsid w:val="007B3387"/>
    <w:rsid w:val="007B352F"/>
    <w:rsid w:val="007B3751"/>
    <w:rsid w:val="007B49E0"/>
    <w:rsid w:val="007B524C"/>
    <w:rsid w:val="007B530C"/>
    <w:rsid w:val="007B64E2"/>
    <w:rsid w:val="007B660F"/>
    <w:rsid w:val="007B6844"/>
    <w:rsid w:val="007B6C4D"/>
    <w:rsid w:val="007B6D41"/>
    <w:rsid w:val="007B6E3D"/>
    <w:rsid w:val="007B6FB5"/>
    <w:rsid w:val="007B7078"/>
    <w:rsid w:val="007B78EA"/>
    <w:rsid w:val="007B7A2A"/>
    <w:rsid w:val="007C0490"/>
    <w:rsid w:val="007C0888"/>
    <w:rsid w:val="007C094E"/>
    <w:rsid w:val="007C0CA2"/>
    <w:rsid w:val="007C0DD5"/>
    <w:rsid w:val="007C1244"/>
    <w:rsid w:val="007C17E1"/>
    <w:rsid w:val="007C2117"/>
    <w:rsid w:val="007C2176"/>
    <w:rsid w:val="007C22BD"/>
    <w:rsid w:val="007C255F"/>
    <w:rsid w:val="007C2FA4"/>
    <w:rsid w:val="007C4001"/>
    <w:rsid w:val="007C4985"/>
    <w:rsid w:val="007C5393"/>
    <w:rsid w:val="007C549D"/>
    <w:rsid w:val="007C6939"/>
    <w:rsid w:val="007C713C"/>
    <w:rsid w:val="007C7621"/>
    <w:rsid w:val="007C7EF2"/>
    <w:rsid w:val="007C7FB0"/>
    <w:rsid w:val="007C7FB7"/>
    <w:rsid w:val="007D06BF"/>
    <w:rsid w:val="007D095F"/>
    <w:rsid w:val="007D0B85"/>
    <w:rsid w:val="007D0BA2"/>
    <w:rsid w:val="007D1288"/>
    <w:rsid w:val="007D14A2"/>
    <w:rsid w:val="007D171B"/>
    <w:rsid w:val="007D1B7A"/>
    <w:rsid w:val="007D2023"/>
    <w:rsid w:val="007D2676"/>
    <w:rsid w:val="007D2823"/>
    <w:rsid w:val="007D29C2"/>
    <w:rsid w:val="007D3264"/>
    <w:rsid w:val="007D32AD"/>
    <w:rsid w:val="007D3B2F"/>
    <w:rsid w:val="007D3B87"/>
    <w:rsid w:val="007D3F4A"/>
    <w:rsid w:val="007D407F"/>
    <w:rsid w:val="007D48A5"/>
    <w:rsid w:val="007D4D65"/>
    <w:rsid w:val="007D4EEE"/>
    <w:rsid w:val="007D4FF9"/>
    <w:rsid w:val="007D5085"/>
    <w:rsid w:val="007D521B"/>
    <w:rsid w:val="007D5C51"/>
    <w:rsid w:val="007D6C44"/>
    <w:rsid w:val="007D6E69"/>
    <w:rsid w:val="007D6E85"/>
    <w:rsid w:val="007D6EB6"/>
    <w:rsid w:val="007D7104"/>
    <w:rsid w:val="007D72E9"/>
    <w:rsid w:val="007D7AEC"/>
    <w:rsid w:val="007E002C"/>
    <w:rsid w:val="007E0D57"/>
    <w:rsid w:val="007E0E60"/>
    <w:rsid w:val="007E1028"/>
    <w:rsid w:val="007E1D9F"/>
    <w:rsid w:val="007E279C"/>
    <w:rsid w:val="007E2F16"/>
    <w:rsid w:val="007E30CA"/>
    <w:rsid w:val="007E3174"/>
    <w:rsid w:val="007E3564"/>
    <w:rsid w:val="007E35A4"/>
    <w:rsid w:val="007E3968"/>
    <w:rsid w:val="007E3B0D"/>
    <w:rsid w:val="007E4A85"/>
    <w:rsid w:val="007E4D9E"/>
    <w:rsid w:val="007E5503"/>
    <w:rsid w:val="007E643C"/>
    <w:rsid w:val="007E64ED"/>
    <w:rsid w:val="007E666B"/>
    <w:rsid w:val="007E6787"/>
    <w:rsid w:val="007E6B5E"/>
    <w:rsid w:val="007E71DB"/>
    <w:rsid w:val="007E787B"/>
    <w:rsid w:val="007E7969"/>
    <w:rsid w:val="007E7C2A"/>
    <w:rsid w:val="007F0546"/>
    <w:rsid w:val="007F0A86"/>
    <w:rsid w:val="007F0F6B"/>
    <w:rsid w:val="007F1416"/>
    <w:rsid w:val="007F1F6F"/>
    <w:rsid w:val="007F2B68"/>
    <w:rsid w:val="007F2D32"/>
    <w:rsid w:val="007F3804"/>
    <w:rsid w:val="007F3839"/>
    <w:rsid w:val="007F3D64"/>
    <w:rsid w:val="007F3D9F"/>
    <w:rsid w:val="007F3E88"/>
    <w:rsid w:val="007F3FFB"/>
    <w:rsid w:val="007F436C"/>
    <w:rsid w:val="007F48D4"/>
    <w:rsid w:val="007F4B0E"/>
    <w:rsid w:val="007F5031"/>
    <w:rsid w:val="007F551E"/>
    <w:rsid w:val="007F594F"/>
    <w:rsid w:val="007F5A8E"/>
    <w:rsid w:val="007F6EDC"/>
    <w:rsid w:val="007F72FA"/>
    <w:rsid w:val="007F7520"/>
    <w:rsid w:val="007F7ACC"/>
    <w:rsid w:val="007F7C6B"/>
    <w:rsid w:val="0080003E"/>
    <w:rsid w:val="0080012A"/>
    <w:rsid w:val="008009BE"/>
    <w:rsid w:val="00801E97"/>
    <w:rsid w:val="00801FB4"/>
    <w:rsid w:val="00802244"/>
    <w:rsid w:val="00802357"/>
    <w:rsid w:val="008023B6"/>
    <w:rsid w:val="008027F1"/>
    <w:rsid w:val="00802CDF"/>
    <w:rsid w:val="00802F8E"/>
    <w:rsid w:val="008039CB"/>
    <w:rsid w:val="00804B4E"/>
    <w:rsid w:val="00805863"/>
    <w:rsid w:val="00805C9E"/>
    <w:rsid w:val="00805F03"/>
    <w:rsid w:val="00806780"/>
    <w:rsid w:val="00806A53"/>
    <w:rsid w:val="00807669"/>
    <w:rsid w:val="00807B6B"/>
    <w:rsid w:val="00807BF8"/>
    <w:rsid w:val="00807CB7"/>
    <w:rsid w:val="008103FE"/>
    <w:rsid w:val="00810EFA"/>
    <w:rsid w:val="00810F09"/>
    <w:rsid w:val="00810FF9"/>
    <w:rsid w:val="00811057"/>
    <w:rsid w:val="00811253"/>
    <w:rsid w:val="00811777"/>
    <w:rsid w:val="00812225"/>
    <w:rsid w:val="008129FB"/>
    <w:rsid w:val="00812BB1"/>
    <w:rsid w:val="00812E05"/>
    <w:rsid w:val="0081330E"/>
    <w:rsid w:val="00813973"/>
    <w:rsid w:val="00813BFE"/>
    <w:rsid w:val="008149C6"/>
    <w:rsid w:val="00814B94"/>
    <w:rsid w:val="00815115"/>
    <w:rsid w:val="008154A7"/>
    <w:rsid w:val="0081572F"/>
    <w:rsid w:val="00815ADA"/>
    <w:rsid w:val="00816079"/>
    <w:rsid w:val="0081613B"/>
    <w:rsid w:val="00816624"/>
    <w:rsid w:val="00816A6E"/>
    <w:rsid w:val="00816D47"/>
    <w:rsid w:val="00816F18"/>
    <w:rsid w:val="008175A0"/>
    <w:rsid w:val="008179C7"/>
    <w:rsid w:val="00817E55"/>
    <w:rsid w:val="00817EB1"/>
    <w:rsid w:val="00820BAD"/>
    <w:rsid w:val="00820ED3"/>
    <w:rsid w:val="008213B1"/>
    <w:rsid w:val="0082145B"/>
    <w:rsid w:val="00821698"/>
    <w:rsid w:val="00821AF1"/>
    <w:rsid w:val="00821C2C"/>
    <w:rsid w:val="00822504"/>
    <w:rsid w:val="008225C8"/>
    <w:rsid w:val="008226F7"/>
    <w:rsid w:val="00822826"/>
    <w:rsid w:val="008228DD"/>
    <w:rsid w:val="0082346B"/>
    <w:rsid w:val="008235DE"/>
    <w:rsid w:val="00823FBE"/>
    <w:rsid w:val="0082446C"/>
    <w:rsid w:val="008244C5"/>
    <w:rsid w:val="008244CC"/>
    <w:rsid w:val="00824719"/>
    <w:rsid w:val="008247A6"/>
    <w:rsid w:val="00824DEE"/>
    <w:rsid w:val="00825123"/>
    <w:rsid w:val="00826180"/>
    <w:rsid w:val="008261E0"/>
    <w:rsid w:val="0082625F"/>
    <w:rsid w:val="00826287"/>
    <w:rsid w:val="00826297"/>
    <w:rsid w:val="00826706"/>
    <w:rsid w:val="00826A66"/>
    <w:rsid w:val="00830315"/>
    <w:rsid w:val="00830492"/>
    <w:rsid w:val="00830576"/>
    <w:rsid w:val="00830972"/>
    <w:rsid w:val="0083112A"/>
    <w:rsid w:val="008313F7"/>
    <w:rsid w:val="008317E5"/>
    <w:rsid w:val="00831D84"/>
    <w:rsid w:val="00832322"/>
    <w:rsid w:val="008329A9"/>
    <w:rsid w:val="00833CEC"/>
    <w:rsid w:val="0083434A"/>
    <w:rsid w:val="008343DF"/>
    <w:rsid w:val="0083500F"/>
    <w:rsid w:val="0083553C"/>
    <w:rsid w:val="0083557F"/>
    <w:rsid w:val="008360F7"/>
    <w:rsid w:val="0083627E"/>
    <w:rsid w:val="00836758"/>
    <w:rsid w:val="008368DB"/>
    <w:rsid w:val="00837300"/>
    <w:rsid w:val="00837A21"/>
    <w:rsid w:val="0084082C"/>
    <w:rsid w:val="00840DA8"/>
    <w:rsid w:val="00841177"/>
    <w:rsid w:val="008416B6"/>
    <w:rsid w:val="00841DDB"/>
    <w:rsid w:val="00841E18"/>
    <w:rsid w:val="0084201F"/>
    <w:rsid w:val="008428C0"/>
    <w:rsid w:val="008431D2"/>
    <w:rsid w:val="00843AC1"/>
    <w:rsid w:val="00843D08"/>
    <w:rsid w:val="00844DCD"/>
    <w:rsid w:val="008450ED"/>
    <w:rsid w:val="0084524C"/>
    <w:rsid w:val="008453A5"/>
    <w:rsid w:val="00845BAC"/>
    <w:rsid w:val="00845CFE"/>
    <w:rsid w:val="008460DA"/>
    <w:rsid w:val="008468F2"/>
    <w:rsid w:val="00846AD8"/>
    <w:rsid w:val="00846F2B"/>
    <w:rsid w:val="008475CF"/>
    <w:rsid w:val="0084789F"/>
    <w:rsid w:val="008478C9"/>
    <w:rsid w:val="00847D55"/>
    <w:rsid w:val="00850086"/>
    <w:rsid w:val="00851400"/>
    <w:rsid w:val="0085144A"/>
    <w:rsid w:val="00851551"/>
    <w:rsid w:val="00851943"/>
    <w:rsid w:val="008520F3"/>
    <w:rsid w:val="00852293"/>
    <w:rsid w:val="00852450"/>
    <w:rsid w:val="00852B09"/>
    <w:rsid w:val="0085360E"/>
    <w:rsid w:val="00853AE6"/>
    <w:rsid w:val="008542A8"/>
    <w:rsid w:val="008544A9"/>
    <w:rsid w:val="00855A13"/>
    <w:rsid w:val="00855CA9"/>
    <w:rsid w:val="00856953"/>
    <w:rsid w:val="00856F67"/>
    <w:rsid w:val="00857162"/>
    <w:rsid w:val="00857322"/>
    <w:rsid w:val="008574D6"/>
    <w:rsid w:val="008575AC"/>
    <w:rsid w:val="00857946"/>
    <w:rsid w:val="00857BA1"/>
    <w:rsid w:val="00857DA5"/>
    <w:rsid w:val="00860339"/>
    <w:rsid w:val="00861093"/>
    <w:rsid w:val="008619BE"/>
    <w:rsid w:val="00861B34"/>
    <w:rsid w:val="00862091"/>
    <w:rsid w:val="008623B7"/>
    <w:rsid w:val="008626BA"/>
    <w:rsid w:val="008628D2"/>
    <w:rsid w:val="00862BAB"/>
    <w:rsid w:val="0086325D"/>
    <w:rsid w:val="00863364"/>
    <w:rsid w:val="008634B0"/>
    <w:rsid w:val="00863F21"/>
    <w:rsid w:val="008641E4"/>
    <w:rsid w:val="008644F7"/>
    <w:rsid w:val="00865889"/>
    <w:rsid w:val="0086596C"/>
    <w:rsid w:val="0086612C"/>
    <w:rsid w:val="008665AB"/>
    <w:rsid w:val="00866D4F"/>
    <w:rsid w:val="00867A7E"/>
    <w:rsid w:val="00867E57"/>
    <w:rsid w:val="00867EA7"/>
    <w:rsid w:val="0087144E"/>
    <w:rsid w:val="008716C3"/>
    <w:rsid w:val="00871856"/>
    <w:rsid w:val="00871AF9"/>
    <w:rsid w:val="0087227B"/>
    <w:rsid w:val="0087240A"/>
    <w:rsid w:val="00872AEB"/>
    <w:rsid w:val="00872F5B"/>
    <w:rsid w:val="0087316B"/>
    <w:rsid w:val="008736D0"/>
    <w:rsid w:val="00873797"/>
    <w:rsid w:val="008737B3"/>
    <w:rsid w:val="00873986"/>
    <w:rsid w:val="00873AD0"/>
    <w:rsid w:val="00873C7F"/>
    <w:rsid w:val="00873F96"/>
    <w:rsid w:val="00874666"/>
    <w:rsid w:val="00874678"/>
    <w:rsid w:val="00874C56"/>
    <w:rsid w:val="008754FD"/>
    <w:rsid w:val="008758CC"/>
    <w:rsid w:val="0087629B"/>
    <w:rsid w:val="008767AE"/>
    <w:rsid w:val="008772B6"/>
    <w:rsid w:val="00877545"/>
    <w:rsid w:val="00877822"/>
    <w:rsid w:val="00877DA2"/>
    <w:rsid w:val="008800E2"/>
    <w:rsid w:val="008805BF"/>
    <w:rsid w:val="00880838"/>
    <w:rsid w:val="00880AA2"/>
    <w:rsid w:val="00880DCD"/>
    <w:rsid w:val="00880E8D"/>
    <w:rsid w:val="008815F9"/>
    <w:rsid w:val="008818C5"/>
    <w:rsid w:val="00881A07"/>
    <w:rsid w:val="00881C69"/>
    <w:rsid w:val="00881CE0"/>
    <w:rsid w:val="00882138"/>
    <w:rsid w:val="00882640"/>
    <w:rsid w:val="00882CDB"/>
    <w:rsid w:val="00883144"/>
    <w:rsid w:val="008832D7"/>
    <w:rsid w:val="008835DC"/>
    <w:rsid w:val="008838F1"/>
    <w:rsid w:val="00884335"/>
    <w:rsid w:val="008847F5"/>
    <w:rsid w:val="00885125"/>
    <w:rsid w:val="008853BC"/>
    <w:rsid w:val="0088540B"/>
    <w:rsid w:val="0088585B"/>
    <w:rsid w:val="00885E5E"/>
    <w:rsid w:val="00886BE7"/>
    <w:rsid w:val="00887727"/>
    <w:rsid w:val="00887AE3"/>
    <w:rsid w:val="008904D6"/>
    <w:rsid w:val="00890783"/>
    <w:rsid w:val="00890957"/>
    <w:rsid w:val="00890CB7"/>
    <w:rsid w:val="00891237"/>
    <w:rsid w:val="0089176B"/>
    <w:rsid w:val="00891C50"/>
    <w:rsid w:val="00891DC3"/>
    <w:rsid w:val="008920C7"/>
    <w:rsid w:val="0089219B"/>
    <w:rsid w:val="00892C64"/>
    <w:rsid w:val="008933F1"/>
    <w:rsid w:val="008936C4"/>
    <w:rsid w:val="0089370B"/>
    <w:rsid w:val="00893935"/>
    <w:rsid w:val="00894495"/>
    <w:rsid w:val="00894EB8"/>
    <w:rsid w:val="0089568D"/>
    <w:rsid w:val="00895CE1"/>
    <w:rsid w:val="008965D4"/>
    <w:rsid w:val="008A00FB"/>
    <w:rsid w:val="008A048D"/>
    <w:rsid w:val="008A0B1F"/>
    <w:rsid w:val="008A0EB9"/>
    <w:rsid w:val="008A0EE7"/>
    <w:rsid w:val="008A0F03"/>
    <w:rsid w:val="008A1016"/>
    <w:rsid w:val="008A1E3E"/>
    <w:rsid w:val="008A2217"/>
    <w:rsid w:val="008A2218"/>
    <w:rsid w:val="008A2387"/>
    <w:rsid w:val="008A2A26"/>
    <w:rsid w:val="008A2A3D"/>
    <w:rsid w:val="008A308F"/>
    <w:rsid w:val="008A34DD"/>
    <w:rsid w:val="008A37A0"/>
    <w:rsid w:val="008A3AAC"/>
    <w:rsid w:val="008A3CD8"/>
    <w:rsid w:val="008A4719"/>
    <w:rsid w:val="008A4959"/>
    <w:rsid w:val="008A4A5D"/>
    <w:rsid w:val="008A4D4E"/>
    <w:rsid w:val="008A5465"/>
    <w:rsid w:val="008A54C6"/>
    <w:rsid w:val="008A57D5"/>
    <w:rsid w:val="008A5D42"/>
    <w:rsid w:val="008A5ECE"/>
    <w:rsid w:val="008A6534"/>
    <w:rsid w:val="008A791F"/>
    <w:rsid w:val="008A7971"/>
    <w:rsid w:val="008B05F0"/>
    <w:rsid w:val="008B0824"/>
    <w:rsid w:val="008B1703"/>
    <w:rsid w:val="008B1740"/>
    <w:rsid w:val="008B1B97"/>
    <w:rsid w:val="008B2505"/>
    <w:rsid w:val="008B2B89"/>
    <w:rsid w:val="008B30CE"/>
    <w:rsid w:val="008B33AD"/>
    <w:rsid w:val="008B3D48"/>
    <w:rsid w:val="008B416E"/>
    <w:rsid w:val="008B448F"/>
    <w:rsid w:val="008B4681"/>
    <w:rsid w:val="008B48AF"/>
    <w:rsid w:val="008B4B83"/>
    <w:rsid w:val="008B5044"/>
    <w:rsid w:val="008B5300"/>
    <w:rsid w:val="008B58ED"/>
    <w:rsid w:val="008B5BB4"/>
    <w:rsid w:val="008B601D"/>
    <w:rsid w:val="008B63AF"/>
    <w:rsid w:val="008B6971"/>
    <w:rsid w:val="008B6A43"/>
    <w:rsid w:val="008B6E09"/>
    <w:rsid w:val="008B770E"/>
    <w:rsid w:val="008B77F9"/>
    <w:rsid w:val="008C00D1"/>
    <w:rsid w:val="008C0512"/>
    <w:rsid w:val="008C06E3"/>
    <w:rsid w:val="008C071E"/>
    <w:rsid w:val="008C077F"/>
    <w:rsid w:val="008C0883"/>
    <w:rsid w:val="008C0AE7"/>
    <w:rsid w:val="008C179F"/>
    <w:rsid w:val="008C18E8"/>
    <w:rsid w:val="008C1A62"/>
    <w:rsid w:val="008C22AD"/>
    <w:rsid w:val="008C2C7C"/>
    <w:rsid w:val="008C2EA5"/>
    <w:rsid w:val="008C3135"/>
    <w:rsid w:val="008C3477"/>
    <w:rsid w:val="008C36D6"/>
    <w:rsid w:val="008C3BE9"/>
    <w:rsid w:val="008C3EFD"/>
    <w:rsid w:val="008C44CE"/>
    <w:rsid w:val="008C465A"/>
    <w:rsid w:val="008C4CD7"/>
    <w:rsid w:val="008C56F5"/>
    <w:rsid w:val="008C7BB7"/>
    <w:rsid w:val="008D0147"/>
    <w:rsid w:val="008D05F1"/>
    <w:rsid w:val="008D1C1D"/>
    <w:rsid w:val="008D1DB6"/>
    <w:rsid w:val="008D1F18"/>
    <w:rsid w:val="008D2164"/>
    <w:rsid w:val="008D2732"/>
    <w:rsid w:val="008D2AB0"/>
    <w:rsid w:val="008D2C4D"/>
    <w:rsid w:val="008D3945"/>
    <w:rsid w:val="008D3A09"/>
    <w:rsid w:val="008D3C2B"/>
    <w:rsid w:val="008D4513"/>
    <w:rsid w:val="008D4569"/>
    <w:rsid w:val="008D469C"/>
    <w:rsid w:val="008D48AD"/>
    <w:rsid w:val="008D4F2F"/>
    <w:rsid w:val="008D526A"/>
    <w:rsid w:val="008D5294"/>
    <w:rsid w:val="008D55BD"/>
    <w:rsid w:val="008D569E"/>
    <w:rsid w:val="008D5811"/>
    <w:rsid w:val="008D592D"/>
    <w:rsid w:val="008D6183"/>
    <w:rsid w:val="008D6B90"/>
    <w:rsid w:val="008D7381"/>
    <w:rsid w:val="008D77A8"/>
    <w:rsid w:val="008D79C5"/>
    <w:rsid w:val="008D7B96"/>
    <w:rsid w:val="008E00B9"/>
    <w:rsid w:val="008E00C0"/>
    <w:rsid w:val="008E0B37"/>
    <w:rsid w:val="008E0C08"/>
    <w:rsid w:val="008E0C9F"/>
    <w:rsid w:val="008E1067"/>
    <w:rsid w:val="008E11E2"/>
    <w:rsid w:val="008E11F7"/>
    <w:rsid w:val="008E15B1"/>
    <w:rsid w:val="008E191A"/>
    <w:rsid w:val="008E1A79"/>
    <w:rsid w:val="008E244D"/>
    <w:rsid w:val="008E26A7"/>
    <w:rsid w:val="008E2B55"/>
    <w:rsid w:val="008E2CA6"/>
    <w:rsid w:val="008E2FAD"/>
    <w:rsid w:val="008E3A57"/>
    <w:rsid w:val="008E3D31"/>
    <w:rsid w:val="008E4B78"/>
    <w:rsid w:val="008E4C2A"/>
    <w:rsid w:val="008E5076"/>
    <w:rsid w:val="008E517C"/>
    <w:rsid w:val="008E5221"/>
    <w:rsid w:val="008E54AF"/>
    <w:rsid w:val="008E5E17"/>
    <w:rsid w:val="008E624F"/>
    <w:rsid w:val="008E66A8"/>
    <w:rsid w:val="008E6DF0"/>
    <w:rsid w:val="008E7280"/>
    <w:rsid w:val="008E7B80"/>
    <w:rsid w:val="008E7CF8"/>
    <w:rsid w:val="008F02C9"/>
    <w:rsid w:val="008F04A9"/>
    <w:rsid w:val="008F0824"/>
    <w:rsid w:val="008F0885"/>
    <w:rsid w:val="008F1059"/>
    <w:rsid w:val="008F105E"/>
    <w:rsid w:val="008F14E8"/>
    <w:rsid w:val="008F19A5"/>
    <w:rsid w:val="008F1A61"/>
    <w:rsid w:val="008F1CD0"/>
    <w:rsid w:val="008F1F0F"/>
    <w:rsid w:val="008F1F7C"/>
    <w:rsid w:val="008F215E"/>
    <w:rsid w:val="008F24D1"/>
    <w:rsid w:val="008F27B4"/>
    <w:rsid w:val="008F29D2"/>
    <w:rsid w:val="008F2B58"/>
    <w:rsid w:val="008F2F7B"/>
    <w:rsid w:val="008F33FE"/>
    <w:rsid w:val="008F36F6"/>
    <w:rsid w:val="008F3EE2"/>
    <w:rsid w:val="008F4162"/>
    <w:rsid w:val="008F430D"/>
    <w:rsid w:val="008F50CA"/>
    <w:rsid w:val="008F5320"/>
    <w:rsid w:val="008F54E4"/>
    <w:rsid w:val="008F5500"/>
    <w:rsid w:val="008F55C3"/>
    <w:rsid w:val="008F59FE"/>
    <w:rsid w:val="008F5C89"/>
    <w:rsid w:val="008F66AC"/>
    <w:rsid w:val="008F6EC1"/>
    <w:rsid w:val="008F6ED6"/>
    <w:rsid w:val="008F71A5"/>
    <w:rsid w:val="008F79C4"/>
    <w:rsid w:val="00900FAA"/>
    <w:rsid w:val="00901B06"/>
    <w:rsid w:val="0090268A"/>
    <w:rsid w:val="0090274B"/>
    <w:rsid w:val="00902A1C"/>
    <w:rsid w:val="00902EE3"/>
    <w:rsid w:val="0090301D"/>
    <w:rsid w:val="00903EB7"/>
    <w:rsid w:val="0090522B"/>
    <w:rsid w:val="009062D8"/>
    <w:rsid w:val="00906490"/>
    <w:rsid w:val="009065CF"/>
    <w:rsid w:val="00906976"/>
    <w:rsid w:val="00907021"/>
    <w:rsid w:val="00907087"/>
    <w:rsid w:val="0090766F"/>
    <w:rsid w:val="00907742"/>
    <w:rsid w:val="009106B5"/>
    <w:rsid w:val="0091119C"/>
    <w:rsid w:val="00911230"/>
    <w:rsid w:val="00911234"/>
    <w:rsid w:val="009112C9"/>
    <w:rsid w:val="00911E7A"/>
    <w:rsid w:val="00911F35"/>
    <w:rsid w:val="00911F56"/>
    <w:rsid w:val="0091252E"/>
    <w:rsid w:val="00912929"/>
    <w:rsid w:val="00912B80"/>
    <w:rsid w:val="00912F8E"/>
    <w:rsid w:val="0091324E"/>
    <w:rsid w:val="0091395F"/>
    <w:rsid w:val="00913C3A"/>
    <w:rsid w:val="00914149"/>
    <w:rsid w:val="00914D7D"/>
    <w:rsid w:val="0091516D"/>
    <w:rsid w:val="00915F7A"/>
    <w:rsid w:val="00915F83"/>
    <w:rsid w:val="00916168"/>
    <w:rsid w:val="00917824"/>
    <w:rsid w:val="00917861"/>
    <w:rsid w:val="00917C60"/>
    <w:rsid w:val="00920054"/>
    <w:rsid w:val="009209C7"/>
    <w:rsid w:val="00920C77"/>
    <w:rsid w:val="00921132"/>
    <w:rsid w:val="00921235"/>
    <w:rsid w:val="009218D4"/>
    <w:rsid w:val="009222CB"/>
    <w:rsid w:val="00922388"/>
    <w:rsid w:val="00922BD7"/>
    <w:rsid w:val="009235AA"/>
    <w:rsid w:val="00923680"/>
    <w:rsid w:val="00923F68"/>
    <w:rsid w:val="00923F93"/>
    <w:rsid w:val="0092413C"/>
    <w:rsid w:val="009249A9"/>
    <w:rsid w:val="00925C48"/>
    <w:rsid w:val="00925D58"/>
    <w:rsid w:val="00926B2F"/>
    <w:rsid w:val="00926CDA"/>
    <w:rsid w:val="00926D56"/>
    <w:rsid w:val="00927A63"/>
    <w:rsid w:val="009304A8"/>
    <w:rsid w:val="00930C6F"/>
    <w:rsid w:val="00931639"/>
    <w:rsid w:val="009320D5"/>
    <w:rsid w:val="009320ED"/>
    <w:rsid w:val="009325DF"/>
    <w:rsid w:val="00933C46"/>
    <w:rsid w:val="0093405F"/>
    <w:rsid w:val="0093438B"/>
    <w:rsid w:val="009345C4"/>
    <w:rsid w:val="0093480C"/>
    <w:rsid w:val="00934A1F"/>
    <w:rsid w:val="00934B19"/>
    <w:rsid w:val="00934D5B"/>
    <w:rsid w:val="0093507C"/>
    <w:rsid w:val="0093591C"/>
    <w:rsid w:val="00935A09"/>
    <w:rsid w:val="00935DAB"/>
    <w:rsid w:val="00936250"/>
    <w:rsid w:val="00937E72"/>
    <w:rsid w:val="0094007D"/>
    <w:rsid w:val="009403BA"/>
    <w:rsid w:val="009404DF"/>
    <w:rsid w:val="00940E80"/>
    <w:rsid w:val="00940F17"/>
    <w:rsid w:val="00941F20"/>
    <w:rsid w:val="009429F3"/>
    <w:rsid w:val="00942C8D"/>
    <w:rsid w:val="00942ED9"/>
    <w:rsid w:val="00943026"/>
    <w:rsid w:val="009430E0"/>
    <w:rsid w:val="00943A7A"/>
    <w:rsid w:val="00944012"/>
    <w:rsid w:val="00944187"/>
    <w:rsid w:val="00944226"/>
    <w:rsid w:val="00944535"/>
    <w:rsid w:val="0094480F"/>
    <w:rsid w:val="00944C89"/>
    <w:rsid w:val="0094549E"/>
    <w:rsid w:val="00945F18"/>
    <w:rsid w:val="009465CC"/>
    <w:rsid w:val="00946B18"/>
    <w:rsid w:val="00946B73"/>
    <w:rsid w:val="00946D5F"/>
    <w:rsid w:val="0094731A"/>
    <w:rsid w:val="00947A89"/>
    <w:rsid w:val="00947C08"/>
    <w:rsid w:val="00947D3E"/>
    <w:rsid w:val="00947D61"/>
    <w:rsid w:val="00950147"/>
    <w:rsid w:val="00950B92"/>
    <w:rsid w:val="00950D93"/>
    <w:rsid w:val="0095107F"/>
    <w:rsid w:val="00951347"/>
    <w:rsid w:val="00951747"/>
    <w:rsid w:val="00951C0B"/>
    <w:rsid w:val="00951E47"/>
    <w:rsid w:val="00952191"/>
    <w:rsid w:val="009525ED"/>
    <w:rsid w:val="00952682"/>
    <w:rsid w:val="00953273"/>
    <w:rsid w:val="00953278"/>
    <w:rsid w:val="00953752"/>
    <w:rsid w:val="00953941"/>
    <w:rsid w:val="00953E80"/>
    <w:rsid w:val="00954A7C"/>
    <w:rsid w:val="0095674B"/>
    <w:rsid w:val="00956A6A"/>
    <w:rsid w:val="00956D19"/>
    <w:rsid w:val="0095700D"/>
    <w:rsid w:val="0095708C"/>
    <w:rsid w:val="0095724A"/>
    <w:rsid w:val="00957620"/>
    <w:rsid w:val="0095790D"/>
    <w:rsid w:val="009601C3"/>
    <w:rsid w:val="00960CAB"/>
    <w:rsid w:val="00961011"/>
    <w:rsid w:val="00961417"/>
    <w:rsid w:val="00961D54"/>
    <w:rsid w:val="009624AE"/>
    <w:rsid w:val="0096263F"/>
    <w:rsid w:val="0096277D"/>
    <w:rsid w:val="00962B91"/>
    <w:rsid w:val="009631CB"/>
    <w:rsid w:val="009631EE"/>
    <w:rsid w:val="0096330E"/>
    <w:rsid w:val="009634E6"/>
    <w:rsid w:val="009642C1"/>
    <w:rsid w:val="00964336"/>
    <w:rsid w:val="00964743"/>
    <w:rsid w:val="00965954"/>
    <w:rsid w:val="00966C16"/>
    <w:rsid w:val="00966F82"/>
    <w:rsid w:val="009670D6"/>
    <w:rsid w:val="0096710C"/>
    <w:rsid w:val="00967BFB"/>
    <w:rsid w:val="00967D51"/>
    <w:rsid w:val="00970528"/>
    <w:rsid w:val="00970B35"/>
    <w:rsid w:val="00970CEE"/>
    <w:rsid w:val="00971202"/>
    <w:rsid w:val="00971289"/>
    <w:rsid w:val="009722BA"/>
    <w:rsid w:val="00972541"/>
    <w:rsid w:val="00972806"/>
    <w:rsid w:val="00972E94"/>
    <w:rsid w:val="00973218"/>
    <w:rsid w:val="00973633"/>
    <w:rsid w:val="00974091"/>
    <w:rsid w:val="009743AF"/>
    <w:rsid w:val="009744E9"/>
    <w:rsid w:val="0097460C"/>
    <w:rsid w:val="00974F44"/>
    <w:rsid w:val="00975346"/>
    <w:rsid w:val="00975B99"/>
    <w:rsid w:val="009762AE"/>
    <w:rsid w:val="00976437"/>
    <w:rsid w:val="00976460"/>
    <w:rsid w:val="0097691A"/>
    <w:rsid w:val="0097723B"/>
    <w:rsid w:val="00977D87"/>
    <w:rsid w:val="00977F7F"/>
    <w:rsid w:val="00980ACB"/>
    <w:rsid w:val="00980B64"/>
    <w:rsid w:val="00980CA4"/>
    <w:rsid w:val="009810EC"/>
    <w:rsid w:val="0098117E"/>
    <w:rsid w:val="00981265"/>
    <w:rsid w:val="009815B4"/>
    <w:rsid w:val="00981B29"/>
    <w:rsid w:val="00981E6C"/>
    <w:rsid w:val="009820E1"/>
    <w:rsid w:val="00982CC0"/>
    <w:rsid w:val="00982D80"/>
    <w:rsid w:val="00983314"/>
    <w:rsid w:val="009836AE"/>
    <w:rsid w:val="00983A96"/>
    <w:rsid w:val="00983AA1"/>
    <w:rsid w:val="00983C5A"/>
    <w:rsid w:val="00983E41"/>
    <w:rsid w:val="00984031"/>
    <w:rsid w:val="0098429F"/>
    <w:rsid w:val="00984E64"/>
    <w:rsid w:val="0098523C"/>
    <w:rsid w:val="00985B1E"/>
    <w:rsid w:val="00985B53"/>
    <w:rsid w:val="00985EF5"/>
    <w:rsid w:val="009863F0"/>
    <w:rsid w:val="0098663D"/>
    <w:rsid w:val="009869F7"/>
    <w:rsid w:val="009871EB"/>
    <w:rsid w:val="009878EF"/>
    <w:rsid w:val="00987AB7"/>
    <w:rsid w:val="00987CAF"/>
    <w:rsid w:val="00987F19"/>
    <w:rsid w:val="0099068A"/>
    <w:rsid w:val="00990798"/>
    <w:rsid w:val="0099120E"/>
    <w:rsid w:val="009918A0"/>
    <w:rsid w:val="00991994"/>
    <w:rsid w:val="009919D3"/>
    <w:rsid w:val="00991B5D"/>
    <w:rsid w:val="00991EA9"/>
    <w:rsid w:val="00991EE1"/>
    <w:rsid w:val="009922B9"/>
    <w:rsid w:val="009922F5"/>
    <w:rsid w:val="009928B2"/>
    <w:rsid w:val="00992BE8"/>
    <w:rsid w:val="009930C4"/>
    <w:rsid w:val="009939B3"/>
    <w:rsid w:val="00993A69"/>
    <w:rsid w:val="00993B2A"/>
    <w:rsid w:val="00993BE7"/>
    <w:rsid w:val="00993F4D"/>
    <w:rsid w:val="009947FE"/>
    <w:rsid w:val="009949B2"/>
    <w:rsid w:val="00994AE1"/>
    <w:rsid w:val="0099539C"/>
    <w:rsid w:val="0099575F"/>
    <w:rsid w:val="00995D69"/>
    <w:rsid w:val="009965D5"/>
    <w:rsid w:val="0099686D"/>
    <w:rsid w:val="00996DA9"/>
    <w:rsid w:val="00997768"/>
    <w:rsid w:val="0099799F"/>
    <w:rsid w:val="00997B04"/>
    <w:rsid w:val="00997CAF"/>
    <w:rsid w:val="00997EB0"/>
    <w:rsid w:val="009A021A"/>
    <w:rsid w:val="009A02C7"/>
    <w:rsid w:val="009A0399"/>
    <w:rsid w:val="009A0741"/>
    <w:rsid w:val="009A07EF"/>
    <w:rsid w:val="009A0F92"/>
    <w:rsid w:val="009A12C0"/>
    <w:rsid w:val="009A1406"/>
    <w:rsid w:val="009A1849"/>
    <w:rsid w:val="009A2608"/>
    <w:rsid w:val="009A2BB8"/>
    <w:rsid w:val="009A35D1"/>
    <w:rsid w:val="009A390F"/>
    <w:rsid w:val="009A3E0E"/>
    <w:rsid w:val="009A4B10"/>
    <w:rsid w:val="009A4B44"/>
    <w:rsid w:val="009A5088"/>
    <w:rsid w:val="009A5981"/>
    <w:rsid w:val="009A5A9D"/>
    <w:rsid w:val="009A5D8C"/>
    <w:rsid w:val="009A607B"/>
    <w:rsid w:val="009A6290"/>
    <w:rsid w:val="009A6B65"/>
    <w:rsid w:val="009A7E73"/>
    <w:rsid w:val="009B03A8"/>
    <w:rsid w:val="009B046A"/>
    <w:rsid w:val="009B07EE"/>
    <w:rsid w:val="009B097B"/>
    <w:rsid w:val="009B09EF"/>
    <w:rsid w:val="009B0AC5"/>
    <w:rsid w:val="009B0C4D"/>
    <w:rsid w:val="009B0E76"/>
    <w:rsid w:val="009B13C4"/>
    <w:rsid w:val="009B198B"/>
    <w:rsid w:val="009B20DE"/>
    <w:rsid w:val="009B232A"/>
    <w:rsid w:val="009B2A90"/>
    <w:rsid w:val="009B2C69"/>
    <w:rsid w:val="009B38CF"/>
    <w:rsid w:val="009B3A81"/>
    <w:rsid w:val="009B4A51"/>
    <w:rsid w:val="009B4B52"/>
    <w:rsid w:val="009B4EA6"/>
    <w:rsid w:val="009B4F1C"/>
    <w:rsid w:val="009B5FD8"/>
    <w:rsid w:val="009B6620"/>
    <w:rsid w:val="009B6A82"/>
    <w:rsid w:val="009B6AF6"/>
    <w:rsid w:val="009B6D0C"/>
    <w:rsid w:val="009B7338"/>
    <w:rsid w:val="009B73B1"/>
    <w:rsid w:val="009B756F"/>
    <w:rsid w:val="009B7B1F"/>
    <w:rsid w:val="009B7D5F"/>
    <w:rsid w:val="009C0216"/>
    <w:rsid w:val="009C0611"/>
    <w:rsid w:val="009C06DE"/>
    <w:rsid w:val="009C0981"/>
    <w:rsid w:val="009C0A08"/>
    <w:rsid w:val="009C0E61"/>
    <w:rsid w:val="009C1285"/>
    <w:rsid w:val="009C1B89"/>
    <w:rsid w:val="009C1E11"/>
    <w:rsid w:val="009C2467"/>
    <w:rsid w:val="009C2EF1"/>
    <w:rsid w:val="009C303B"/>
    <w:rsid w:val="009C389C"/>
    <w:rsid w:val="009C53D7"/>
    <w:rsid w:val="009C5DA1"/>
    <w:rsid w:val="009C5EE3"/>
    <w:rsid w:val="009C66CB"/>
    <w:rsid w:val="009C6D27"/>
    <w:rsid w:val="009C6DBD"/>
    <w:rsid w:val="009C724E"/>
    <w:rsid w:val="009C7777"/>
    <w:rsid w:val="009C798C"/>
    <w:rsid w:val="009C7C79"/>
    <w:rsid w:val="009C7C8F"/>
    <w:rsid w:val="009C7F53"/>
    <w:rsid w:val="009C7F57"/>
    <w:rsid w:val="009D07B0"/>
    <w:rsid w:val="009D0C06"/>
    <w:rsid w:val="009D0CAE"/>
    <w:rsid w:val="009D13E6"/>
    <w:rsid w:val="009D1AF8"/>
    <w:rsid w:val="009D261D"/>
    <w:rsid w:val="009D2B96"/>
    <w:rsid w:val="009D378A"/>
    <w:rsid w:val="009D37F7"/>
    <w:rsid w:val="009D3920"/>
    <w:rsid w:val="009D3CB8"/>
    <w:rsid w:val="009D3EA2"/>
    <w:rsid w:val="009D3F4E"/>
    <w:rsid w:val="009D45EB"/>
    <w:rsid w:val="009D4AB2"/>
    <w:rsid w:val="009D4CAB"/>
    <w:rsid w:val="009D4EDB"/>
    <w:rsid w:val="009D5FBA"/>
    <w:rsid w:val="009D6201"/>
    <w:rsid w:val="009D6781"/>
    <w:rsid w:val="009D6A38"/>
    <w:rsid w:val="009D6EBA"/>
    <w:rsid w:val="009D717D"/>
    <w:rsid w:val="009D7466"/>
    <w:rsid w:val="009D75F4"/>
    <w:rsid w:val="009D777D"/>
    <w:rsid w:val="009D7BAA"/>
    <w:rsid w:val="009D7D03"/>
    <w:rsid w:val="009D7DCA"/>
    <w:rsid w:val="009D7DD3"/>
    <w:rsid w:val="009E01AF"/>
    <w:rsid w:val="009E0683"/>
    <w:rsid w:val="009E1BD1"/>
    <w:rsid w:val="009E2712"/>
    <w:rsid w:val="009E2FC1"/>
    <w:rsid w:val="009E325F"/>
    <w:rsid w:val="009E32E8"/>
    <w:rsid w:val="009E4D50"/>
    <w:rsid w:val="009E4ED3"/>
    <w:rsid w:val="009E513A"/>
    <w:rsid w:val="009E5267"/>
    <w:rsid w:val="009E53CB"/>
    <w:rsid w:val="009E5826"/>
    <w:rsid w:val="009E5A80"/>
    <w:rsid w:val="009E5B72"/>
    <w:rsid w:val="009E5F1A"/>
    <w:rsid w:val="009E6DC8"/>
    <w:rsid w:val="009E6E8C"/>
    <w:rsid w:val="009E73F5"/>
    <w:rsid w:val="009E756F"/>
    <w:rsid w:val="009E7D86"/>
    <w:rsid w:val="009E7DD2"/>
    <w:rsid w:val="009F11AB"/>
    <w:rsid w:val="009F1B0B"/>
    <w:rsid w:val="009F1DFE"/>
    <w:rsid w:val="009F1E52"/>
    <w:rsid w:val="009F21FD"/>
    <w:rsid w:val="009F240C"/>
    <w:rsid w:val="009F2983"/>
    <w:rsid w:val="009F2D39"/>
    <w:rsid w:val="009F32E3"/>
    <w:rsid w:val="009F33FE"/>
    <w:rsid w:val="009F3505"/>
    <w:rsid w:val="009F37C5"/>
    <w:rsid w:val="009F37FA"/>
    <w:rsid w:val="009F4C80"/>
    <w:rsid w:val="009F4D1E"/>
    <w:rsid w:val="009F5122"/>
    <w:rsid w:val="009F59B1"/>
    <w:rsid w:val="009F5D4A"/>
    <w:rsid w:val="009F6641"/>
    <w:rsid w:val="009F6EA6"/>
    <w:rsid w:val="009F7D6F"/>
    <w:rsid w:val="00A00369"/>
    <w:rsid w:val="00A0067D"/>
    <w:rsid w:val="00A009A8"/>
    <w:rsid w:val="00A009E8"/>
    <w:rsid w:val="00A00D18"/>
    <w:rsid w:val="00A01C15"/>
    <w:rsid w:val="00A01E1B"/>
    <w:rsid w:val="00A01E43"/>
    <w:rsid w:val="00A023B2"/>
    <w:rsid w:val="00A032C4"/>
    <w:rsid w:val="00A03798"/>
    <w:rsid w:val="00A037C8"/>
    <w:rsid w:val="00A03A1E"/>
    <w:rsid w:val="00A03B66"/>
    <w:rsid w:val="00A03B95"/>
    <w:rsid w:val="00A040E2"/>
    <w:rsid w:val="00A04320"/>
    <w:rsid w:val="00A04736"/>
    <w:rsid w:val="00A04983"/>
    <w:rsid w:val="00A050F3"/>
    <w:rsid w:val="00A0513E"/>
    <w:rsid w:val="00A051C6"/>
    <w:rsid w:val="00A06509"/>
    <w:rsid w:val="00A06EC5"/>
    <w:rsid w:val="00A0790D"/>
    <w:rsid w:val="00A07A7A"/>
    <w:rsid w:val="00A07A93"/>
    <w:rsid w:val="00A07DA9"/>
    <w:rsid w:val="00A10931"/>
    <w:rsid w:val="00A10AB3"/>
    <w:rsid w:val="00A117C6"/>
    <w:rsid w:val="00A11F2C"/>
    <w:rsid w:val="00A122C3"/>
    <w:rsid w:val="00A128EE"/>
    <w:rsid w:val="00A129E6"/>
    <w:rsid w:val="00A12AF3"/>
    <w:rsid w:val="00A13369"/>
    <w:rsid w:val="00A133FC"/>
    <w:rsid w:val="00A1348B"/>
    <w:rsid w:val="00A136EE"/>
    <w:rsid w:val="00A1385B"/>
    <w:rsid w:val="00A13BED"/>
    <w:rsid w:val="00A13F92"/>
    <w:rsid w:val="00A14A18"/>
    <w:rsid w:val="00A14AE7"/>
    <w:rsid w:val="00A1555A"/>
    <w:rsid w:val="00A15671"/>
    <w:rsid w:val="00A158E2"/>
    <w:rsid w:val="00A16128"/>
    <w:rsid w:val="00A161F5"/>
    <w:rsid w:val="00A162B9"/>
    <w:rsid w:val="00A16CEE"/>
    <w:rsid w:val="00A170AF"/>
    <w:rsid w:val="00A1717F"/>
    <w:rsid w:val="00A174A8"/>
    <w:rsid w:val="00A17866"/>
    <w:rsid w:val="00A17D88"/>
    <w:rsid w:val="00A20D6D"/>
    <w:rsid w:val="00A2152D"/>
    <w:rsid w:val="00A220A0"/>
    <w:rsid w:val="00A22174"/>
    <w:rsid w:val="00A2232F"/>
    <w:rsid w:val="00A232FF"/>
    <w:rsid w:val="00A23A65"/>
    <w:rsid w:val="00A240A1"/>
    <w:rsid w:val="00A249FE"/>
    <w:rsid w:val="00A24C34"/>
    <w:rsid w:val="00A253F0"/>
    <w:rsid w:val="00A25DD1"/>
    <w:rsid w:val="00A25EC7"/>
    <w:rsid w:val="00A25F54"/>
    <w:rsid w:val="00A26659"/>
    <w:rsid w:val="00A26CE2"/>
    <w:rsid w:val="00A27083"/>
    <w:rsid w:val="00A2767A"/>
    <w:rsid w:val="00A279A0"/>
    <w:rsid w:val="00A27BE7"/>
    <w:rsid w:val="00A27CA3"/>
    <w:rsid w:val="00A30023"/>
    <w:rsid w:val="00A30350"/>
    <w:rsid w:val="00A3058A"/>
    <w:rsid w:val="00A30887"/>
    <w:rsid w:val="00A3107F"/>
    <w:rsid w:val="00A31204"/>
    <w:rsid w:val="00A31503"/>
    <w:rsid w:val="00A3179A"/>
    <w:rsid w:val="00A320C0"/>
    <w:rsid w:val="00A321BF"/>
    <w:rsid w:val="00A32D05"/>
    <w:rsid w:val="00A32F3E"/>
    <w:rsid w:val="00A330C4"/>
    <w:rsid w:val="00A33174"/>
    <w:rsid w:val="00A33348"/>
    <w:rsid w:val="00A33360"/>
    <w:rsid w:val="00A337B9"/>
    <w:rsid w:val="00A33C0B"/>
    <w:rsid w:val="00A341F7"/>
    <w:rsid w:val="00A3441D"/>
    <w:rsid w:val="00A34746"/>
    <w:rsid w:val="00A34955"/>
    <w:rsid w:val="00A34EEA"/>
    <w:rsid w:val="00A34FBF"/>
    <w:rsid w:val="00A3596F"/>
    <w:rsid w:val="00A35F61"/>
    <w:rsid w:val="00A369F8"/>
    <w:rsid w:val="00A36A19"/>
    <w:rsid w:val="00A36C31"/>
    <w:rsid w:val="00A37672"/>
    <w:rsid w:val="00A376B7"/>
    <w:rsid w:val="00A37706"/>
    <w:rsid w:val="00A377EA"/>
    <w:rsid w:val="00A378CF"/>
    <w:rsid w:val="00A408FD"/>
    <w:rsid w:val="00A416EC"/>
    <w:rsid w:val="00A4225A"/>
    <w:rsid w:val="00A424B2"/>
    <w:rsid w:val="00A42F3D"/>
    <w:rsid w:val="00A4304A"/>
    <w:rsid w:val="00A43278"/>
    <w:rsid w:val="00A432A5"/>
    <w:rsid w:val="00A432B8"/>
    <w:rsid w:val="00A4335C"/>
    <w:rsid w:val="00A4381F"/>
    <w:rsid w:val="00A4393F"/>
    <w:rsid w:val="00A445AE"/>
    <w:rsid w:val="00A44D0D"/>
    <w:rsid w:val="00A45564"/>
    <w:rsid w:val="00A4577B"/>
    <w:rsid w:val="00A46516"/>
    <w:rsid w:val="00A46CEA"/>
    <w:rsid w:val="00A4709B"/>
    <w:rsid w:val="00A4744C"/>
    <w:rsid w:val="00A476AF"/>
    <w:rsid w:val="00A47CD2"/>
    <w:rsid w:val="00A5020F"/>
    <w:rsid w:val="00A50808"/>
    <w:rsid w:val="00A510CA"/>
    <w:rsid w:val="00A511D4"/>
    <w:rsid w:val="00A52059"/>
    <w:rsid w:val="00A525D1"/>
    <w:rsid w:val="00A52E8B"/>
    <w:rsid w:val="00A530E4"/>
    <w:rsid w:val="00A533F9"/>
    <w:rsid w:val="00A536F5"/>
    <w:rsid w:val="00A53904"/>
    <w:rsid w:val="00A53B2F"/>
    <w:rsid w:val="00A54245"/>
    <w:rsid w:val="00A543F7"/>
    <w:rsid w:val="00A545A8"/>
    <w:rsid w:val="00A5482D"/>
    <w:rsid w:val="00A54F27"/>
    <w:rsid w:val="00A5639D"/>
    <w:rsid w:val="00A56C3D"/>
    <w:rsid w:val="00A57E13"/>
    <w:rsid w:val="00A57E8F"/>
    <w:rsid w:val="00A60218"/>
    <w:rsid w:val="00A6061D"/>
    <w:rsid w:val="00A60704"/>
    <w:rsid w:val="00A60AEB"/>
    <w:rsid w:val="00A60BEF"/>
    <w:rsid w:val="00A60EEC"/>
    <w:rsid w:val="00A6116D"/>
    <w:rsid w:val="00A61F62"/>
    <w:rsid w:val="00A61FE2"/>
    <w:rsid w:val="00A62067"/>
    <w:rsid w:val="00A62615"/>
    <w:rsid w:val="00A6284D"/>
    <w:rsid w:val="00A636FA"/>
    <w:rsid w:val="00A63DFA"/>
    <w:rsid w:val="00A63E93"/>
    <w:rsid w:val="00A642AB"/>
    <w:rsid w:val="00A642B0"/>
    <w:rsid w:val="00A646B6"/>
    <w:rsid w:val="00A6496F"/>
    <w:rsid w:val="00A651C8"/>
    <w:rsid w:val="00A65349"/>
    <w:rsid w:val="00A655C0"/>
    <w:rsid w:val="00A66192"/>
    <w:rsid w:val="00A66710"/>
    <w:rsid w:val="00A6675D"/>
    <w:rsid w:val="00A672A8"/>
    <w:rsid w:val="00A679BB"/>
    <w:rsid w:val="00A70B9E"/>
    <w:rsid w:val="00A70DEA"/>
    <w:rsid w:val="00A711E7"/>
    <w:rsid w:val="00A71379"/>
    <w:rsid w:val="00A716EF"/>
    <w:rsid w:val="00A716F2"/>
    <w:rsid w:val="00A71CA6"/>
    <w:rsid w:val="00A729C6"/>
    <w:rsid w:val="00A72DB9"/>
    <w:rsid w:val="00A72E5A"/>
    <w:rsid w:val="00A72FAC"/>
    <w:rsid w:val="00A7376E"/>
    <w:rsid w:val="00A73A32"/>
    <w:rsid w:val="00A73E89"/>
    <w:rsid w:val="00A7457F"/>
    <w:rsid w:val="00A75306"/>
    <w:rsid w:val="00A75413"/>
    <w:rsid w:val="00A75F5C"/>
    <w:rsid w:val="00A7609F"/>
    <w:rsid w:val="00A76155"/>
    <w:rsid w:val="00A762DF"/>
    <w:rsid w:val="00A771FC"/>
    <w:rsid w:val="00A77345"/>
    <w:rsid w:val="00A77427"/>
    <w:rsid w:val="00A776DC"/>
    <w:rsid w:val="00A807CD"/>
    <w:rsid w:val="00A80AD8"/>
    <w:rsid w:val="00A80C66"/>
    <w:rsid w:val="00A80EEA"/>
    <w:rsid w:val="00A8120D"/>
    <w:rsid w:val="00A81326"/>
    <w:rsid w:val="00A81451"/>
    <w:rsid w:val="00A815C0"/>
    <w:rsid w:val="00A81990"/>
    <w:rsid w:val="00A81CF2"/>
    <w:rsid w:val="00A82286"/>
    <w:rsid w:val="00A827CF"/>
    <w:rsid w:val="00A83A2E"/>
    <w:rsid w:val="00A83C85"/>
    <w:rsid w:val="00A8423F"/>
    <w:rsid w:val="00A84267"/>
    <w:rsid w:val="00A842CF"/>
    <w:rsid w:val="00A843D2"/>
    <w:rsid w:val="00A85020"/>
    <w:rsid w:val="00A859CE"/>
    <w:rsid w:val="00A85E56"/>
    <w:rsid w:val="00A8780F"/>
    <w:rsid w:val="00A87E3F"/>
    <w:rsid w:val="00A901A7"/>
    <w:rsid w:val="00A90768"/>
    <w:rsid w:val="00A90DE7"/>
    <w:rsid w:val="00A91379"/>
    <w:rsid w:val="00A91399"/>
    <w:rsid w:val="00A9182B"/>
    <w:rsid w:val="00A91B43"/>
    <w:rsid w:val="00A91F0E"/>
    <w:rsid w:val="00A91FDE"/>
    <w:rsid w:val="00A924F3"/>
    <w:rsid w:val="00A92B55"/>
    <w:rsid w:val="00A93884"/>
    <w:rsid w:val="00A93F7C"/>
    <w:rsid w:val="00A9401A"/>
    <w:rsid w:val="00A94857"/>
    <w:rsid w:val="00A9492D"/>
    <w:rsid w:val="00A94C15"/>
    <w:rsid w:val="00A95313"/>
    <w:rsid w:val="00A9561C"/>
    <w:rsid w:val="00A95823"/>
    <w:rsid w:val="00A95B4A"/>
    <w:rsid w:val="00A968B4"/>
    <w:rsid w:val="00A96B3C"/>
    <w:rsid w:val="00A973B3"/>
    <w:rsid w:val="00A9765D"/>
    <w:rsid w:val="00A9790D"/>
    <w:rsid w:val="00A97C23"/>
    <w:rsid w:val="00A97F2B"/>
    <w:rsid w:val="00A97F75"/>
    <w:rsid w:val="00AA039A"/>
    <w:rsid w:val="00AA05D9"/>
    <w:rsid w:val="00AA0882"/>
    <w:rsid w:val="00AA0BFD"/>
    <w:rsid w:val="00AA0CD6"/>
    <w:rsid w:val="00AA1150"/>
    <w:rsid w:val="00AA1C87"/>
    <w:rsid w:val="00AA1D75"/>
    <w:rsid w:val="00AA1EB7"/>
    <w:rsid w:val="00AA2032"/>
    <w:rsid w:val="00AA229B"/>
    <w:rsid w:val="00AA302A"/>
    <w:rsid w:val="00AA3452"/>
    <w:rsid w:val="00AA457F"/>
    <w:rsid w:val="00AA45FC"/>
    <w:rsid w:val="00AA47DD"/>
    <w:rsid w:val="00AA4B0F"/>
    <w:rsid w:val="00AA513F"/>
    <w:rsid w:val="00AA5ADC"/>
    <w:rsid w:val="00AA5D1D"/>
    <w:rsid w:val="00AA5E48"/>
    <w:rsid w:val="00AA5FC9"/>
    <w:rsid w:val="00AA6112"/>
    <w:rsid w:val="00AA66D3"/>
    <w:rsid w:val="00AA66D8"/>
    <w:rsid w:val="00AA681F"/>
    <w:rsid w:val="00AA68B3"/>
    <w:rsid w:val="00AA706D"/>
    <w:rsid w:val="00AA70DB"/>
    <w:rsid w:val="00AA766E"/>
    <w:rsid w:val="00AA7CFD"/>
    <w:rsid w:val="00AA7E04"/>
    <w:rsid w:val="00AB01B8"/>
    <w:rsid w:val="00AB085B"/>
    <w:rsid w:val="00AB0C6D"/>
    <w:rsid w:val="00AB0EBA"/>
    <w:rsid w:val="00AB1099"/>
    <w:rsid w:val="00AB129D"/>
    <w:rsid w:val="00AB155E"/>
    <w:rsid w:val="00AB16A2"/>
    <w:rsid w:val="00AB1897"/>
    <w:rsid w:val="00AB1AB3"/>
    <w:rsid w:val="00AB32EA"/>
    <w:rsid w:val="00AB38B4"/>
    <w:rsid w:val="00AB3AF1"/>
    <w:rsid w:val="00AB3C0E"/>
    <w:rsid w:val="00AB3F8D"/>
    <w:rsid w:val="00AB42D3"/>
    <w:rsid w:val="00AB4D97"/>
    <w:rsid w:val="00AB4E51"/>
    <w:rsid w:val="00AB50F1"/>
    <w:rsid w:val="00AB57AD"/>
    <w:rsid w:val="00AB5DDA"/>
    <w:rsid w:val="00AB6661"/>
    <w:rsid w:val="00AB6953"/>
    <w:rsid w:val="00AB6CE8"/>
    <w:rsid w:val="00AB6DBC"/>
    <w:rsid w:val="00AB704F"/>
    <w:rsid w:val="00AB7201"/>
    <w:rsid w:val="00AB7561"/>
    <w:rsid w:val="00AB7A1D"/>
    <w:rsid w:val="00AC058E"/>
    <w:rsid w:val="00AC05C6"/>
    <w:rsid w:val="00AC0B80"/>
    <w:rsid w:val="00AC0DA5"/>
    <w:rsid w:val="00AC1295"/>
    <w:rsid w:val="00AC13B9"/>
    <w:rsid w:val="00AC1506"/>
    <w:rsid w:val="00AC1D60"/>
    <w:rsid w:val="00AC1DAC"/>
    <w:rsid w:val="00AC1EF3"/>
    <w:rsid w:val="00AC298C"/>
    <w:rsid w:val="00AC2FF1"/>
    <w:rsid w:val="00AC30F8"/>
    <w:rsid w:val="00AC3347"/>
    <w:rsid w:val="00AC34E0"/>
    <w:rsid w:val="00AC3B57"/>
    <w:rsid w:val="00AC3B88"/>
    <w:rsid w:val="00AC3D48"/>
    <w:rsid w:val="00AC3EDD"/>
    <w:rsid w:val="00AC4AA6"/>
    <w:rsid w:val="00AC5067"/>
    <w:rsid w:val="00AC561E"/>
    <w:rsid w:val="00AC5995"/>
    <w:rsid w:val="00AC5A8A"/>
    <w:rsid w:val="00AC7092"/>
    <w:rsid w:val="00AC76B7"/>
    <w:rsid w:val="00AC7706"/>
    <w:rsid w:val="00AC77B9"/>
    <w:rsid w:val="00AD057D"/>
    <w:rsid w:val="00AD0A06"/>
    <w:rsid w:val="00AD12DD"/>
    <w:rsid w:val="00AD1B0A"/>
    <w:rsid w:val="00AD2403"/>
    <w:rsid w:val="00AD251D"/>
    <w:rsid w:val="00AD2578"/>
    <w:rsid w:val="00AD27BF"/>
    <w:rsid w:val="00AD2947"/>
    <w:rsid w:val="00AD2ADD"/>
    <w:rsid w:val="00AD2D3D"/>
    <w:rsid w:val="00AD3C8E"/>
    <w:rsid w:val="00AD3D3A"/>
    <w:rsid w:val="00AD46ED"/>
    <w:rsid w:val="00AD4BEA"/>
    <w:rsid w:val="00AD545D"/>
    <w:rsid w:val="00AD55D6"/>
    <w:rsid w:val="00AD596C"/>
    <w:rsid w:val="00AD5C23"/>
    <w:rsid w:val="00AD5CC4"/>
    <w:rsid w:val="00AD6141"/>
    <w:rsid w:val="00AD63FF"/>
    <w:rsid w:val="00AD67D5"/>
    <w:rsid w:val="00AD6E1A"/>
    <w:rsid w:val="00AD7434"/>
    <w:rsid w:val="00AD74C5"/>
    <w:rsid w:val="00AD789A"/>
    <w:rsid w:val="00AD7C13"/>
    <w:rsid w:val="00AD7FAB"/>
    <w:rsid w:val="00AE07C5"/>
    <w:rsid w:val="00AE0A4A"/>
    <w:rsid w:val="00AE10C1"/>
    <w:rsid w:val="00AE11C2"/>
    <w:rsid w:val="00AE1293"/>
    <w:rsid w:val="00AE1861"/>
    <w:rsid w:val="00AE1AAB"/>
    <w:rsid w:val="00AE1ECF"/>
    <w:rsid w:val="00AE222F"/>
    <w:rsid w:val="00AE2282"/>
    <w:rsid w:val="00AE2C81"/>
    <w:rsid w:val="00AE2DA0"/>
    <w:rsid w:val="00AE369A"/>
    <w:rsid w:val="00AE393F"/>
    <w:rsid w:val="00AE3E71"/>
    <w:rsid w:val="00AE4254"/>
    <w:rsid w:val="00AE450A"/>
    <w:rsid w:val="00AE48C5"/>
    <w:rsid w:val="00AE4AEE"/>
    <w:rsid w:val="00AE55A8"/>
    <w:rsid w:val="00AE5947"/>
    <w:rsid w:val="00AE5962"/>
    <w:rsid w:val="00AE655C"/>
    <w:rsid w:val="00AE65F9"/>
    <w:rsid w:val="00AE69DB"/>
    <w:rsid w:val="00AE6AE5"/>
    <w:rsid w:val="00AE70B1"/>
    <w:rsid w:val="00AE75F9"/>
    <w:rsid w:val="00AE79B4"/>
    <w:rsid w:val="00AE7E0B"/>
    <w:rsid w:val="00AE7FB9"/>
    <w:rsid w:val="00AF00A9"/>
    <w:rsid w:val="00AF0391"/>
    <w:rsid w:val="00AF058A"/>
    <w:rsid w:val="00AF08DA"/>
    <w:rsid w:val="00AF0953"/>
    <w:rsid w:val="00AF0B24"/>
    <w:rsid w:val="00AF0FB5"/>
    <w:rsid w:val="00AF0FC3"/>
    <w:rsid w:val="00AF1392"/>
    <w:rsid w:val="00AF14EB"/>
    <w:rsid w:val="00AF2021"/>
    <w:rsid w:val="00AF2537"/>
    <w:rsid w:val="00AF29AD"/>
    <w:rsid w:val="00AF30EC"/>
    <w:rsid w:val="00AF37FC"/>
    <w:rsid w:val="00AF397E"/>
    <w:rsid w:val="00AF3D06"/>
    <w:rsid w:val="00AF4229"/>
    <w:rsid w:val="00AF4609"/>
    <w:rsid w:val="00AF4ABB"/>
    <w:rsid w:val="00AF4C09"/>
    <w:rsid w:val="00AF4C20"/>
    <w:rsid w:val="00AF51A1"/>
    <w:rsid w:val="00AF5D4C"/>
    <w:rsid w:val="00AF5FEF"/>
    <w:rsid w:val="00AF6078"/>
    <w:rsid w:val="00AF63F9"/>
    <w:rsid w:val="00AF67BE"/>
    <w:rsid w:val="00AF6A28"/>
    <w:rsid w:val="00AF7B35"/>
    <w:rsid w:val="00AF7BAA"/>
    <w:rsid w:val="00AF7CD4"/>
    <w:rsid w:val="00B0020B"/>
    <w:rsid w:val="00B00783"/>
    <w:rsid w:val="00B00D94"/>
    <w:rsid w:val="00B00DC3"/>
    <w:rsid w:val="00B00FBE"/>
    <w:rsid w:val="00B01016"/>
    <w:rsid w:val="00B01262"/>
    <w:rsid w:val="00B018D0"/>
    <w:rsid w:val="00B021D7"/>
    <w:rsid w:val="00B025AA"/>
    <w:rsid w:val="00B026EA"/>
    <w:rsid w:val="00B0276A"/>
    <w:rsid w:val="00B02ABC"/>
    <w:rsid w:val="00B02B42"/>
    <w:rsid w:val="00B02EA2"/>
    <w:rsid w:val="00B0355B"/>
    <w:rsid w:val="00B04413"/>
    <w:rsid w:val="00B044CA"/>
    <w:rsid w:val="00B048A5"/>
    <w:rsid w:val="00B050ED"/>
    <w:rsid w:val="00B056B7"/>
    <w:rsid w:val="00B058D2"/>
    <w:rsid w:val="00B058F2"/>
    <w:rsid w:val="00B05E52"/>
    <w:rsid w:val="00B05FF2"/>
    <w:rsid w:val="00B06053"/>
    <w:rsid w:val="00B06246"/>
    <w:rsid w:val="00B06927"/>
    <w:rsid w:val="00B07107"/>
    <w:rsid w:val="00B07929"/>
    <w:rsid w:val="00B07AFE"/>
    <w:rsid w:val="00B07B1B"/>
    <w:rsid w:val="00B07F49"/>
    <w:rsid w:val="00B102C8"/>
    <w:rsid w:val="00B1037D"/>
    <w:rsid w:val="00B10BB6"/>
    <w:rsid w:val="00B10C58"/>
    <w:rsid w:val="00B1179F"/>
    <w:rsid w:val="00B12A0C"/>
    <w:rsid w:val="00B12AC4"/>
    <w:rsid w:val="00B13142"/>
    <w:rsid w:val="00B1376F"/>
    <w:rsid w:val="00B13AC6"/>
    <w:rsid w:val="00B13C09"/>
    <w:rsid w:val="00B13D5A"/>
    <w:rsid w:val="00B13D8A"/>
    <w:rsid w:val="00B144F4"/>
    <w:rsid w:val="00B1462D"/>
    <w:rsid w:val="00B1467E"/>
    <w:rsid w:val="00B146F7"/>
    <w:rsid w:val="00B14BED"/>
    <w:rsid w:val="00B14FCC"/>
    <w:rsid w:val="00B15339"/>
    <w:rsid w:val="00B1655E"/>
    <w:rsid w:val="00B1679B"/>
    <w:rsid w:val="00B1685A"/>
    <w:rsid w:val="00B16A12"/>
    <w:rsid w:val="00B16EBB"/>
    <w:rsid w:val="00B175D2"/>
    <w:rsid w:val="00B1760E"/>
    <w:rsid w:val="00B17C58"/>
    <w:rsid w:val="00B17DC9"/>
    <w:rsid w:val="00B206B2"/>
    <w:rsid w:val="00B20953"/>
    <w:rsid w:val="00B21216"/>
    <w:rsid w:val="00B21A2D"/>
    <w:rsid w:val="00B21FC5"/>
    <w:rsid w:val="00B222A5"/>
    <w:rsid w:val="00B22630"/>
    <w:rsid w:val="00B22AEB"/>
    <w:rsid w:val="00B22B1A"/>
    <w:rsid w:val="00B23113"/>
    <w:rsid w:val="00B23708"/>
    <w:rsid w:val="00B237C1"/>
    <w:rsid w:val="00B238CD"/>
    <w:rsid w:val="00B23B16"/>
    <w:rsid w:val="00B23F3D"/>
    <w:rsid w:val="00B2469D"/>
    <w:rsid w:val="00B24F66"/>
    <w:rsid w:val="00B25542"/>
    <w:rsid w:val="00B2575E"/>
    <w:rsid w:val="00B26152"/>
    <w:rsid w:val="00B26733"/>
    <w:rsid w:val="00B26816"/>
    <w:rsid w:val="00B26E83"/>
    <w:rsid w:val="00B30178"/>
    <w:rsid w:val="00B303DD"/>
    <w:rsid w:val="00B304ED"/>
    <w:rsid w:val="00B309E7"/>
    <w:rsid w:val="00B30D05"/>
    <w:rsid w:val="00B3108B"/>
    <w:rsid w:val="00B31502"/>
    <w:rsid w:val="00B31686"/>
    <w:rsid w:val="00B31C60"/>
    <w:rsid w:val="00B31C8B"/>
    <w:rsid w:val="00B32524"/>
    <w:rsid w:val="00B326A8"/>
    <w:rsid w:val="00B328DD"/>
    <w:rsid w:val="00B32C68"/>
    <w:rsid w:val="00B32CDA"/>
    <w:rsid w:val="00B32D7D"/>
    <w:rsid w:val="00B32DAB"/>
    <w:rsid w:val="00B33873"/>
    <w:rsid w:val="00B34268"/>
    <w:rsid w:val="00B346D6"/>
    <w:rsid w:val="00B34943"/>
    <w:rsid w:val="00B3494C"/>
    <w:rsid w:val="00B34A96"/>
    <w:rsid w:val="00B34F81"/>
    <w:rsid w:val="00B35E5B"/>
    <w:rsid w:val="00B3665E"/>
    <w:rsid w:val="00B36726"/>
    <w:rsid w:val="00B369C7"/>
    <w:rsid w:val="00B36ADB"/>
    <w:rsid w:val="00B36BC2"/>
    <w:rsid w:val="00B36EEF"/>
    <w:rsid w:val="00B37616"/>
    <w:rsid w:val="00B37675"/>
    <w:rsid w:val="00B37753"/>
    <w:rsid w:val="00B3790F"/>
    <w:rsid w:val="00B40040"/>
    <w:rsid w:val="00B402E2"/>
    <w:rsid w:val="00B40A33"/>
    <w:rsid w:val="00B41781"/>
    <w:rsid w:val="00B4188A"/>
    <w:rsid w:val="00B41D53"/>
    <w:rsid w:val="00B41E08"/>
    <w:rsid w:val="00B41E65"/>
    <w:rsid w:val="00B41E82"/>
    <w:rsid w:val="00B42576"/>
    <w:rsid w:val="00B42807"/>
    <w:rsid w:val="00B42845"/>
    <w:rsid w:val="00B42A86"/>
    <w:rsid w:val="00B4340C"/>
    <w:rsid w:val="00B4349B"/>
    <w:rsid w:val="00B43BC3"/>
    <w:rsid w:val="00B44328"/>
    <w:rsid w:val="00B4453E"/>
    <w:rsid w:val="00B45C37"/>
    <w:rsid w:val="00B45C6A"/>
    <w:rsid w:val="00B46BFA"/>
    <w:rsid w:val="00B46EC3"/>
    <w:rsid w:val="00B4739E"/>
    <w:rsid w:val="00B4749B"/>
    <w:rsid w:val="00B474A2"/>
    <w:rsid w:val="00B47573"/>
    <w:rsid w:val="00B47C40"/>
    <w:rsid w:val="00B47F11"/>
    <w:rsid w:val="00B50CB8"/>
    <w:rsid w:val="00B50D61"/>
    <w:rsid w:val="00B51A76"/>
    <w:rsid w:val="00B522A2"/>
    <w:rsid w:val="00B52DDB"/>
    <w:rsid w:val="00B53662"/>
    <w:rsid w:val="00B541AC"/>
    <w:rsid w:val="00B54256"/>
    <w:rsid w:val="00B545FC"/>
    <w:rsid w:val="00B547EB"/>
    <w:rsid w:val="00B54EBA"/>
    <w:rsid w:val="00B552E8"/>
    <w:rsid w:val="00B553CC"/>
    <w:rsid w:val="00B55724"/>
    <w:rsid w:val="00B55F9D"/>
    <w:rsid w:val="00B5645F"/>
    <w:rsid w:val="00B5685A"/>
    <w:rsid w:val="00B56B89"/>
    <w:rsid w:val="00B5736A"/>
    <w:rsid w:val="00B573F6"/>
    <w:rsid w:val="00B5766E"/>
    <w:rsid w:val="00B57BF3"/>
    <w:rsid w:val="00B60179"/>
    <w:rsid w:val="00B60510"/>
    <w:rsid w:val="00B613F7"/>
    <w:rsid w:val="00B61691"/>
    <w:rsid w:val="00B61FAA"/>
    <w:rsid w:val="00B62005"/>
    <w:rsid w:val="00B629FE"/>
    <w:rsid w:val="00B62A3B"/>
    <w:rsid w:val="00B62D14"/>
    <w:rsid w:val="00B62D4B"/>
    <w:rsid w:val="00B6361A"/>
    <w:rsid w:val="00B63B5E"/>
    <w:rsid w:val="00B64186"/>
    <w:rsid w:val="00B64640"/>
    <w:rsid w:val="00B64D7D"/>
    <w:rsid w:val="00B64FD4"/>
    <w:rsid w:val="00B64FF3"/>
    <w:rsid w:val="00B65729"/>
    <w:rsid w:val="00B65B34"/>
    <w:rsid w:val="00B65D09"/>
    <w:rsid w:val="00B66364"/>
    <w:rsid w:val="00B66EA3"/>
    <w:rsid w:val="00B6726B"/>
    <w:rsid w:val="00B67696"/>
    <w:rsid w:val="00B67DD4"/>
    <w:rsid w:val="00B67FBC"/>
    <w:rsid w:val="00B70256"/>
    <w:rsid w:val="00B7080A"/>
    <w:rsid w:val="00B70D7A"/>
    <w:rsid w:val="00B70DE9"/>
    <w:rsid w:val="00B71266"/>
    <w:rsid w:val="00B71367"/>
    <w:rsid w:val="00B715FA"/>
    <w:rsid w:val="00B71771"/>
    <w:rsid w:val="00B717DE"/>
    <w:rsid w:val="00B717F2"/>
    <w:rsid w:val="00B71AA0"/>
    <w:rsid w:val="00B7221A"/>
    <w:rsid w:val="00B72A2C"/>
    <w:rsid w:val="00B72B0B"/>
    <w:rsid w:val="00B72E09"/>
    <w:rsid w:val="00B72F9B"/>
    <w:rsid w:val="00B733C3"/>
    <w:rsid w:val="00B7399E"/>
    <w:rsid w:val="00B74741"/>
    <w:rsid w:val="00B74820"/>
    <w:rsid w:val="00B75109"/>
    <w:rsid w:val="00B75784"/>
    <w:rsid w:val="00B75F10"/>
    <w:rsid w:val="00B76005"/>
    <w:rsid w:val="00B77130"/>
    <w:rsid w:val="00B7755F"/>
    <w:rsid w:val="00B77682"/>
    <w:rsid w:val="00B77D29"/>
    <w:rsid w:val="00B77EF6"/>
    <w:rsid w:val="00B8008C"/>
    <w:rsid w:val="00B804FA"/>
    <w:rsid w:val="00B80971"/>
    <w:rsid w:val="00B81F10"/>
    <w:rsid w:val="00B81FA9"/>
    <w:rsid w:val="00B82208"/>
    <w:rsid w:val="00B83461"/>
    <w:rsid w:val="00B83811"/>
    <w:rsid w:val="00B83E5C"/>
    <w:rsid w:val="00B83F29"/>
    <w:rsid w:val="00B842AE"/>
    <w:rsid w:val="00B847CA"/>
    <w:rsid w:val="00B849E6"/>
    <w:rsid w:val="00B849ED"/>
    <w:rsid w:val="00B84B89"/>
    <w:rsid w:val="00B84D7F"/>
    <w:rsid w:val="00B85492"/>
    <w:rsid w:val="00B854EB"/>
    <w:rsid w:val="00B856D3"/>
    <w:rsid w:val="00B8586E"/>
    <w:rsid w:val="00B85BB0"/>
    <w:rsid w:val="00B862BE"/>
    <w:rsid w:val="00B87612"/>
    <w:rsid w:val="00B87D74"/>
    <w:rsid w:val="00B87FD6"/>
    <w:rsid w:val="00B9009F"/>
    <w:rsid w:val="00B903D0"/>
    <w:rsid w:val="00B9086C"/>
    <w:rsid w:val="00B9095E"/>
    <w:rsid w:val="00B90978"/>
    <w:rsid w:val="00B90DE7"/>
    <w:rsid w:val="00B91729"/>
    <w:rsid w:val="00B91D04"/>
    <w:rsid w:val="00B9244C"/>
    <w:rsid w:val="00B9249A"/>
    <w:rsid w:val="00B92899"/>
    <w:rsid w:val="00B92C91"/>
    <w:rsid w:val="00B932B8"/>
    <w:rsid w:val="00B936B1"/>
    <w:rsid w:val="00B9375C"/>
    <w:rsid w:val="00B93C0A"/>
    <w:rsid w:val="00B93C53"/>
    <w:rsid w:val="00B945DB"/>
    <w:rsid w:val="00B94799"/>
    <w:rsid w:val="00B94BCE"/>
    <w:rsid w:val="00B9599C"/>
    <w:rsid w:val="00B96B17"/>
    <w:rsid w:val="00B96F11"/>
    <w:rsid w:val="00B970F6"/>
    <w:rsid w:val="00B972AE"/>
    <w:rsid w:val="00BA000B"/>
    <w:rsid w:val="00BA015D"/>
    <w:rsid w:val="00BA032C"/>
    <w:rsid w:val="00BA0B87"/>
    <w:rsid w:val="00BA0DDD"/>
    <w:rsid w:val="00BA189B"/>
    <w:rsid w:val="00BA23EA"/>
    <w:rsid w:val="00BA2B71"/>
    <w:rsid w:val="00BA2C9E"/>
    <w:rsid w:val="00BA32BA"/>
    <w:rsid w:val="00BA3636"/>
    <w:rsid w:val="00BA3664"/>
    <w:rsid w:val="00BA3BBB"/>
    <w:rsid w:val="00BA3F04"/>
    <w:rsid w:val="00BA42B3"/>
    <w:rsid w:val="00BA466A"/>
    <w:rsid w:val="00BA4D9F"/>
    <w:rsid w:val="00BA5027"/>
    <w:rsid w:val="00BA5CCA"/>
    <w:rsid w:val="00BA6468"/>
    <w:rsid w:val="00BA6984"/>
    <w:rsid w:val="00BA7041"/>
    <w:rsid w:val="00BA714F"/>
    <w:rsid w:val="00BA7264"/>
    <w:rsid w:val="00BA796C"/>
    <w:rsid w:val="00BA79CA"/>
    <w:rsid w:val="00BA7D9E"/>
    <w:rsid w:val="00BB0FE2"/>
    <w:rsid w:val="00BB1664"/>
    <w:rsid w:val="00BB1F4F"/>
    <w:rsid w:val="00BB2196"/>
    <w:rsid w:val="00BB24AD"/>
    <w:rsid w:val="00BB2510"/>
    <w:rsid w:val="00BB315F"/>
    <w:rsid w:val="00BB3462"/>
    <w:rsid w:val="00BB3820"/>
    <w:rsid w:val="00BB453C"/>
    <w:rsid w:val="00BB48E4"/>
    <w:rsid w:val="00BB4A02"/>
    <w:rsid w:val="00BB4C68"/>
    <w:rsid w:val="00BB4FDD"/>
    <w:rsid w:val="00BB521A"/>
    <w:rsid w:val="00BB561A"/>
    <w:rsid w:val="00BB5B62"/>
    <w:rsid w:val="00BB5B7C"/>
    <w:rsid w:val="00BB684B"/>
    <w:rsid w:val="00BB6A94"/>
    <w:rsid w:val="00BB6DA2"/>
    <w:rsid w:val="00BB6DCD"/>
    <w:rsid w:val="00BB6FE3"/>
    <w:rsid w:val="00BB7133"/>
    <w:rsid w:val="00BB79E8"/>
    <w:rsid w:val="00BB7BF8"/>
    <w:rsid w:val="00BB7F1E"/>
    <w:rsid w:val="00BC01C5"/>
    <w:rsid w:val="00BC0749"/>
    <w:rsid w:val="00BC0995"/>
    <w:rsid w:val="00BC1704"/>
    <w:rsid w:val="00BC1837"/>
    <w:rsid w:val="00BC1C1B"/>
    <w:rsid w:val="00BC2685"/>
    <w:rsid w:val="00BC2C54"/>
    <w:rsid w:val="00BC3263"/>
    <w:rsid w:val="00BC3540"/>
    <w:rsid w:val="00BC3766"/>
    <w:rsid w:val="00BC459E"/>
    <w:rsid w:val="00BC4B8D"/>
    <w:rsid w:val="00BC4F31"/>
    <w:rsid w:val="00BC58C8"/>
    <w:rsid w:val="00BC5C1F"/>
    <w:rsid w:val="00BC5C2D"/>
    <w:rsid w:val="00BC5EFC"/>
    <w:rsid w:val="00BC63CD"/>
    <w:rsid w:val="00BC695A"/>
    <w:rsid w:val="00BC6C69"/>
    <w:rsid w:val="00BC7099"/>
    <w:rsid w:val="00BC715C"/>
    <w:rsid w:val="00BC726D"/>
    <w:rsid w:val="00BC76D0"/>
    <w:rsid w:val="00BC7AEC"/>
    <w:rsid w:val="00BD019A"/>
    <w:rsid w:val="00BD0208"/>
    <w:rsid w:val="00BD0394"/>
    <w:rsid w:val="00BD043F"/>
    <w:rsid w:val="00BD082E"/>
    <w:rsid w:val="00BD0FCD"/>
    <w:rsid w:val="00BD1D53"/>
    <w:rsid w:val="00BD203F"/>
    <w:rsid w:val="00BD2650"/>
    <w:rsid w:val="00BD26EC"/>
    <w:rsid w:val="00BD29A5"/>
    <w:rsid w:val="00BD2C71"/>
    <w:rsid w:val="00BD2D6C"/>
    <w:rsid w:val="00BD2FE7"/>
    <w:rsid w:val="00BD3613"/>
    <w:rsid w:val="00BD3B8E"/>
    <w:rsid w:val="00BD3BC8"/>
    <w:rsid w:val="00BD4956"/>
    <w:rsid w:val="00BD4F35"/>
    <w:rsid w:val="00BD4FB9"/>
    <w:rsid w:val="00BD53AF"/>
    <w:rsid w:val="00BD5670"/>
    <w:rsid w:val="00BD60CF"/>
    <w:rsid w:val="00BD60FD"/>
    <w:rsid w:val="00BD6527"/>
    <w:rsid w:val="00BD6697"/>
    <w:rsid w:val="00BD6FAA"/>
    <w:rsid w:val="00BD7995"/>
    <w:rsid w:val="00BD7BD5"/>
    <w:rsid w:val="00BE031D"/>
    <w:rsid w:val="00BE0512"/>
    <w:rsid w:val="00BE070C"/>
    <w:rsid w:val="00BE07F0"/>
    <w:rsid w:val="00BE0924"/>
    <w:rsid w:val="00BE0ABE"/>
    <w:rsid w:val="00BE0E33"/>
    <w:rsid w:val="00BE0EBF"/>
    <w:rsid w:val="00BE109E"/>
    <w:rsid w:val="00BE1111"/>
    <w:rsid w:val="00BE167A"/>
    <w:rsid w:val="00BE1684"/>
    <w:rsid w:val="00BE1905"/>
    <w:rsid w:val="00BE1B4C"/>
    <w:rsid w:val="00BE26A2"/>
    <w:rsid w:val="00BE28CF"/>
    <w:rsid w:val="00BE396F"/>
    <w:rsid w:val="00BE3AF8"/>
    <w:rsid w:val="00BE3DE6"/>
    <w:rsid w:val="00BE48CE"/>
    <w:rsid w:val="00BE4A3A"/>
    <w:rsid w:val="00BE5296"/>
    <w:rsid w:val="00BE5A55"/>
    <w:rsid w:val="00BE5EA9"/>
    <w:rsid w:val="00BE612A"/>
    <w:rsid w:val="00BE63E3"/>
    <w:rsid w:val="00BE666B"/>
    <w:rsid w:val="00BE6954"/>
    <w:rsid w:val="00BE6D4D"/>
    <w:rsid w:val="00BE6FA1"/>
    <w:rsid w:val="00BE6FF8"/>
    <w:rsid w:val="00BE72D2"/>
    <w:rsid w:val="00BE7528"/>
    <w:rsid w:val="00BE76CC"/>
    <w:rsid w:val="00BE7AA2"/>
    <w:rsid w:val="00BF03A6"/>
    <w:rsid w:val="00BF0E55"/>
    <w:rsid w:val="00BF2276"/>
    <w:rsid w:val="00BF2ADD"/>
    <w:rsid w:val="00BF2BEB"/>
    <w:rsid w:val="00BF300B"/>
    <w:rsid w:val="00BF30AA"/>
    <w:rsid w:val="00BF39E0"/>
    <w:rsid w:val="00BF3CF2"/>
    <w:rsid w:val="00BF4126"/>
    <w:rsid w:val="00BF43CA"/>
    <w:rsid w:val="00BF4611"/>
    <w:rsid w:val="00BF4B9E"/>
    <w:rsid w:val="00BF4E55"/>
    <w:rsid w:val="00BF4EC2"/>
    <w:rsid w:val="00BF54C0"/>
    <w:rsid w:val="00BF629B"/>
    <w:rsid w:val="00BF6B13"/>
    <w:rsid w:val="00BF6B4A"/>
    <w:rsid w:val="00BF7222"/>
    <w:rsid w:val="00BF74AB"/>
    <w:rsid w:val="00BF7768"/>
    <w:rsid w:val="00C002EA"/>
    <w:rsid w:val="00C00508"/>
    <w:rsid w:val="00C009C8"/>
    <w:rsid w:val="00C00A41"/>
    <w:rsid w:val="00C018C8"/>
    <w:rsid w:val="00C01ECC"/>
    <w:rsid w:val="00C02B3D"/>
    <w:rsid w:val="00C03085"/>
    <w:rsid w:val="00C032E3"/>
    <w:rsid w:val="00C0340D"/>
    <w:rsid w:val="00C03429"/>
    <w:rsid w:val="00C034EB"/>
    <w:rsid w:val="00C03F26"/>
    <w:rsid w:val="00C04587"/>
    <w:rsid w:val="00C04738"/>
    <w:rsid w:val="00C04748"/>
    <w:rsid w:val="00C04F64"/>
    <w:rsid w:val="00C04FE3"/>
    <w:rsid w:val="00C05312"/>
    <w:rsid w:val="00C05467"/>
    <w:rsid w:val="00C05623"/>
    <w:rsid w:val="00C056D0"/>
    <w:rsid w:val="00C05990"/>
    <w:rsid w:val="00C05AF3"/>
    <w:rsid w:val="00C05DA6"/>
    <w:rsid w:val="00C05F0D"/>
    <w:rsid w:val="00C05FD6"/>
    <w:rsid w:val="00C0650F"/>
    <w:rsid w:val="00C06D65"/>
    <w:rsid w:val="00C06DD5"/>
    <w:rsid w:val="00C06E47"/>
    <w:rsid w:val="00C06E75"/>
    <w:rsid w:val="00C076EA"/>
    <w:rsid w:val="00C07A6B"/>
    <w:rsid w:val="00C07E02"/>
    <w:rsid w:val="00C10553"/>
    <w:rsid w:val="00C1099C"/>
    <w:rsid w:val="00C10AAB"/>
    <w:rsid w:val="00C1128F"/>
    <w:rsid w:val="00C12234"/>
    <w:rsid w:val="00C12286"/>
    <w:rsid w:val="00C12676"/>
    <w:rsid w:val="00C12A65"/>
    <w:rsid w:val="00C12EC4"/>
    <w:rsid w:val="00C1306B"/>
    <w:rsid w:val="00C134F0"/>
    <w:rsid w:val="00C13B05"/>
    <w:rsid w:val="00C13FDE"/>
    <w:rsid w:val="00C1407C"/>
    <w:rsid w:val="00C1413D"/>
    <w:rsid w:val="00C147D0"/>
    <w:rsid w:val="00C14F71"/>
    <w:rsid w:val="00C14FEE"/>
    <w:rsid w:val="00C1532E"/>
    <w:rsid w:val="00C15453"/>
    <w:rsid w:val="00C15955"/>
    <w:rsid w:val="00C16250"/>
    <w:rsid w:val="00C163F8"/>
    <w:rsid w:val="00C16665"/>
    <w:rsid w:val="00C17A6E"/>
    <w:rsid w:val="00C17E5B"/>
    <w:rsid w:val="00C20269"/>
    <w:rsid w:val="00C20417"/>
    <w:rsid w:val="00C20B66"/>
    <w:rsid w:val="00C20DC7"/>
    <w:rsid w:val="00C21235"/>
    <w:rsid w:val="00C218D7"/>
    <w:rsid w:val="00C21904"/>
    <w:rsid w:val="00C21B1B"/>
    <w:rsid w:val="00C21C1C"/>
    <w:rsid w:val="00C22644"/>
    <w:rsid w:val="00C227B1"/>
    <w:rsid w:val="00C228A8"/>
    <w:rsid w:val="00C2292B"/>
    <w:rsid w:val="00C230A9"/>
    <w:rsid w:val="00C23133"/>
    <w:rsid w:val="00C231C5"/>
    <w:rsid w:val="00C2327A"/>
    <w:rsid w:val="00C2337A"/>
    <w:rsid w:val="00C236F2"/>
    <w:rsid w:val="00C23917"/>
    <w:rsid w:val="00C23FEC"/>
    <w:rsid w:val="00C2401B"/>
    <w:rsid w:val="00C24231"/>
    <w:rsid w:val="00C2424D"/>
    <w:rsid w:val="00C246C0"/>
    <w:rsid w:val="00C248BA"/>
    <w:rsid w:val="00C24E1B"/>
    <w:rsid w:val="00C25718"/>
    <w:rsid w:val="00C3017E"/>
    <w:rsid w:val="00C31884"/>
    <w:rsid w:val="00C318FA"/>
    <w:rsid w:val="00C31994"/>
    <w:rsid w:val="00C31AB4"/>
    <w:rsid w:val="00C32C34"/>
    <w:rsid w:val="00C332E8"/>
    <w:rsid w:val="00C350AF"/>
    <w:rsid w:val="00C354DE"/>
    <w:rsid w:val="00C35C99"/>
    <w:rsid w:val="00C35CCA"/>
    <w:rsid w:val="00C36580"/>
    <w:rsid w:val="00C36AC0"/>
    <w:rsid w:val="00C3706B"/>
    <w:rsid w:val="00C371F0"/>
    <w:rsid w:val="00C374B0"/>
    <w:rsid w:val="00C376B6"/>
    <w:rsid w:val="00C37C5B"/>
    <w:rsid w:val="00C40689"/>
    <w:rsid w:val="00C409DB"/>
    <w:rsid w:val="00C40D9B"/>
    <w:rsid w:val="00C412ED"/>
    <w:rsid w:val="00C415FD"/>
    <w:rsid w:val="00C416C7"/>
    <w:rsid w:val="00C41CD5"/>
    <w:rsid w:val="00C41D17"/>
    <w:rsid w:val="00C42262"/>
    <w:rsid w:val="00C43958"/>
    <w:rsid w:val="00C44B86"/>
    <w:rsid w:val="00C44C0B"/>
    <w:rsid w:val="00C44D14"/>
    <w:rsid w:val="00C44D50"/>
    <w:rsid w:val="00C45EDC"/>
    <w:rsid w:val="00C46C9B"/>
    <w:rsid w:val="00C47349"/>
    <w:rsid w:val="00C4743A"/>
    <w:rsid w:val="00C474AB"/>
    <w:rsid w:val="00C475FD"/>
    <w:rsid w:val="00C478F5"/>
    <w:rsid w:val="00C50003"/>
    <w:rsid w:val="00C50030"/>
    <w:rsid w:val="00C505F3"/>
    <w:rsid w:val="00C507EA"/>
    <w:rsid w:val="00C50EC2"/>
    <w:rsid w:val="00C50FB2"/>
    <w:rsid w:val="00C51BA9"/>
    <w:rsid w:val="00C52044"/>
    <w:rsid w:val="00C5225C"/>
    <w:rsid w:val="00C5240D"/>
    <w:rsid w:val="00C52D95"/>
    <w:rsid w:val="00C5316F"/>
    <w:rsid w:val="00C5331B"/>
    <w:rsid w:val="00C5376E"/>
    <w:rsid w:val="00C53C6F"/>
    <w:rsid w:val="00C53DD3"/>
    <w:rsid w:val="00C542B2"/>
    <w:rsid w:val="00C54A42"/>
    <w:rsid w:val="00C54CFE"/>
    <w:rsid w:val="00C55554"/>
    <w:rsid w:val="00C55BD2"/>
    <w:rsid w:val="00C55D08"/>
    <w:rsid w:val="00C55E53"/>
    <w:rsid w:val="00C55F9B"/>
    <w:rsid w:val="00C56B73"/>
    <w:rsid w:val="00C56CEB"/>
    <w:rsid w:val="00C572DC"/>
    <w:rsid w:val="00C57929"/>
    <w:rsid w:val="00C57F8B"/>
    <w:rsid w:val="00C604A0"/>
    <w:rsid w:val="00C60747"/>
    <w:rsid w:val="00C608BA"/>
    <w:rsid w:val="00C60B24"/>
    <w:rsid w:val="00C60C54"/>
    <w:rsid w:val="00C60EFA"/>
    <w:rsid w:val="00C60FAE"/>
    <w:rsid w:val="00C61115"/>
    <w:rsid w:val="00C6193E"/>
    <w:rsid w:val="00C61B49"/>
    <w:rsid w:val="00C620AF"/>
    <w:rsid w:val="00C6283C"/>
    <w:rsid w:val="00C636DC"/>
    <w:rsid w:val="00C64A5C"/>
    <w:rsid w:val="00C64D0E"/>
    <w:rsid w:val="00C65638"/>
    <w:rsid w:val="00C65811"/>
    <w:rsid w:val="00C664B3"/>
    <w:rsid w:val="00C664F0"/>
    <w:rsid w:val="00C668D8"/>
    <w:rsid w:val="00C66CEA"/>
    <w:rsid w:val="00C66EA0"/>
    <w:rsid w:val="00C6757F"/>
    <w:rsid w:val="00C702D0"/>
    <w:rsid w:val="00C702F5"/>
    <w:rsid w:val="00C7134F"/>
    <w:rsid w:val="00C716BC"/>
    <w:rsid w:val="00C71C69"/>
    <w:rsid w:val="00C73205"/>
    <w:rsid w:val="00C738A9"/>
    <w:rsid w:val="00C73A60"/>
    <w:rsid w:val="00C73DCC"/>
    <w:rsid w:val="00C744BD"/>
    <w:rsid w:val="00C746E0"/>
    <w:rsid w:val="00C749BF"/>
    <w:rsid w:val="00C74A3A"/>
    <w:rsid w:val="00C74F84"/>
    <w:rsid w:val="00C7552A"/>
    <w:rsid w:val="00C762A6"/>
    <w:rsid w:val="00C76990"/>
    <w:rsid w:val="00C76994"/>
    <w:rsid w:val="00C76BC3"/>
    <w:rsid w:val="00C775F1"/>
    <w:rsid w:val="00C7772A"/>
    <w:rsid w:val="00C7790D"/>
    <w:rsid w:val="00C7798D"/>
    <w:rsid w:val="00C77C50"/>
    <w:rsid w:val="00C77D4B"/>
    <w:rsid w:val="00C77DD6"/>
    <w:rsid w:val="00C801DD"/>
    <w:rsid w:val="00C803B6"/>
    <w:rsid w:val="00C803BB"/>
    <w:rsid w:val="00C803F9"/>
    <w:rsid w:val="00C80B49"/>
    <w:rsid w:val="00C80D4F"/>
    <w:rsid w:val="00C8234C"/>
    <w:rsid w:val="00C82453"/>
    <w:rsid w:val="00C82AC3"/>
    <w:rsid w:val="00C83065"/>
    <w:rsid w:val="00C8312E"/>
    <w:rsid w:val="00C834DC"/>
    <w:rsid w:val="00C83BB3"/>
    <w:rsid w:val="00C83BDE"/>
    <w:rsid w:val="00C83E22"/>
    <w:rsid w:val="00C84253"/>
    <w:rsid w:val="00C847AF"/>
    <w:rsid w:val="00C85111"/>
    <w:rsid w:val="00C854C5"/>
    <w:rsid w:val="00C85551"/>
    <w:rsid w:val="00C85635"/>
    <w:rsid w:val="00C8580F"/>
    <w:rsid w:val="00C85A7C"/>
    <w:rsid w:val="00C85CE6"/>
    <w:rsid w:val="00C85D86"/>
    <w:rsid w:val="00C85DBC"/>
    <w:rsid w:val="00C85F10"/>
    <w:rsid w:val="00C867CF"/>
    <w:rsid w:val="00C86948"/>
    <w:rsid w:val="00C86DE5"/>
    <w:rsid w:val="00C86EF1"/>
    <w:rsid w:val="00C874D1"/>
    <w:rsid w:val="00C878A0"/>
    <w:rsid w:val="00C878CE"/>
    <w:rsid w:val="00C87B2F"/>
    <w:rsid w:val="00C901BE"/>
    <w:rsid w:val="00C90BA4"/>
    <w:rsid w:val="00C9136B"/>
    <w:rsid w:val="00C91A2B"/>
    <w:rsid w:val="00C9235B"/>
    <w:rsid w:val="00C924D4"/>
    <w:rsid w:val="00C930FE"/>
    <w:rsid w:val="00C93DE8"/>
    <w:rsid w:val="00C93DED"/>
    <w:rsid w:val="00C93EF7"/>
    <w:rsid w:val="00C941FD"/>
    <w:rsid w:val="00C946D0"/>
    <w:rsid w:val="00C95849"/>
    <w:rsid w:val="00C95EF4"/>
    <w:rsid w:val="00C96E1A"/>
    <w:rsid w:val="00C9720A"/>
    <w:rsid w:val="00C976CB"/>
    <w:rsid w:val="00C97743"/>
    <w:rsid w:val="00C97A01"/>
    <w:rsid w:val="00C97AD5"/>
    <w:rsid w:val="00C97C56"/>
    <w:rsid w:val="00C97E72"/>
    <w:rsid w:val="00CA02B3"/>
    <w:rsid w:val="00CA08A8"/>
    <w:rsid w:val="00CA0986"/>
    <w:rsid w:val="00CA0B72"/>
    <w:rsid w:val="00CA1096"/>
    <w:rsid w:val="00CA10BE"/>
    <w:rsid w:val="00CA15C4"/>
    <w:rsid w:val="00CA229F"/>
    <w:rsid w:val="00CA231C"/>
    <w:rsid w:val="00CA2438"/>
    <w:rsid w:val="00CA271B"/>
    <w:rsid w:val="00CA2F21"/>
    <w:rsid w:val="00CA3423"/>
    <w:rsid w:val="00CA3578"/>
    <w:rsid w:val="00CA358F"/>
    <w:rsid w:val="00CA3C30"/>
    <w:rsid w:val="00CA3C99"/>
    <w:rsid w:val="00CA450F"/>
    <w:rsid w:val="00CA4D48"/>
    <w:rsid w:val="00CA5260"/>
    <w:rsid w:val="00CA5315"/>
    <w:rsid w:val="00CA5568"/>
    <w:rsid w:val="00CA5A00"/>
    <w:rsid w:val="00CA5D28"/>
    <w:rsid w:val="00CA5FB7"/>
    <w:rsid w:val="00CA68C9"/>
    <w:rsid w:val="00CA6A63"/>
    <w:rsid w:val="00CB0664"/>
    <w:rsid w:val="00CB08C1"/>
    <w:rsid w:val="00CB08C3"/>
    <w:rsid w:val="00CB0C48"/>
    <w:rsid w:val="00CB11B8"/>
    <w:rsid w:val="00CB130E"/>
    <w:rsid w:val="00CB1C83"/>
    <w:rsid w:val="00CB25D5"/>
    <w:rsid w:val="00CB2DA0"/>
    <w:rsid w:val="00CB2FE7"/>
    <w:rsid w:val="00CB33E7"/>
    <w:rsid w:val="00CB38E4"/>
    <w:rsid w:val="00CB39E8"/>
    <w:rsid w:val="00CB3AE5"/>
    <w:rsid w:val="00CB47C7"/>
    <w:rsid w:val="00CB4958"/>
    <w:rsid w:val="00CB4AF3"/>
    <w:rsid w:val="00CB4B65"/>
    <w:rsid w:val="00CB4EFD"/>
    <w:rsid w:val="00CB6848"/>
    <w:rsid w:val="00CB68FB"/>
    <w:rsid w:val="00CB6D28"/>
    <w:rsid w:val="00CB6E7C"/>
    <w:rsid w:val="00CB6F57"/>
    <w:rsid w:val="00CB78B6"/>
    <w:rsid w:val="00CB78FC"/>
    <w:rsid w:val="00CB7935"/>
    <w:rsid w:val="00CB7939"/>
    <w:rsid w:val="00CB7BE7"/>
    <w:rsid w:val="00CB7C69"/>
    <w:rsid w:val="00CB7EBF"/>
    <w:rsid w:val="00CB7F21"/>
    <w:rsid w:val="00CC03A4"/>
    <w:rsid w:val="00CC0E61"/>
    <w:rsid w:val="00CC0F0D"/>
    <w:rsid w:val="00CC15E9"/>
    <w:rsid w:val="00CC17E4"/>
    <w:rsid w:val="00CC19A4"/>
    <w:rsid w:val="00CC1A16"/>
    <w:rsid w:val="00CC1F77"/>
    <w:rsid w:val="00CC2BD2"/>
    <w:rsid w:val="00CC2E46"/>
    <w:rsid w:val="00CC31A3"/>
    <w:rsid w:val="00CC322C"/>
    <w:rsid w:val="00CC3730"/>
    <w:rsid w:val="00CC3832"/>
    <w:rsid w:val="00CC3B8C"/>
    <w:rsid w:val="00CC3FEC"/>
    <w:rsid w:val="00CC45DD"/>
    <w:rsid w:val="00CC4B5D"/>
    <w:rsid w:val="00CC4E35"/>
    <w:rsid w:val="00CC4F10"/>
    <w:rsid w:val="00CC5DC6"/>
    <w:rsid w:val="00CC6CA3"/>
    <w:rsid w:val="00CC6F19"/>
    <w:rsid w:val="00CC6F9F"/>
    <w:rsid w:val="00CC7224"/>
    <w:rsid w:val="00CC7442"/>
    <w:rsid w:val="00CC7964"/>
    <w:rsid w:val="00CC7F00"/>
    <w:rsid w:val="00CD00E7"/>
    <w:rsid w:val="00CD0423"/>
    <w:rsid w:val="00CD058E"/>
    <w:rsid w:val="00CD17C2"/>
    <w:rsid w:val="00CD1843"/>
    <w:rsid w:val="00CD1F31"/>
    <w:rsid w:val="00CD2194"/>
    <w:rsid w:val="00CD24A1"/>
    <w:rsid w:val="00CD28A2"/>
    <w:rsid w:val="00CD2AB3"/>
    <w:rsid w:val="00CD30BE"/>
    <w:rsid w:val="00CD3404"/>
    <w:rsid w:val="00CD380B"/>
    <w:rsid w:val="00CD3924"/>
    <w:rsid w:val="00CD4B8E"/>
    <w:rsid w:val="00CD5230"/>
    <w:rsid w:val="00CD536D"/>
    <w:rsid w:val="00CD5457"/>
    <w:rsid w:val="00CD5999"/>
    <w:rsid w:val="00CD5B24"/>
    <w:rsid w:val="00CD5D07"/>
    <w:rsid w:val="00CD61A6"/>
    <w:rsid w:val="00CD62E1"/>
    <w:rsid w:val="00CD62F6"/>
    <w:rsid w:val="00CD673B"/>
    <w:rsid w:val="00CD6776"/>
    <w:rsid w:val="00CD6A06"/>
    <w:rsid w:val="00CD6F0C"/>
    <w:rsid w:val="00CD722F"/>
    <w:rsid w:val="00CD7575"/>
    <w:rsid w:val="00CD7CFB"/>
    <w:rsid w:val="00CE0144"/>
    <w:rsid w:val="00CE02D1"/>
    <w:rsid w:val="00CE0D03"/>
    <w:rsid w:val="00CE12C4"/>
    <w:rsid w:val="00CE131C"/>
    <w:rsid w:val="00CE1A47"/>
    <w:rsid w:val="00CE1C3A"/>
    <w:rsid w:val="00CE278D"/>
    <w:rsid w:val="00CE3A8F"/>
    <w:rsid w:val="00CE4F8C"/>
    <w:rsid w:val="00CE5256"/>
    <w:rsid w:val="00CE5416"/>
    <w:rsid w:val="00CE5574"/>
    <w:rsid w:val="00CE58F2"/>
    <w:rsid w:val="00CE657C"/>
    <w:rsid w:val="00CE670F"/>
    <w:rsid w:val="00CE6E52"/>
    <w:rsid w:val="00CE7242"/>
    <w:rsid w:val="00CE7470"/>
    <w:rsid w:val="00CE766B"/>
    <w:rsid w:val="00CF00D0"/>
    <w:rsid w:val="00CF0A27"/>
    <w:rsid w:val="00CF0C94"/>
    <w:rsid w:val="00CF149D"/>
    <w:rsid w:val="00CF20E3"/>
    <w:rsid w:val="00CF2DDC"/>
    <w:rsid w:val="00CF3366"/>
    <w:rsid w:val="00CF34CA"/>
    <w:rsid w:val="00CF35B2"/>
    <w:rsid w:val="00CF37EC"/>
    <w:rsid w:val="00CF3ECB"/>
    <w:rsid w:val="00CF402A"/>
    <w:rsid w:val="00CF489C"/>
    <w:rsid w:val="00CF4AD0"/>
    <w:rsid w:val="00CF52B5"/>
    <w:rsid w:val="00CF53DE"/>
    <w:rsid w:val="00CF585E"/>
    <w:rsid w:val="00CF5AC4"/>
    <w:rsid w:val="00CF63E9"/>
    <w:rsid w:val="00CF68D4"/>
    <w:rsid w:val="00CF6949"/>
    <w:rsid w:val="00CF6E76"/>
    <w:rsid w:val="00CF6EAA"/>
    <w:rsid w:val="00CF722C"/>
    <w:rsid w:val="00CF7333"/>
    <w:rsid w:val="00CF7A52"/>
    <w:rsid w:val="00D000D2"/>
    <w:rsid w:val="00D00192"/>
    <w:rsid w:val="00D00496"/>
    <w:rsid w:val="00D006F5"/>
    <w:rsid w:val="00D00886"/>
    <w:rsid w:val="00D011AA"/>
    <w:rsid w:val="00D01662"/>
    <w:rsid w:val="00D01726"/>
    <w:rsid w:val="00D01A06"/>
    <w:rsid w:val="00D01AFB"/>
    <w:rsid w:val="00D02291"/>
    <w:rsid w:val="00D0246F"/>
    <w:rsid w:val="00D02AE6"/>
    <w:rsid w:val="00D02D46"/>
    <w:rsid w:val="00D0365D"/>
    <w:rsid w:val="00D03C3B"/>
    <w:rsid w:val="00D03F9B"/>
    <w:rsid w:val="00D041EB"/>
    <w:rsid w:val="00D044E2"/>
    <w:rsid w:val="00D04841"/>
    <w:rsid w:val="00D052DC"/>
    <w:rsid w:val="00D05710"/>
    <w:rsid w:val="00D0581A"/>
    <w:rsid w:val="00D0584E"/>
    <w:rsid w:val="00D05B04"/>
    <w:rsid w:val="00D05DEF"/>
    <w:rsid w:val="00D05EC3"/>
    <w:rsid w:val="00D062E8"/>
    <w:rsid w:val="00D0680A"/>
    <w:rsid w:val="00D06EFC"/>
    <w:rsid w:val="00D07013"/>
    <w:rsid w:val="00D07027"/>
    <w:rsid w:val="00D073DB"/>
    <w:rsid w:val="00D0755E"/>
    <w:rsid w:val="00D07750"/>
    <w:rsid w:val="00D07E13"/>
    <w:rsid w:val="00D1041C"/>
    <w:rsid w:val="00D104D4"/>
    <w:rsid w:val="00D11348"/>
    <w:rsid w:val="00D11950"/>
    <w:rsid w:val="00D11F4F"/>
    <w:rsid w:val="00D1210E"/>
    <w:rsid w:val="00D121A5"/>
    <w:rsid w:val="00D1283E"/>
    <w:rsid w:val="00D12936"/>
    <w:rsid w:val="00D12953"/>
    <w:rsid w:val="00D12B07"/>
    <w:rsid w:val="00D132B5"/>
    <w:rsid w:val="00D13365"/>
    <w:rsid w:val="00D1354B"/>
    <w:rsid w:val="00D13F7B"/>
    <w:rsid w:val="00D147F4"/>
    <w:rsid w:val="00D147FE"/>
    <w:rsid w:val="00D14A45"/>
    <w:rsid w:val="00D14ACE"/>
    <w:rsid w:val="00D15237"/>
    <w:rsid w:val="00D15608"/>
    <w:rsid w:val="00D15B9C"/>
    <w:rsid w:val="00D15C03"/>
    <w:rsid w:val="00D166D1"/>
    <w:rsid w:val="00D1696F"/>
    <w:rsid w:val="00D16A8D"/>
    <w:rsid w:val="00D16EFB"/>
    <w:rsid w:val="00D173C7"/>
    <w:rsid w:val="00D174CF"/>
    <w:rsid w:val="00D17591"/>
    <w:rsid w:val="00D1771E"/>
    <w:rsid w:val="00D177BD"/>
    <w:rsid w:val="00D17C50"/>
    <w:rsid w:val="00D2010C"/>
    <w:rsid w:val="00D20409"/>
    <w:rsid w:val="00D20975"/>
    <w:rsid w:val="00D20AEE"/>
    <w:rsid w:val="00D20DD7"/>
    <w:rsid w:val="00D21936"/>
    <w:rsid w:val="00D219D1"/>
    <w:rsid w:val="00D21B38"/>
    <w:rsid w:val="00D21FFE"/>
    <w:rsid w:val="00D220FE"/>
    <w:rsid w:val="00D221D3"/>
    <w:rsid w:val="00D224CB"/>
    <w:rsid w:val="00D2287E"/>
    <w:rsid w:val="00D22CAC"/>
    <w:rsid w:val="00D23736"/>
    <w:rsid w:val="00D23A35"/>
    <w:rsid w:val="00D2406C"/>
    <w:rsid w:val="00D24A30"/>
    <w:rsid w:val="00D24C64"/>
    <w:rsid w:val="00D25013"/>
    <w:rsid w:val="00D25066"/>
    <w:rsid w:val="00D25163"/>
    <w:rsid w:val="00D252E5"/>
    <w:rsid w:val="00D254A3"/>
    <w:rsid w:val="00D25827"/>
    <w:rsid w:val="00D262BC"/>
    <w:rsid w:val="00D26605"/>
    <w:rsid w:val="00D270D5"/>
    <w:rsid w:val="00D271B3"/>
    <w:rsid w:val="00D27473"/>
    <w:rsid w:val="00D30D30"/>
    <w:rsid w:val="00D318C0"/>
    <w:rsid w:val="00D320DF"/>
    <w:rsid w:val="00D325FD"/>
    <w:rsid w:val="00D326E5"/>
    <w:rsid w:val="00D32A7C"/>
    <w:rsid w:val="00D32CC3"/>
    <w:rsid w:val="00D33BC0"/>
    <w:rsid w:val="00D33F7F"/>
    <w:rsid w:val="00D34938"/>
    <w:rsid w:val="00D34F59"/>
    <w:rsid w:val="00D35027"/>
    <w:rsid w:val="00D3515D"/>
    <w:rsid w:val="00D3521C"/>
    <w:rsid w:val="00D354E4"/>
    <w:rsid w:val="00D35C56"/>
    <w:rsid w:val="00D35DB5"/>
    <w:rsid w:val="00D37B0F"/>
    <w:rsid w:val="00D37D1A"/>
    <w:rsid w:val="00D404F1"/>
    <w:rsid w:val="00D40539"/>
    <w:rsid w:val="00D40CF1"/>
    <w:rsid w:val="00D412B3"/>
    <w:rsid w:val="00D41A73"/>
    <w:rsid w:val="00D41B0C"/>
    <w:rsid w:val="00D41C31"/>
    <w:rsid w:val="00D426F3"/>
    <w:rsid w:val="00D429FB"/>
    <w:rsid w:val="00D433B6"/>
    <w:rsid w:val="00D439E9"/>
    <w:rsid w:val="00D44021"/>
    <w:rsid w:val="00D4426F"/>
    <w:rsid w:val="00D454F7"/>
    <w:rsid w:val="00D45AEC"/>
    <w:rsid w:val="00D45B86"/>
    <w:rsid w:val="00D45D16"/>
    <w:rsid w:val="00D45E3E"/>
    <w:rsid w:val="00D45FC7"/>
    <w:rsid w:val="00D4672C"/>
    <w:rsid w:val="00D468E9"/>
    <w:rsid w:val="00D46C31"/>
    <w:rsid w:val="00D46CC3"/>
    <w:rsid w:val="00D46DAE"/>
    <w:rsid w:val="00D4706B"/>
    <w:rsid w:val="00D47B20"/>
    <w:rsid w:val="00D47DBE"/>
    <w:rsid w:val="00D51012"/>
    <w:rsid w:val="00D51953"/>
    <w:rsid w:val="00D51C8F"/>
    <w:rsid w:val="00D51E0D"/>
    <w:rsid w:val="00D5217B"/>
    <w:rsid w:val="00D522E4"/>
    <w:rsid w:val="00D522EB"/>
    <w:rsid w:val="00D52332"/>
    <w:rsid w:val="00D524A3"/>
    <w:rsid w:val="00D52944"/>
    <w:rsid w:val="00D52FF4"/>
    <w:rsid w:val="00D53581"/>
    <w:rsid w:val="00D538DB"/>
    <w:rsid w:val="00D53C1A"/>
    <w:rsid w:val="00D53E4E"/>
    <w:rsid w:val="00D53FC5"/>
    <w:rsid w:val="00D54F8B"/>
    <w:rsid w:val="00D54FE4"/>
    <w:rsid w:val="00D551A7"/>
    <w:rsid w:val="00D55242"/>
    <w:rsid w:val="00D55434"/>
    <w:rsid w:val="00D55952"/>
    <w:rsid w:val="00D55BD2"/>
    <w:rsid w:val="00D55D16"/>
    <w:rsid w:val="00D563FB"/>
    <w:rsid w:val="00D56761"/>
    <w:rsid w:val="00D56934"/>
    <w:rsid w:val="00D572A7"/>
    <w:rsid w:val="00D57569"/>
    <w:rsid w:val="00D57AD1"/>
    <w:rsid w:val="00D57D02"/>
    <w:rsid w:val="00D57F1A"/>
    <w:rsid w:val="00D605FF"/>
    <w:rsid w:val="00D60A9A"/>
    <w:rsid w:val="00D60E1F"/>
    <w:rsid w:val="00D6107F"/>
    <w:rsid w:val="00D611F4"/>
    <w:rsid w:val="00D61B42"/>
    <w:rsid w:val="00D61B9F"/>
    <w:rsid w:val="00D61CF7"/>
    <w:rsid w:val="00D622AF"/>
    <w:rsid w:val="00D624A4"/>
    <w:rsid w:val="00D62BEB"/>
    <w:rsid w:val="00D62C73"/>
    <w:rsid w:val="00D62D6E"/>
    <w:rsid w:val="00D6312D"/>
    <w:rsid w:val="00D63D0D"/>
    <w:rsid w:val="00D64006"/>
    <w:rsid w:val="00D64210"/>
    <w:rsid w:val="00D6424D"/>
    <w:rsid w:val="00D64CF8"/>
    <w:rsid w:val="00D6525F"/>
    <w:rsid w:val="00D65A39"/>
    <w:rsid w:val="00D65CA7"/>
    <w:rsid w:val="00D666B0"/>
    <w:rsid w:val="00D669F6"/>
    <w:rsid w:val="00D67CFD"/>
    <w:rsid w:val="00D701D2"/>
    <w:rsid w:val="00D70C07"/>
    <w:rsid w:val="00D70C50"/>
    <w:rsid w:val="00D71287"/>
    <w:rsid w:val="00D71A01"/>
    <w:rsid w:val="00D720BA"/>
    <w:rsid w:val="00D72271"/>
    <w:rsid w:val="00D72BBB"/>
    <w:rsid w:val="00D72C21"/>
    <w:rsid w:val="00D7309C"/>
    <w:rsid w:val="00D7316C"/>
    <w:rsid w:val="00D735FF"/>
    <w:rsid w:val="00D7391D"/>
    <w:rsid w:val="00D73C51"/>
    <w:rsid w:val="00D73E9F"/>
    <w:rsid w:val="00D73EE6"/>
    <w:rsid w:val="00D73FEF"/>
    <w:rsid w:val="00D743CD"/>
    <w:rsid w:val="00D745C6"/>
    <w:rsid w:val="00D74EF5"/>
    <w:rsid w:val="00D75ABD"/>
    <w:rsid w:val="00D7648F"/>
    <w:rsid w:val="00D767E3"/>
    <w:rsid w:val="00D769EC"/>
    <w:rsid w:val="00D76A7C"/>
    <w:rsid w:val="00D76E7C"/>
    <w:rsid w:val="00D77918"/>
    <w:rsid w:val="00D80560"/>
    <w:rsid w:val="00D8071C"/>
    <w:rsid w:val="00D807CC"/>
    <w:rsid w:val="00D80AFE"/>
    <w:rsid w:val="00D817A5"/>
    <w:rsid w:val="00D81F97"/>
    <w:rsid w:val="00D82B0E"/>
    <w:rsid w:val="00D8346F"/>
    <w:rsid w:val="00D835F1"/>
    <w:rsid w:val="00D83751"/>
    <w:rsid w:val="00D841B3"/>
    <w:rsid w:val="00D84B0A"/>
    <w:rsid w:val="00D8502F"/>
    <w:rsid w:val="00D856A9"/>
    <w:rsid w:val="00D85900"/>
    <w:rsid w:val="00D85A70"/>
    <w:rsid w:val="00D85BBB"/>
    <w:rsid w:val="00D85C18"/>
    <w:rsid w:val="00D8627B"/>
    <w:rsid w:val="00D86F5E"/>
    <w:rsid w:val="00D87024"/>
    <w:rsid w:val="00D87157"/>
    <w:rsid w:val="00D90515"/>
    <w:rsid w:val="00D90D0D"/>
    <w:rsid w:val="00D9150E"/>
    <w:rsid w:val="00D91E4F"/>
    <w:rsid w:val="00D91E8E"/>
    <w:rsid w:val="00D9251D"/>
    <w:rsid w:val="00D930B4"/>
    <w:rsid w:val="00D93134"/>
    <w:rsid w:val="00D93849"/>
    <w:rsid w:val="00D93BBA"/>
    <w:rsid w:val="00D93CB3"/>
    <w:rsid w:val="00D93E14"/>
    <w:rsid w:val="00D9411F"/>
    <w:rsid w:val="00D94589"/>
    <w:rsid w:val="00D945C6"/>
    <w:rsid w:val="00D94DCE"/>
    <w:rsid w:val="00D94F47"/>
    <w:rsid w:val="00D9554B"/>
    <w:rsid w:val="00D95A45"/>
    <w:rsid w:val="00D95D2F"/>
    <w:rsid w:val="00D961D0"/>
    <w:rsid w:val="00D9625C"/>
    <w:rsid w:val="00D96553"/>
    <w:rsid w:val="00D96648"/>
    <w:rsid w:val="00D96A73"/>
    <w:rsid w:val="00D96B4F"/>
    <w:rsid w:val="00D96D54"/>
    <w:rsid w:val="00D9702D"/>
    <w:rsid w:val="00D971A6"/>
    <w:rsid w:val="00D971FE"/>
    <w:rsid w:val="00D97493"/>
    <w:rsid w:val="00D97BF7"/>
    <w:rsid w:val="00D97E38"/>
    <w:rsid w:val="00DA08D6"/>
    <w:rsid w:val="00DA08FE"/>
    <w:rsid w:val="00DA0B4D"/>
    <w:rsid w:val="00DA0B9E"/>
    <w:rsid w:val="00DA0BC0"/>
    <w:rsid w:val="00DA0C3A"/>
    <w:rsid w:val="00DA0DB7"/>
    <w:rsid w:val="00DA0F4B"/>
    <w:rsid w:val="00DA195C"/>
    <w:rsid w:val="00DA1DAD"/>
    <w:rsid w:val="00DA2505"/>
    <w:rsid w:val="00DA26BE"/>
    <w:rsid w:val="00DA2CBC"/>
    <w:rsid w:val="00DA2D8A"/>
    <w:rsid w:val="00DA3022"/>
    <w:rsid w:val="00DA3792"/>
    <w:rsid w:val="00DA438C"/>
    <w:rsid w:val="00DA4863"/>
    <w:rsid w:val="00DA4945"/>
    <w:rsid w:val="00DA69AF"/>
    <w:rsid w:val="00DA71FC"/>
    <w:rsid w:val="00DB012B"/>
    <w:rsid w:val="00DB05FA"/>
    <w:rsid w:val="00DB0850"/>
    <w:rsid w:val="00DB13D5"/>
    <w:rsid w:val="00DB16FC"/>
    <w:rsid w:val="00DB1E80"/>
    <w:rsid w:val="00DB2290"/>
    <w:rsid w:val="00DB23E6"/>
    <w:rsid w:val="00DB2AF3"/>
    <w:rsid w:val="00DB2D31"/>
    <w:rsid w:val="00DB3175"/>
    <w:rsid w:val="00DB3971"/>
    <w:rsid w:val="00DB3D36"/>
    <w:rsid w:val="00DB3FA1"/>
    <w:rsid w:val="00DB416D"/>
    <w:rsid w:val="00DB4CCB"/>
    <w:rsid w:val="00DB5212"/>
    <w:rsid w:val="00DB55A2"/>
    <w:rsid w:val="00DB5810"/>
    <w:rsid w:val="00DB5B03"/>
    <w:rsid w:val="00DB60DB"/>
    <w:rsid w:val="00DB64FB"/>
    <w:rsid w:val="00DB6550"/>
    <w:rsid w:val="00DB7680"/>
    <w:rsid w:val="00DB7B57"/>
    <w:rsid w:val="00DB7C98"/>
    <w:rsid w:val="00DC068D"/>
    <w:rsid w:val="00DC08AC"/>
    <w:rsid w:val="00DC0C79"/>
    <w:rsid w:val="00DC0D20"/>
    <w:rsid w:val="00DC0ED8"/>
    <w:rsid w:val="00DC14A8"/>
    <w:rsid w:val="00DC150D"/>
    <w:rsid w:val="00DC18C2"/>
    <w:rsid w:val="00DC1F66"/>
    <w:rsid w:val="00DC1FD7"/>
    <w:rsid w:val="00DC33C6"/>
    <w:rsid w:val="00DC4156"/>
    <w:rsid w:val="00DC4608"/>
    <w:rsid w:val="00DC4BFB"/>
    <w:rsid w:val="00DC5296"/>
    <w:rsid w:val="00DC5370"/>
    <w:rsid w:val="00DC54B0"/>
    <w:rsid w:val="00DC57FE"/>
    <w:rsid w:val="00DC588E"/>
    <w:rsid w:val="00DC5948"/>
    <w:rsid w:val="00DC5AA8"/>
    <w:rsid w:val="00DC60D3"/>
    <w:rsid w:val="00DC613B"/>
    <w:rsid w:val="00DC62E8"/>
    <w:rsid w:val="00DC6348"/>
    <w:rsid w:val="00DC63C3"/>
    <w:rsid w:val="00DC6415"/>
    <w:rsid w:val="00DC6540"/>
    <w:rsid w:val="00DC6863"/>
    <w:rsid w:val="00DC68B9"/>
    <w:rsid w:val="00DC69F6"/>
    <w:rsid w:val="00DC7880"/>
    <w:rsid w:val="00DC7C1B"/>
    <w:rsid w:val="00DC7E67"/>
    <w:rsid w:val="00DD01CA"/>
    <w:rsid w:val="00DD02F8"/>
    <w:rsid w:val="00DD0380"/>
    <w:rsid w:val="00DD0816"/>
    <w:rsid w:val="00DD0E54"/>
    <w:rsid w:val="00DD0FA6"/>
    <w:rsid w:val="00DD1BF2"/>
    <w:rsid w:val="00DD1D69"/>
    <w:rsid w:val="00DD2598"/>
    <w:rsid w:val="00DD2729"/>
    <w:rsid w:val="00DD296B"/>
    <w:rsid w:val="00DD2B66"/>
    <w:rsid w:val="00DD2CA6"/>
    <w:rsid w:val="00DD2DE5"/>
    <w:rsid w:val="00DD35D3"/>
    <w:rsid w:val="00DD3E29"/>
    <w:rsid w:val="00DD41B0"/>
    <w:rsid w:val="00DD45E2"/>
    <w:rsid w:val="00DD4690"/>
    <w:rsid w:val="00DD4921"/>
    <w:rsid w:val="00DD49A2"/>
    <w:rsid w:val="00DD4B67"/>
    <w:rsid w:val="00DD4CA0"/>
    <w:rsid w:val="00DD4F61"/>
    <w:rsid w:val="00DD4F80"/>
    <w:rsid w:val="00DD53A4"/>
    <w:rsid w:val="00DD53DA"/>
    <w:rsid w:val="00DD53E3"/>
    <w:rsid w:val="00DD55D3"/>
    <w:rsid w:val="00DD59AD"/>
    <w:rsid w:val="00DD5F42"/>
    <w:rsid w:val="00DD602F"/>
    <w:rsid w:val="00DD68D2"/>
    <w:rsid w:val="00DD6BC9"/>
    <w:rsid w:val="00DD7573"/>
    <w:rsid w:val="00DD78AF"/>
    <w:rsid w:val="00DE018A"/>
    <w:rsid w:val="00DE0879"/>
    <w:rsid w:val="00DE0D1F"/>
    <w:rsid w:val="00DE178D"/>
    <w:rsid w:val="00DE1BC0"/>
    <w:rsid w:val="00DE1BF8"/>
    <w:rsid w:val="00DE2206"/>
    <w:rsid w:val="00DE226F"/>
    <w:rsid w:val="00DE2761"/>
    <w:rsid w:val="00DE28D3"/>
    <w:rsid w:val="00DE2A6E"/>
    <w:rsid w:val="00DE2A77"/>
    <w:rsid w:val="00DE3179"/>
    <w:rsid w:val="00DE3FCE"/>
    <w:rsid w:val="00DE431F"/>
    <w:rsid w:val="00DE47F4"/>
    <w:rsid w:val="00DE4E58"/>
    <w:rsid w:val="00DE646B"/>
    <w:rsid w:val="00DE66D1"/>
    <w:rsid w:val="00DE7460"/>
    <w:rsid w:val="00DE7AB9"/>
    <w:rsid w:val="00DE7CD5"/>
    <w:rsid w:val="00DF0533"/>
    <w:rsid w:val="00DF05DB"/>
    <w:rsid w:val="00DF0DBB"/>
    <w:rsid w:val="00DF0E01"/>
    <w:rsid w:val="00DF1F50"/>
    <w:rsid w:val="00DF22C4"/>
    <w:rsid w:val="00DF31AA"/>
    <w:rsid w:val="00DF32AE"/>
    <w:rsid w:val="00DF3756"/>
    <w:rsid w:val="00DF4264"/>
    <w:rsid w:val="00DF514C"/>
    <w:rsid w:val="00DF57C2"/>
    <w:rsid w:val="00DF6183"/>
    <w:rsid w:val="00DF624E"/>
    <w:rsid w:val="00DF6814"/>
    <w:rsid w:val="00DF6B44"/>
    <w:rsid w:val="00DF6C91"/>
    <w:rsid w:val="00DF6E0A"/>
    <w:rsid w:val="00DF6E11"/>
    <w:rsid w:val="00DF7390"/>
    <w:rsid w:val="00DF7C2E"/>
    <w:rsid w:val="00DF7F83"/>
    <w:rsid w:val="00E00A0A"/>
    <w:rsid w:val="00E00DD8"/>
    <w:rsid w:val="00E01364"/>
    <w:rsid w:val="00E015DF"/>
    <w:rsid w:val="00E0175F"/>
    <w:rsid w:val="00E01A9F"/>
    <w:rsid w:val="00E01B31"/>
    <w:rsid w:val="00E025B7"/>
    <w:rsid w:val="00E02BBB"/>
    <w:rsid w:val="00E030ED"/>
    <w:rsid w:val="00E03188"/>
    <w:rsid w:val="00E036E1"/>
    <w:rsid w:val="00E03A1D"/>
    <w:rsid w:val="00E051D8"/>
    <w:rsid w:val="00E0557A"/>
    <w:rsid w:val="00E05C2F"/>
    <w:rsid w:val="00E05C3E"/>
    <w:rsid w:val="00E05D4F"/>
    <w:rsid w:val="00E063AD"/>
    <w:rsid w:val="00E06A50"/>
    <w:rsid w:val="00E06DD3"/>
    <w:rsid w:val="00E07807"/>
    <w:rsid w:val="00E07C3D"/>
    <w:rsid w:val="00E07EBD"/>
    <w:rsid w:val="00E10011"/>
    <w:rsid w:val="00E113FF"/>
    <w:rsid w:val="00E119C1"/>
    <w:rsid w:val="00E1296A"/>
    <w:rsid w:val="00E12E80"/>
    <w:rsid w:val="00E130BA"/>
    <w:rsid w:val="00E13F55"/>
    <w:rsid w:val="00E1416D"/>
    <w:rsid w:val="00E141FC"/>
    <w:rsid w:val="00E142A8"/>
    <w:rsid w:val="00E14519"/>
    <w:rsid w:val="00E1467F"/>
    <w:rsid w:val="00E14F0A"/>
    <w:rsid w:val="00E1500F"/>
    <w:rsid w:val="00E151F0"/>
    <w:rsid w:val="00E156E9"/>
    <w:rsid w:val="00E15A57"/>
    <w:rsid w:val="00E15DE6"/>
    <w:rsid w:val="00E1643F"/>
    <w:rsid w:val="00E169CD"/>
    <w:rsid w:val="00E16AB9"/>
    <w:rsid w:val="00E16AD5"/>
    <w:rsid w:val="00E16C1D"/>
    <w:rsid w:val="00E174CB"/>
    <w:rsid w:val="00E17A20"/>
    <w:rsid w:val="00E17D77"/>
    <w:rsid w:val="00E20575"/>
    <w:rsid w:val="00E206A0"/>
    <w:rsid w:val="00E20ACF"/>
    <w:rsid w:val="00E20DBC"/>
    <w:rsid w:val="00E2113C"/>
    <w:rsid w:val="00E212C7"/>
    <w:rsid w:val="00E215DA"/>
    <w:rsid w:val="00E217DA"/>
    <w:rsid w:val="00E22752"/>
    <w:rsid w:val="00E228E7"/>
    <w:rsid w:val="00E22CF8"/>
    <w:rsid w:val="00E2322C"/>
    <w:rsid w:val="00E23596"/>
    <w:rsid w:val="00E2381C"/>
    <w:rsid w:val="00E24152"/>
    <w:rsid w:val="00E244D4"/>
    <w:rsid w:val="00E24716"/>
    <w:rsid w:val="00E24843"/>
    <w:rsid w:val="00E248FE"/>
    <w:rsid w:val="00E24DFA"/>
    <w:rsid w:val="00E25A65"/>
    <w:rsid w:val="00E265E1"/>
    <w:rsid w:val="00E267AA"/>
    <w:rsid w:val="00E26837"/>
    <w:rsid w:val="00E27C2C"/>
    <w:rsid w:val="00E303AE"/>
    <w:rsid w:val="00E3095E"/>
    <w:rsid w:val="00E31599"/>
    <w:rsid w:val="00E316FB"/>
    <w:rsid w:val="00E31C48"/>
    <w:rsid w:val="00E32776"/>
    <w:rsid w:val="00E32835"/>
    <w:rsid w:val="00E32F04"/>
    <w:rsid w:val="00E332AF"/>
    <w:rsid w:val="00E33356"/>
    <w:rsid w:val="00E3422C"/>
    <w:rsid w:val="00E343A6"/>
    <w:rsid w:val="00E34782"/>
    <w:rsid w:val="00E34B24"/>
    <w:rsid w:val="00E35129"/>
    <w:rsid w:val="00E3518F"/>
    <w:rsid w:val="00E35545"/>
    <w:rsid w:val="00E35AB2"/>
    <w:rsid w:val="00E35B51"/>
    <w:rsid w:val="00E3634A"/>
    <w:rsid w:val="00E36D3A"/>
    <w:rsid w:val="00E403B3"/>
    <w:rsid w:val="00E41466"/>
    <w:rsid w:val="00E41781"/>
    <w:rsid w:val="00E4226D"/>
    <w:rsid w:val="00E4237B"/>
    <w:rsid w:val="00E42458"/>
    <w:rsid w:val="00E42465"/>
    <w:rsid w:val="00E42681"/>
    <w:rsid w:val="00E42D56"/>
    <w:rsid w:val="00E42E74"/>
    <w:rsid w:val="00E43701"/>
    <w:rsid w:val="00E43DDD"/>
    <w:rsid w:val="00E446B4"/>
    <w:rsid w:val="00E449F0"/>
    <w:rsid w:val="00E44AB1"/>
    <w:rsid w:val="00E44B5B"/>
    <w:rsid w:val="00E44C08"/>
    <w:rsid w:val="00E45193"/>
    <w:rsid w:val="00E4519D"/>
    <w:rsid w:val="00E45222"/>
    <w:rsid w:val="00E4556B"/>
    <w:rsid w:val="00E45BB0"/>
    <w:rsid w:val="00E45F1D"/>
    <w:rsid w:val="00E46330"/>
    <w:rsid w:val="00E4696B"/>
    <w:rsid w:val="00E46BE5"/>
    <w:rsid w:val="00E471AE"/>
    <w:rsid w:val="00E4739A"/>
    <w:rsid w:val="00E474ED"/>
    <w:rsid w:val="00E4782F"/>
    <w:rsid w:val="00E47D7B"/>
    <w:rsid w:val="00E47F62"/>
    <w:rsid w:val="00E50006"/>
    <w:rsid w:val="00E501E7"/>
    <w:rsid w:val="00E50600"/>
    <w:rsid w:val="00E5072B"/>
    <w:rsid w:val="00E51249"/>
    <w:rsid w:val="00E514AA"/>
    <w:rsid w:val="00E514C1"/>
    <w:rsid w:val="00E515AE"/>
    <w:rsid w:val="00E5197F"/>
    <w:rsid w:val="00E51CBF"/>
    <w:rsid w:val="00E52031"/>
    <w:rsid w:val="00E526F9"/>
    <w:rsid w:val="00E527D4"/>
    <w:rsid w:val="00E5318D"/>
    <w:rsid w:val="00E53977"/>
    <w:rsid w:val="00E53B12"/>
    <w:rsid w:val="00E53B4F"/>
    <w:rsid w:val="00E53F5E"/>
    <w:rsid w:val="00E54057"/>
    <w:rsid w:val="00E5412D"/>
    <w:rsid w:val="00E54247"/>
    <w:rsid w:val="00E55960"/>
    <w:rsid w:val="00E559FC"/>
    <w:rsid w:val="00E55C76"/>
    <w:rsid w:val="00E56436"/>
    <w:rsid w:val="00E56B25"/>
    <w:rsid w:val="00E570DE"/>
    <w:rsid w:val="00E57689"/>
    <w:rsid w:val="00E576EA"/>
    <w:rsid w:val="00E601AE"/>
    <w:rsid w:val="00E601BF"/>
    <w:rsid w:val="00E61209"/>
    <w:rsid w:val="00E613DF"/>
    <w:rsid w:val="00E614A6"/>
    <w:rsid w:val="00E61FEB"/>
    <w:rsid w:val="00E62086"/>
    <w:rsid w:val="00E62631"/>
    <w:rsid w:val="00E62D38"/>
    <w:rsid w:val="00E630AB"/>
    <w:rsid w:val="00E63185"/>
    <w:rsid w:val="00E6330C"/>
    <w:rsid w:val="00E639BF"/>
    <w:rsid w:val="00E63ACE"/>
    <w:rsid w:val="00E63F6C"/>
    <w:rsid w:val="00E63F8C"/>
    <w:rsid w:val="00E645D1"/>
    <w:rsid w:val="00E64C18"/>
    <w:rsid w:val="00E6595D"/>
    <w:rsid w:val="00E6614B"/>
    <w:rsid w:val="00E66AA2"/>
    <w:rsid w:val="00E66BE3"/>
    <w:rsid w:val="00E66C0F"/>
    <w:rsid w:val="00E6700B"/>
    <w:rsid w:val="00E6785E"/>
    <w:rsid w:val="00E700DA"/>
    <w:rsid w:val="00E7019C"/>
    <w:rsid w:val="00E70232"/>
    <w:rsid w:val="00E709D4"/>
    <w:rsid w:val="00E71879"/>
    <w:rsid w:val="00E71972"/>
    <w:rsid w:val="00E71B2F"/>
    <w:rsid w:val="00E71E5D"/>
    <w:rsid w:val="00E71EBB"/>
    <w:rsid w:val="00E728DF"/>
    <w:rsid w:val="00E72EC2"/>
    <w:rsid w:val="00E73198"/>
    <w:rsid w:val="00E73922"/>
    <w:rsid w:val="00E73956"/>
    <w:rsid w:val="00E739BB"/>
    <w:rsid w:val="00E73B21"/>
    <w:rsid w:val="00E73DCE"/>
    <w:rsid w:val="00E7438E"/>
    <w:rsid w:val="00E74398"/>
    <w:rsid w:val="00E74726"/>
    <w:rsid w:val="00E74E8C"/>
    <w:rsid w:val="00E75433"/>
    <w:rsid w:val="00E75DB1"/>
    <w:rsid w:val="00E75FB5"/>
    <w:rsid w:val="00E75FD9"/>
    <w:rsid w:val="00E76777"/>
    <w:rsid w:val="00E772D0"/>
    <w:rsid w:val="00E776AF"/>
    <w:rsid w:val="00E779F6"/>
    <w:rsid w:val="00E77B9E"/>
    <w:rsid w:val="00E77DE8"/>
    <w:rsid w:val="00E802C9"/>
    <w:rsid w:val="00E80AE4"/>
    <w:rsid w:val="00E80C88"/>
    <w:rsid w:val="00E80F4A"/>
    <w:rsid w:val="00E81223"/>
    <w:rsid w:val="00E812C4"/>
    <w:rsid w:val="00E81E49"/>
    <w:rsid w:val="00E81E62"/>
    <w:rsid w:val="00E81EA4"/>
    <w:rsid w:val="00E826D4"/>
    <w:rsid w:val="00E82AF7"/>
    <w:rsid w:val="00E83160"/>
    <w:rsid w:val="00E8403E"/>
    <w:rsid w:val="00E84076"/>
    <w:rsid w:val="00E846AC"/>
    <w:rsid w:val="00E84800"/>
    <w:rsid w:val="00E848F4"/>
    <w:rsid w:val="00E854AB"/>
    <w:rsid w:val="00E85ED8"/>
    <w:rsid w:val="00E86023"/>
    <w:rsid w:val="00E8627D"/>
    <w:rsid w:val="00E865F5"/>
    <w:rsid w:val="00E86728"/>
    <w:rsid w:val="00E8683C"/>
    <w:rsid w:val="00E86ED9"/>
    <w:rsid w:val="00E870FF"/>
    <w:rsid w:val="00E871B0"/>
    <w:rsid w:val="00E87A83"/>
    <w:rsid w:val="00E9023F"/>
    <w:rsid w:val="00E91169"/>
    <w:rsid w:val="00E916BF"/>
    <w:rsid w:val="00E91BC1"/>
    <w:rsid w:val="00E92070"/>
    <w:rsid w:val="00E92181"/>
    <w:rsid w:val="00E9244D"/>
    <w:rsid w:val="00E93BD9"/>
    <w:rsid w:val="00E93E17"/>
    <w:rsid w:val="00E9458D"/>
    <w:rsid w:val="00E94608"/>
    <w:rsid w:val="00E94F6D"/>
    <w:rsid w:val="00E955A8"/>
    <w:rsid w:val="00E95CB4"/>
    <w:rsid w:val="00E96128"/>
    <w:rsid w:val="00E96D3B"/>
    <w:rsid w:val="00E9742F"/>
    <w:rsid w:val="00E9771A"/>
    <w:rsid w:val="00E97B37"/>
    <w:rsid w:val="00E97EAA"/>
    <w:rsid w:val="00EA0145"/>
    <w:rsid w:val="00EA0230"/>
    <w:rsid w:val="00EA07B3"/>
    <w:rsid w:val="00EA07D5"/>
    <w:rsid w:val="00EA0815"/>
    <w:rsid w:val="00EA08CC"/>
    <w:rsid w:val="00EA0AEC"/>
    <w:rsid w:val="00EA0E03"/>
    <w:rsid w:val="00EA1BF8"/>
    <w:rsid w:val="00EA2641"/>
    <w:rsid w:val="00EA2CCD"/>
    <w:rsid w:val="00EA3150"/>
    <w:rsid w:val="00EA3422"/>
    <w:rsid w:val="00EA38DA"/>
    <w:rsid w:val="00EA3A41"/>
    <w:rsid w:val="00EA3B8F"/>
    <w:rsid w:val="00EA427D"/>
    <w:rsid w:val="00EA4FBB"/>
    <w:rsid w:val="00EA544C"/>
    <w:rsid w:val="00EA5631"/>
    <w:rsid w:val="00EA56B8"/>
    <w:rsid w:val="00EA5B0F"/>
    <w:rsid w:val="00EA5C9B"/>
    <w:rsid w:val="00EA620F"/>
    <w:rsid w:val="00EA6516"/>
    <w:rsid w:val="00EA6726"/>
    <w:rsid w:val="00EA69D7"/>
    <w:rsid w:val="00EA6E8C"/>
    <w:rsid w:val="00EA72B8"/>
    <w:rsid w:val="00EA7371"/>
    <w:rsid w:val="00EA7560"/>
    <w:rsid w:val="00EA75EE"/>
    <w:rsid w:val="00EB065A"/>
    <w:rsid w:val="00EB065E"/>
    <w:rsid w:val="00EB06D9"/>
    <w:rsid w:val="00EB088A"/>
    <w:rsid w:val="00EB0B29"/>
    <w:rsid w:val="00EB12C5"/>
    <w:rsid w:val="00EB1872"/>
    <w:rsid w:val="00EB18D1"/>
    <w:rsid w:val="00EB1AF6"/>
    <w:rsid w:val="00EB1BE1"/>
    <w:rsid w:val="00EB207D"/>
    <w:rsid w:val="00EB2165"/>
    <w:rsid w:val="00EB22F1"/>
    <w:rsid w:val="00EB243A"/>
    <w:rsid w:val="00EB2626"/>
    <w:rsid w:val="00EB2772"/>
    <w:rsid w:val="00EB2C59"/>
    <w:rsid w:val="00EB2FF3"/>
    <w:rsid w:val="00EB3C1D"/>
    <w:rsid w:val="00EB4044"/>
    <w:rsid w:val="00EB44E2"/>
    <w:rsid w:val="00EB4AF0"/>
    <w:rsid w:val="00EB4C67"/>
    <w:rsid w:val="00EB4D88"/>
    <w:rsid w:val="00EB4FBA"/>
    <w:rsid w:val="00EB503C"/>
    <w:rsid w:val="00EB529E"/>
    <w:rsid w:val="00EB5633"/>
    <w:rsid w:val="00EB57C8"/>
    <w:rsid w:val="00EB5992"/>
    <w:rsid w:val="00EB5D15"/>
    <w:rsid w:val="00EB735E"/>
    <w:rsid w:val="00EB74B1"/>
    <w:rsid w:val="00EB751E"/>
    <w:rsid w:val="00EB75A9"/>
    <w:rsid w:val="00EB75B3"/>
    <w:rsid w:val="00EB796D"/>
    <w:rsid w:val="00EC019F"/>
    <w:rsid w:val="00EC0703"/>
    <w:rsid w:val="00EC09FB"/>
    <w:rsid w:val="00EC0FE8"/>
    <w:rsid w:val="00EC1E76"/>
    <w:rsid w:val="00EC270E"/>
    <w:rsid w:val="00EC2A40"/>
    <w:rsid w:val="00EC2C60"/>
    <w:rsid w:val="00EC2C86"/>
    <w:rsid w:val="00EC30B7"/>
    <w:rsid w:val="00EC30DF"/>
    <w:rsid w:val="00EC3138"/>
    <w:rsid w:val="00EC325E"/>
    <w:rsid w:val="00EC32AB"/>
    <w:rsid w:val="00EC3CDD"/>
    <w:rsid w:val="00EC3F07"/>
    <w:rsid w:val="00EC4AF9"/>
    <w:rsid w:val="00EC509B"/>
    <w:rsid w:val="00EC527F"/>
    <w:rsid w:val="00EC52BF"/>
    <w:rsid w:val="00EC558D"/>
    <w:rsid w:val="00EC58AE"/>
    <w:rsid w:val="00EC5916"/>
    <w:rsid w:val="00EC599A"/>
    <w:rsid w:val="00EC67BB"/>
    <w:rsid w:val="00EC6C17"/>
    <w:rsid w:val="00EC71B5"/>
    <w:rsid w:val="00ED039F"/>
    <w:rsid w:val="00ED0EA1"/>
    <w:rsid w:val="00ED12E8"/>
    <w:rsid w:val="00ED198C"/>
    <w:rsid w:val="00ED322B"/>
    <w:rsid w:val="00ED3C26"/>
    <w:rsid w:val="00ED3FC6"/>
    <w:rsid w:val="00ED40F4"/>
    <w:rsid w:val="00ED48A7"/>
    <w:rsid w:val="00ED48FB"/>
    <w:rsid w:val="00ED4B34"/>
    <w:rsid w:val="00ED4D74"/>
    <w:rsid w:val="00ED575B"/>
    <w:rsid w:val="00ED5B26"/>
    <w:rsid w:val="00ED5C81"/>
    <w:rsid w:val="00ED5D48"/>
    <w:rsid w:val="00ED6549"/>
    <w:rsid w:val="00ED71C1"/>
    <w:rsid w:val="00ED726A"/>
    <w:rsid w:val="00ED73D3"/>
    <w:rsid w:val="00ED7992"/>
    <w:rsid w:val="00EE02C9"/>
    <w:rsid w:val="00EE050A"/>
    <w:rsid w:val="00EE0EFF"/>
    <w:rsid w:val="00EE1010"/>
    <w:rsid w:val="00EE1701"/>
    <w:rsid w:val="00EE2362"/>
    <w:rsid w:val="00EE2F0A"/>
    <w:rsid w:val="00EE3591"/>
    <w:rsid w:val="00EE3FDF"/>
    <w:rsid w:val="00EE4727"/>
    <w:rsid w:val="00EE4C90"/>
    <w:rsid w:val="00EE53A4"/>
    <w:rsid w:val="00EE55A8"/>
    <w:rsid w:val="00EE55DA"/>
    <w:rsid w:val="00EE5722"/>
    <w:rsid w:val="00EE585F"/>
    <w:rsid w:val="00EE6CCA"/>
    <w:rsid w:val="00EE6EB8"/>
    <w:rsid w:val="00EE71BD"/>
    <w:rsid w:val="00EE7AA6"/>
    <w:rsid w:val="00EE7B43"/>
    <w:rsid w:val="00EF064F"/>
    <w:rsid w:val="00EF0BF0"/>
    <w:rsid w:val="00EF0C08"/>
    <w:rsid w:val="00EF12ED"/>
    <w:rsid w:val="00EF12FD"/>
    <w:rsid w:val="00EF16BE"/>
    <w:rsid w:val="00EF244C"/>
    <w:rsid w:val="00EF2662"/>
    <w:rsid w:val="00EF334A"/>
    <w:rsid w:val="00EF355C"/>
    <w:rsid w:val="00EF3573"/>
    <w:rsid w:val="00EF3ADA"/>
    <w:rsid w:val="00EF3BDD"/>
    <w:rsid w:val="00EF4356"/>
    <w:rsid w:val="00EF4FF8"/>
    <w:rsid w:val="00EF5727"/>
    <w:rsid w:val="00EF713F"/>
    <w:rsid w:val="00EF753E"/>
    <w:rsid w:val="00EF7955"/>
    <w:rsid w:val="00F0040A"/>
    <w:rsid w:val="00F0046C"/>
    <w:rsid w:val="00F007A3"/>
    <w:rsid w:val="00F01385"/>
    <w:rsid w:val="00F01480"/>
    <w:rsid w:val="00F0154E"/>
    <w:rsid w:val="00F01666"/>
    <w:rsid w:val="00F016BA"/>
    <w:rsid w:val="00F01E06"/>
    <w:rsid w:val="00F02001"/>
    <w:rsid w:val="00F020A0"/>
    <w:rsid w:val="00F021F8"/>
    <w:rsid w:val="00F024FE"/>
    <w:rsid w:val="00F026B7"/>
    <w:rsid w:val="00F02801"/>
    <w:rsid w:val="00F02BCD"/>
    <w:rsid w:val="00F02CEF"/>
    <w:rsid w:val="00F02DFB"/>
    <w:rsid w:val="00F0321B"/>
    <w:rsid w:val="00F0329D"/>
    <w:rsid w:val="00F044F4"/>
    <w:rsid w:val="00F04787"/>
    <w:rsid w:val="00F04AB6"/>
    <w:rsid w:val="00F04ACB"/>
    <w:rsid w:val="00F05958"/>
    <w:rsid w:val="00F05EDC"/>
    <w:rsid w:val="00F06441"/>
    <w:rsid w:val="00F0647B"/>
    <w:rsid w:val="00F065F8"/>
    <w:rsid w:val="00F066AF"/>
    <w:rsid w:val="00F06A28"/>
    <w:rsid w:val="00F07715"/>
    <w:rsid w:val="00F0779C"/>
    <w:rsid w:val="00F07A10"/>
    <w:rsid w:val="00F07E19"/>
    <w:rsid w:val="00F10764"/>
    <w:rsid w:val="00F1082B"/>
    <w:rsid w:val="00F10BC2"/>
    <w:rsid w:val="00F10D33"/>
    <w:rsid w:val="00F11304"/>
    <w:rsid w:val="00F11375"/>
    <w:rsid w:val="00F11889"/>
    <w:rsid w:val="00F12003"/>
    <w:rsid w:val="00F121D0"/>
    <w:rsid w:val="00F12966"/>
    <w:rsid w:val="00F13461"/>
    <w:rsid w:val="00F13DAF"/>
    <w:rsid w:val="00F14210"/>
    <w:rsid w:val="00F146C6"/>
    <w:rsid w:val="00F14AA7"/>
    <w:rsid w:val="00F152D3"/>
    <w:rsid w:val="00F15C9D"/>
    <w:rsid w:val="00F163B7"/>
    <w:rsid w:val="00F16543"/>
    <w:rsid w:val="00F1660F"/>
    <w:rsid w:val="00F166C5"/>
    <w:rsid w:val="00F166E1"/>
    <w:rsid w:val="00F16781"/>
    <w:rsid w:val="00F167A7"/>
    <w:rsid w:val="00F16961"/>
    <w:rsid w:val="00F169D4"/>
    <w:rsid w:val="00F173F0"/>
    <w:rsid w:val="00F17563"/>
    <w:rsid w:val="00F1798B"/>
    <w:rsid w:val="00F20917"/>
    <w:rsid w:val="00F20BCC"/>
    <w:rsid w:val="00F218CC"/>
    <w:rsid w:val="00F21CBE"/>
    <w:rsid w:val="00F21E4F"/>
    <w:rsid w:val="00F21F60"/>
    <w:rsid w:val="00F23087"/>
    <w:rsid w:val="00F233A5"/>
    <w:rsid w:val="00F23F60"/>
    <w:rsid w:val="00F24098"/>
    <w:rsid w:val="00F245B4"/>
    <w:rsid w:val="00F24828"/>
    <w:rsid w:val="00F253B4"/>
    <w:rsid w:val="00F255E7"/>
    <w:rsid w:val="00F256C8"/>
    <w:rsid w:val="00F257B2"/>
    <w:rsid w:val="00F25C54"/>
    <w:rsid w:val="00F26822"/>
    <w:rsid w:val="00F271CC"/>
    <w:rsid w:val="00F27211"/>
    <w:rsid w:val="00F273A2"/>
    <w:rsid w:val="00F275C1"/>
    <w:rsid w:val="00F27A47"/>
    <w:rsid w:val="00F3041F"/>
    <w:rsid w:val="00F3075F"/>
    <w:rsid w:val="00F30AD9"/>
    <w:rsid w:val="00F30D5B"/>
    <w:rsid w:val="00F30E81"/>
    <w:rsid w:val="00F311D8"/>
    <w:rsid w:val="00F3191E"/>
    <w:rsid w:val="00F31A1E"/>
    <w:rsid w:val="00F32057"/>
    <w:rsid w:val="00F328CE"/>
    <w:rsid w:val="00F32955"/>
    <w:rsid w:val="00F32DB5"/>
    <w:rsid w:val="00F33FB8"/>
    <w:rsid w:val="00F3543E"/>
    <w:rsid w:val="00F35501"/>
    <w:rsid w:val="00F35822"/>
    <w:rsid w:val="00F35C6D"/>
    <w:rsid w:val="00F35D8C"/>
    <w:rsid w:val="00F361A5"/>
    <w:rsid w:val="00F364BF"/>
    <w:rsid w:val="00F37054"/>
    <w:rsid w:val="00F3774F"/>
    <w:rsid w:val="00F3786F"/>
    <w:rsid w:val="00F37A02"/>
    <w:rsid w:val="00F37E57"/>
    <w:rsid w:val="00F37F12"/>
    <w:rsid w:val="00F37F27"/>
    <w:rsid w:val="00F409F9"/>
    <w:rsid w:val="00F40A4E"/>
    <w:rsid w:val="00F40B93"/>
    <w:rsid w:val="00F41004"/>
    <w:rsid w:val="00F4104D"/>
    <w:rsid w:val="00F418A7"/>
    <w:rsid w:val="00F41A01"/>
    <w:rsid w:val="00F41A8B"/>
    <w:rsid w:val="00F4227E"/>
    <w:rsid w:val="00F429EB"/>
    <w:rsid w:val="00F43287"/>
    <w:rsid w:val="00F43539"/>
    <w:rsid w:val="00F43637"/>
    <w:rsid w:val="00F43741"/>
    <w:rsid w:val="00F438A8"/>
    <w:rsid w:val="00F439C7"/>
    <w:rsid w:val="00F4425E"/>
    <w:rsid w:val="00F44833"/>
    <w:rsid w:val="00F44F0D"/>
    <w:rsid w:val="00F45927"/>
    <w:rsid w:val="00F45A78"/>
    <w:rsid w:val="00F45A99"/>
    <w:rsid w:val="00F46627"/>
    <w:rsid w:val="00F46846"/>
    <w:rsid w:val="00F46B7D"/>
    <w:rsid w:val="00F46F53"/>
    <w:rsid w:val="00F47B0F"/>
    <w:rsid w:val="00F47DE0"/>
    <w:rsid w:val="00F50F48"/>
    <w:rsid w:val="00F52A7B"/>
    <w:rsid w:val="00F52E02"/>
    <w:rsid w:val="00F532E0"/>
    <w:rsid w:val="00F53959"/>
    <w:rsid w:val="00F53A04"/>
    <w:rsid w:val="00F53C70"/>
    <w:rsid w:val="00F53E58"/>
    <w:rsid w:val="00F54061"/>
    <w:rsid w:val="00F557CF"/>
    <w:rsid w:val="00F559F5"/>
    <w:rsid w:val="00F5623C"/>
    <w:rsid w:val="00F5638E"/>
    <w:rsid w:val="00F564FA"/>
    <w:rsid w:val="00F56932"/>
    <w:rsid w:val="00F56C60"/>
    <w:rsid w:val="00F5717A"/>
    <w:rsid w:val="00F579B2"/>
    <w:rsid w:val="00F579D0"/>
    <w:rsid w:val="00F60345"/>
    <w:rsid w:val="00F60F96"/>
    <w:rsid w:val="00F61291"/>
    <w:rsid w:val="00F61D22"/>
    <w:rsid w:val="00F61FE6"/>
    <w:rsid w:val="00F624BF"/>
    <w:rsid w:val="00F627E2"/>
    <w:rsid w:val="00F633E7"/>
    <w:rsid w:val="00F6371D"/>
    <w:rsid w:val="00F64DC0"/>
    <w:rsid w:val="00F64E80"/>
    <w:rsid w:val="00F650C6"/>
    <w:rsid w:val="00F6530D"/>
    <w:rsid w:val="00F6549C"/>
    <w:rsid w:val="00F65D9A"/>
    <w:rsid w:val="00F65FBB"/>
    <w:rsid w:val="00F668E2"/>
    <w:rsid w:val="00F67272"/>
    <w:rsid w:val="00F6768C"/>
    <w:rsid w:val="00F678DC"/>
    <w:rsid w:val="00F70AE9"/>
    <w:rsid w:val="00F714F3"/>
    <w:rsid w:val="00F7168F"/>
    <w:rsid w:val="00F71870"/>
    <w:rsid w:val="00F722DC"/>
    <w:rsid w:val="00F7235A"/>
    <w:rsid w:val="00F72D6E"/>
    <w:rsid w:val="00F72F29"/>
    <w:rsid w:val="00F739D9"/>
    <w:rsid w:val="00F73EEE"/>
    <w:rsid w:val="00F73FBC"/>
    <w:rsid w:val="00F742F0"/>
    <w:rsid w:val="00F74352"/>
    <w:rsid w:val="00F748E2"/>
    <w:rsid w:val="00F74ABE"/>
    <w:rsid w:val="00F755E9"/>
    <w:rsid w:val="00F75C71"/>
    <w:rsid w:val="00F75F1D"/>
    <w:rsid w:val="00F760AE"/>
    <w:rsid w:val="00F76B63"/>
    <w:rsid w:val="00F76BA1"/>
    <w:rsid w:val="00F77157"/>
    <w:rsid w:val="00F77619"/>
    <w:rsid w:val="00F77760"/>
    <w:rsid w:val="00F77EF1"/>
    <w:rsid w:val="00F77F42"/>
    <w:rsid w:val="00F8007D"/>
    <w:rsid w:val="00F800B5"/>
    <w:rsid w:val="00F80886"/>
    <w:rsid w:val="00F80A0C"/>
    <w:rsid w:val="00F813C9"/>
    <w:rsid w:val="00F819CB"/>
    <w:rsid w:val="00F82996"/>
    <w:rsid w:val="00F82A6C"/>
    <w:rsid w:val="00F82B28"/>
    <w:rsid w:val="00F82C42"/>
    <w:rsid w:val="00F82D55"/>
    <w:rsid w:val="00F82E4C"/>
    <w:rsid w:val="00F83339"/>
    <w:rsid w:val="00F83FC2"/>
    <w:rsid w:val="00F84320"/>
    <w:rsid w:val="00F84644"/>
    <w:rsid w:val="00F849AE"/>
    <w:rsid w:val="00F84DCF"/>
    <w:rsid w:val="00F852D6"/>
    <w:rsid w:val="00F85B2E"/>
    <w:rsid w:val="00F85B50"/>
    <w:rsid w:val="00F85CFA"/>
    <w:rsid w:val="00F85FF4"/>
    <w:rsid w:val="00F86964"/>
    <w:rsid w:val="00F86DBF"/>
    <w:rsid w:val="00F876EA"/>
    <w:rsid w:val="00F87712"/>
    <w:rsid w:val="00F8791E"/>
    <w:rsid w:val="00F87A46"/>
    <w:rsid w:val="00F87AF4"/>
    <w:rsid w:val="00F87D8F"/>
    <w:rsid w:val="00F900DD"/>
    <w:rsid w:val="00F902B5"/>
    <w:rsid w:val="00F904F0"/>
    <w:rsid w:val="00F9069A"/>
    <w:rsid w:val="00F90975"/>
    <w:rsid w:val="00F90D00"/>
    <w:rsid w:val="00F917FD"/>
    <w:rsid w:val="00F921AA"/>
    <w:rsid w:val="00F92428"/>
    <w:rsid w:val="00F92AC2"/>
    <w:rsid w:val="00F92B6E"/>
    <w:rsid w:val="00F936BC"/>
    <w:rsid w:val="00F938CB"/>
    <w:rsid w:val="00F93F59"/>
    <w:rsid w:val="00F94348"/>
    <w:rsid w:val="00F94611"/>
    <w:rsid w:val="00F9538B"/>
    <w:rsid w:val="00F956C0"/>
    <w:rsid w:val="00F95757"/>
    <w:rsid w:val="00F962C9"/>
    <w:rsid w:val="00F962F0"/>
    <w:rsid w:val="00F96376"/>
    <w:rsid w:val="00F96855"/>
    <w:rsid w:val="00F974B4"/>
    <w:rsid w:val="00F97858"/>
    <w:rsid w:val="00F97E6E"/>
    <w:rsid w:val="00FA0067"/>
    <w:rsid w:val="00FA012A"/>
    <w:rsid w:val="00FA0810"/>
    <w:rsid w:val="00FA0BD7"/>
    <w:rsid w:val="00FA1634"/>
    <w:rsid w:val="00FA1A97"/>
    <w:rsid w:val="00FA1ADB"/>
    <w:rsid w:val="00FA1E50"/>
    <w:rsid w:val="00FA2365"/>
    <w:rsid w:val="00FA26AA"/>
    <w:rsid w:val="00FA2D14"/>
    <w:rsid w:val="00FA3CF0"/>
    <w:rsid w:val="00FA4251"/>
    <w:rsid w:val="00FA444B"/>
    <w:rsid w:val="00FA44D5"/>
    <w:rsid w:val="00FA4654"/>
    <w:rsid w:val="00FA4EE0"/>
    <w:rsid w:val="00FA4EF7"/>
    <w:rsid w:val="00FA5215"/>
    <w:rsid w:val="00FA5289"/>
    <w:rsid w:val="00FA543C"/>
    <w:rsid w:val="00FA5528"/>
    <w:rsid w:val="00FA6930"/>
    <w:rsid w:val="00FA6A69"/>
    <w:rsid w:val="00FA6B00"/>
    <w:rsid w:val="00FA743C"/>
    <w:rsid w:val="00FA7529"/>
    <w:rsid w:val="00FB0422"/>
    <w:rsid w:val="00FB053A"/>
    <w:rsid w:val="00FB06E9"/>
    <w:rsid w:val="00FB074B"/>
    <w:rsid w:val="00FB0FEE"/>
    <w:rsid w:val="00FB1126"/>
    <w:rsid w:val="00FB1248"/>
    <w:rsid w:val="00FB124C"/>
    <w:rsid w:val="00FB14AE"/>
    <w:rsid w:val="00FB156C"/>
    <w:rsid w:val="00FB1E4A"/>
    <w:rsid w:val="00FB1F82"/>
    <w:rsid w:val="00FB21B5"/>
    <w:rsid w:val="00FB33A7"/>
    <w:rsid w:val="00FB48AD"/>
    <w:rsid w:val="00FB4E4D"/>
    <w:rsid w:val="00FB5365"/>
    <w:rsid w:val="00FB5721"/>
    <w:rsid w:val="00FB59FD"/>
    <w:rsid w:val="00FB6895"/>
    <w:rsid w:val="00FB6C3F"/>
    <w:rsid w:val="00FB70C2"/>
    <w:rsid w:val="00FB75F5"/>
    <w:rsid w:val="00FB7C83"/>
    <w:rsid w:val="00FC1340"/>
    <w:rsid w:val="00FC1392"/>
    <w:rsid w:val="00FC188D"/>
    <w:rsid w:val="00FC28EB"/>
    <w:rsid w:val="00FC2D8F"/>
    <w:rsid w:val="00FC32A1"/>
    <w:rsid w:val="00FC34B4"/>
    <w:rsid w:val="00FC3F3B"/>
    <w:rsid w:val="00FC437A"/>
    <w:rsid w:val="00FC459D"/>
    <w:rsid w:val="00FC45E2"/>
    <w:rsid w:val="00FC491F"/>
    <w:rsid w:val="00FC55AE"/>
    <w:rsid w:val="00FC5680"/>
    <w:rsid w:val="00FC58DE"/>
    <w:rsid w:val="00FC59D3"/>
    <w:rsid w:val="00FC5B2D"/>
    <w:rsid w:val="00FC684A"/>
    <w:rsid w:val="00FC69E4"/>
    <w:rsid w:val="00FC6C27"/>
    <w:rsid w:val="00FC6DBD"/>
    <w:rsid w:val="00FC7B8F"/>
    <w:rsid w:val="00FD0169"/>
    <w:rsid w:val="00FD04DC"/>
    <w:rsid w:val="00FD0551"/>
    <w:rsid w:val="00FD0BCC"/>
    <w:rsid w:val="00FD0FD5"/>
    <w:rsid w:val="00FD1643"/>
    <w:rsid w:val="00FD16FA"/>
    <w:rsid w:val="00FD19F9"/>
    <w:rsid w:val="00FD1D08"/>
    <w:rsid w:val="00FD1DB4"/>
    <w:rsid w:val="00FD2DCB"/>
    <w:rsid w:val="00FD315B"/>
    <w:rsid w:val="00FD319F"/>
    <w:rsid w:val="00FD3627"/>
    <w:rsid w:val="00FD3A01"/>
    <w:rsid w:val="00FD408D"/>
    <w:rsid w:val="00FD46CF"/>
    <w:rsid w:val="00FD4891"/>
    <w:rsid w:val="00FD48A5"/>
    <w:rsid w:val="00FD4C1A"/>
    <w:rsid w:val="00FD52E8"/>
    <w:rsid w:val="00FD5788"/>
    <w:rsid w:val="00FD66E4"/>
    <w:rsid w:val="00FD66FA"/>
    <w:rsid w:val="00FD6CC5"/>
    <w:rsid w:val="00FD7123"/>
    <w:rsid w:val="00FD7433"/>
    <w:rsid w:val="00FD74BF"/>
    <w:rsid w:val="00FD7693"/>
    <w:rsid w:val="00FD7F78"/>
    <w:rsid w:val="00FE024B"/>
    <w:rsid w:val="00FE0A42"/>
    <w:rsid w:val="00FE0C33"/>
    <w:rsid w:val="00FE21E8"/>
    <w:rsid w:val="00FE2208"/>
    <w:rsid w:val="00FE38E1"/>
    <w:rsid w:val="00FE3B7F"/>
    <w:rsid w:val="00FE3F7A"/>
    <w:rsid w:val="00FE4019"/>
    <w:rsid w:val="00FE4154"/>
    <w:rsid w:val="00FE4367"/>
    <w:rsid w:val="00FE464C"/>
    <w:rsid w:val="00FE468C"/>
    <w:rsid w:val="00FE4B6F"/>
    <w:rsid w:val="00FE63AE"/>
    <w:rsid w:val="00FE6E7D"/>
    <w:rsid w:val="00FE712D"/>
    <w:rsid w:val="00FE7B7A"/>
    <w:rsid w:val="00FF064D"/>
    <w:rsid w:val="00FF0AC6"/>
    <w:rsid w:val="00FF11A5"/>
    <w:rsid w:val="00FF27B2"/>
    <w:rsid w:val="00FF27DF"/>
    <w:rsid w:val="00FF3989"/>
    <w:rsid w:val="00FF44C1"/>
    <w:rsid w:val="00FF46B7"/>
    <w:rsid w:val="00FF4C13"/>
    <w:rsid w:val="00FF4F49"/>
    <w:rsid w:val="00FF5449"/>
    <w:rsid w:val="00FF5BFA"/>
    <w:rsid w:val="00FF5C09"/>
    <w:rsid w:val="00FF6709"/>
    <w:rsid w:val="00FF6775"/>
    <w:rsid w:val="00FF67FF"/>
    <w:rsid w:val="00FF68FA"/>
    <w:rsid w:val="00FF734B"/>
    <w:rsid w:val="00FF7A79"/>
    <w:rsid w:val="00FF7B30"/>
    <w:rsid w:val="00FF7BFE"/>
    <w:rsid w:val="00FF7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F96953"/>
  <w15:chartTrackingRefBased/>
  <w15:docId w15:val="{48CB23D5-E542-4B17-9986-F86E16F1C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6415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b/>
      <w:i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pPr>
      <w:ind w:left="360" w:hanging="360"/>
    </w:pPr>
  </w:style>
  <w:style w:type="paragraph" w:styleId="Title">
    <w:name w:val="Title"/>
    <w:basedOn w:val="Normal"/>
    <w:qFormat/>
    <w:pPr>
      <w:jc w:val="center"/>
    </w:pPr>
    <w:rPr>
      <w:rFonts w:ascii="Tiffany HvIt BT" w:hAnsi="Tiffany HvIt BT"/>
      <w:sz w:val="4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</w:rPr>
  </w:style>
  <w:style w:type="paragraph" w:styleId="BodyText">
    <w:name w:val="Body Text"/>
    <w:basedOn w:val="Normal"/>
    <w:link w:val="BodyTextChar"/>
    <w:rPr>
      <w:sz w:val="22"/>
    </w:rPr>
  </w:style>
  <w:style w:type="paragraph" w:styleId="BodyText2">
    <w:name w:val="Body Text 2"/>
    <w:basedOn w:val="Normal"/>
    <w:pPr>
      <w:jc w:val="center"/>
    </w:pPr>
    <w:rPr>
      <w:sz w:val="22"/>
    </w:rPr>
  </w:style>
  <w:style w:type="character" w:styleId="Hyperlink">
    <w:name w:val="Hyperlink"/>
    <w:rsid w:val="001244CC"/>
    <w:rPr>
      <w:strike w:val="0"/>
      <w:dstrike w:val="0"/>
      <w:color w:val="324395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6B4185"/>
    <w:pPr>
      <w:spacing w:before="100" w:beforeAutospacing="1" w:after="100" w:afterAutospacing="1"/>
    </w:pPr>
    <w:rPr>
      <w:sz w:val="24"/>
      <w:szCs w:val="24"/>
    </w:rPr>
  </w:style>
  <w:style w:type="paragraph" w:customStyle="1" w:styleId="chapter-1">
    <w:name w:val="chapter-1"/>
    <w:basedOn w:val="Normal"/>
    <w:rsid w:val="006B4185"/>
    <w:pPr>
      <w:spacing w:before="100" w:beforeAutospacing="1" w:after="100" w:afterAutospacing="1"/>
    </w:pPr>
    <w:rPr>
      <w:sz w:val="24"/>
      <w:szCs w:val="24"/>
    </w:rPr>
  </w:style>
  <w:style w:type="character" w:customStyle="1" w:styleId="text">
    <w:name w:val="text"/>
    <w:basedOn w:val="DefaultParagraphFont"/>
    <w:rsid w:val="006B4185"/>
  </w:style>
  <w:style w:type="character" w:customStyle="1" w:styleId="text1tim-1-12">
    <w:name w:val="text 1tim-1-12"/>
    <w:basedOn w:val="DefaultParagraphFont"/>
    <w:rsid w:val="00E75FD9"/>
  </w:style>
  <w:style w:type="character" w:customStyle="1" w:styleId="text1tim-1-13">
    <w:name w:val="text 1tim-1-13"/>
    <w:basedOn w:val="DefaultParagraphFont"/>
    <w:rsid w:val="00E75FD9"/>
  </w:style>
  <w:style w:type="character" w:customStyle="1" w:styleId="text1tim-1-14">
    <w:name w:val="text 1tim-1-14"/>
    <w:basedOn w:val="DefaultParagraphFont"/>
    <w:rsid w:val="00E75FD9"/>
  </w:style>
  <w:style w:type="character" w:customStyle="1" w:styleId="text1tim-1-15">
    <w:name w:val="text 1tim-1-15"/>
    <w:basedOn w:val="DefaultParagraphFont"/>
    <w:rsid w:val="00E75FD9"/>
  </w:style>
  <w:style w:type="character" w:customStyle="1" w:styleId="text1tim-1-16">
    <w:name w:val="text 1tim-1-16"/>
    <w:basedOn w:val="DefaultParagraphFont"/>
    <w:rsid w:val="00E75FD9"/>
  </w:style>
  <w:style w:type="character" w:customStyle="1" w:styleId="text1tim-1-17">
    <w:name w:val="text 1tim-1-17"/>
    <w:basedOn w:val="DefaultParagraphFont"/>
    <w:rsid w:val="00E75FD9"/>
  </w:style>
  <w:style w:type="character" w:styleId="Emphasis">
    <w:name w:val="Emphasis"/>
    <w:uiPriority w:val="20"/>
    <w:qFormat/>
    <w:rsid w:val="00004FC9"/>
    <w:rPr>
      <w:i/>
      <w:iCs/>
    </w:rPr>
  </w:style>
  <w:style w:type="character" w:customStyle="1" w:styleId="BodyTextChar">
    <w:name w:val="Body Text Char"/>
    <w:link w:val="BodyText"/>
    <w:rsid w:val="00244127"/>
    <w:rPr>
      <w:sz w:val="22"/>
      <w:lang w:val="en-US" w:eastAsia="en-US" w:bidi="ar-SA"/>
    </w:rPr>
  </w:style>
  <w:style w:type="character" w:customStyle="1" w:styleId="text1tim-1-18">
    <w:name w:val="text 1tim-1-18"/>
    <w:basedOn w:val="DefaultParagraphFont"/>
    <w:rsid w:val="001E10A9"/>
  </w:style>
  <w:style w:type="character" w:customStyle="1" w:styleId="text1tim-1-19">
    <w:name w:val="text 1tim-1-19"/>
    <w:basedOn w:val="DefaultParagraphFont"/>
    <w:rsid w:val="001E10A9"/>
  </w:style>
  <w:style w:type="character" w:customStyle="1" w:styleId="text1tim-1-20">
    <w:name w:val="text 1tim-1-20"/>
    <w:basedOn w:val="DefaultParagraphFont"/>
    <w:rsid w:val="001E10A9"/>
  </w:style>
  <w:style w:type="character" w:customStyle="1" w:styleId="text1tim-2-1">
    <w:name w:val="text 1tim-2-1"/>
    <w:basedOn w:val="DefaultParagraphFont"/>
    <w:rsid w:val="00B81FA9"/>
  </w:style>
  <w:style w:type="character" w:customStyle="1" w:styleId="text1tim-2-2">
    <w:name w:val="text 1tim-2-2"/>
    <w:basedOn w:val="DefaultParagraphFont"/>
    <w:rsid w:val="00B81FA9"/>
  </w:style>
  <w:style w:type="character" w:customStyle="1" w:styleId="text1tim-2-3">
    <w:name w:val="text 1tim-2-3"/>
    <w:basedOn w:val="DefaultParagraphFont"/>
    <w:rsid w:val="00B81FA9"/>
  </w:style>
  <w:style w:type="character" w:customStyle="1" w:styleId="text1tim-2-4">
    <w:name w:val="text 1tim-2-4"/>
    <w:basedOn w:val="DefaultParagraphFont"/>
    <w:rsid w:val="00B81FA9"/>
  </w:style>
  <w:style w:type="character" w:customStyle="1" w:styleId="text1tim-2-5">
    <w:name w:val="text 1tim-2-5"/>
    <w:basedOn w:val="DefaultParagraphFont"/>
    <w:rsid w:val="00B81FA9"/>
  </w:style>
  <w:style w:type="character" w:customStyle="1" w:styleId="text1tim-2-6">
    <w:name w:val="text 1tim-2-6"/>
    <w:basedOn w:val="DefaultParagraphFont"/>
    <w:rsid w:val="00B81FA9"/>
  </w:style>
  <w:style w:type="character" w:customStyle="1" w:styleId="text1tim-2-7">
    <w:name w:val="text 1tim-2-7"/>
    <w:basedOn w:val="DefaultParagraphFont"/>
    <w:rsid w:val="00B81FA9"/>
  </w:style>
  <w:style w:type="character" w:customStyle="1" w:styleId="text1tim-2-8">
    <w:name w:val="text 1tim-2-8"/>
    <w:basedOn w:val="DefaultParagraphFont"/>
    <w:rsid w:val="00B81FA9"/>
  </w:style>
  <w:style w:type="character" w:customStyle="1" w:styleId="text1tim-2-9">
    <w:name w:val="text 1tim-2-9"/>
    <w:basedOn w:val="DefaultParagraphFont"/>
    <w:rsid w:val="00E35AB2"/>
  </w:style>
  <w:style w:type="character" w:customStyle="1" w:styleId="text1tim-2-10">
    <w:name w:val="text 1tim-2-10"/>
    <w:basedOn w:val="DefaultParagraphFont"/>
    <w:rsid w:val="00E35AB2"/>
  </w:style>
  <w:style w:type="character" w:customStyle="1" w:styleId="text1tim-2-11">
    <w:name w:val="text 1tim-2-11"/>
    <w:basedOn w:val="DefaultParagraphFont"/>
    <w:rsid w:val="00E35AB2"/>
  </w:style>
  <w:style w:type="character" w:customStyle="1" w:styleId="text1tim-2-12">
    <w:name w:val="text 1tim-2-12"/>
    <w:basedOn w:val="DefaultParagraphFont"/>
    <w:rsid w:val="00E35AB2"/>
  </w:style>
  <w:style w:type="character" w:customStyle="1" w:styleId="text1tim-2-13">
    <w:name w:val="text 1tim-2-13"/>
    <w:basedOn w:val="DefaultParagraphFont"/>
    <w:rsid w:val="00E35AB2"/>
  </w:style>
  <w:style w:type="character" w:customStyle="1" w:styleId="text1tim-2-14">
    <w:name w:val="text 1tim-2-14"/>
    <w:basedOn w:val="DefaultParagraphFont"/>
    <w:rsid w:val="00E35AB2"/>
  </w:style>
  <w:style w:type="character" w:customStyle="1" w:styleId="text1tim-2-15">
    <w:name w:val="text 1tim-2-15"/>
    <w:basedOn w:val="DefaultParagraphFont"/>
    <w:rsid w:val="00E35AB2"/>
  </w:style>
  <w:style w:type="character" w:customStyle="1" w:styleId="text1tim-3-1">
    <w:name w:val="text 1tim-3-1"/>
    <w:basedOn w:val="DefaultParagraphFont"/>
    <w:rsid w:val="004773B8"/>
  </w:style>
  <w:style w:type="character" w:customStyle="1" w:styleId="text1tim-3-2">
    <w:name w:val="text 1tim-3-2"/>
    <w:basedOn w:val="DefaultParagraphFont"/>
    <w:rsid w:val="004773B8"/>
  </w:style>
  <w:style w:type="character" w:customStyle="1" w:styleId="text1tim-3-3">
    <w:name w:val="text 1tim-3-3"/>
    <w:basedOn w:val="DefaultParagraphFont"/>
    <w:rsid w:val="004773B8"/>
  </w:style>
  <w:style w:type="character" w:customStyle="1" w:styleId="text1tim-3-4">
    <w:name w:val="text 1tim-3-4"/>
    <w:basedOn w:val="DefaultParagraphFont"/>
    <w:rsid w:val="004773B8"/>
  </w:style>
  <w:style w:type="character" w:customStyle="1" w:styleId="text1tim-3-5">
    <w:name w:val="text 1tim-3-5"/>
    <w:basedOn w:val="DefaultParagraphFont"/>
    <w:rsid w:val="004773B8"/>
  </w:style>
  <w:style w:type="character" w:customStyle="1" w:styleId="text1tim-3-6">
    <w:name w:val="text 1tim-3-6"/>
    <w:basedOn w:val="DefaultParagraphFont"/>
    <w:rsid w:val="004773B8"/>
  </w:style>
  <w:style w:type="character" w:customStyle="1" w:styleId="text1tim-3-7">
    <w:name w:val="text 1tim-3-7"/>
    <w:basedOn w:val="DefaultParagraphFont"/>
    <w:rsid w:val="004773B8"/>
  </w:style>
  <w:style w:type="paragraph" w:styleId="BalloonText">
    <w:name w:val="Balloon Text"/>
    <w:basedOn w:val="Normal"/>
    <w:link w:val="BalloonTextChar"/>
    <w:rsid w:val="007837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783742"/>
    <w:rPr>
      <w:rFonts w:ascii="Tahoma" w:hAnsi="Tahoma" w:cs="Tahoma"/>
      <w:sz w:val="16"/>
      <w:szCs w:val="16"/>
    </w:rPr>
  </w:style>
  <w:style w:type="paragraph" w:customStyle="1" w:styleId="line">
    <w:name w:val="line"/>
    <w:basedOn w:val="Normal"/>
    <w:rsid w:val="00B77682"/>
    <w:pPr>
      <w:spacing w:before="100" w:beforeAutospacing="1" w:after="100" w:afterAutospacing="1"/>
    </w:pPr>
    <w:rPr>
      <w:sz w:val="24"/>
      <w:szCs w:val="24"/>
    </w:rPr>
  </w:style>
  <w:style w:type="character" w:customStyle="1" w:styleId="small-caps">
    <w:name w:val="small-caps"/>
    <w:basedOn w:val="DefaultParagraphFont"/>
    <w:rsid w:val="0014690B"/>
  </w:style>
  <w:style w:type="character" w:customStyle="1" w:styleId="st">
    <w:name w:val="st"/>
    <w:basedOn w:val="DefaultParagraphFont"/>
    <w:rsid w:val="00887AE3"/>
  </w:style>
  <w:style w:type="character" w:customStyle="1" w:styleId="woj">
    <w:name w:val="woj"/>
    <w:basedOn w:val="DefaultParagraphFont"/>
    <w:rsid w:val="006A6E12"/>
  </w:style>
  <w:style w:type="paragraph" w:customStyle="1" w:styleId="first-line-none">
    <w:name w:val="first-line-none"/>
    <w:basedOn w:val="Normal"/>
    <w:rsid w:val="00416DBE"/>
    <w:pPr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rsid w:val="00DC54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C54B0"/>
  </w:style>
  <w:style w:type="paragraph" w:styleId="Footer">
    <w:name w:val="footer"/>
    <w:basedOn w:val="Normal"/>
    <w:link w:val="FooterChar"/>
    <w:rsid w:val="00DC54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C54B0"/>
  </w:style>
  <w:style w:type="character" w:customStyle="1" w:styleId="chapternum">
    <w:name w:val="chapternum"/>
    <w:rsid w:val="00B44328"/>
  </w:style>
  <w:style w:type="paragraph" w:customStyle="1" w:styleId="chapter-2">
    <w:name w:val="chapter-2"/>
    <w:basedOn w:val="Normal"/>
    <w:rsid w:val="005B3FD2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F4B0E"/>
    <w:pPr>
      <w:ind w:left="720"/>
    </w:pPr>
  </w:style>
  <w:style w:type="character" w:styleId="UnresolvedMention">
    <w:name w:val="Unresolved Mention"/>
    <w:uiPriority w:val="99"/>
    <w:semiHidden/>
    <w:unhideWhenUsed/>
    <w:rsid w:val="00E702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78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254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30076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7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63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993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033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850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203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77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431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309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858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0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5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1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49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543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932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53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594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16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39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7190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8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34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637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35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21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55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8366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026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3361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813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2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7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9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77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821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707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009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041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3988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0470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7781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4605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0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7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1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2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1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657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0095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007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777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4205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0274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8703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74495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8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32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1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47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902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1197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2675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4374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3300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498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2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9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1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61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829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018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188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569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1036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81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6866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7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52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59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54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697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863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3187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1405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4979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8670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8510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1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46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6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672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229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55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891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320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930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5936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5559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1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57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6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434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570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5311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4686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4315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63384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19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3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73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79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86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084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541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037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975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917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934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7794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2374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23281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34858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7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4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548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483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49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4472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534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126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063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18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29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9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488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046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892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078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146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132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766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44052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5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98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60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41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9646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481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771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4142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93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1132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8352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8508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814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46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7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92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6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1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015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25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4354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618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505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591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72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17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73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148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951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078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844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935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6012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889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78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4931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135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7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491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629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4798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3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64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303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559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023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56865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09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8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73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558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266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9012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015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4992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8536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868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6467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79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8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8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14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993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878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675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8071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15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228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2460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6031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09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90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049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13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449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49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525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309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820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18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9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13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853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164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716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44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458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0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6693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14412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578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46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38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789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870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2626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1042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373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7763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6158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3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5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03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29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392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881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458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6277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635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7029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006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0019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7446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5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64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2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5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081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549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08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944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976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270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7692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9121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942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2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6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13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71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084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7367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703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4801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98574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0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50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15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6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725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19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954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5962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12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5718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3152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1719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43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0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84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0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301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988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444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90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548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3039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5135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50666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76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2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23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05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404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701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816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044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92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6394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8087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69692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6855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6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87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1691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777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2508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472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809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3908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0314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4681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1191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2284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1424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7933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3143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9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95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57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37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5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0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2460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379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3246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8270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31486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75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3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89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40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268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215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129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7818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915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6375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94600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7707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35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8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73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669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650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9208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1405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390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927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457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31117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58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58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06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65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010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419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903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1364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05981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2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87496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60782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7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89927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5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21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91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60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2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661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569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7900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20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6542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3822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9927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7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2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625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772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19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202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23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62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077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277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7919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85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9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1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1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07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549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230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7027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6146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9780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71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9915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53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7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2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499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020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86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869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543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85677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636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686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9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06417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5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5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523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0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34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498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8661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5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0431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010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33137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33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9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464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3239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5348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41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8652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4848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7480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2708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61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7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1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08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5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589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121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849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4921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691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769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494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390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62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1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8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88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701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987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049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804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270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669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222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9895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4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4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82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674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02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017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01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4490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0186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9972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227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59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38462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08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9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71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453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2502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526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93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176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0278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9540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0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3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6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35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8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885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49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165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4480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969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98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1837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0914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0592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33301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53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6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2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88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300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911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190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45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2084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9919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969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2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4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4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7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1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341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165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662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7563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0542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460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0829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77449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3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95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68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0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39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5445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279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5768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839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0149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24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29604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8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7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27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73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73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97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524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2847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458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3607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7311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182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57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35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51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93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188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807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710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895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1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9739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164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14666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6296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6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15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75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97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077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370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501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183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839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1224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414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021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94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24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66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229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03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569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7042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041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4326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0987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0295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7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1328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4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8940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83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33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53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71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31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513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0410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227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939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3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2544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67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09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68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4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2479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569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843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7263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8450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75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8181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14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94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6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217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017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344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7458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836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5825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9477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936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0696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3600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11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07636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7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2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50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55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764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983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3133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6290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455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5673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1930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79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8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02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59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130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19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792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86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8033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95416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867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13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8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7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67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681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321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632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006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7630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2737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402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93844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55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6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2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41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1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002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800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474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2598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03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184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5757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26812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84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9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65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01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8153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726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370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2011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4162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7260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1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8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47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4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672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521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3149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1907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214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2287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3003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16547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9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9735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594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11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9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45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10165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0981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06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7324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16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4502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8899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7327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431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3122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3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4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08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764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34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046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218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941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183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35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3142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13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18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963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5141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8862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873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44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9401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1715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6002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36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041803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4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7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63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9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81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51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20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201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4784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73805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19470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3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82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12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29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751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034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4756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4008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231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6976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4997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68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8203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9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09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378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244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686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469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336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515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4517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2604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32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8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12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719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44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37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5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8955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265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9829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6067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3257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2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1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2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67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6315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566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783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806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576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75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306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5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59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02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332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65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136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992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268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309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414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224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93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46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40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041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55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6312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6430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8354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2230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4478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989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71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88114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5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8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48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842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13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3471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157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852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2747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8725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8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5121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4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19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2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704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171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2422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550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166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048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5783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023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91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5741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2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8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8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88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75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20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164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3024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043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027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1619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0711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8439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7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179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653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3305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417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011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1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0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0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155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895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859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956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97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8812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535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26403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701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6478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4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554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3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8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04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31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620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1848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705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0082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2655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0730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9145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8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403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24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12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6228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8123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8434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061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333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5446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330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32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09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2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79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35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3221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648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458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965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415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1151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98808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17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100277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1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2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73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7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21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042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267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120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071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58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6399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9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83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5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645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626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3051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48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094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971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9726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9861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12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7020">
          <w:marLeft w:val="21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0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7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09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6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808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277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99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3675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3216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773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7144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7500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233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75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53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27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209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438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036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77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6211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05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5912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75829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5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64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59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723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714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0814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979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590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507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7017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82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2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15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43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38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37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492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3027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902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2422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0143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943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15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56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36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000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689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3276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9005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3730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2140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978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9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9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567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3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155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231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112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9917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408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555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3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06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32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602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42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907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158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760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8583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3529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4320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74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12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3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031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60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129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4742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1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23245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268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5567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57211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570321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97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0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36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23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8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501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288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119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5079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8298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4304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3390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87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73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9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1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60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97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206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697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528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999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8328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8130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90583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0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43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550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282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857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8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37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2071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9121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4954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4056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3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83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5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185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370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8278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683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538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3208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7974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208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525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94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13849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43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202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36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096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869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789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9021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40724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81962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267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8064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16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959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5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0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8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6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862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5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8855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778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9208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1629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1389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16936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56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52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6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30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040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784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1358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484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3736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5835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5702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3351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1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82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15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031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82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585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053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8285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81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9926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1981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911AA1-319B-4710-BA15-37D7723D2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nerstone Church</vt:lpstr>
    </vt:vector>
  </TitlesOfParts>
  <Company>Toshiba</Company>
  <LinksUpToDate>false</LinksUpToDate>
  <CharactersWithSpaces>3362</CharactersWithSpaces>
  <SharedDoc>false</SharedDoc>
  <HLinks>
    <vt:vector size="6" baseType="variant">
      <vt:variant>
        <vt:i4>7733286</vt:i4>
      </vt:variant>
      <vt:variant>
        <vt:i4>0</vt:i4>
      </vt:variant>
      <vt:variant>
        <vt:i4>0</vt:i4>
      </vt:variant>
      <vt:variant>
        <vt:i4>5</vt:i4>
      </vt:variant>
      <vt:variant>
        <vt:lpwstr>http://www.cssbchurch.org/sermons-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nerstone Church</dc:title>
  <dc:subject/>
  <dc:creator>Chris Brown</dc:creator>
  <cp:keywords/>
  <cp:lastModifiedBy>Office</cp:lastModifiedBy>
  <cp:revision>2</cp:revision>
  <cp:lastPrinted>2020-02-28T22:30:00Z</cp:lastPrinted>
  <dcterms:created xsi:type="dcterms:W3CDTF">2020-03-22T00:38:00Z</dcterms:created>
  <dcterms:modified xsi:type="dcterms:W3CDTF">2020-03-22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33085106</vt:i4>
  </property>
</Properties>
</file>